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940"/>
        <w:tblW w:w="6753" w:type="dxa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747"/>
        <w:gridCol w:w="3549"/>
        <w:gridCol w:w="1457"/>
      </w:tblGrid>
      <w:tr w:rsidR="003C3AFF" w:rsidRPr="00FD6C20" w14:paraId="238D5A44" w14:textId="77777777" w:rsidTr="009F3B26">
        <w:trPr>
          <w:trHeight w:val="575"/>
        </w:trPr>
        <w:tc>
          <w:tcPr>
            <w:tcW w:w="6753" w:type="dxa"/>
            <w:gridSpan w:val="3"/>
            <w:tcBorders>
              <w:top w:val="single" w:sz="8" w:space="0" w:color="8DB3E2" w:themeColor="text2" w:themeTint="66"/>
              <w:left w:val="single" w:sz="8" w:space="0" w:color="8DB3E2" w:themeColor="text2" w:themeTint="66"/>
              <w:bottom w:val="nil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4E7ADFCA" w14:textId="77777777" w:rsidR="003C3AFF" w:rsidRPr="00764554" w:rsidRDefault="003C3AFF" w:rsidP="009F3B26">
            <w:pPr>
              <w:pStyle w:val="NormalWeb"/>
              <w:spacing w:before="0" w:beforeAutospacing="0" w:after="0" w:afterAutospacing="0"/>
              <w:ind w:left="43"/>
              <w:jc w:val="center"/>
              <w:rPr>
                <w:rFonts w:ascii="KoreanHHB" w:eastAsia="KoreanHHB" w:hAnsi="KoreanHHB"/>
                <w:color w:val="002060"/>
                <w:sz w:val="28"/>
                <w:szCs w:val="28"/>
              </w:rPr>
            </w:pPr>
            <w:r w:rsidRPr="00764554">
              <w:rPr>
                <w:rFonts w:ascii="KoreanHHB" w:eastAsia="KoreanHHB" w:hAnsi="KoreanHHB" w:hint="eastAsia"/>
                <w:bCs/>
                <w:color w:val="002060"/>
                <w:sz w:val="28"/>
                <w:szCs w:val="28"/>
              </w:rPr>
              <w:t>주 일 낮 예 배</w:t>
            </w:r>
            <w:r w:rsidRPr="00764554">
              <w:rPr>
                <w:rFonts w:ascii="KoreanHHB" w:eastAsia="KoreanHHB" w:hAnsi="KoreanHHB" w:hint="eastAsia"/>
                <w:color w:val="002060"/>
                <w:sz w:val="28"/>
                <w:szCs w:val="28"/>
              </w:rPr>
              <w:t xml:space="preserve"> </w:t>
            </w:r>
          </w:p>
          <w:p w14:paraId="5AE81781" w14:textId="77777777" w:rsidR="003C3AFF" w:rsidRPr="00EE1E06" w:rsidRDefault="003C3AFF" w:rsidP="009F3B26">
            <w:pPr>
              <w:pStyle w:val="NormalWeb"/>
              <w:spacing w:before="0" w:beforeAutospacing="0" w:after="0" w:afterAutospacing="0"/>
              <w:ind w:left="43"/>
              <w:jc w:val="center"/>
              <w:rPr>
                <w:rFonts w:asciiTheme="majorEastAsia" w:eastAsiaTheme="majorEastAsia" w:hAnsiTheme="majorEastAsia"/>
                <w:color w:val="002060"/>
                <w:sz w:val="18"/>
                <w:szCs w:val="18"/>
              </w:rPr>
            </w:pPr>
            <w:r w:rsidRPr="00EE1E06">
              <w:rPr>
                <w:rFonts w:asciiTheme="majorEastAsia" w:eastAsiaTheme="majorEastAsia" w:hAnsiTheme="majorEastAsia"/>
                <w:color w:val="002060"/>
                <w:sz w:val="18"/>
                <w:szCs w:val="18"/>
              </w:rPr>
              <w:t>Sunday Worship Service</w:t>
            </w:r>
          </w:p>
          <w:p w14:paraId="14DAA8E0" w14:textId="77777777" w:rsidR="003C3AFF" w:rsidRPr="000E3983" w:rsidRDefault="003C3AFF" w:rsidP="009F3B26">
            <w:pPr>
              <w:pStyle w:val="NormalWeb"/>
              <w:spacing w:before="0" w:beforeAutospacing="0" w:after="0" w:afterAutospacing="0" w:line="60" w:lineRule="exact"/>
              <w:ind w:left="43"/>
              <w:jc w:val="center"/>
              <w:rPr>
                <w:rFonts w:ascii="HYtbrB" w:eastAsia="HYtbrB"/>
                <w:color w:val="7030A0"/>
                <w:sz w:val="18"/>
                <w:szCs w:val="18"/>
              </w:rPr>
            </w:pPr>
          </w:p>
        </w:tc>
      </w:tr>
      <w:tr w:rsidR="003C3AFF" w:rsidRPr="00A36E43" w14:paraId="4300C74B" w14:textId="77777777" w:rsidTr="009F3B26">
        <w:trPr>
          <w:trHeight w:val="667"/>
        </w:trPr>
        <w:tc>
          <w:tcPr>
            <w:tcW w:w="6753" w:type="dxa"/>
            <w:gridSpan w:val="3"/>
            <w:tcBorders>
              <w:top w:val="nil"/>
              <w:left w:val="single" w:sz="8" w:space="0" w:color="8DB3E2" w:themeColor="text2" w:themeTint="66"/>
              <w:bottom w:val="nil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00CCA1B9" w14:textId="77777777" w:rsidR="003C3AFF" w:rsidRPr="00764554" w:rsidRDefault="003C3AFF" w:rsidP="009F3B26">
            <w:pPr>
              <w:pStyle w:val="NormalWeb"/>
              <w:spacing w:before="0" w:beforeAutospacing="0" w:after="0" w:afterAutospacing="0" w:line="200" w:lineRule="exact"/>
              <w:rPr>
                <w:rFonts w:asciiTheme="majorEastAsia" w:eastAsiaTheme="majorEastAsia" w:hAnsiTheme="majorEastAsia"/>
                <w:b/>
                <w:bCs/>
                <w:color w:val="000000"/>
                <w:sz w:val="18"/>
                <w:szCs w:val="18"/>
              </w:rPr>
            </w:pPr>
          </w:p>
          <w:p w14:paraId="3BA7ECF5" w14:textId="77777777" w:rsidR="00A42CD5" w:rsidRDefault="00A42CD5" w:rsidP="009F3B26">
            <w:pPr>
              <w:pStyle w:val="NormalWeb"/>
              <w:spacing w:before="0" w:beforeAutospacing="0" w:after="0" w:afterAutospacing="0" w:line="200" w:lineRule="exact"/>
              <w:ind w:left="43"/>
              <w:rPr>
                <w:rFonts w:asciiTheme="majorEastAsia" w:eastAsiaTheme="majorEastAsia" w:hAnsiTheme="majorEastAsia"/>
                <w:b/>
                <w:bCs/>
                <w:color w:val="000000"/>
                <w:sz w:val="18"/>
                <w:szCs w:val="18"/>
              </w:rPr>
            </w:pPr>
          </w:p>
          <w:p w14:paraId="4564E077" w14:textId="27C13F58" w:rsidR="003C3AFF" w:rsidRPr="00764554" w:rsidRDefault="003C3AFF" w:rsidP="009F3B26">
            <w:pPr>
              <w:pStyle w:val="NormalWeb"/>
              <w:spacing w:before="0" w:beforeAutospacing="0" w:after="0" w:afterAutospacing="0" w:line="200" w:lineRule="exact"/>
              <w:ind w:left="43"/>
              <w:rPr>
                <w:rFonts w:asciiTheme="majorEastAsia" w:eastAsiaTheme="majorEastAsia" w:hAnsiTheme="majorEastAsia"/>
                <w:b/>
                <w:bCs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b/>
                <w:bCs/>
                <w:color w:val="000000"/>
                <w:sz w:val="18"/>
                <w:szCs w:val="18"/>
              </w:rPr>
              <w:t xml:space="preserve">◆ 오전 12:30                     </w:t>
            </w:r>
            <w:r w:rsidRPr="00764554">
              <w:rPr>
                <w:rFonts w:asciiTheme="majorEastAsia" w:eastAsiaTheme="majorEastAsia" w:hAnsiTheme="majorEastAsia"/>
                <w:b/>
                <w:bCs/>
                <w:color w:val="000000"/>
                <w:sz w:val="18"/>
                <w:szCs w:val="18"/>
              </w:rPr>
              <w:t xml:space="preserve">     </w:t>
            </w:r>
            <w:r w:rsidRPr="00764554">
              <w:rPr>
                <w:rFonts w:asciiTheme="majorEastAsia" w:eastAsiaTheme="majorEastAsia" w:hAnsiTheme="majorEastAsia" w:hint="eastAsia"/>
                <w:b/>
                <w:bCs/>
                <w:color w:val="000000"/>
                <w:sz w:val="18"/>
                <w:szCs w:val="18"/>
              </w:rPr>
              <w:t xml:space="preserve">     </w:t>
            </w:r>
            <w:r w:rsidRPr="00764554">
              <w:rPr>
                <w:rFonts w:asciiTheme="majorEastAsia" w:eastAsiaTheme="majorEastAsia" w:hAnsiTheme="majorEastAsia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764554">
              <w:rPr>
                <w:rFonts w:asciiTheme="majorEastAsia" w:eastAsiaTheme="majorEastAsia" w:hAnsiTheme="majorEastAsia" w:hint="eastAsia"/>
                <w:b/>
                <w:bCs/>
                <w:color w:val="000000"/>
                <w:sz w:val="18"/>
                <w:szCs w:val="18"/>
              </w:rPr>
              <w:t xml:space="preserve">  </w:t>
            </w:r>
            <w:r w:rsidRPr="00764554">
              <w:rPr>
                <w:rFonts w:asciiTheme="majorEastAsia" w:eastAsiaTheme="majorEastAsia" w:hAnsiTheme="majorEastAsia"/>
                <w:b/>
                <w:bCs/>
                <w:color w:val="000000"/>
                <w:sz w:val="18"/>
                <w:szCs w:val="18"/>
              </w:rPr>
              <w:t xml:space="preserve">  </w:t>
            </w:r>
            <w:r w:rsidRPr="00764554">
              <w:rPr>
                <w:rFonts w:asciiTheme="majorEastAsia" w:eastAsiaTheme="majorEastAsia" w:hAnsiTheme="majorEastAsia" w:hint="eastAsia"/>
                <w:b/>
                <w:bCs/>
                <w:color w:val="000000"/>
                <w:sz w:val="18"/>
                <w:szCs w:val="18"/>
              </w:rPr>
              <w:t xml:space="preserve">                    ◆ </w:t>
            </w:r>
            <w:r w:rsidRPr="00764554">
              <w:rPr>
                <w:rFonts w:asciiTheme="majorEastAsia" w:eastAsiaTheme="majorEastAsia" w:hAnsiTheme="majorEastAsia"/>
                <w:b/>
                <w:bCs/>
                <w:color w:val="000000"/>
                <w:sz w:val="18"/>
                <w:szCs w:val="18"/>
              </w:rPr>
              <w:t>인도</w:t>
            </w:r>
            <w:r w:rsidRPr="00764554">
              <w:rPr>
                <w:rFonts w:asciiTheme="majorEastAsia" w:eastAsiaTheme="majorEastAsia" w:hAnsiTheme="majorEastAsia" w:hint="eastAsia"/>
                <w:b/>
                <w:bCs/>
                <w:color w:val="000000"/>
                <w:sz w:val="18"/>
                <w:szCs w:val="18"/>
              </w:rPr>
              <w:t>: 김형중 목사</w:t>
            </w:r>
          </w:p>
          <w:p w14:paraId="4A042027" w14:textId="77777777" w:rsidR="003C3AFF" w:rsidRDefault="003C3AFF" w:rsidP="009F3B26">
            <w:pPr>
              <w:pStyle w:val="NormalWeb"/>
              <w:spacing w:before="0" w:beforeAutospacing="0" w:after="0" w:afterAutospacing="0" w:line="200" w:lineRule="exact"/>
              <w:ind w:left="43"/>
              <w:rPr>
                <w:rFonts w:asciiTheme="majorEastAsia" w:eastAsiaTheme="majorEastAsia" w:hAnsiTheme="majorEastAsia"/>
                <w:b/>
                <w:bCs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  <w:p w14:paraId="1B526531" w14:textId="77777777" w:rsidR="00486581" w:rsidRPr="00764554" w:rsidRDefault="00486581" w:rsidP="009F3B26">
            <w:pPr>
              <w:pStyle w:val="NormalWeb"/>
              <w:spacing w:before="0" w:beforeAutospacing="0" w:after="0" w:afterAutospacing="0" w:line="200" w:lineRule="exact"/>
              <w:ind w:left="43"/>
              <w:rPr>
                <w:rFonts w:asciiTheme="majorEastAsia" w:eastAsiaTheme="majorEastAsia" w:hAnsiTheme="majorEastAsia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3C3AFF" w:rsidRPr="00A36E43" w14:paraId="3B6414D2" w14:textId="77777777" w:rsidTr="007A1580">
        <w:trPr>
          <w:trHeight w:val="738"/>
        </w:trPr>
        <w:tc>
          <w:tcPr>
            <w:tcW w:w="1747" w:type="dxa"/>
            <w:tcBorders>
              <w:top w:val="nil"/>
              <w:left w:val="single" w:sz="8" w:space="0" w:color="8DB3E2" w:themeColor="text2" w:themeTint="66"/>
              <w:bottom w:val="nil"/>
            </w:tcBorders>
            <w:shd w:val="clear" w:color="auto" w:fill="FFFFFF" w:themeFill="background1"/>
          </w:tcPr>
          <w:p w14:paraId="0FEA4E75" w14:textId="6A7F7CC2" w:rsidR="003C3AFF" w:rsidRPr="00764554" w:rsidRDefault="003C3AFF" w:rsidP="009F3B26">
            <w:pPr>
              <w:pStyle w:val="NormalWeb"/>
              <w:spacing w:before="0" w:beforeAutospacing="0" w:after="0" w:afterAutospacing="0" w:line="220" w:lineRule="exact"/>
              <w:ind w:right="14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찬송</w:t>
            </w:r>
            <w:r w:rsidRPr="0076455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                        </w:t>
            </w: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8"/>
                <w:szCs w:val="18"/>
              </w:rPr>
              <w:t xml:space="preserve"> Hymn</w:t>
            </w:r>
          </w:p>
        </w:tc>
        <w:tc>
          <w:tcPr>
            <w:tcW w:w="354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2AD0998D" w14:textId="75F67D82" w:rsidR="003C3AFF" w:rsidRDefault="008E2A8E" w:rsidP="001D0220">
            <w:pPr>
              <w:pStyle w:val="NormalWeb"/>
              <w:numPr>
                <w:ilvl w:val="0"/>
                <w:numId w:val="39"/>
              </w:numPr>
              <w:spacing w:before="0" w:beforeAutospacing="0" w:after="0" w:afterAutospacing="0" w:line="260" w:lineRule="exact"/>
              <w:ind w:left="210" w:right="-115" w:hanging="268"/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</w:pPr>
            <w:r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그럼에도 불구하고</w:t>
            </w:r>
            <w:r w:rsidR="00752BFC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 xml:space="preserve"> </w:t>
            </w:r>
            <w:r w:rsidR="00720002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 xml:space="preserve"> </w:t>
            </w:r>
            <w:r w:rsidR="00720002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(</w:t>
            </w:r>
            <w:r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In Spite of</w:t>
            </w:r>
            <w:r w:rsidR="00720002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)</w:t>
            </w:r>
            <w:r w:rsidR="000104ED" w:rsidRPr="00E60264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 xml:space="preserve"> </w:t>
            </w:r>
          </w:p>
          <w:p w14:paraId="35844945" w14:textId="13794F8D" w:rsidR="001D0220" w:rsidRPr="00CD2425" w:rsidRDefault="008E2A8E" w:rsidP="001D0220">
            <w:pPr>
              <w:pStyle w:val="NormalWeb"/>
              <w:numPr>
                <w:ilvl w:val="0"/>
                <w:numId w:val="39"/>
              </w:numPr>
              <w:spacing w:before="0" w:beforeAutospacing="0" w:after="0" w:afterAutospacing="0" w:line="260" w:lineRule="exact"/>
              <w:ind w:left="210" w:right="-115" w:hanging="268"/>
              <w:rPr>
                <w:rFonts w:asciiTheme="majorEastAsia" w:eastAsiaTheme="majorEastAsia" w:hAnsiTheme="majorEastAsia"/>
                <w:color w:val="000000"/>
                <w:sz w:val="14"/>
                <w:szCs w:val="14"/>
              </w:rPr>
            </w:pPr>
            <w:r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내가 주인 삼은</w:t>
            </w:r>
            <w:r w:rsidR="00431F9A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 xml:space="preserve"> </w:t>
            </w:r>
            <w:r w:rsidR="001D0220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(</w:t>
            </w:r>
            <w:r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M</w:t>
            </w:r>
            <w:r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 xml:space="preserve">y </w:t>
            </w:r>
            <w:r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Lord</w:t>
            </w:r>
            <w:r w:rsidR="001D0220" w:rsidRPr="00CD2425">
              <w:rPr>
                <w:rFonts w:asciiTheme="majorEastAsia" w:eastAsiaTheme="majorEastAsia" w:hAnsiTheme="majorEastAsia"/>
                <w:color w:val="000000"/>
                <w:sz w:val="14"/>
                <w:szCs w:val="14"/>
              </w:rPr>
              <w:t>)</w:t>
            </w:r>
          </w:p>
          <w:p w14:paraId="6E472CFC" w14:textId="162FBF03" w:rsidR="006F3304" w:rsidRPr="00E60264" w:rsidRDefault="001D0220" w:rsidP="001D0220">
            <w:pPr>
              <w:pStyle w:val="NormalWeb"/>
              <w:spacing w:before="0" w:beforeAutospacing="0" w:after="0" w:afterAutospacing="0" w:line="260" w:lineRule="exact"/>
              <w:ind w:right="-115" w:hanging="58"/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</w:pPr>
            <w:r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3.</w:t>
            </w:r>
            <w:r w:rsidR="00D1066A" w:rsidRPr="00E60264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 xml:space="preserve"> </w:t>
            </w:r>
            <w:r w:rsidR="00BC6AF3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 xml:space="preserve">  </w:t>
            </w:r>
            <w:r w:rsidR="008E2A8E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어찌하여야</w:t>
            </w:r>
            <w:r w:rsidR="00431F9A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 xml:space="preserve"> </w:t>
            </w:r>
            <w:r w:rsidR="00431F9A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(</w:t>
            </w:r>
            <w:r w:rsidR="008E2A8E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M</w:t>
            </w:r>
            <w:r w:rsidR="008E2A8E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y</w:t>
            </w:r>
            <w:r w:rsidR="008E2A8E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 xml:space="preserve"> </w:t>
            </w:r>
            <w:r w:rsidR="00751359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Tribute</w:t>
            </w:r>
            <w:r w:rsidR="00431F9A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)</w:t>
            </w:r>
            <w:r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 xml:space="preserve"> </w:t>
            </w:r>
          </w:p>
          <w:p w14:paraId="0148D1FC" w14:textId="73BE8026" w:rsidR="00E60264" w:rsidRPr="00105849" w:rsidRDefault="006F3304" w:rsidP="006F3304">
            <w:pPr>
              <w:pStyle w:val="NormalWeb"/>
              <w:spacing w:before="0" w:beforeAutospacing="0" w:after="0" w:afterAutospacing="0" w:line="260" w:lineRule="exact"/>
              <w:ind w:right="-115" w:hanging="58"/>
              <w:rPr>
                <w:rFonts w:asciiTheme="majorEastAsia" w:eastAsiaTheme="majorEastAsia" w:hAnsiTheme="majorEastAsia"/>
                <w:color w:val="000000"/>
                <w:sz w:val="14"/>
                <w:szCs w:val="14"/>
              </w:rPr>
            </w:pPr>
            <w:r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457" w:type="dxa"/>
            <w:tcBorders>
              <w:top w:val="nil"/>
              <w:bottom w:val="nil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61AC71E2" w14:textId="77777777" w:rsidR="003C3AFF" w:rsidRPr="00764554" w:rsidRDefault="003C3AFF" w:rsidP="00834F8D">
            <w:pPr>
              <w:pStyle w:val="NormalWeb"/>
              <w:spacing w:before="0" w:beforeAutospacing="0" w:after="0" w:afterAutospacing="0"/>
              <w:ind w:left="88" w:right="12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다 같 이</w:t>
            </w:r>
            <w:r w:rsidRPr="0076455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</w:t>
            </w: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6"/>
                <w:szCs w:val="16"/>
              </w:rPr>
              <w:t>Together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 </w:t>
            </w:r>
          </w:p>
          <w:p w14:paraId="2F99D3EE" w14:textId="77777777" w:rsidR="003C3AFF" w:rsidRPr="00764554" w:rsidRDefault="003C3AFF" w:rsidP="00834F8D">
            <w:pPr>
              <w:pStyle w:val="NormalWeb"/>
              <w:spacing w:before="0" w:beforeAutospacing="0" w:after="0" w:afterAutospacing="0"/>
              <w:ind w:left="88" w:right="12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</w:p>
        </w:tc>
      </w:tr>
      <w:tr w:rsidR="003C3AFF" w:rsidRPr="00A36E43" w14:paraId="54DF8748" w14:textId="77777777" w:rsidTr="009F3B26">
        <w:trPr>
          <w:trHeight w:val="459"/>
        </w:trPr>
        <w:tc>
          <w:tcPr>
            <w:tcW w:w="1747" w:type="dxa"/>
            <w:tcBorders>
              <w:top w:val="nil"/>
              <w:left w:val="single" w:sz="8" w:space="0" w:color="8DB3E2" w:themeColor="text2" w:themeTint="66"/>
              <w:bottom w:val="nil"/>
            </w:tcBorders>
            <w:shd w:val="clear" w:color="auto" w:fill="FFFFFF" w:themeFill="background1"/>
          </w:tcPr>
          <w:p w14:paraId="097FA172" w14:textId="77777777" w:rsidR="003C3AFF" w:rsidRPr="00764554" w:rsidRDefault="003C3AFF" w:rsidP="009F3B26">
            <w:pPr>
              <w:pStyle w:val="NormalWeb"/>
              <w:spacing w:before="0" w:beforeAutospacing="0" w:after="0" w:afterAutospacing="0" w:line="220" w:lineRule="exact"/>
              <w:ind w:right="12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sz w:val="18"/>
                <w:szCs w:val="18"/>
              </w:rPr>
              <w:t>기도</w:t>
            </w:r>
          </w:p>
          <w:p w14:paraId="00614E23" w14:textId="77777777" w:rsidR="003C3AFF" w:rsidRPr="00764554" w:rsidRDefault="003C3AFF" w:rsidP="009F3B26">
            <w:pPr>
              <w:pStyle w:val="NormalWeb"/>
              <w:spacing w:before="0" w:beforeAutospacing="0" w:after="0" w:afterAutospacing="0" w:line="220" w:lineRule="exact"/>
              <w:ind w:right="12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/>
                <w:sz w:val="18"/>
                <w:szCs w:val="18"/>
              </w:rPr>
              <w:t>Prayer</w:t>
            </w:r>
          </w:p>
        </w:tc>
        <w:tc>
          <w:tcPr>
            <w:tcW w:w="354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2FFF3F47" w14:textId="77777777" w:rsidR="003C3AFF" w:rsidRDefault="003C3AFF" w:rsidP="00F01431">
            <w:pPr>
              <w:pStyle w:val="ListParagraph"/>
              <w:numPr>
                <w:ilvl w:val="0"/>
                <w:numId w:val="32"/>
              </w:numPr>
              <w:spacing w:line="260" w:lineRule="exact"/>
              <w:ind w:left="130" w:right="-115" w:hanging="202"/>
              <w:rPr>
                <w:rFonts w:asciiTheme="majorEastAsia" w:eastAsiaTheme="majorEastAsia" w:hAnsiTheme="majorEastAsia"/>
                <w:sz w:val="16"/>
                <w:szCs w:val="16"/>
              </w:rPr>
            </w:pPr>
            <w:r>
              <w:rPr>
                <w:rFonts w:asciiTheme="majorEastAsia" w:eastAsiaTheme="majorEastAsia" w:hAnsiTheme="majorEastAsia"/>
                <w:sz w:val="16"/>
                <w:szCs w:val="16"/>
              </w:rPr>
              <w:t xml:space="preserve">하나님의 </w:t>
            </w:r>
            <w:r>
              <w:rPr>
                <w:rFonts w:asciiTheme="majorEastAsia" w:eastAsiaTheme="majorEastAsia" w:hAnsiTheme="majorEastAsia" w:hint="eastAsia"/>
                <w:sz w:val="16"/>
                <w:szCs w:val="16"/>
              </w:rPr>
              <w:t>영광이 임하는 예배</w:t>
            </w:r>
            <w:r w:rsidR="002D24B9">
              <w:rPr>
                <w:rFonts w:asciiTheme="majorEastAsia" w:eastAsiaTheme="majorEastAsia" w:hAnsiTheme="majorEastAsia" w:hint="eastAsia"/>
                <w:sz w:val="16"/>
                <w:szCs w:val="16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16"/>
                <w:szCs w:val="16"/>
              </w:rPr>
              <w:t>(God’s glory)</w:t>
            </w:r>
          </w:p>
          <w:p w14:paraId="0E099D83" w14:textId="53884F85" w:rsidR="003F57BB" w:rsidRDefault="003C3AFF" w:rsidP="003F57BB">
            <w:pPr>
              <w:pStyle w:val="ListParagraph"/>
              <w:numPr>
                <w:ilvl w:val="0"/>
                <w:numId w:val="32"/>
              </w:numPr>
              <w:spacing w:line="260" w:lineRule="exact"/>
              <w:ind w:left="130" w:right="-115" w:hanging="202"/>
              <w:rPr>
                <w:rFonts w:asciiTheme="majorEastAsia" w:eastAsiaTheme="majorEastAsia" w:hAnsiTheme="majorEastAsia"/>
                <w:sz w:val="16"/>
                <w:szCs w:val="16"/>
              </w:rPr>
            </w:pPr>
            <w:r w:rsidRPr="008554FE">
              <w:rPr>
                <w:rFonts w:asciiTheme="majorEastAsia" w:eastAsiaTheme="majorEastAsia" w:hAnsiTheme="majorEastAsia" w:hint="eastAsia"/>
                <w:sz w:val="16"/>
                <w:szCs w:val="16"/>
              </w:rPr>
              <w:t>감사와 감격으로 예배</w:t>
            </w:r>
            <w:r w:rsidR="002D24B9">
              <w:rPr>
                <w:rFonts w:asciiTheme="majorEastAsia" w:eastAsiaTheme="majorEastAsia" w:hAnsiTheme="majorEastAsia" w:hint="eastAsia"/>
                <w:sz w:val="16"/>
                <w:szCs w:val="16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16"/>
                <w:szCs w:val="16"/>
              </w:rPr>
              <w:t>(Thankful worship</w:t>
            </w:r>
            <w:r w:rsidR="007A1580">
              <w:rPr>
                <w:rFonts w:asciiTheme="majorEastAsia" w:eastAsiaTheme="majorEastAsia" w:hAnsiTheme="majorEastAsia"/>
                <w:sz w:val="16"/>
                <w:szCs w:val="16"/>
              </w:rPr>
              <w:t>)</w:t>
            </w:r>
          </w:p>
          <w:p w14:paraId="2F5F8007" w14:textId="3BD21705" w:rsidR="00174C42" w:rsidRPr="003F57BB" w:rsidRDefault="00174C42" w:rsidP="003F57BB">
            <w:pPr>
              <w:pStyle w:val="ListParagraph"/>
              <w:numPr>
                <w:ilvl w:val="0"/>
                <w:numId w:val="32"/>
              </w:numPr>
              <w:spacing w:line="260" w:lineRule="exact"/>
              <w:ind w:left="130" w:right="-115" w:hanging="202"/>
              <w:rPr>
                <w:rFonts w:asciiTheme="majorEastAsia" w:eastAsiaTheme="majorEastAsia" w:hAnsiTheme="majorEastAsia"/>
                <w:sz w:val="16"/>
                <w:szCs w:val="16"/>
              </w:rPr>
            </w:pPr>
            <w:r>
              <w:rPr>
                <w:rFonts w:asciiTheme="majorEastAsia" w:eastAsiaTheme="majorEastAsia" w:hAnsiTheme="majorEastAsia" w:hint="eastAsia"/>
                <w:sz w:val="16"/>
                <w:szCs w:val="16"/>
              </w:rPr>
              <w:t>교회의 영적 양적 성장을 위해</w:t>
            </w:r>
          </w:p>
          <w:p w14:paraId="7CA18BBE" w14:textId="2DCE6457" w:rsidR="0085363F" w:rsidRPr="00C124D0" w:rsidRDefault="00834F8D" w:rsidP="00C124D0">
            <w:pPr>
              <w:pStyle w:val="ListParagraph"/>
              <w:numPr>
                <w:ilvl w:val="0"/>
                <w:numId w:val="32"/>
              </w:numPr>
              <w:spacing w:line="260" w:lineRule="exact"/>
              <w:ind w:left="130" w:right="-115" w:hanging="202"/>
              <w:rPr>
                <w:rFonts w:asciiTheme="majorEastAsia" w:eastAsiaTheme="majorEastAsia" w:hAnsiTheme="majorEastAsia"/>
                <w:sz w:val="16"/>
                <w:szCs w:val="16"/>
              </w:rPr>
            </w:pPr>
            <w:r>
              <w:rPr>
                <w:rFonts w:asciiTheme="majorEastAsia" w:eastAsiaTheme="majorEastAsia" w:hAnsiTheme="majorEastAsia" w:hint="eastAsia"/>
                <w:sz w:val="16"/>
                <w:szCs w:val="16"/>
              </w:rPr>
              <w:t>대표기도</w:t>
            </w:r>
            <w:r w:rsidR="00937EAE">
              <w:rPr>
                <w:rFonts w:asciiTheme="majorEastAsia" w:eastAsiaTheme="majorEastAsia" w:hAnsiTheme="majorEastAsia" w:hint="eastAsia"/>
                <w:sz w:val="16"/>
                <w:szCs w:val="16"/>
              </w:rPr>
              <w:t xml:space="preserve"> </w:t>
            </w:r>
            <w:r w:rsidR="00937EAE">
              <w:rPr>
                <w:rFonts w:asciiTheme="majorEastAsia" w:eastAsiaTheme="majorEastAsia" w:hAnsiTheme="majorEastAsia"/>
                <w:sz w:val="16"/>
                <w:szCs w:val="16"/>
              </w:rPr>
              <w:t>(</w:t>
            </w:r>
            <w:r w:rsidR="00751359">
              <w:rPr>
                <w:rFonts w:asciiTheme="majorEastAsia" w:eastAsiaTheme="majorEastAsia" w:hAnsiTheme="majorEastAsia" w:hint="eastAsia"/>
                <w:sz w:val="16"/>
                <w:szCs w:val="16"/>
              </w:rPr>
              <w:t>강융식</w:t>
            </w:r>
            <w:r w:rsidR="00D846A5">
              <w:rPr>
                <w:rFonts w:asciiTheme="majorEastAsia" w:eastAsiaTheme="majorEastAsia" w:hAnsiTheme="majorEastAsia" w:hint="eastAsia"/>
                <w:sz w:val="16"/>
                <w:szCs w:val="16"/>
              </w:rPr>
              <w:t xml:space="preserve"> 집사</w:t>
            </w:r>
            <w:r w:rsidR="00F16CBD">
              <w:rPr>
                <w:rFonts w:asciiTheme="majorEastAsia" w:eastAsiaTheme="majorEastAsia" w:hAnsiTheme="majorEastAsia" w:hint="eastAsia"/>
                <w:sz w:val="16"/>
                <w:szCs w:val="16"/>
              </w:rPr>
              <w:t>)</w:t>
            </w:r>
          </w:p>
          <w:p w14:paraId="5C7B038A" w14:textId="77777777" w:rsidR="00105849" w:rsidRPr="00105849" w:rsidRDefault="00105849" w:rsidP="00F01431">
            <w:pPr>
              <w:pStyle w:val="ListParagraph"/>
              <w:spacing w:line="260" w:lineRule="exact"/>
              <w:ind w:left="130" w:right="-115"/>
              <w:rPr>
                <w:rFonts w:asciiTheme="majorEastAsia" w:eastAsiaTheme="majorEastAsia" w:hAnsiTheme="majorEastAsia"/>
                <w:sz w:val="16"/>
                <w:szCs w:val="16"/>
              </w:rPr>
            </w:pPr>
          </w:p>
        </w:tc>
        <w:tc>
          <w:tcPr>
            <w:tcW w:w="1457" w:type="dxa"/>
            <w:tcBorders>
              <w:top w:val="nil"/>
              <w:bottom w:val="nil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7643A75C" w14:textId="77777777" w:rsidR="003C3AFF" w:rsidRPr="00764554" w:rsidRDefault="003C3AFF" w:rsidP="00834F8D">
            <w:pPr>
              <w:pStyle w:val="NormalWeb"/>
              <w:spacing w:before="0" w:beforeAutospacing="0" w:after="0" w:afterAutospacing="0"/>
              <w:ind w:left="88" w:right="12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다 같 이</w:t>
            </w:r>
            <w:r w:rsidRPr="0076455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</w:t>
            </w: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6"/>
                <w:szCs w:val="16"/>
              </w:rPr>
              <w:t>Together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 xml:space="preserve"> </w:t>
            </w:r>
          </w:p>
          <w:p w14:paraId="1C7879A6" w14:textId="77777777" w:rsidR="003C3AFF" w:rsidRPr="00764554" w:rsidRDefault="003C3AFF" w:rsidP="00834F8D">
            <w:pPr>
              <w:pStyle w:val="NormalWeb"/>
              <w:spacing w:before="0" w:beforeAutospacing="0" w:after="0" w:afterAutospacing="0"/>
              <w:ind w:left="108" w:right="12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</w:p>
        </w:tc>
      </w:tr>
      <w:tr w:rsidR="003C3AFF" w:rsidRPr="00A36E43" w14:paraId="4889053E" w14:textId="77777777" w:rsidTr="009F3B26">
        <w:trPr>
          <w:trHeight w:val="495"/>
        </w:trPr>
        <w:tc>
          <w:tcPr>
            <w:tcW w:w="1747" w:type="dxa"/>
            <w:tcBorders>
              <w:top w:val="nil"/>
              <w:left w:val="single" w:sz="8" w:space="0" w:color="8DB3E2" w:themeColor="text2" w:themeTint="66"/>
              <w:bottom w:val="nil"/>
            </w:tcBorders>
            <w:shd w:val="clear" w:color="auto" w:fill="FFFFFF" w:themeFill="background1"/>
          </w:tcPr>
          <w:p w14:paraId="1E55B4EB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14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봉헌</w:t>
            </w:r>
            <w:r w:rsidR="003D1FCC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 및 기도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 </w:t>
            </w:r>
          </w:p>
          <w:p w14:paraId="590A5417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14"/>
              <w:rPr>
                <w:rFonts w:asciiTheme="majorEastAsia" w:eastAsiaTheme="majorEastAsia" w:hAnsiTheme="majorEastAsia"/>
                <w:i/>
                <w:iCs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8"/>
                <w:szCs w:val="18"/>
              </w:rPr>
              <w:t>Offering</w:t>
            </w:r>
          </w:p>
        </w:tc>
        <w:tc>
          <w:tcPr>
            <w:tcW w:w="354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2925A95E" w14:textId="6DD1E2F5" w:rsidR="00A42CD5" w:rsidRDefault="003C3AFF" w:rsidP="00C124D0">
            <w:pPr>
              <w:pStyle w:val="NormalWeb"/>
              <w:spacing w:before="0" w:beforeAutospacing="0" w:after="0" w:afterAutospacing="0" w:line="280" w:lineRule="exact"/>
              <w:ind w:left="-57" w:right="-115" w:hanging="101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-------</w:t>
            </w:r>
            <w:r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98119D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E86B60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852B6F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7A7F6D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415B51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037229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751359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안세정</w:t>
            </w:r>
            <w:r w:rsidR="00332DAF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 </w:t>
            </w:r>
            <w:r w:rsidR="008847DE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학생</w:t>
            </w:r>
            <w:r w:rsidR="00A42CD5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-</w:t>
            </w:r>
            <w:r w:rsidR="00A42CD5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---</w:t>
            </w:r>
            <w:r w:rsidR="00037229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</w:t>
            </w:r>
            <w:r w:rsidR="008847DE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</w:t>
            </w:r>
            <w:r w:rsidR="00A42CD5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FB52EA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-</w:t>
            </w:r>
            <w:r w:rsidR="00A42CD5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--</w:t>
            </w:r>
          </w:p>
          <w:p w14:paraId="4A035529" w14:textId="2874502B" w:rsidR="003C3AFF" w:rsidRDefault="00A42CD5" w:rsidP="00C124D0">
            <w:pPr>
              <w:pStyle w:val="NormalWeb"/>
              <w:spacing w:before="0" w:beforeAutospacing="0" w:after="0" w:afterAutospacing="0" w:line="280" w:lineRule="exact"/>
              <w:ind w:left="-57" w:right="-115" w:hanging="101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           </w:t>
            </w:r>
            <w:r w:rsidR="00110AB6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 </w:t>
            </w:r>
          </w:p>
          <w:p w14:paraId="3FBD657F" w14:textId="77777777" w:rsidR="00A42CD5" w:rsidRDefault="00A42CD5" w:rsidP="00C124D0">
            <w:pPr>
              <w:pStyle w:val="NormalWeb"/>
              <w:spacing w:before="0" w:beforeAutospacing="0" w:after="0" w:afterAutospacing="0" w:line="280" w:lineRule="exact"/>
              <w:ind w:left="-57" w:right="-115" w:hanging="101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</w:p>
          <w:p w14:paraId="7C48E373" w14:textId="7CE6DD1C" w:rsidR="00A42CD5" w:rsidRPr="00764554" w:rsidRDefault="00A42CD5" w:rsidP="00C124D0">
            <w:pPr>
              <w:pStyle w:val="NormalWeb"/>
              <w:spacing w:before="0" w:beforeAutospacing="0" w:after="0" w:afterAutospacing="0" w:line="280" w:lineRule="exact"/>
              <w:ind w:left="-57" w:right="-115" w:hanging="101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</w:p>
        </w:tc>
        <w:tc>
          <w:tcPr>
            <w:tcW w:w="1457" w:type="dxa"/>
            <w:tcBorders>
              <w:top w:val="nil"/>
              <w:bottom w:val="nil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134A9E9A" w14:textId="77777777" w:rsidR="00834F8D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left="98" w:right="12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/>
                <w:sz w:val="18"/>
                <w:szCs w:val="18"/>
              </w:rPr>
              <w:t xml:space="preserve">  </w:t>
            </w:r>
            <w:r w:rsidR="00834F8D"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김형중 목사 </w:t>
            </w:r>
          </w:p>
          <w:p w14:paraId="30B33C1C" w14:textId="77777777" w:rsidR="00834F8D" w:rsidRPr="00764554" w:rsidRDefault="00834F8D" w:rsidP="00C124D0">
            <w:pPr>
              <w:pStyle w:val="NormalWeb"/>
              <w:spacing w:before="0" w:beforeAutospacing="0" w:after="0" w:afterAutospacing="0" w:line="280" w:lineRule="exact"/>
              <w:ind w:left="98" w:right="12"/>
              <w:jc w:val="right"/>
              <w:rPr>
                <w:rFonts w:asciiTheme="majorEastAsia" w:eastAsiaTheme="majorEastAsia" w:hAnsiTheme="majorEastAsia"/>
                <w:i/>
                <w:iCs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8"/>
                <w:szCs w:val="18"/>
              </w:rPr>
              <w:t>Pastor</w:t>
            </w:r>
          </w:p>
          <w:p w14:paraId="6715C08E" w14:textId="77777777" w:rsidR="003C3AFF" w:rsidRPr="00764554" w:rsidRDefault="003C3AFF" w:rsidP="00C124D0">
            <w:pPr>
              <w:spacing w:line="280" w:lineRule="exact"/>
              <w:ind w:right="4140"/>
              <w:jc w:val="right"/>
              <w:rPr>
                <w:rFonts w:asciiTheme="majorEastAsia" w:eastAsiaTheme="majorEastAsia" w:hAnsiTheme="majorEastAsia"/>
                <w:sz w:val="18"/>
                <w:szCs w:val="18"/>
              </w:rPr>
            </w:pPr>
          </w:p>
        </w:tc>
      </w:tr>
      <w:tr w:rsidR="003C3AFF" w:rsidRPr="00A36E43" w14:paraId="42B965B9" w14:textId="77777777" w:rsidTr="009F3B26">
        <w:trPr>
          <w:trHeight w:val="747"/>
        </w:trPr>
        <w:tc>
          <w:tcPr>
            <w:tcW w:w="1747" w:type="dxa"/>
            <w:tcBorders>
              <w:top w:val="nil"/>
              <w:left w:val="single" w:sz="8" w:space="0" w:color="8DB3E2" w:themeColor="text2" w:themeTint="66"/>
              <w:bottom w:val="nil"/>
            </w:tcBorders>
            <w:shd w:val="clear" w:color="auto" w:fill="FFFFFF" w:themeFill="background1"/>
          </w:tcPr>
          <w:p w14:paraId="4B9AE674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12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b/>
                <w:color w:val="FF0000"/>
                <w:sz w:val="18"/>
                <w:szCs w:val="18"/>
              </w:rPr>
              <w:t>*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성경봉독    </w:t>
            </w: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8"/>
                <w:szCs w:val="18"/>
              </w:rPr>
              <w:t xml:space="preserve">Scripture Reading </w:t>
            </w:r>
          </w:p>
        </w:tc>
        <w:tc>
          <w:tcPr>
            <w:tcW w:w="354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087BC32" w14:textId="1365F56B" w:rsidR="003C3AFF" w:rsidRPr="00E61274" w:rsidRDefault="003C3AFF" w:rsidP="00C124D0">
            <w:pPr>
              <w:pStyle w:val="NormalWeb"/>
              <w:tabs>
                <w:tab w:val="left" w:pos="2265"/>
              </w:tabs>
              <w:spacing w:before="0" w:beforeAutospacing="0" w:after="0" w:afterAutospacing="0" w:line="280" w:lineRule="exact"/>
              <w:ind w:left="-75" w:right="-115"/>
              <w:jc w:val="center"/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</w:pPr>
            <w:r w:rsidRPr="00E61274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--</w:t>
            </w:r>
            <w:r w:rsidR="00751359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</w:t>
            </w:r>
            <w:r w:rsidRPr="00E61274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852B6F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F065F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</w:t>
            </w:r>
            <w:r w:rsidR="00301F40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A676FC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BC128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3F57BB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</w:t>
            </w:r>
            <w:r w:rsidR="00751359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  <w:shd w:val="clear" w:color="auto" w:fill="FFFFFF"/>
              </w:rPr>
              <w:t>빌립보서</w:t>
            </w:r>
            <w:r w:rsidR="006F330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751359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1</w:t>
            </w:r>
            <w:r w:rsidR="0098119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:</w:t>
            </w:r>
            <w:r w:rsidR="00751359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9</w:t>
            </w:r>
            <w:r w:rsidR="0098119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751359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1</w:t>
            </w:r>
            <w:r w:rsidR="000377DB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1</w:t>
            </w:r>
            <w:r w:rsidR="000104E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A42CD5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3F57BB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F065F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A676FC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F065F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3F57BB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B166B7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</w:t>
            </w:r>
            <w:r w:rsidR="0022303E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</w:t>
            </w:r>
            <w:r w:rsidR="0098119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Pr="00E61274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352089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Pr="00E61274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</w:p>
          <w:p w14:paraId="424B8BA7" w14:textId="13CD2944" w:rsidR="003C3AFF" w:rsidRPr="00E61274" w:rsidRDefault="003C3AFF" w:rsidP="00C124D0">
            <w:pPr>
              <w:pStyle w:val="NormalWeb"/>
              <w:tabs>
                <w:tab w:val="left" w:pos="2265"/>
              </w:tabs>
              <w:spacing w:before="0" w:beforeAutospacing="0" w:after="0" w:afterAutospacing="0" w:line="280" w:lineRule="exact"/>
              <w:ind w:right="-115"/>
              <w:rPr>
                <w:rFonts w:asciiTheme="majorEastAsia" w:eastAsiaTheme="majorEastAsia" w:hAnsiTheme="majorEastAsia"/>
                <w:sz w:val="18"/>
                <w:szCs w:val="18"/>
              </w:rPr>
            </w:pPr>
            <w:r w:rsidRPr="00E61274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 xml:space="preserve">        </w:t>
            </w:r>
            <w:r w:rsidR="00B45420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A676FC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 xml:space="preserve">  </w:t>
            </w:r>
            <w:r w:rsidR="00B45420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852B6F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="00C36080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 xml:space="preserve"> </w:t>
            </w:r>
            <w:r w:rsidRPr="00E61274">
              <w:rPr>
                <w:rFonts w:asciiTheme="majorEastAsia" w:eastAsiaTheme="majorEastAsia" w:hAnsiTheme="majorEastAsia" w:hint="eastAsia"/>
                <w:sz w:val="18"/>
                <w:szCs w:val="18"/>
              </w:rPr>
              <w:t>(</w:t>
            </w:r>
            <w:r w:rsidR="00751359">
              <w:rPr>
                <w:rFonts w:asciiTheme="majorEastAsia" w:eastAsiaTheme="majorEastAsia" w:hAnsiTheme="majorEastAsia"/>
                <w:sz w:val="18"/>
                <w:szCs w:val="18"/>
              </w:rPr>
              <w:t>Philippians</w:t>
            </w:r>
            <w:r w:rsidR="00B45420">
              <w:rPr>
                <w:rFonts w:asciiTheme="majorEastAsia" w:eastAsiaTheme="majorEastAsia" w:hAnsiTheme="majorEastAsia"/>
                <w:sz w:val="18"/>
                <w:szCs w:val="18"/>
              </w:rPr>
              <w:t xml:space="preserve"> </w:t>
            </w:r>
            <w:r w:rsidR="00751359">
              <w:rPr>
                <w:rFonts w:asciiTheme="majorEastAsia" w:eastAsiaTheme="majorEastAsia" w:hAnsiTheme="majorEastAsia"/>
                <w:sz w:val="18"/>
                <w:szCs w:val="18"/>
              </w:rPr>
              <w:t>1</w:t>
            </w:r>
            <w:r w:rsidR="00FF052D">
              <w:rPr>
                <w:rFonts w:asciiTheme="majorEastAsia" w:eastAsiaTheme="majorEastAsia" w:hAnsiTheme="majorEastAsia"/>
                <w:sz w:val="18"/>
                <w:szCs w:val="18"/>
              </w:rPr>
              <w:t>:</w:t>
            </w:r>
            <w:r w:rsidRPr="00E61274">
              <w:rPr>
                <w:rFonts w:asciiTheme="majorEastAsia" w:eastAsiaTheme="majorEastAsia" w:hAnsiTheme="majorEastAsia"/>
                <w:sz w:val="18"/>
                <w:szCs w:val="18"/>
              </w:rPr>
              <w:t>:</w:t>
            </w:r>
            <w:r w:rsidR="00751359">
              <w:rPr>
                <w:rFonts w:asciiTheme="majorEastAsia" w:eastAsiaTheme="majorEastAsia" w:hAnsiTheme="majorEastAsia"/>
                <w:sz w:val="18"/>
                <w:szCs w:val="18"/>
              </w:rPr>
              <w:t>9</w:t>
            </w:r>
            <w:r w:rsidR="00FF052D">
              <w:rPr>
                <w:rFonts w:asciiTheme="majorEastAsia" w:eastAsiaTheme="majorEastAsia" w:hAnsiTheme="majorEastAsia"/>
                <w:sz w:val="18"/>
                <w:szCs w:val="18"/>
              </w:rPr>
              <w:t>-</w:t>
            </w:r>
            <w:r w:rsidR="00751359">
              <w:rPr>
                <w:rFonts w:asciiTheme="majorEastAsia" w:eastAsiaTheme="majorEastAsia" w:hAnsiTheme="majorEastAsia"/>
                <w:sz w:val="18"/>
                <w:szCs w:val="18"/>
              </w:rPr>
              <w:t>1</w:t>
            </w:r>
            <w:r w:rsidR="000377DB">
              <w:rPr>
                <w:rFonts w:asciiTheme="majorEastAsia" w:eastAsiaTheme="majorEastAsia" w:hAnsiTheme="majorEastAsia"/>
                <w:sz w:val="18"/>
                <w:szCs w:val="18"/>
              </w:rPr>
              <w:t>1</w:t>
            </w:r>
            <w:r w:rsidRPr="00E61274">
              <w:rPr>
                <w:rFonts w:asciiTheme="majorEastAsia" w:eastAsiaTheme="majorEastAsia" w:hAnsiTheme="majorEastAsia" w:hint="eastAsia"/>
                <w:sz w:val="18"/>
                <w:szCs w:val="18"/>
              </w:rPr>
              <w:t>)</w:t>
            </w:r>
          </w:p>
        </w:tc>
        <w:tc>
          <w:tcPr>
            <w:tcW w:w="1457" w:type="dxa"/>
            <w:tcBorders>
              <w:top w:val="nil"/>
              <w:bottom w:val="nil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67395610" w14:textId="77777777" w:rsidR="003C3AFF" w:rsidRPr="00764554" w:rsidRDefault="003C3AFF" w:rsidP="00C124D0">
            <w:pPr>
              <w:spacing w:line="280" w:lineRule="exact"/>
              <w:jc w:val="right"/>
              <w:rPr>
                <w:rFonts w:asciiTheme="majorEastAsia" w:eastAsiaTheme="majorEastAsia" w:hAnsiTheme="majorEastAsia"/>
                <w:i/>
                <w:iCs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인 도 자 </w:t>
            </w:r>
            <w:r w:rsidRPr="0076455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            </w:t>
            </w: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6"/>
                <w:szCs w:val="16"/>
              </w:rPr>
              <w:t>Presider</w:t>
            </w:r>
          </w:p>
          <w:p w14:paraId="1DA7A032" w14:textId="77777777" w:rsidR="003C3AFF" w:rsidRPr="00764554" w:rsidRDefault="003C3AFF" w:rsidP="00C124D0">
            <w:pPr>
              <w:spacing w:line="280" w:lineRule="exact"/>
              <w:jc w:val="right"/>
              <w:rPr>
                <w:rFonts w:asciiTheme="majorEastAsia" w:eastAsiaTheme="majorEastAsia" w:hAnsiTheme="majorEastAsia"/>
              </w:rPr>
            </w:pPr>
          </w:p>
        </w:tc>
      </w:tr>
      <w:tr w:rsidR="003C3AFF" w:rsidRPr="00A36E43" w14:paraId="02E5F58E" w14:textId="77777777" w:rsidTr="009F3B26">
        <w:trPr>
          <w:trHeight w:val="574"/>
        </w:trPr>
        <w:tc>
          <w:tcPr>
            <w:tcW w:w="1747" w:type="dxa"/>
            <w:tcBorders>
              <w:top w:val="nil"/>
              <w:left w:val="single" w:sz="8" w:space="0" w:color="8DB3E2" w:themeColor="text2" w:themeTint="66"/>
              <w:bottom w:val="nil"/>
            </w:tcBorders>
            <w:shd w:val="clear" w:color="auto" w:fill="FFFFFF" w:themeFill="background1"/>
          </w:tcPr>
          <w:p w14:paraId="5D802F97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12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찬송</w:t>
            </w:r>
          </w:p>
          <w:p w14:paraId="19AE9557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12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Hymn</w:t>
            </w:r>
          </w:p>
        </w:tc>
        <w:tc>
          <w:tcPr>
            <w:tcW w:w="354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9A3EA25" w14:textId="140080F1" w:rsidR="003C3AFF" w:rsidRPr="00E61274" w:rsidRDefault="00E86B60" w:rsidP="00C124D0">
            <w:pPr>
              <w:pStyle w:val="NormalWeb"/>
              <w:tabs>
                <w:tab w:val="left" w:pos="2265"/>
              </w:tabs>
              <w:spacing w:before="0" w:beforeAutospacing="0" w:after="0" w:afterAutospacing="0" w:line="280" w:lineRule="exact"/>
              <w:ind w:left="-75" w:right="-115"/>
              <w:jc w:val="center"/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</w:t>
            </w:r>
            <w:r w:rsidR="00751359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---</w:t>
            </w:r>
            <w:r w:rsidR="00DF0057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</w:t>
            </w:r>
            <w:r w:rsidR="003F57BB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</w:t>
            </w:r>
            <w:r w:rsidR="008A7EDE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F065F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751359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 xml:space="preserve">속죄하신 </w:t>
            </w:r>
            <w:r w:rsidR="00751359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  <w:shd w:val="clear" w:color="auto" w:fill="FFFFFF"/>
              </w:rPr>
              <w:t xml:space="preserve">구세주를 </w:t>
            </w:r>
            <w:r w:rsidR="00F065F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0A446A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F065F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</w:t>
            </w:r>
            <w:r w:rsidR="00751359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----</w:t>
            </w:r>
            <w:r w:rsidR="008A7EDE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0A446A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F065FD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  <w:r w:rsidR="00301F40"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  <w:t>-</w:t>
            </w:r>
          </w:p>
          <w:p w14:paraId="005A687C" w14:textId="77777777" w:rsidR="003C3AFF" w:rsidRPr="00E61274" w:rsidRDefault="003C3AFF" w:rsidP="00C124D0">
            <w:pPr>
              <w:pStyle w:val="NormalWeb"/>
              <w:tabs>
                <w:tab w:val="left" w:pos="2265"/>
              </w:tabs>
              <w:spacing w:before="0" w:beforeAutospacing="0" w:after="0" w:afterAutospacing="0" w:line="280" w:lineRule="exact"/>
              <w:ind w:right="-115"/>
              <w:rPr>
                <w:rFonts w:asciiTheme="majorEastAsia" w:eastAsiaTheme="majorEastAsia" w:hAnsiTheme="majorEastAsia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457" w:type="dxa"/>
            <w:tcBorders>
              <w:top w:val="nil"/>
              <w:bottom w:val="nil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276704C3" w14:textId="77777777" w:rsidR="003C3AFF" w:rsidRPr="00764554" w:rsidRDefault="003C3AFF" w:rsidP="00C124D0">
            <w:pPr>
              <w:spacing w:line="280" w:lineRule="exact"/>
              <w:ind w:hanging="108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아이노스</w:t>
            </w:r>
            <w:r w:rsidRPr="0076455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찬양대</w:t>
            </w:r>
          </w:p>
          <w:p w14:paraId="362E6AA8" w14:textId="77777777" w:rsidR="003C3AFF" w:rsidRPr="00764554" w:rsidRDefault="003C3AFF" w:rsidP="00C124D0">
            <w:pPr>
              <w:spacing w:line="280" w:lineRule="exact"/>
              <w:ind w:hanging="108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</w:p>
          <w:p w14:paraId="2DBE91A3" w14:textId="77777777" w:rsidR="003C3AFF" w:rsidRPr="00764554" w:rsidRDefault="003C3AFF" w:rsidP="00C124D0">
            <w:pPr>
              <w:spacing w:line="280" w:lineRule="exact"/>
              <w:ind w:hanging="108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 </w:t>
            </w:r>
          </w:p>
        </w:tc>
      </w:tr>
      <w:tr w:rsidR="003C3AFF" w:rsidRPr="00A36E43" w14:paraId="0B574177" w14:textId="77777777" w:rsidTr="009F3B26">
        <w:trPr>
          <w:trHeight w:val="558"/>
        </w:trPr>
        <w:tc>
          <w:tcPr>
            <w:tcW w:w="1747" w:type="dxa"/>
            <w:tcBorders>
              <w:top w:val="nil"/>
              <w:left w:val="single" w:sz="8" w:space="0" w:color="8DB3E2" w:themeColor="text2" w:themeTint="66"/>
              <w:bottom w:val="nil"/>
            </w:tcBorders>
            <w:shd w:val="clear" w:color="auto" w:fill="FFFFFF" w:themeFill="background1"/>
          </w:tcPr>
          <w:p w14:paraId="4B0A0C2C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12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말씀 </w:t>
            </w:r>
            <w:r w:rsidRPr="0076455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선포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  </w:t>
            </w:r>
          </w:p>
          <w:p w14:paraId="5B81C7AE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12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8"/>
                <w:szCs w:val="18"/>
              </w:rPr>
              <w:t>Sermon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  </w:t>
            </w:r>
          </w:p>
        </w:tc>
        <w:tc>
          <w:tcPr>
            <w:tcW w:w="354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CD64AEF" w14:textId="10278FA8" w:rsidR="003C3AFF" w:rsidRPr="00E61274" w:rsidRDefault="00DF0057" w:rsidP="00C124D0">
            <w:pPr>
              <w:pStyle w:val="NormalWeb"/>
              <w:spacing w:before="0" w:beforeAutospacing="0" w:after="0" w:afterAutospacing="0" w:line="280" w:lineRule="exact"/>
              <w:ind w:left="-60" w:right="-115" w:hanging="15"/>
              <w:jc w:val="center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-</w:t>
            </w:r>
            <w:r w:rsidR="00F065FD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0377DB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</w:t>
            </w:r>
            <w:r w:rsidR="007A7F6D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0377DB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--</w:t>
            </w:r>
            <w:r w:rsidR="00F065FD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751359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8A7EDE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751359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영광</w:t>
            </w:r>
            <w:r w:rsidR="000377DB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을</w:t>
            </w:r>
            <w:r w:rsidR="00BC6AF3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 위한</w:t>
            </w:r>
            <w:r w:rsidR="00FB5523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 </w:t>
            </w:r>
            <w:r w:rsidR="003D7979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기도</w:t>
            </w:r>
            <w:r w:rsidR="00B45420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B56631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0A446A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F27ACB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7A7F6D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  <w:r w:rsidR="000377DB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------</w:t>
            </w:r>
            <w:r w:rsidR="00CB6516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</w:t>
            </w:r>
          </w:p>
          <w:p w14:paraId="64057BCD" w14:textId="58BED0A9" w:rsidR="003C3AFF" w:rsidRPr="00E61274" w:rsidRDefault="00B56631" w:rsidP="00E1661C">
            <w:pPr>
              <w:pStyle w:val="NormalWeb"/>
              <w:spacing w:before="0" w:beforeAutospacing="0" w:after="0" w:afterAutospacing="0" w:line="280" w:lineRule="exact"/>
              <w:ind w:right="-115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  </w:t>
            </w:r>
            <w:r w:rsidR="0081713F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</w:t>
            </w:r>
            <w:r w:rsidR="000377DB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       </w:t>
            </w:r>
            <w:r w:rsidR="00C36080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</w:t>
            </w:r>
            <w:r w:rsidR="003C3AFF" w:rsidRPr="00E6127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(</w:t>
            </w:r>
            <w:r w:rsidR="008A7EDE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P</w:t>
            </w:r>
            <w:r w:rsidR="00F065FD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rayer</w:t>
            </w:r>
            <w:r w:rsidR="00FB5523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</w:t>
            </w:r>
            <w:r w:rsidR="00BC6AF3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f</w:t>
            </w:r>
            <w:r w:rsidR="00BC6AF3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or </w:t>
            </w:r>
            <w:r w:rsidR="000377DB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t</w:t>
            </w:r>
            <w:r w:rsidR="000377DB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he </w:t>
            </w:r>
            <w:r w:rsidR="00751359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Glory</w:t>
            </w:r>
            <w:r w:rsidR="003C3AFF" w:rsidRPr="00E6127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57" w:type="dxa"/>
            <w:tcBorders>
              <w:top w:val="nil"/>
              <w:bottom w:val="nil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416B6487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left="98" w:right="12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김형중 목사 </w:t>
            </w:r>
          </w:p>
          <w:p w14:paraId="4FFC6EF3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left="98" w:right="12"/>
              <w:jc w:val="right"/>
              <w:rPr>
                <w:rFonts w:asciiTheme="majorEastAsia" w:eastAsiaTheme="majorEastAsia" w:hAnsiTheme="majorEastAsia"/>
                <w:i/>
                <w:iCs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8"/>
                <w:szCs w:val="18"/>
              </w:rPr>
              <w:t>Pastor</w:t>
            </w:r>
          </w:p>
          <w:p w14:paraId="22394D4D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left="98" w:right="12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</w:p>
        </w:tc>
      </w:tr>
      <w:tr w:rsidR="003C3AFF" w:rsidRPr="00A36E43" w14:paraId="70656D88" w14:textId="77777777" w:rsidTr="00F01431">
        <w:trPr>
          <w:trHeight w:val="702"/>
        </w:trPr>
        <w:tc>
          <w:tcPr>
            <w:tcW w:w="1747" w:type="dxa"/>
            <w:tcBorders>
              <w:top w:val="nil"/>
              <w:left w:val="single" w:sz="8" w:space="0" w:color="8DB3E2" w:themeColor="text2" w:themeTint="66"/>
              <w:bottom w:val="nil"/>
            </w:tcBorders>
            <w:shd w:val="clear" w:color="auto" w:fill="FFFFFF" w:themeFill="background1"/>
          </w:tcPr>
          <w:p w14:paraId="2D773871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12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찬송</w:t>
            </w:r>
          </w:p>
          <w:p w14:paraId="51BD0218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12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Hymn</w:t>
            </w:r>
          </w:p>
        </w:tc>
        <w:tc>
          <w:tcPr>
            <w:tcW w:w="354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7ABB2D4" w14:textId="4539A6A7" w:rsidR="00834F8D" w:rsidRPr="00C124D0" w:rsidRDefault="008E0F51" w:rsidP="00C124D0">
            <w:pPr>
              <w:pStyle w:val="NormalWeb"/>
              <w:spacing w:before="0" w:beforeAutospacing="0" w:after="0" w:afterAutospacing="0" w:line="280" w:lineRule="exact"/>
              <w:ind w:right="-115" w:hanging="58"/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</w:pPr>
            <w:r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-</w:t>
            </w:r>
            <w:r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-</w:t>
            </w:r>
            <w:r w:rsidR="0081713F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--</w:t>
            </w:r>
            <w:r w:rsidR="00C90297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B608EC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8A7EDE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-</w:t>
            </w:r>
            <w:r w:rsidR="000377DB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8F5A9A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------</w:t>
            </w:r>
            <w:bookmarkStart w:id="0" w:name="_GoBack"/>
            <w:bookmarkEnd w:id="0"/>
            <w:r w:rsidR="007E30C9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8F5A9A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어찌하여야 </w:t>
            </w:r>
            <w:r w:rsidR="00AC6711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E30228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B45420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C30581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7E30C9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-</w:t>
            </w:r>
            <w:r w:rsidR="00F27ACB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7E30C9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------</w:t>
            </w:r>
            <w:r w:rsidR="00C30581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751359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8A7EDE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  <w:r w:rsidR="00B45420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-</w:t>
            </w:r>
          </w:p>
        </w:tc>
        <w:tc>
          <w:tcPr>
            <w:tcW w:w="1457" w:type="dxa"/>
            <w:tcBorders>
              <w:top w:val="nil"/>
              <w:bottom w:val="nil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30F83CB8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left="88" w:right="12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다 같 이</w:t>
            </w:r>
            <w:r w:rsidRPr="0076455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 xml:space="preserve"> </w:t>
            </w: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6"/>
                <w:szCs w:val="16"/>
              </w:rPr>
              <w:t>Together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 xml:space="preserve"> </w:t>
            </w:r>
          </w:p>
          <w:p w14:paraId="3E3E202F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left="98" w:right="3972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</w:p>
        </w:tc>
      </w:tr>
      <w:tr w:rsidR="003C3AFF" w:rsidRPr="00A36E43" w14:paraId="3690F1D9" w14:textId="77777777" w:rsidTr="009F3B26">
        <w:trPr>
          <w:trHeight w:val="522"/>
        </w:trPr>
        <w:tc>
          <w:tcPr>
            <w:tcW w:w="1747" w:type="dxa"/>
            <w:tcBorders>
              <w:top w:val="nil"/>
              <w:left w:val="single" w:sz="8" w:space="0" w:color="8DB3E2" w:themeColor="text2" w:themeTint="66"/>
              <w:bottom w:val="nil"/>
            </w:tcBorders>
            <w:shd w:val="clear" w:color="auto" w:fill="FFFFFF" w:themeFill="background1"/>
          </w:tcPr>
          <w:p w14:paraId="7E27FF07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14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b/>
                <w:color w:val="FF0000"/>
                <w:sz w:val="18"/>
                <w:szCs w:val="18"/>
              </w:rPr>
              <w:t>*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축도 </w:t>
            </w:r>
          </w:p>
          <w:p w14:paraId="5F6F9CDD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14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8"/>
                <w:szCs w:val="18"/>
              </w:rPr>
              <w:t>Benediction </w:t>
            </w:r>
          </w:p>
        </w:tc>
        <w:tc>
          <w:tcPr>
            <w:tcW w:w="3549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7E1A4B9" w14:textId="77777777" w:rsidR="003C3AFF" w:rsidRPr="00764554" w:rsidRDefault="003C3AFF" w:rsidP="00C124D0">
            <w:pPr>
              <w:spacing w:line="280" w:lineRule="exact"/>
              <w:ind w:left="-75" w:right="-115" w:hanging="90"/>
              <w:jc w:val="center"/>
              <w:rPr>
                <w:rFonts w:asciiTheme="majorEastAsia" w:eastAsiaTheme="majorEastAsia" w:hAnsiTheme="majorEastAsia"/>
              </w:rPr>
            </w:pP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-</w:t>
            </w:r>
            <w:r w:rsidRPr="0076455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----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----------------------------</w:t>
            </w:r>
            <w:r w:rsidRPr="0076455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-----------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457" w:type="dxa"/>
            <w:tcBorders>
              <w:top w:val="nil"/>
              <w:bottom w:val="nil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06793044" w14:textId="77777777" w:rsidR="003C3AFF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left="98" w:right="12"/>
              <w:jc w:val="righ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  <w:t>김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형중 목사 </w:t>
            </w:r>
          </w:p>
          <w:p w14:paraId="723D591F" w14:textId="77777777" w:rsidR="003C3AFF" w:rsidRPr="00764554" w:rsidRDefault="003C3AFF" w:rsidP="00C124D0">
            <w:pPr>
              <w:spacing w:line="280" w:lineRule="exact"/>
              <w:jc w:val="right"/>
              <w:rPr>
                <w:rFonts w:asciiTheme="majorEastAsia" w:eastAsiaTheme="majorEastAsia" w:hAnsiTheme="majorEastAsia"/>
              </w:rPr>
            </w:pP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6"/>
                <w:szCs w:val="16"/>
              </w:rPr>
              <w:t>Pasto</w:t>
            </w:r>
            <w:r w:rsidRPr="00764554">
              <w:rPr>
                <w:rFonts w:asciiTheme="majorEastAsia" w:eastAsiaTheme="majorEastAsia" w:hAnsiTheme="majorEastAsia" w:hint="eastAsia"/>
                <w:i/>
                <w:iCs/>
                <w:color w:val="000000"/>
                <w:sz w:val="18"/>
                <w:szCs w:val="18"/>
              </w:rPr>
              <w:t>r</w:t>
            </w:r>
          </w:p>
        </w:tc>
      </w:tr>
      <w:tr w:rsidR="003C3AFF" w:rsidRPr="00A36E43" w14:paraId="399BAB28" w14:textId="77777777" w:rsidTr="009F3B26">
        <w:trPr>
          <w:trHeight w:val="80"/>
        </w:trPr>
        <w:tc>
          <w:tcPr>
            <w:tcW w:w="6753" w:type="dxa"/>
            <w:gridSpan w:val="3"/>
            <w:tcBorders>
              <w:top w:val="nil"/>
              <w:left w:val="single" w:sz="8" w:space="0" w:color="8DB3E2" w:themeColor="text2" w:themeTint="66"/>
              <w:bottom w:val="nil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719AE7C6" w14:textId="3FECBA1D" w:rsidR="003C3AFF" w:rsidRDefault="003C3AFF" w:rsidP="00C124D0">
            <w:pPr>
              <w:pStyle w:val="NormalWeb"/>
              <w:spacing w:before="0" w:beforeAutospacing="0" w:after="0" w:afterAutospacing="0" w:line="280" w:lineRule="exact"/>
              <w:ind w:right="-115"/>
              <w:rPr>
                <w:rFonts w:asciiTheme="majorEastAsia" w:eastAsiaTheme="majorEastAsia" w:hAnsiTheme="majorEastAsia"/>
                <w:b/>
                <w:color w:val="FF0000"/>
              </w:rPr>
            </w:pPr>
          </w:p>
          <w:p w14:paraId="77ACB563" w14:textId="77777777" w:rsidR="006F1073" w:rsidRDefault="006F1073" w:rsidP="00C124D0">
            <w:pPr>
              <w:pStyle w:val="NormalWeb"/>
              <w:spacing w:before="0" w:beforeAutospacing="0" w:after="0" w:afterAutospacing="0" w:line="280" w:lineRule="exact"/>
              <w:ind w:right="-115"/>
              <w:rPr>
                <w:rFonts w:asciiTheme="majorEastAsia" w:eastAsiaTheme="majorEastAsia" w:hAnsiTheme="majorEastAsia"/>
                <w:b/>
                <w:color w:val="FF0000"/>
              </w:rPr>
            </w:pPr>
          </w:p>
          <w:p w14:paraId="337C10C2" w14:textId="4D894E7D" w:rsidR="00A0434E" w:rsidRPr="00764554" w:rsidRDefault="003C3AFF" w:rsidP="00C124D0">
            <w:pPr>
              <w:pStyle w:val="NormalWeb"/>
              <w:spacing w:before="0" w:beforeAutospacing="0" w:after="0" w:afterAutospacing="0" w:line="280" w:lineRule="exact"/>
              <w:ind w:right="-115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  <w:r w:rsidRPr="00764554">
              <w:rPr>
                <w:rFonts w:asciiTheme="majorEastAsia" w:eastAsiaTheme="majorEastAsia" w:hAnsiTheme="majorEastAsia" w:hint="eastAsia"/>
                <w:b/>
                <w:color w:val="FF0000"/>
              </w:rPr>
              <w:t>*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표시는 일어서서</w:t>
            </w:r>
            <w:r w:rsidRPr="00764554">
              <w:rPr>
                <w:rFonts w:asciiTheme="majorEastAsia" w:eastAsiaTheme="majorEastAsia" w:hAnsiTheme="majorEastAsia" w:hint="eastAsia"/>
                <w:color w:val="000000"/>
                <w:sz w:val="18"/>
                <w:szCs w:val="18"/>
              </w:rPr>
              <w:t xml:space="preserve"> (Please, stand up</w:t>
            </w:r>
          </w:p>
        </w:tc>
      </w:tr>
      <w:tr w:rsidR="003C3AFF" w:rsidRPr="00A36E43" w14:paraId="7B957C82" w14:textId="77777777" w:rsidTr="00174C42">
        <w:trPr>
          <w:trHeight w:val="90"/>
        </w:trPr>
        <w:tc>
          <w:tcPr>
            <w:tcW w:w="6753" w:type="dxa"/>
            <w:gridSpan w:val="3"/>
            <w:tcBorders>
              <w:top w:val="nil"/>
              <w:left w:val="single" w:sz="8" w:space="0" w:color="8DB3E2" w:themeColor="text2" w:themeTint="66"/>
              <w:bottom w:val="single" w:sz="8" w:space="0" w:color="8DB3E2" w:themeColor="text2" w:themeTint="66"/>
              <w:right w:val="single" w:sz="8" w:space="0" w:color="8DB3E2" w:themeColor="text2" w:themeTint="66"/>
            </w:tcBorders>
            <w:shd w:val="clear" w:color="auto" w:fill="FFFFFF" w:themeFill="background1"/>
          </w:tcPr>
          <w:p w14:paraId="2401FEB7" w14:textId="77777777" w:rsidR="003C3AFF" w:rsidRPr="00764554" w:rsidRDefault="003C3AFF" w:rsidP="009F3B26">
            <w:pPr>
              <w:pStyle w:val="NormalWeb"/>
              <w:spacing w:before="0" w:beforeAutospacing="0" w:after="0" w:afterAutospacing="0" w:line="200" w:lineRule="exact"/>
              <w:rPr>
                <w:rFonts w:asciiTheme="majorEastAsia" w:eastAsiaTheme="majorEastAsia" w:hAnsiTheme="majorEastAsia"/>
                <w:color w:val="000000"/>
                <w:sz w:val="18"/>
                <w:szCs w:val="18"/>
              </w:rPr>
            </w:pPr>
          </w:p>
        </w:tc>
      </w:tr>
    </w:tbl>
    <w:p w14:paraId="3BA7F156" w14:textId="77777777" w:rsidR="00A42CD5" w:rsidRDefault="00A42CD5" w:rsidP="00822115"/>
    <w:p w14:paraId="19452E94" w14:textId="77777777" w:rsidR="00174C42" w:rsidRDefault="00174C42" w:rsidP="00822115"/>
    <w:p w14:paraId="5D6BCE4A" w14:textId="2794F9F0" w:rsidR="00C4467A" w:rsidRDefault="00F347B2" w:rsidP="0082211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0402F6" wp14:editId="16E46320">
                <wp:simplePos x="0" y="0"/>
                <wp:positionH relativeFrom="column">
                  <wp:posOffset>28575</wp:posOffset>
                </wp:positionH>
                <wp:positionV relativeFrom="paragraph">
                  <wp:posOffset>238761</wp:posOffset>
                </wp:positionV>
                <wp:extent cx="4348480" cy="6019800"/>
                <wp:effectExtent l="0" t="0" r="13970" b="19050"/>
                <wp:wrapNone/>
                <wp:docPr id="2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8480" cy="60198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9A30FF9" w14:textId="334C2EB3" w:rsidR="00ED50AC" w:rsidRPr="005129E0" w:rsidRDefault="00ED50AC" w:rsidP="000070F0">
                            <w:pPr>
                              <w:tabs>
                                <w:tab w:val="left" w:pos="810"/>
                              </w:tabs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</w:pPr>
                            <w:r w:rsidRPr="00764554">
                              <w:rPr>
                                <w:rFonts w:ascii="KoreanHHB" w:eastAsia="KoreanHHB" w:hAnsi="KoreanHHB" w:hint="eastAsia"/>
                                <w:color w:val="002060"/>
                                <w:sz w:val="18"/>
                                <w:szCs w:val="18"/>
                              </w:rPr>
                              <w:t>◆</w:t>
                            </w:r>
                            <w:r w:rsidRPr="005129E0">
                              <w:rPr>
                                <w:rFonts w:ascii="KoreanHHB" w:eastAsia="KoreanHHB" w:hAnsi="KoreanHHB" w:hint="eastAsia"/>
                                <w:color w:val="002060"/>
                                <w:sz w:val="18"/>
                                <w:szCs w:val="18"/>
                              </w:rPr>
                              <w:t>말씀:</w:t>
                            </w:r>
                            <w:r w:rsidRPr="005129E0"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B717E">
                              <w:rPr>
                                <w:rFonts w:ascii="KoreanHHB" w:eastAsia="KoreanHHB" w:hAnsi="KoreanHHB" w:hint="eastAsia"/>
                                <w:color w:val="002060"/>
                                <w:sz w:val="18"/>
                                <w:szCs w:val="18"/>
                              </w:rPr>
                              <w:t>빌립보서</w:t>
                            </w:r>
                            <w:r w:rsidRPr="005129E0"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B717E"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>1</w:t>
                            </w:r>
                            <w:r w:rsidRPr="005129E0"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>:</w:t>
                            </w:r>
                            <w:r w:rsidR="00BB717E"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>9</w:t>
                            </w:r>
                            <w:r w:rsidR="00522C57"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>-</w:t>
                            </w:r>
                            <w:r w:rsidR="00BB717E"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>1</w:t>
                            </w:r>
                            <w:r w:rsidR="005B0D02"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129E0"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>(</w:t>
                            </w:r>
                            <w:r w:rsidR="00BB717E">
                              <w:rPr>
                                <w:rFonts w:asciiTheme="majorEastAsia" w:eastAsiaTheme="majorEastAsia" w:hAnsiTheme="majorEastAsia"/>
                                <w:color w:val="002060"/>
                                <w:sz w:val="18"/>
                                <w:szCs w:val="18"/>
                              </w:rPr>
                              <w:t>Philippians</w:t>
                            </w:r>
                            <w:r w:rsidRPr="00522C57">
                              <w:rPr>
                                <w:rFonts w:asciiTheme="majorEastAsia" w:eastAsiaTheme="majorEastAsia" w:hAnsiTheme="majorEastAsia" w:hint="eastAsia"/>
                                <w:color w:val="00206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22C57">
                              <w:rPr>
                                <w:rFonts w:asciiTheme="majorEastAsia" w:eastAsiaTheme="majorEastAsia" w:hAnsiTheme="majorEastAsia"/>
                                <w:color w:val="002060"/>
                                <w:sz w:val="18"/>
                                <w:szCs w:val="18"/>
                              </w:rPr>
                              <w:t>1:</w:t>
                            </w:r>
                            <w:r w:rsidR="00BB717E">
                              <w:rPr>
                                <w:rFonts w:asciiTheme="majorEastAsia" w:eastAsiaTheme="majorEastAsia" w:hAnsiTheme="majorEastAsia"/>
                                <w:color w:val="002060"/>
                                <w:sz w:val="18"/>
                                <w:szCs w:val="18"/>
                              </w:rPr>
                              <w:t>9</w:t>
                            </w:r>
                            <w:r w:rsidRPr="00522C57">
                              <w:rPr>
                                <w:rFonts w:asciiTheme="majorEastAsia" w:eastAsiaTheme="majorEastAsia" w:hAnsiTheme="majorEastAsia"/>
                                <w:color w:val="002060"/>
                                <w:sz w:val="18"/>
                                <w:szCs w:val="18"/>
                              </w:rPr>
                              <w:t>-</w:t>
                            </w:r>
                            <w:r w:rsidR="00BB717E">
                              <w:rPr>
                                <w:rFonts w:asciiTheme="majorEastAsia" w:eastAsiaTheme="majorEastAsia" w:hAnsiTheme="majorEastAsia"/>
                                <w:color w:val="002060"/>
                                <w:sz w:val="18"/>
                                <w:szCs w:val="18"/>
                              </w:rPr>
                              <w:t>11</w:t>
                            </w:r>
                            <w:r w:rsidRPr="005129E0"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>)</w:t>
                            </w:r>
                            <w:r w:rsidRPr="005129E0">
                              <w:rPr>
                                <w:rFonts w:ascii="KoreanHHB" w:eastAsia="KoreanHHB" w:hAnsi="KoreanHHB" w:hint="eastAsia"/>
                                <w:color w:val="002060"/>
                                <w:sz w:val="18"/>
                                <w:szCs w:val="18"/>
                              </w:rPr>
                              <w:t xml:space="preserve">                                                                                         ◆제목:</w:t>
                            </w:r>
                            <w:r w:rsidRPr="005129E0">
                              <w:rPr>
                                <w:rFonts w:ascii="KoreanHHB" w:eastAsia="KoreanHHB" w:hAnsi="KoreanHHB"/>
                                <w:color w:val="00206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B0D02">
                              <w:rPr>
                                <w:rFonts w:ascii="KoreanHHB" w:eastAsia="KoreanHHB" w:hAnsi="KoreanHHB" w:hint="eastAsia"/>
                                <w:color w:val="0F243E" w:themeColor="text2" w:themeShade="80"/>
                                <w:sz w:val="18"/>
                                <w:szCs w:val="18"/>
                              </w:rPr>
                              <w:t>능력을</w:t>
                            </w:r>
                            <w:r w:rsidR="00522C57">
                              <w:rPr>
                                <w:rFonts w:ascii="KoreanHHB" w:eastAsia="KoreanHHB" w:hAnsi="KoreanHHB" w:hint="eastAsia"/>
                                <w:color w:val="0F243E" w:themeColor="text2" w:themeShade="80"/>
                                <w:sz w:val="18"/>
                                <w:szCs w:val="18"/>
                              </w:rPr>
                              <w:t xml:space="preserve"> 위한 </w:t>
                            </w:r>
                            <w:r>
                              <w:rPr>
                                <w:rFonts w:ascii="KoreanHHB" w:eastAsia="KoreanHHB" w:hAnsi="KoreanHHB" w:hint="eastAsia"/>
                                <w:color w:val="0F243E" w:themeColor="text2" w:themeShade="80"/>
                                <w:sz w:val="18"/>
                                <w:szCs w:val="18"/>
                              </w:rPr>
                              <w:t xml:space="preserve">기도 </w:t>
                            </w:r>
                            <w:r>
                              <w:rPr>
                                <w:rFonts w:ascii="KoreanHHB" w:eastAsia="KoreanHHB" w:hAnsi="KoreanHHB"/>
                                <w:color w:val="0F243E" w:themeColor="text2" w:themeShade="80"/>
                                <w:sz w:val="18"/>
                                <w:szCs w:val="18"/>
                              </w:rPr>
                              <w:t>(</w:t>
                            </w:r>
                            <w:r w:rsidRPr="00522C57">
                              <w:rPr>
                                <w:rFonts w:asciiTheme="majorEastAsia" w:eastAsiaTheme="majorEastAsia" w:hAnsiTheme="majorEastAsia"/>
                                <w:color w:val="0F243E" w:themeColor="text2" w:themeShade="80"/>
                                <w:sz w:val="18"/>
                                <w:szCs w:val="18"/>
                              </w:rPr>
                              <w:t>Prayer</w:t>
                            </w:r>
                            <w:r w:rsidR="00522C57" w:rsidRPr="00522C57">
                              <w:rPr>
                                <w:rFonts w:asciiTheme="majorEastAsia" w:eastAsiaTheme="majorEastAsia" w:hAnsiTheme="majorEastAsia"/>
                                <w:color w:val="0F243E" w:themeColor="text2" w:themeShade="80"/>
                                <w:sz w:val="18"/>
                                <w:szCs w:val="18"/>
                              </w:rPr>
                              <w:t xml:space="preserve"> for the </w:t>
                            </w:r>
                            <w:r w:rsidR="005B0D02">
                              <w:rPr>
                                <w:rFonts w:asciiTheme="majorEastAsia" w:eastAsiaTheme="majorEastAsia" w:hAnsiTheme="majorEastAsia"/>
                                <w:color w:val="0F243E" w:themeColor="text2" w:themeShade="80"/>
                                <w:sz w:val="18"/>
                                <w:szCs w:val="18"/>
                              </w:rPr>
                              <w:t>P</w:t>
                            </w:r>
                            <w:r w:rsidR="005B0D02">
                              <w:rPr>
                                <w:rFonts w:asciiTheme="majorEastAsia" w:eastAsiaTheme="majorEastAsia" w:hAnsiTheme="majorEastAsia" w:hint="eastAsia"/>
                                <w:color w:val="0F243E" w:themeColor="text2" w:themeShade="80"/>
                                <w:sz w:val="18"/>
                                <w:szCs w:val="18"/>
                              </w:rPr>
                              <w:t xml:space="preserve">ower </w:t>
                            </w:r>
                            <w:r w:rsidR="00522C57" w:rsidRPr="00522C57">
                              <w:rPr>
                                <w:rFonts w:asciiTheme="majorEastAsia" w:eastAsiaTheme="majorEastAsia" w:hAnsiTheme="majorEastAsia"/>
                                <w:color w:val="0F243E" w:themeColor="text2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KoreanHHB" w:eastAsia="KoreanHHB" w:hAnsi="KoreanHHB"/>
                                <w:color w:val="0F243E" w:themeColor="text2" w:themeShade="80"/>
                                <w:sz w:val="18"/>
                                <w:szCs w:val="18"/>
                              </w:rPr>
                              <w:t>)</w:t>
                            </w:r>
                            <w:r w:rsidRPr="00DF0057">
                              <w:rPr>
                                <w:rFonts w:ascii="KoreanHHB" w:eastAsia="KoreanHHB" w:hAnsi="KoreanHHB"/>
                                <w:color w:val="0F243E" w:themeColor="text2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129E0">
                              <w:rPr>
                                <w:rFonts w:ascii="KoreanHHB" w:eastAsia="KoreanHHB" w:hAnsi="KoreanHHB" w:hint="eastAsia"/>
                                <w:color w:val="00206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FA8BBB7" w14:textId="77777777" w:rsidR="00ED50AC" w:rsidRPr="00764554" w:rsidRDefault="00ED50AC" w:rsidP="000070F0">
                            <w:pPr>
                              <w:tabs>
                                <w:tab w:val="left" w:pos="1710"/>
                              </w:tabs>
                              <w:spacing w:line="280" w:lineRule="exact"/>
                              <w:rPr>
                                <w:rFonts w:ascii="KoreanHHM" w:eastAsia="KoreanHHM" w:hAnsi="KoreanHHM" w:cs="Courier New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</w:pPr>
                            <w:r w:rsidRPr="00764554">
                              <w:rPr>
                                <w:rFonts w:ascii="KoreanHHM" w:eastAsia="KoreanHHM" w:hAnsi="KoreanHHM" w:cs="Courier New" w:hint="eastAsia"/>
                                <w:color w:val="002060"/>
                                <w:sz w:val="18"/>
                                <w:szCs w:val="18"/>
                              </w:rPr>
                              <w:t>♣</w:t>
                            </w:r>
                            <w:r w:rsidRPr="00764554">
                              <w:rPr>
                                <w:rFonts w:ascii="KoreanHHM" w:eastAsia="KoreanHHM" w:hAnsi="KoreanHHM" w:cs="Courier New" w:hint="eastAs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 xml:space="preserve">Head (성경)  </w:t>
                            </w:r>
                          </w:p>
                          <w:p w14:paraId="673649C6" w14:textId="07212A1A" w:rsidR="00ED50AC" w:rsidRPr="00ED2522" w:rsidRDefault="00ED50AC" w:rsidP="00D673EA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tabs>
                                <w:tab w:val="left" w:pos="1710"/>
                              </w:tabs>
                              <w:spacing w:line="280" w:lineRule="exact"/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</w:pPr>
                            <w:r w:rsidRPr="00ED2522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40A13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="00840A13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___  ____</w:t>
                            </w:r>
                            <w:r w:rsidR="00840A13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>에 풍성히 거하라</w:t>
                            </w:r>
                            <w:r w:rsidR="00ED2522" w:rsidRPr="00ED2522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!</w:t>
                            </w:r>
                          </w:p>
                          <w:p w14:paraId="0E571964" w14:textId="6D4DBC7B" w:rsidR="00ED50AC" w:rsidRPr="00ED2522" w:rsidRDefault="00ED50AC" w:rsidP="0095477C">
                            <w:pPr>
                              <w:pStyle w:val="ListParagraph"/>
                              <w:tabs>
                                <w:tab w:val="left" w:pos="1710"/>
                              </w:tabs>
                              <w:spacing w:line="280" w:lineRule="exact"/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</w:pPr>
                            <w:r w:rsidRPr="00ED2522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(</w:t>
                            </w:r>
                            <w:r w:rsidR="00840A13">
                              <w:rPr>
                                <w:rFonts w:asciiTheme="majorEastAsia" w:eastAsiaTheme="majorEastAsia" w:hAnsiTheme="majorEastAsia" w:cs="Arial"/>
                                <w:sz w:val="18"/>
                                <w:szCs w:val="18"/>
                              </w:rPr>
                              <w:t>Live with abundant love</w:t>
                            </w:r>
                            <w:r w:rsidR="00ED2522" w:rsidRPr="00ED2522">
                              <w:rPr>
                                <w:rFonts w:asciiTheme="majorEastAsia" w:eastAsiaTheme="majorEastAsia" w:hAnsiTheme="majorEastAsia" w:cs="Arial"/>
                                <w:sz w:val="18"/>
                                <w:szCs w:val="18"/>
                              </w:rPr>
                              <w:t>!</w:t>
                            </w:r>
                            <w:r w:rsidRPr="00ED2522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209EEF7D" w14:textId="77777777" w:rsidR="00ED50AC" w:rsidRPr="00ED2522" w:rsidRDefault="00ED50AC" w:rsidP="0095477C">
                            <w:pPr>
                              <w:pStyle w:val="ListParagraph"/>
                              <w:tabs>
                                <w:tab w:val="left" w:pos="1710"/>
                              </w:tabs>
                              <w:spacing w:line="280" w:lineRule="exact"/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19DC5A9" w14:textId="77777777" w:rsidR="00ED50AC" w:rsidRPr="00ED2522" w:rsidRDefault="00ED50AC" w:rsidP="00D673EA">
                            <w:pPr>
                              <w:pStyle w:val="ListParagraph"/>
                              <w:tabs>
                                <w:tab w:val="left" w:pos="1710"/>
                              </w:tabs>
                              <w:spacing w:line="280" w:lineRule="exact"/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3E5C66B" w14:textId="002268D0" w:rsidR="00ED50AC" w:rsidRPr="00ED2522" w:rsidRDefault="00ED50AC" w:rsidP="00344B6F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tabs>
                                <w:tab w:val="left" w:pos="1710"/>
                              </w:tabs>
                              <w:spacing w:line="280" w:lineRule="exact"/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</w:pPr>
                            <w:r w:rsidRPr="00ED2522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____</w:t>
                            </w:r>
                            <w:r w:rsidRPr="00ED2522">
                              <w:rPr>
                                <w:rFonts w:ascii="KoreanHHM" w:eastAsia="KoreanHHM" w:hAnsi="KoreanHHM"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D2522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____</w:t>
                            </w:r>
                            <w:r w:rsidR="00840A13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>력을 기르라</w:t>
                            </w:r>
                            <w:r w:rsidRPr="00ED2522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!</w:t>
                            </w:r>
                            <w:r w:rsidRPr="00ED2522">
                              <w:rPr>
                                <w:rFonts w:ascii="KoreanHHM" w:eastAsia="KoreanHHM" w:hAnsi="KoreanHHM"/>
                                <w:bCs/>
                                <w:sz w:val="18"/>
                                <w:szCs w:val="18"/>
                              </w:rPr>
                              <w:t xml:space="preserve">                          </w:t>
                            </w:r>
                            <w:r w:rsidRPr="00ED2522">
                              <w:rPr>
                                <w:rFonts w:ascii="KoreanHHM" w:eastAsia="KoreanHHM" w:hAnsi="KoreanHHM" w:hint="eastAsia"/>
                                <w:bCs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  <w:r w:rsidRPr="00ED2522">
                              <w:rPr>
                                <w:rFonts w:ascii="KoreanHHM" w:eastAsia="KoreanHHM" w:hAnsi="KoreanHHM"/>
                                <w:bCs/>
                                <w:sz w:val="18"/>
                                <w:szCs w:val="18"/>
                              </w:rPr>
                              <w:t xml:space="preserve">                              </w:t>
                            </w:r>
                            <w:r w:rsidRPr="00ED2522">
                              <w:rPr>
                                <w:rFonts w:ascii="KoreanHHM" w:eastAsia="KoreanHHM" w:hAnsi="KoreanHHM" w:hint="eastAsia"/>
                                <w:bCs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ED2522">
                              <w:rPr>
                                <w:rFonts w:ascii="KoreanHHM" w:eastAsia="KoreanHHM" w:hAnsi="KoreanHHM"/>
                                <w:bCs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ED2522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(</w:t>
                            </w:r>
                            <w:r w:rsidR="00840A13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D</w:t>
                            </w:r>
                            <w:r w:rsidR="00840A13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 xml:space="preserve">evelop </w:t>
                            </w:r>
                            <w:r w:rsidR="00840A13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the Discernment!</w:t>
                            </w:r>
                            <w:r w:rsidRPr="00ED2522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3FCC97B6" w14:textId="77777777" w:rsidR="00ED50AC" w:rsidRPr="00ED2522" w:rsidRDefault="00ED50AC" w:rsidP="0095477C">
                            <w:pPr>
                              <w:tabs>
                                <w:tab w:val="left" w:pos="1710"/>
                              </w:tabs>
                              <w:spacing w:line="280" w:lineRule="exact"/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21C897E" w14:textId="7C2035E6" w:rsidR="00ED50AC" w:rsidRPr="006141E7" w:rsidRDefault="00840A13" w:rsidP="006141E7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tabs>
                                <w:tab w:val="left" w:pos="1710"/>
                              </w:tabs>
                              <w:spacing w:line="240" w:lineRule="auto"/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_____ _____한 삶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>을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>살아라</w:t>
                            </w:r>
                            <w:r w:rsidR="00ED50AC" w:rsidRPr="00ED2522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>!</w:t>
                            </w:r>
                            <w:r w:rsidR="006141E7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 xml:space="preserve">                                                                  </w:t>
                            </w:r>
                            <w:r w:rsidR="00ED50AC" w:rsidRPr="006141E7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(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Live a Holy life!</w:t>
                            </w:r>
                            <w:r w:rsidR="00ED50AC" w:rsidRPr="006141E7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311C80A2" w14:textId="7B4B482B" w:rsidR="00ED50AC" w:rsidRPr="00B56631" w:rsidRDefault="00ED50AC" w:rsidP="003A139D">
                            <w:pPr>
                              <w:pStyle w:val="ListParagraph"/>
                              <w:rPr>
                                <w:rFonts w:ascii="KoreanHHM" w:eastAsia="KoreanHHM" w:hAnsi="KoreanHHM"/>
                                <w:bCs/>
                                <w:sz w:val="18"/>
                                <w:szCs w:val="18"/>
                              </w:rPr>
                            </w:pPr>
                            <w:r w:rsidRPr="00B56631">
                              <w:rPr>
                                <w:rFonts w:ascii="KoreanHHM" w:eastAsia="KoreanHHM" w:hAnsi="KoreanHHM"/>
                                <w:bCs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</w:p>
                          <w:p w14:paraId="2D7F899D" w14:textId="77777777" w:rsidR="00ED50AC" w:rsidRPr="002D2958" w:rsidRDefault="00ED50AC" w:rsidP="009E1A15">
                            <w:pPr>
                              <w:tabs>
                                <w:tab w:val="left" w:pos="1710"/>
                              </w:tabs>
                              <w:spacing w:line="260" w:lineRule="exact"/>
                              <w:ind w:left="270" w:hanging="270"/>
                              <w:rPr>
                                <w:rFonts w:ascii="KoreanHHM" w:eastAsia="KoreanHHM" w:hAnsi="KoreanHHM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</w:pPr>
                            <w:r w:rsidRPr="00764554">
                              <w:rPr>
                                <w:rFonts w:ascii="KoreanHHM" w:eastAsia="KoreanHHM" w:hAnsi="KoreanHHM" w:hint="eastAs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♣Heart (메</w:t>
                            </w:r>
                            <w:r w:rsidRPr="00764554">
                              <w:rPr>
                                <w:rFonts w:ascii="KoreanHHM" w:eastAsia="KoreanHHM" w:hAnsi="KoreanHHM" w:cs="Batang" w:hint="eastAs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시지</w:t>
                            </w:r>
                            <w:r>
                              <w:rPr>
                                <w:rFonts w:ascii="KoreanHHM" w:eastAsia="KoreanHHM" w:hAnsi="KoreanHHM" w:hint="eastAs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 xml:space="preserve">) </w:t>
                            </w:r>
                          </w:p>
                          <w:p w14:paraId="10CF1FCF" w14:textId="77777777" w:rsidR="00ED50AC" w:rsidRPr="00764554" w:rsidRDefault="00ED50AC" w:rsidP="009E1A15">
                            <w:pPr>
                              <w:tabs>
                                <w:tab w:val="left" w:pos="1710"/>
                              </w:tabs>
                              <w:spacing w:line="260" w:lineRule="exact"/>
                              <w:rPr>
                                <w:rFonts w:ascii="KoreanHHM" w:eastAsia="KoreanHHM" w:hAnsi="KoreanHHM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503FE85" w14:textId="77777777" w:rsidR="00ED50AC" w:rsidRPr="00764554" w:rsidRDefault="00ED50AC" w:rsidP="00A357C3">
                            <w:pPr>
                              <w:tabs>
                                <w:tab w:val="left" w:pos="1710"/>
                              </w:tabs>
                              <w:spacing w:line="260" w:lineRule="exact"/>
                              <w:ind w:left="270" w:hanging="270"/>
                              <w:rPr>
                                <w:rFonts w:ascii="KoreanHHM" w:eastAsia="KoreanHHM" w:hAnsi="KoreanHHM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</w:pPr>
                            <w:r w:rsidRPr="00764554">
                              <w:rPr>
                                <w:rFonts w:ascii="KoreanHHM" w:eastAsia="KoreanHHM" w:hAnsi="KoreanHHM" w:hint="eastAs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♣Hand (적용):</w:t>
                            </w:r>
                          </w:p>
                          <w:p w14:paraId="3548289B" w14:textId="77777777" w:rsidR="00ED50AC" w:rsidRDefault="00ED50AC" w:rsidP="00AE049B">
                            <w:pPr>
                              <w:tabs>
                                <w:tab w:val="left" w:pos="1710"/>
                              </w:tabs>
                              <w:spacing w:line="260" w:lineRule="exact"/>
                              <w:rPr>
                                <w:rFonts w:ascii="HYsanB" w:eastAsia="HYsanB" w:hAnsi="Malgun Gothic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</w:pPr>
                          </w:p>
                          <w:p w14:paraId="2C4A988D" w14:textId="77777777" w:rsidR="00ED50AC" w:rsidRPr="00423CE3" w:rsidRDefault="00ED50AC" w:rsidP="00AE049B">
                            <w:pPr>
                              <w:tabs>
                                <w:tab w:val="left" w:pos="1710"/>
                              </w:tabs>
                              <w:spacing w:line="260" w:lineRule="exact"/>
                              <w:rPr>
                                <w:rFonts w:ascii="Comic Sans MS" w:eastAsia="HYsanB" w:hAnsi="Comic Sans MS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</w:pPr>
                            <w:r w:rsidRPr="00764554">
                              <w:rPr>
                                <w:rFonts w:ascii="KoreanHHM" w:eastAsia="KoreanHHM" w:hAnsi="KoreanHHM" w:hint="eastAs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♣</w:t>
                            </w:r>
                            <w:r>
                              <w:rPr>
                                <w:rFonts w:ascii="KoreanHHM" w:eastAsia="KoreanHHM" w:hAnsi="KoreanHHM" w:hint="eastAsia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  <w:t>소그룹을 위한 질문</w:t>
                            </w:r>
                          </w:p>
                          <w:p w14:paraId="0EA2742C" w14:textId="3DC711E6" w:rsidR="00ED2522" w:rsidRPr="0034309A" w:rsidRDefault="0034309A" w:rsidP="00ED2522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tabs>
                                <w:tab w:val="left" w:pos="1710"/>
                              </w:tabs>
                              <w:spacing w:line="260" w:lineRule="exact"/>
                              <w:ind w:left="720"/>
                              <w:rPr>
                                <w:rFonts w:asciiTheme="majorEastAsia" w:eastAsiaTheme="majorEastAsia" w:hAnsiTheme="majorEastAsia"/>
                                <w:bCs/>
                                <w:sz w:val="20"/>
                                <w:szCs w:val="20"/>
                              </w:rPr>
                            </w:pPr>
                            <w:r w:rsidRPr="0034309A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>하나님의 영광</w:t>
                            </w:r>
                            <w:r w:rsidR="007E30C9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 xml:space="preserve"> 돌리는</w:t>
                            </w:r>
                            <w:r w:rsidRPr="0034309A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7E30C9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>삶을 위한 첫 단계는</w:t>
                            </w:r>
                            <w:r w:rsidR="00ED2522" w:rsidRPr="0034309A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>? (</w:t>
                            </w:r>
                            <w:r w:rsidRPr="0034309A">
                              <w:rPr>
                                <w:rFonts w:asciiTheme="majorEastAsia" w:eastAsiaTheme="majorEastAsia" w:hAnsiTheme="majorEastAsia"/>
                                <w:bCs/>
                                <w:sz w:val="20"/>
                                <w:szCs w:val="20"/>
                              </w:rPr>
                              <w:t>What must believers do first to be the glory of God</w:t>
                            </w:r>
                            <w:r w:rsidRPr="0034309A">
                              <w:rPr>
                                <w:rFonts w:asciiTheme="majorEastAsia" w:eastAsiaTheme="majorEastAsia" w:hAnsiTheme="majorEastAsia" w:cs="Arial"/>
                                <w:color w:val="222222"/>
                                <w:sz w:val="20"/>
                                <w:szCs w:val="20"/>
                              </w:rPr>
                              <w:t>?</w:t>
                            </w:r>
                            <w:r w:rsidR="00ED2522" w:rsidRPr="0034309A"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  <w:t xml:space="preserve">) </w:t>
                            </w:r>
                          </w:p>
                          <w:p w14:paraId="15B184D8" w14:textId="77777777" w:rsidR="00ED2522" w:rsidRPr="0034309A" w:rsidRDefault="00ED2522" w:rsidP="00ED2522">
                            <w:pPr>
                              <w:tabs>
                                <w:tab w:val="left" w:pos="1710"/>
                              </w:tabs>
                              <w:spacing w:line="260" w:lineRule="exact"/>
                              <w:rPr>
                                <w:rFonts w:asciiTheme="majorEastAsia" w:eastAsiaTheme="majorEastAsia" w:hAnsiTheme="majorEastAsia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37A8B203" w14:textId="5E2371BA" w:rsidR="00ED50AC" w:rsidRPr="0034309A" w:rsidRDefault="0034309A" w:rsidP="0034309A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ind w:left="720"/>
                              <w:rPr>
                                <w:rFonts w:asciiTheme="majorEastAsia" w:eastAsiaTheme="majorEastAsia" w:hAnsiTheme="majorEastAsia"/>
                                <w:bCs/>
                                <w:sz w:val="20"/>
                                <w:szCs w:val="20"/>
                              </w:rPr>
                            </w:pPr>
                            <w:r w:rsidRPr="0034309A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>어떻게 분별력을 기를 수 있나</w:t>
                            </w:r>
                            <w:r w:rsidR="00ED50AC" w:rsidRPr="0034309A">
                              <w:rPr>
                                <w:rFonts w:asciiTheme="majorEastAsia" w:eastAsiaTheme="majorEastAsia" w:hAnsiTheme="majorEastAsia" w:hint="eastAsia"/>
                                <w:bCs/>
                                <w:sz w:val="18"/>
                                <w:szCs w:val="18"/>
                              </w:rPr>
                              <w:t xml:space="preserve">? </w:t>
                            </w:r>
                            <w:r w:rsidR="00B42507" w:rsidRPr="0034309A">
                              <w:rPr>
                                <w:rFonts w:asciiTheme="majorEastAsia" w:eastAsiaTheme="majorEastAsia" w:hAnsiTheme="majorEastAsia"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34309A">
                              <w:rPr>
                                <w:rFonts w:asciiTheme="majorEastAsia" w:eastAsiaTheme="majorEastAsia" w:hAnsiTheme="majorEastAsia" w:cs="Arial"/>
                                <w:color w:val="222222"/>
                                <w:sz w:val="20"/>
                                <w:szCs w:val="20"/>
                              </w:rPr>
                              <w:t>How can believers develop discernment?)</w:t>
                            </w:r>
                          </w:p>
                          <w:p w14:paraId="37C5E1BA" w14:textId="77777777" w:rsidR="00ED50AC" w:rsidRPr="00AD3517" w:rsidRDefault="00ED50AC" w:rsidP="005F275B">
                            <w:pPr>
                              <w:pStyle w:val="ListParagraph"/>
                              <w:tabs>
                                <w:tab w:val="left" w:pos="1710"/>
                              </w:tabs>
                              <w:spacing w:line="260" w:lineRule="exact"/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DC1E0AC" w14:textId="2E6940EA" w:rsidR="00ED50AC" w:rsidRPr="00ED2522" w:rsidRDefault="00ED50AC" w:rsidP="00ED2522">
                            <w:pPr>
                              <w:tabs>
                                <w:tab w:val="left" w:pos="1710"/>
                              </w:tabs>
                              <w:spacing w:line="260" w:lineRule="exact"/>
                              <w:rPr>
                                <w:rFonts w:asciiTheme="majorEastAsia" w:eastAsiaTheme="majorEastAsia" w:hAnsiTheme="majorEastAsia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1D5208A" w14:textId="77777777" w:rsidR="00ED50AC" w:rsidRPr="00F54222" w:rsidRDefault="00ED50AC" w:rsidP="00F54222">
                            <w:pPr>
                              <w:tabs>
                                <w:tab w:val="left" w:pos="1710"/>
                              </w:tabs>
                              <w:spacing w:line="260" w:lineRule="exact"/>
                              <w:ind w:left="270" w:hanging="270"/>
                              <w:rPr>
                                <w:rFonts w:ascii="HYsanB" w:eastAsia="HYsanB"/>
                                <w:b/>
                                <w:bCs/>
                                <w:color w:val="00206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0402F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.25pt;margin-top:18.8pt;width:342.4pt;height:47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" fillcolor="white [3201]" strokecolor="#8db3e2 [1311]" strokeweight="1pt">
                <v:shadow color="#868686"/>
                <v:textbox>
                  <w:txbxContent>
                    <w:p w14:paraId="59A30FF9" w14:textId="334C2EB3" w:rsidR="00ED50AC" w:rsidRPr="005129E0" w:rsidRDefault="00ED50AC" w:rsidP="000070F0">
                      <w:pPr>
                        <w:tabs>
                          <w:tab w:val="left" w:pos="810"/>
                        </w:tabs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</w:pPr>
                      <w:r w:rsidRPr="00764554">
                        <w:rPr>
                          <w:rFonts w:ascii="KoreanHHB" w:eastAsia="KoreanHHB" w:hAnsi="KoreanHHB" w:hint="eastAsia"/>
                          <w:color w:val="002060"/>
                          <w:sz w:val="18"/>
                          <w:szCs w:val="18"/>
                        </w:rPr>
                        <w:t>◆</w:t>
                      </w:r>
                      <w:r w:rsidRPr="005129E0">
                        <w:rPr>
                          <w:rFonts w:ascii="KoreanHHB" w:eastAsia="KoreanHHB" w:hAnsi="KoreanHHB" w:hint="eastAsia"/>
                          <w:color w:val="002060"/>
                          <w:sz w:val="18"/>
                          <w:szCs w:val="18"/>
                        </w:rPr>
                        <w:t>말씀:</w:t>
                      </w:r>
                      <w:r w:rsidRPr="005129E0"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 xml:space="preserve"> </w:t>
                      </w:r>
                      <w:r w:rsidR="00BB717E">
                        <w:rPr>
                          <w:rFonts w:ascii="KoreanHHB" w:eastAsia="KoreanHHB" w:hAnsi="KoreanHHB" w:hint="eastAsia"/>
                          <w:color w:val="002060"/>
                          <w:sz w:val="18"/>
                          <w:szCs w:val="18"/>
                        </w:rPr>
                        <w:t>빌립보서</w:t>
                      </w:r>
                      <w:r w:rsidRPr="005129E0"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 xml:space="preserve"> </w:t>
                      </w:r>
                      <w:r w:rsidR="00BB717E"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>1</w:t>
                      </w:r>
                      <w:r w:rsidRPr="005129E0"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>:</w:t>
                      </w:r>
                      <w:r w:rsidR="00BB717E"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>9</w:t>
                      </w:r>
                      <w:r w:rsidR="00522C57"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>-</w:t>
                      </w:r>
                      <w:r w:rsidR="00BB717E"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>1</w:t>
                      </w:r>
                      <w:r w:rsidR="005B0D02"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 xml:space="preserve"> </w:t>
                      </w:r>
                      <w:r w:rsidRPr="005129E0"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>(</w:t>
                      </w:r>
                      <w:r w:rsidR="00BB717E">
                        <w:rPr>
                          <w:rFonts w:asciiTheme="majorEastAsia" w:eastAsiaTheme="majorEastAsia" w:hAnsiTheme="majorEastAsia"/>
                          <w:color w:val="002060"/>
                          <w:sz w:val="18"/>
                          <w:szCs w:val="18"/>
                        </w:rPr>
                        <w:t>Philippians</w:t>
                      </w:r>
                      <w:r w:rsidRPr="00522C57">
                        <w:rPr>
                          <w:rFonts w:asciiTheme="majorEastAsia" w:eastAsiaTheme="majorEastAsia" w:hAnsiTheme="majorEastAsia" w:hint="eastAsia"/>
                          <w:color w:val="002060"/>
                          <w:sz w:val="18"/>
                          <w:szCs w:val="18"/>
                        </w:rPr>
                        <w:t xml:space="preserve"> </w:t>
                      </w:r>
                      <w:r w:rsidRPr="00522C57">
                        <w:rPr>
                          <w:rFonts w:asciiTheme="majorEastAsia" w:eastAsiaTheme="majorEastAsia" w:hAnsiTheme="majorEastAsia"/>
                          <w:color w:val="002060"/>
                          <w:sz w:val="18"/>
                          <w:szCs w:val="18"/>
                        </w:rPr>
                        <w:t>1:</w:t>
                      </w:r>
                      <w:r w:rsidR="00BB717E">
                        <w:rPr>
                          <w:rFonts w:asciiTheme="majorEastAsia" w:eastAsiaTheme="majorEastAsia" w:hAnsiTheme="majorEastAsia"/>
                          <w:color w:val="002060"/>
                          <w:sz w:val="18"/>
                          <w:szCs w:val="18"/>
                        </w:rPr>
                        <w:t>9</w:t>
                      </w:r>
                      <w:r w:rsidRPr="00522C57">
                        <w:rPr>
                          <w:rFonts w:asciiTheme="majorEastAsia" w:eastAsiaTheme="majorEastAsia" w:hAnsiTheme="majorEastAsia"/>
                          <w:color w:val="002060"/>
                          <w:sz w:val="18"/>
                          <w:szCs w:val="18"/>
                        </w:rPr>
                        <w:t>-</w:t>
                      </w:r>
                      <w:r w:rsidR="00BB717E">
                        <w:rPr>
                          <w:rFonts w:asciiTheme="majorEastAsia" w:eastAsiaTheme="majorEastAsia" w:hAnsiTheme="majorEastAsia"/>
                          <w:color w:val="002060"/>
                          <w:sz w:val="18"/>
                          <w:szCs w:val="18"/>
                        </w:rPr>
                        <w:t>11</w:t>
                      </w:r>
                      <w:r w:rsidRPr="005129E0"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>)</w:t>
                      </w:r>
                      <w:r w:rsidRPr="005129E0">
                        <w:rPr>
                          <w:rFonts w:ascii="KoreanHHB" w:eastAsia="KoreanHHB" w:hAnsi="KoreanHHB" w:hint="eastAsia"/>
                          <w:color w:val="002060"/>
                          <w:sz w:val="18"/>
                          <w:szCs w:val="18"/>
                        </w:rPr>
                        <w:t xml:space="preserve">                                                                                         ◆제목:</w:t>
                      </w:r>
                      <w:r w:rsidRPr="005129E0">
                        <w:rPr>
                          <w:rFonts w:ascii="KoreanHHB" w:eastAsia="KoreanHHB" w:hAnsi="KoreanHHB"/>
                          <w:color w:val="002060"/>
                          <w:sz w:val="18"/>
                          <w:szCs w:val="18"/>
                        </w:rPr>
                        <w:t xml:space="preserve"> </w:t>
                      </w:r>
                      <w:r w:rsidR="005B0D02">
                        <w:rPr>
                          <w:rFonts w:ascii="KoreanHHB" w:eastAsia="KoreanHHB" w:hAnsi="KoreanHHB" w:hint="eastAsia"/>
                          <w:color w:val="0F243E" w:themeColor="text2" w:themeShade="80"/>
                          <w:sz w:val="18"/>
                          <w:szCs w:val="18"/>
                        </w:rPr>
                        <w:t>능력을</w:t>
                      </w:r>
                      <w:r w:rsidR="00522C57">
                        <w:rPr>
                          <w:rFonts w:ascii="KoreanHHB" w:eastAsia="KoreanHHB" w:hAnsi="KoreanHHB" w:hint="eastAsia"/>
                          <w:color w:val="0F243E" w:themeColor="text2" w:themeShade="80"/>
                          <w:sz w:val="18"/>
                          <w:szCs w:val="18"/>
                        </w:rPr>
                        <w:t xml:space="preserve"> 위한 </w:t>
                      </w:r>
                      <w:r>
                        <w:rPr>
                          <w:rFonts w:ascii="KoreanHHB" w:eastAsia="KoreanHHB" w:hAnsi="KoreanHHB" w:hint="eastAsia"/>
                          <w:color w:val="0F243E" w:themeColor="text2" w:themeShade="80"/>
                          <w:sz w:val="18"/>
                          <w:szCs w:val="18"/>
                        </w:rPr>
                        <w:t xml:space="preserve">기도 </w:t>
                      </w:r>
                      <w:r>
                        <w:rPr>
                          <w:rFonts w:ascii="KoreanHHB" w:eastAsia="KoreanHHB" w:hAnsi="KoreanHHB"/>
                          <w:color w:val="0F243E" w:themeColor="text2" w:themeShade="80"/>
                          <w:sz w:val="18"/>
                          <w:szCs w:val="18"/>
                        </w:rPr>
                        <w:t>(</w:t>
                      </w:r>
                      <w:r w:rsidRPr="00522C57">
                        <w:rPr>
                          <w:rFonts w:asciiTheme="majorEastAsia" w:eastAsiaTheme="majorEastAsia" w:hAnsiTheme="majorEastAsia"/>
                          <w:color w:val="0F243E" w:themeColor="text2" w:themeShade="80"/>
                          <w:sz w:val="18"/>
                          <w:szCs w:val="18"/>
                        </w:rPr>
                        <w:t>Prayer</w:t>
                      </w:r>
                      <w:r w:rsidR="00522C57" w:rsidRPr="00522C57">
                        <w:rPr>
                          <w:rFonts w:asciiTheme="majorEastAsia" w:eastAsiaTheme="majorEastAsia" w:hAnsiTheme="majorEastAsia"/>
                          <w:color w:val="0F243E" w:themeColor="text2" w:themeShade="80"/>
                          <w:sz w:val="18"/>
                          <w:szCs w:val="18"/>
                        </w:rPr>
                        <w:t xml:space="preserve"> for the </w:t>
                      </w:r>
                      <w:r w:rsidR="005B0D02">
                        <w:rPr>
                          <w:rFonts w:asciiTheme="majorEastAsia" w:eastAsiaTheme="majorEastAsia" w:hAnsiTheme="majorEastAsia"/>
                          <w:color w:val="0F243E" w:themeColor="text2" w:themeShade="80"/>
                          <w:sz w:val="18"/>
                          <w:szCs w:val="18"/>
                        </w:rPr>
                        <w:t>P</w:t>
                      </w:r>
                      <w:r w:rsidR="005B0D02">
                        <w:rPr>
                          <w:rFonts w:asciiTheme="majorEastAsia" w:eastAsiaTheme="majorEastAsia" w:hAnsiTheme="majorEastAsia" w:hint="eastAsia"/>
                          <w:color w:val="0F243E" w:themeColor="text2" w:themeShade="80"/>
                          <w:sz w:val="18"/>
                          <w:szCs w:val="18"/>
                        </w:rPr>
                        <w:t xml:space="preserve">ower </w:t>
                      </w:r>
                      <w:r w:rsidR="00522C57" w:rsidRPr="00522C57">
                        <w:rPr>
                          <w:rFonts w:asciiTheme="majorEastAsia" w:eastAsiaTheme="majorEastAsia" w:hAnsiTheme="majorEastAsia"/>
                          <w:color w:val="0F243E" w:themeColor="text2" w:themeShade="8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KoreanHHB" w:eastAsia="KoreanHHB" w:hAnsi="KoreanHHB"/>
                          <w:color w:val="0F243E" w:themeColor="text2" w:themeShade="80"/>
                          <w:sz w:val="18"/>
                          <w:szCs w:val="18"/>
                        </w:rPr>
                        <w:t>)</w:t>
                      </w:r>
                      <w:r w:rsidRPr="00DF0057">
                        <w:rPr>
                          <w:rFonts w:ascii="KoreanHHB" w:eastAsia="KoreanHHB" w:hAnsi="KoreanHHB"/>
                          <w:color w:val="0F243E" w:themeColor="text2" w:themeShade="80"/>
                          <w:sz w:val="18"/>
                          <w:szCs w:val="18"/>
                        </w:rPr>
                        <w:t xml:space="preserve"> </w:t>
                      </w:r>
                      <w:r w:rsidRPr="005129E0">
                        <w:rPr>
                          <w:rFonts w:ascii="KoreanHHB" w:eastAsia="KoreanHHB" w:hAnsi="KoreanHHB" w:hint="eastAsia"/>
                          <w:color w:val="00206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FA8BBB7" w14:textId="77777777" w:rsidR="00ED50AC" w:rsidRPr="00764554" w:rsidRDefault="00ED50AC" w:rsidP="000070F0">
                      <w:pPr>
                        <w:tabs>
                          <w:tab w:val="left" w:pos="1710"/>
                        </w:tabs>
                        <w:spacing w:line="280" w:lineRule="exact"/>
                        <w:rPr>
                          <w:rFonts w:ascii="KoreanHHM" w:eastAsia="KoreanHHM" w:hAnsi="KoreanHHM" w:cs="Courier New"/>
                          <w:b/>
                          <w:bCs/>
                          <w:color w:val="002060"/>
                          <w:sz w:val="18"/>
                          <w:szCs w:val="18"/>
                        </w:rPr>
                      </w:pPr>
                      <w:r w:rsidRPr="00764554">
                        <w:rPr>
                          <w:rFonts w:ascii="KoreanHHM" w:eastAsia="KoreanHHM" w:hAnsi="KoreanHHM" w:cs="Courier New" w:hint="eastAsia"/>
                          <w:color w:val="002060"/>
                          <w:sz w:val="18"/>
                          <w:szCs w:val="18"/>
                        </w:rPr>
                        <w:t>♣</w:t>
                      </w:r>
                      <w:r w:rsidRPr="00764554">
                        <w:rPr>
                          <w:rFonts w:ascii="KoreanHHM" w:eastAsia="KoreanHHM" w:hAnsi="KoreanHHM" w:cs="Courier New" w:hint="eastAsia"/>
                          <w:b/>
                          <w:bCs/>
                          <w:color w:val="002060"/>
                          <w:sz w:val="18"/>
                          <w:szCs w:val="18"/>
                        </w:rPr>
                        <w:t xml:space="preserve">Head (성경)  </w:t>
                      </w:r>
                    </w:p>
                    <w:p w14:paraId="673649C6" w14:textId="07212A1A" w:rsidR="00ED50AC" w:rsidRPr="00ED2522" w:rsidRDefault="00ED50AC" w:rsidP="00D673EA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tabs>
                          <w:tab w:val="left" w:pos="1710"/>
                        </w:tabs>
                        <w:spacing w:line="280" w:lineRule="exact"/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</w:pPr>
                      <w:r w:rsidRPr="00ED2522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="00840A13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>_</w:t>
                      </w:r>
                      <w:r w:rsidR="00840A13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___  ____</w:t>
                      </w:r>
                      <w:r w:rsidR="00840A13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>에 풍성히 거하라</w:t>
                      </w:r>
                      <w:r w:rsidR="00ED2522" w:rsidRPr="00ED2522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!</w:t>
                      </w:r>
                    </w:p>
                    <w:p w14:paraId="0E571964" w14:textId="6D4DBC7B" w:rsidR="00ED50AC" w:rsidRPr="00ED2522" w:rsidRDefault="00ED50AC" w:rsidP="0095477C">
                      <w:pPr>
                        <w:pStyle w:val="ListParagraph"/>
                        <w:tabs>
                          <w:tab w:val="left" w:pos="1710"/>
                        </w:tabs>
                        <w:spacing w:line="280" w:lineRule="exact"/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</w:pPr>
                      <w:r w:rsidRPr="00ED2522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(</w:t>
                      </w:r>
                      <w:r w:rsidR="00840A13">
                        <w:rPr>
                          <w:rFonts w:asciiTheme="majorEastAsia" w:eastAsiaTheme="majorEastAsia" w:hAnsiTheme="majorEastAsia" w:cs="Arial"/>
                          <w:sz w:val="18"/>
                          <w:szCs w:val="18"/>
                        </w:rPr>
                        <w:t>Live with abundant love</w:t>
                      </w:r>
                      <w:r w:rsidR="00ED2522" w:rsidRPr="00ED2522">
                        <w:rPr>
                          <w:rFonts w:asciiTheme="majorEastAsia" w:eastAsiaTheme="majorEastAsia" w:hAnsiTheme="majorEastAsia" w:cs="Arial"/>
                          <w:sz w:val="18"/>
                          <w:szCs w:val="18"/>
                        </w:rPr>
                        <w:t>!</w:t>
                      </w:r>
                      <w:r w:rsidRPr="00ED2522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)</w:t>
                      </w:r>
                    </w:p>
                    <w:p w14:paraId="209EEF7D" w14:textId="77777777" w:rsidR="00ED50AC" w:rsidRPr="00ED2522" w:rsidRDefault="00ED50AC" w:rsidP="0095477C">
                      <w:pPr>
                        <w:pStyle w:val="ListParagraph"/>
                        <w:tabs>
                          <w:tab w:val="left" w:pos="1710"/>
                        </w:tabs>
                        <w:spacing w:line="280" w:lineRule="exact"/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</w:pPr>
                    </w:p>
                    <w:p w14:paraId="119DC5A9" w14:textId="77777777" w:rsidR="00ED50AC" w:rsidRPr="00ED2522" w:rsidRDefault="00ED50AC" w:rsidP="00D673EA">
                      <w:pPr>
                        <w:pStyle w:val="ListParagraph"/>
                        <w:tabs>
                          <w:tab w:val="left" w:pos="1710"/>
                        </w:tabs>
                        <w:spacing w:line="280" w:lineRule="exact"/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</w:pPr>
                    </w:p>
                    <w:p w14:paraId="73E5C66B" w14:textId="002268D0" w:rsidR="00ED50AC" w:rsidRPr="00ED2522" w:rsidRDefault="00ED50AC" w:rsidP="00344B6F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tabs>
                          <w:tab w:val="left" w:pos="1710"/>
                        </w:tabs>
                        <w:spacing w:line="280" w:lineRule="exact"/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</w:pPr>
                      <w:r w:rsidRPr="00ED2522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____</w:t>
                      </w:r>
                      <w:r w:rsidRPr="00ED2522">
                        <w:rPr>
                          <w:rFonts w:ascii="KoreanHHM" w:eastAsia="KoreanHHM" w:hAnsi="KoreanHHM"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Pr="00ED2522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____</w:t>
                      </w:r>
                      <w:r w:rsidR="00840A13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>력을 기르라</w:t>
                      </w:r>
                      <w:r w:rsidRPr="00ED2522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!</w:t>
                      </w:r>
                      <w:r w:rsidRPr="00ED2522">
                        <w:rPr>
                          <w:rFonts w:ascii="KoreanHHM" w:eastAsia="KoreanHHM" w:hAnsi="KoreanHHM"/>
                          <w:bCs/>
                          <w:sz w:val="18"/>
                          <w:szCs w:val="18"/>
                        </w:rPr>
                        <w:t xml:space="preserve">                          </w:t>
                      </w:r>
                      <w:r w:rsidRPr="00ED2522">
                        <w:rPr>
                          <w:rFonts w:ascii="KoreanHHM" w:eastAsia="KoreanHHM" w:hAnsi="KoreanHHM" w:hint="eastAsia"/>
                          <w:bCs/>
                          <w:sz w:val="18"/>
                          <w:szCs w:val="18"/>
                        </w:rPr>
                        <w:t xml:space="preserve">           </w:t>
                      </w:r>
                      <w:r w:rsidRPr="00ED2522">
                        <w:rPr>
                          <w:rFonts w:ascii="KoreanHHM" w:eastAsia="KoreanHHM" w:hAnsi="KoreanHHM"/>
                          <w:bCs/>
                          <w:sz w:val="18"/>
                          <w:szCs w:val="18"/>
                        </w:rPr>
                        <w:t xml:space="preserve">                              </w:t>
                      </w:r>
                      <w:r w:rsidRPr="00ED2522">
                        <w:rPr>
                          <w:rFonts w:ascii="KoreanHHM" w:eastAsia="KoreanHHM" w:hAnsi="KoreanHHM" w:hint="eastAsia"/>
                          <w:bCs/>
                          <w:sz w:val="18"/>
                          <w:szCs w:val="18"/>
                        </w:rPr>
                        <w:t xml:space="preserve">  </w:t>
                      </w:r>
                      <w:r w:rsidRPr="00ED2522">
                        <w:rPr>
                          <w:rFonts w:ascii="KoreanHHM" w:eastAsia="KoreanHHM" w:hAnsi="KoreanHHM"/>
                          <w:bCs/>
                          <w:sz w:val="18"/>
                          <w:szCs w:val="18"/>
                        </w:rPr>
                        <w:t xml:space="preserve">    </w:t>
                      </w:r>
                      <w:r w:rsidRPr="00ED2522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(</w:t>
                      </w:r>
                      <w:r w:rsidR="00840A13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D</w:t>
                      </w:r>
                      <w:r w:rsidR="00840A13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 xml:space="preserve">evelop </w:t>
                      </w:r>
                      <w:r w:rsidR="00840A13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the Discernment!</w:t>
                      </w:r>
                      <w:r w:rsidRPr="00ED2522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)</w:t>
                      </w:r>
                    </w:p>
                    <w:p w14:paraId="3FCC97B6" w14:textId="77777777" w:rsidR="00ED50AC" w:rsidRPr="00ED2522" w:rsidRDefault="00ED50AC" w:rsidP="0095477C">
                      <w:pPr>
                        <w:tabs>
                          <w:tab w:val="left" w:pos="1710"/>
                        </w:tabs>
                        <w:spacing w:line="280" w:lineRule="exact"/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</w:pPr>
                    </w:p>
                    <w:p w14:paraId="121C897E" w14:textId="7C2035E6" w:rsidR="00ED50AC" w:rsidRPr="006141E7" w:rsidRDefault="00840A13" w:rsidP="006141E7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tabs>
                          <w:tab w:val="left" w:pos="1710"/>
                        </w:tabs>
                        <w:spacing w:line="240" w:lineRule="auto"/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_____ _____한 삶</w:t>
                      </w:r>
                      <w:r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>을</w:t>
                      </w:r>
                      <w:r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>살아라</w:t>
                      </w:r>
                      <w:r w:rsidR="00ED50AC" w:rsidRPr="00ED2522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>!</w:t>
                      </w:r>
                      <w:r w:rsidR="006141E7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 xml:space="preserve">                                                                  </w:t>
                      </w:r>
                      <w:r w:rsidR="00ED50AC" w:rsidRPr="006141E7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(</w:t>
                      </w:r>
                      <w:r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Live a Holy life!</w:t>
                      </w:r>
                      <w:r w:rsidR="00ED50AC" w:rsidRPr="006141E7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)</w:t>
                      </w:r>
                    </w:p>
                    <w:p w14:paraId="311C80A2" w14:textId="7B4B482B" w:rsidR="00ED50AC" w:rsidRPr="00B56631" w:rsidRDefault="00ED50AC" w:rsidP="003A139D">
                      <w:pPr>
                        <w:pStyle w:val="ListParagraph"/>
                        <w:rPr>
                          <w:rFonts w:ascii="KoreanHHM" w:eastAsia="KoreanHHM" w:hAnsi="KoreanHHM"/>
                          <w:bCs/>
                          <w:sz w:val="18"/>
                          <w:szCs w:val="18"/>
                        </w:rPr>
                      </w:pPr>
                      <w:r w:rsidRPr="00B56631">
                        <w:rPr>
                          <w:rFonts w:ascii="KoreanHHM" w:eastAsia="KoreanHHM" w:hAnsi="KoreanHHM"/>
                          <w:bCs/>
                          <w:sz w:val="18"/>
                          <w:szCs w:val="18"/>
                        </w:rPr>
                        <w:t xml:space="preserve">             </w:t>
                      </w:r>
                    </w:p>
                    <w:p w14:paraId="2D7F899D" w14:textId="77777777" w:rsidR="00ED50AC" w:rsidRPr="002D2958" w:rsidRDefault="00ED50AC" w:rsidP="009E1A15">
                      <w:pPr>
                        <w:tabs>
                          <w:tab w:val="left" w:pos="1710"/>
                        </w:tabs>
                        <w:spacing w:line="260" w:lineRule="exact"/>
                        <w:ind w:left="270" w:hanging="270"/>
                        <w:rPr>
                          <w:rFonts w:ascii="KoreanHHM" w:eastAsia="KoreanHHM" w:hAnsi="KoreanHHM"/>
                          <w:b/>
                          <w:bCs/>
                          <w:color w:val="002060"/>
                          <w:sz w:val="18"/>
                          <w:szCs w:val="18"/>
                        </w:rPr>
                      </w:pPr>
                      <w:r w:rsidRPr="00764554">
                        <w:rPr>
                          <w:rFonts w:ascii="KoreanHHM" w:eastAsia="KoreanHHM" w:hAnsi="KoreanHHM" w:hint="eastAs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♣Heart (메</w:t>
                      </w:r>
                      <w:r w:rsidRPr="00764554">
                        <w:rPr>
                          <w:rFonts w:ascii="KoreanHHM" w:eastAsia="KoreanHHM" w:hAnsi="KoreanHHM" w:cs="Batang" w:hint="eastAs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시지</w:t>
                      </w:r>
                      <w:r>
                        <w:rPr>
                          <w:rFonts w:ascii="KoreanHHM" w:eastAsia="KoreanHHM" w:hAnsi="KoreanHHM" w:hint="eastAsia"/>
                          <w:b/>
                          <w:bCs/>
                          <w:color w:val="002060"/>
                          <w:sz w:val="18"/>
                          <w:szCs w:val="18"/>
                        </w:rPr>
                        <w:t xml:space="preserve">) </w:t>
                      </w:r>
                    </w:p>
                    <w:p w14:paraId="10CF1FCF" w14:textId="77777777" w:rsidR="00ED50AC" w:rsidRPr="00764554" w:rsidRDefault="00ED50AC" w:rsidP="009E1A15">
                      <w:pPr>
                        <w:tabs>
                          <w:tab w:val="left" w:pos="1710"/>
                        </w:tabs>
                        <w:spacing w:line="260" w:lineRule="exact"/>
                        <w:rPr>
                          <w:rFonts w:ascii="KoreanHHM" w:eastAsia="KoreanHHM" w:hAnsi="KoreanHHM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503FE85" w14:textId="77777777" w:rsidR="00ED50AC" w:rsidRPr="00764554" w:rsidRDefault="00ED50AC" w:rsidP="00A357C3">
                      <w:pPr>
                        <w:tabs>
                          <w:tab w:val="left" w:pos="1710"/>
                        </w:tabs>
                        <w:spacing w:line="260" w:lineRule="exact"/>
                        <w:ind w:left="270" w:hanging="270"/>
                        <w:rPr>
                          <w:rFonts w:ascii="KoreanHHM" w:eastAsia="KoreanHHM" w:hAnsi="KoreanHHM"/>
                          <w:b/>
                          <w:bCs/>
                          <w:color w:val="002060"/>
                          <w:sz w:val="18"/>
                          <w:szCs w:val="18"/>
                        </w:rPr>
                      </w:pPr>
                      <w:r w:rsidRPr="00764554">
                        <w:rPr>
                          <w:rFonts w:ascii="KoreanHHM" w:eastAsia="KoreanHHM" w:hAnsi="KoreanHHM" w:hint="eastAs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♣Hand (적용):</w:t>
                      </w:r>
                    </w:p>
                    <w:p w14:paraId="3548289B" w14:textId="77777777" w:rsidR="00ED50AC" w:rsidRDefault="00ED50AC" w:rsidP="00AE049B">
                      <w:pPr>
                        <w:tabs>
                          <w:tab w:val="left" w:pos="1710"/>
                        </w:tabs>
                        <w:spacing w:line="260" w:lineRule="exact"/>
                        <w:rPr>
                          <w:rFonts w:ascii="HYsanB" w:eastAsia="HYsanB" w:hAnsi="Malgun Gothic"/>
                          <w:b/>
                          <w:bCs/>
                          <w:color w:val="002060"/>
                          <w:sz w:val="18"/>
                          <w:szCs w:val="18"/>
                        </w:rPr>
                      </w:pPr>
                    </w:p>
                    <w:p w14:paraId="2C4A988D" w14:textId="77777777" w:rsidR="00ED50AC" w:rsidRPr="00423CE3" w:rsidRDefault="00ED50AC" w:rsidP="00AE049B">
                      <w:pPr>
                        <w:tabs>
                          <w:tab w:val="left" w:pos="1710"/>
                        </w:tabs>
                        <w:spacing w:line="260" w:lineRule="exact"/>
                        <w:rPr>
                          <w:rFonts w:ascii="Comic Sans MS" w:eastAsia="HYsanB" w:hAnsi="Comic Sans MS"/>
                          <w:b/>
                          <w:bCs/>
                          <w:color w:val="002060"/>
                          <w:sz w:val="20"/>
                          <w:szCs w:val="20"/>
                        </w:rPr>
                      </w:pPr>
                      <w:r w:rsidRPr="00764554">
                        <w:rPr>
                          <w:rFonts w:ascii="KoreanHHM" w:eastAsia="KoreanHHM" w:hAnsi="KoreanHHM" w:hint="eastAs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♣</w:t>
                      </w:r>
                      <w:r>
                        <w:rPr>
                          <w:rFonts w:ascii="KoreanHHM" w:eastAsia="KoreanHHM" w:hAnsi="KoreanHHM" w:hint="eastAsia"/>
                          <w:b/>
                          <w:bCs/>
                          <w:color w:val="002060"/>
                          <w:sz w:val="18"/>
                          <w:szCs w:val="18"/>
                        </w:rPr>
                        <w:t>소그룹을 위한 질문</w:t>
                      </w:r>
                    </w:p>
                    <w:p w14:paraId="0EA2742C" w14:textId="3DC711E6" w:rsidR="00ED2522" w:rsidRPr="0034309A" w:rsidRDefault="0034309A" w:rsidP="00ED2522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tabs>
                          <w:tab w:val="left" w:pos="1710"/>
                        </w:tabs>
                        <w:spacing w:line="260" w:lineRule="exact"/>
                        <w:ind w:left="720"/>
                        <w:rPr>
                          <w:rFonts w:asciiTheme="majorEastAsia" w:eastAsiaTheme="majorEastAsia" w:hAnsiTheme="majorEastAsia"/>
                          <w:bCs/>
                          <w:sz w:val="20"/>
                          <w:szCs w:val="20"/>
                        </w:rPr>
                      </w:pPr>
                      <w:r w:rsidRPr="0034309A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>하나님의 영광</w:t>
                      </w:r>
                      <w:r w:rsidR="007E30C9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 xml:space="preserve"> 돌리는</w:t>
                      </w:r>
                      <w:r w:rsidRPr="0034309A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="007E30C9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>삶을 위한 첫 단계는</w:t>
                      </w:r>
                      <w:r w:rsidR="00ED2522" w:rsidRPr="0034309A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>? (</w:t>
                      </w:r>
                      <w:r w:rsidRPr="0034309A">
                        <w:rPr>
                          <w:rFonts w:asciiTheme="majorEastAsia" w:eastAsiaTheme="majorEastAsia" w:hAnsiTheme="majorEastAsia"/>
                          <w:bCs/>
                          <w:sz w:val="20"/>
                          <w:szCs w:val="20"/>
                        </w:rPr>
                        <w:t>What must believers do first to be the glory of God</w:t>
                      </w:r>
                      <w:r w:rsidRPr="0034309A">
                        <w:rPr>
                          <w:rFonts w:asciiTheme="majorEastAsia" w:eastAsiaTheme="majorEastAsia" w:hAnsiTheme="majorEastAsia" w:cs="Arial"/>
                          <w:color w:val="222222"/>
                          <w:sz w:val="20"/>
                          <w:szCs w:val="20"/>
                        </w:rPr>
                        <w:t>?</w:t>
                      </w:r>
                      <w:r w:rsidR="00ED2522" w:rsidRPr="0034309A"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  <w:t xml:space="preserve">) </w:t>
                      </w:r>
                    </w:p>
                    <w:p w14:paraId="15B184D8" w14:textId="77777777" w:rsidR="00ED2522" w:rsidRPr="0034309A" w:rsidRDefault="00ED2522" w:rsidP="00ED2522">
                      <w:pPr>
                        <w:tabs>
                          <w:tab w:val="left" w:pos="1710"/>
                        </w:tabs>
                        <w:spacing w:line="260" w:lineRule="exact"/>
                        <w:rPr>
                          <w:rFonts w:asciiTheme="majorEastAsia" w:eastAsiaTheme="majorEastAsia" w:hAnsiTheme="majorEastAsia"/>
                          <w:bCs/>
                          <w:sz w:val="20"/>
                          <w:szCs w:val="20"/>
                        </w:rPr>
                      </w:pPr>
                    </w:p>
                    <w:p w14:paraId="37A8B203" w14:textId="5E2371BA" w:rsidR="00ED50AC" w:rsidRPr="0034309A" w:rsidRDefault="0034309A" w:rsidP="0034309A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ind w:left="720"/>
                        <w:rPr>
                          <w:rFonts w:asciiTheme="majorEastAsia" w:eastAsiaTheme="majorEastAsia" w:hAnsiTheme="majorEastAsia"/>
                          <w:bCs/>
                          <w:sz w:val="20"/>
                          <w:szCs w:val="20"/>
                        </w:rPr>
                      </w:pPr>
                      <w:r w:rsidRPr="0034309A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>어떻게 분별력을 기를 수 있나</w:t>
                      </w:r>
                      <w:r w:rsidR="00ED50AC" w:rsidRPr="0034309A">
                        <w:rPr>
                          <w:rFonts w:asciiTheme="majorEastAsia" w:eastAsiaTheme="majorEastAsia" w:hAnsiTheme="majorEastAsia" w:hint="eastAsia"/>
                          <w:bCs/>
                          <w:sz w:val="18"/>
                          <w:szCs w:val="18"/>
                        </w:rPr>
                        <w:t xml:space="preserve">? </w:t>
                      </w:r>
                      <w:r w:rsidR="00B42507" w:rsidRPr="0034309A">
                        <w:rPr>
                          <w:rFonts w:asciiTheme="majorEastAsia" w:eastAsiaTheme="majorEastAsia" w:hAnsiTheme="majorEastAsia"/>
                          <w:bCs/>
                          <w:sz w:val="20"/>
                          <w:szCs w:val="20"/>
                        </w:rPr>
                        <w:t>(</w:t>
                      </w:r>
                      <w:r w:rsidRPr="0034309A">
                        <w:rPr>
                          <w:rFonts w:asciiTheme="majorEastAsia" w:eastAsiaTheme="majorEastAsia" w:hAnsiTheme="majorEastAsia" w:cs="Arial"/>
                          <w:color w:val="222222"/>
                          <w:sz w:val="20"/>
                          <w:szCs w:val="20"/>
                        </w:rPr>
                        <w:t>How can believers develop discernment?)</w:t>
                      </w:r>
                    </w:p>
                    <w:p w14:paraId="37C5E1BA" w14:textId="77777777" w:rsidR="00ED50AC" w:rsidRPr="00AD3517" w:rsidRDefault="00ED50AC" w:rsidP="005F275B">
                      <w:pPr>
                        <w:pStyle w:val="ListParagraph"/>
                        <w:tabs>
                          <w:tab w:val="left" w:pos="1710"/>
                        </w:tabs>
                        <w:spacing w:line="260" w:lineRule="exact"/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</w:pPr>
                    </w:p>
                    <w:p w14:paraId="5DC1E0AC" w14:textId="2E6940EA" w:rsidR="00ED50AC" w:rsidRPr="00ED2522" w:rsidRDefault="00ED50AC" w:rsidP="00ED2522">
                      <w:pPr>
                        <w:tabs>
                          <w:tab w:val="left" w:pos="1710"/>
                        </w:tabs>
                        <w:spacing w:line="260" w:lineRule="exact"/>
                        <w:rPr>
                          <w:rFonts w:asciiTheme="majorEastAsia" w:eastAsiaTheme="majorEastAsia" w:hAnsiTheme="majorEastAsia"/>
                          <w:bCs/>
                          <w:sz w:val="18"/>
                          <w:szCs w:val="18"/>
                        </w:rPr>
                      </w:pPr>
                    </w:p>
                    <w:p w14:paraId="71D5208A" w14:textId="77777777" w:rsidR="00ED50AC" w:rsidRPr="00F54222" w:rsidRDefault="00ED50AC" w:rsidP="00F54222">
                      <w:pPr>
                        <w:tabs>
                          <w:tab w:val="left" w:pos="1710"/>
                        </w:tabs>
                        <w:spacing w:line="260" w:lineRule="exact"/>
                        <w:ind w:left="270" w:hanging="270"/>
                        <w:rPr>
                          <w:rFonts w:ascii="HYsanB" w:eastAsia="HYsanB"/>
                          <w:b/>
                          <w:bCs/>
                          <w:color w:val="00206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D19BF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B8EF432" wp14:editId="763AEA18">
                <wp:simplePos x="0" y="0"/>
                <wp:positionH relativeFrom="column">
                  <wp:posOffset>36195</wp:posOffset>
                </wp:positionH>
                <wp:positionV relativeFrom="paragraph">
                  <wp:posOffset>-247650</wp:posOffset>
                </wp:positionV>
                <wp:extent cx="1520190" cy="361315"/>
                <wp:effectExtent l="7620" t="0" r="15240" b="29210"/>
                <wp:wrapNone/>
                <wp:docPr id="27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0190" cy="3613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chemeClr val="accent5">
                                  <a:lumMod val="60000"/>
                                  <a:lumOff val="40000"/>
                                </a:schemeClr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81F208" w14:textId="77777777" w:rsidR="00ED50AC" w:rsidRPr="00764554" w:rsidRDefault="00ED50AC" w:rsidP="00497848">
                            <w:pPr>
                              <w:jc w:val="center"/>
                              <w:rPr>
                                <w:rFonts w:ascii="KoreanHHB" w:eastAsia="KoreanHHB" w:hAnsi="KoreanHHB"/>
                                <w:color w:val="002060"/>
                              </w:rPr>
                            </w:pPr>
                            <w:r w:rsidRPr="00764554">
                              <w:rPr>
                                <w:rFonts w:ascii="KoreanHHB" w:eastAsia="KoreanHHB" w:hAnsi="KoreanHHB" w:hint="eastAsia"/>
                                <w:color w:val="002060"/>
                              </w:rPr>
                              <w:t>오늘의 말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B8EF432" id="AutoShape 17" o:spid="_x0000_s1027" style="position:absolute;margin-left:2.85pt;margin-top:-19.5pt;width:119.7pt;height:28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" fillcolor="white [3201]" stroked="f" strokecolor="#92cddc [1944]" strokeweight="1pt">
                <v:fill color2="#b6dde8 [1304]" focus="100%" type="gradient"/>
                <v:shadow on="t" color="#205867 [1608]" opacity=".5" offset="1pt"/>
                <v:textbox>
                  <w:txbxContent>
                    <w:p w14:paraId="0E81F208" w14:textId="77777777" w:rsidR="00ED50AC" w:rsidRPr="00764554" w:rsidRDefault="00ED50AC" w:rsidP="00497848">
                      <w:pPr>
                        <w:jc w:val="center"/>
                        <w:rPr>
                          <w:rFonts w:ascii="KoreanHHB" w:eastAsia="KoreanHHB" w:hAnsi="KoreanHHB"/>
                          <w:color w:val="002060"/>
                        </w:rPr>
                      </w:pPr>
                      <w:r w:rsidRPr="00764554">
                        <w:rPr>
                          <w:rFonts w:ascii="KoreanHHB" w:eastAsia="KoreanHHB" w:hAnsi="KoreanHHB" w:hint="eastAsia"/>
                          <w:color w:val="002060"/>
                        </w:rPr>
                        <w:t>오늘의 말씀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BD5C2AE" w14:textId="77777777" w:rsidR="00497848" w:rsidRDefault="00497848" w:rsidP="00822115"/>
    <w:p w14:paraId="229A3FDD" w14:textId="77777777" w:rsidR="00497848" w:rsidRDefault="00497848" w:rsidP="00822115"/>
    <w:p w14:paraId="1290D309" w14:textId="77777777" w:rsidR="00C4467A" w:rsidRDefault="00C4467A" w:rsidP="00822115"/>
    <w:p w14:paraId="58FCBA43" w14:textId="77777777" w:rsidR="00C4467A" w:rsidRDefault="00DE7A01" w:rsidP="00822115">
      <w:r>
        <w:rPr>
          <w:noProof/>
        </w:rPr>
        <w:t xml:space="preserve"> </w:t>
      </w:r>
      <w:r w:rsidR="0009045C">
        <w:rPr>
          <w:noProof/>
        </w:rPr>
        <w:t xml:space="preserve"> </w:t>
      </w:r>
    </w:p>
    <w:p w14:paraId="72828CCE" w14:textId="77777777" w:rsidR="00C4467A" w:rsidRDefault="00C4467A" w:rsidP="00822115"/>
    <w:p w14:paraId="1560AD54" w14:textId="77777777" w:rsidR="00C4467A" w:rsidRDefault="00C4467A" w:rsidP="00822115"/>
    <w:p w14:paraId="38E637F9" w14:textId="77777777" w:rsidR="00C4467A" w:rsidRDefault="00C4467A" w:rsidP="00822115"/>
    <w:p w14:paraId="72FE17BB" w14:textId="77777777" w:rsidR="00C4467A" w:rsidRDefault="00A57EDA" w:rsidP="00822115">
      <w:r>
        <w:rPr>
          <w:noProof/>
          <w:color w:val="000000"/>
        </w:rPr>
        <w:t xml:space="preserve">  </w:t>
      </w:r>
      <w:r w:rsidR="001174CA">
        <w:rPr>
          <w:noProof/>
          <w:color w:val="000000"/>
        </w:rPr>
        <w:t xml:space="preserve">  </w:t>
      </w:r>
    </w:p>
    <w:p w14:paraId="18E15DB1" w14:textId="77777777" w:rsidR="00C4467A" w:rsidRDefault="00C4467A" w:rsidP="00822115"/>
    <w:p w14:paraId="18D4136A" w14:textId="77777777" w:rsidR="00C4467A" w:rsidRDefault="00C4467A" w:rsidP="00822115"/>
    <w:p w14:paraId="1AF98142" w14:textId="77777777" w:rsidR="00C4467A" w:rsidRDefault="00C4467A" w:rsidP="00822115"/>
    <w:p w14:paraId="70E079D8" w14:textId="77777777" w:rsidR="00C4467A" w:rsidRDefault="00C4467A" w:rsidP="00822115"/>
    <w:p w14:paraId="6EAF4E80" w14:textId="77777777" w:rsidR="00C4467A" w:rsidRDefault="00C4467A" w:rsidP="00822115"/>
    <w:p w14:paraId="5663683B" w14:textId="77777777" w:rsidR="00C4467A" w:rsidRDefault="00C4467A" w:rsidP="00822115"/>
    <w:p w14:paraId="3EA27048" w14:textId="77777777" w:rsidR="00C4467A" w:rsidRDefault="00C4467A" w:rsidP="00822115"/>
    <w:p w14:paraId="78BA539E" w14:textId="77777777" w:rsidR="00C4467A" w:rsidRDefault="00C4467A" w:rsidP="00822115"/>
    <w:p w14:paraId="1F26CFF5" w14:textId="77777777" w:rsidR="00C4467A" w:rsidRDefault="00C4467A" w:rsidP="00822115"/>
    <w:p w14:paraId="2F04B1B6" w14:textId="77777777" w:rsidR="00C4467A" w:rsidRDefault="00C4467A" w:rsidP="00822115"/>
    <w:p w14:paraId="62226670" w14:textId="77777777" w:rsidR="00C4467A" w:rsidRDefault="00C4467A" w:rsidP="00822115"/>
    <w:p w14:paraId="5CC0AFED" w14:textId="77777777" w:rsidR="00C4467A" w:rsidRDefault="00477BB4" w:rsidP="0082211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3382F2" wp14:editId="4C334ADD">
                <wp:simplePos x="0" y="0"/>
                <wp:positionH relativeFrom="column">
                  <wp:posOffset>4943475</wp:posOffset>
                </wp:positionH>
                <wp:positionV relativeFrom="paragraph">
                  <wp:posOffset>76200</wp:posOffset>
                </wp:positionV>
                <wp:extent cx="3997325" cy="429260"/>
                <wp:effectExtent l="0" t="0" r="22225" b="27940"/>
                <wp:wrapNone/>
                <wp:docPr id="2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7325" cy="429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64B820" w14:textId="080927FC" w:rsidR="00ED50AC" w:rsidRPr="00656561" w:rsidRDefault="00ED50AC" w:rsidP="00B53C60">
                            <w:pPr>
                              <w:spacing w:line="240" w:lineRule="exact"/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</w:rPr>
                            </w:pPr>
                            <w:r w:rsidRPr="00656561"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</w:rPr>
                              <w:t xml:space="preserve">제 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</w:rPr>
                              <w:t>5</w:t>
                            </w:r>
                            <w:r w:rsidRPr="00656561"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</w:rPr>
                              <w:t>권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</w:rPr>
                              <w:t>3</w:t>
                            </w:r>
                            <w:r w:rsidR="007010C2"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</w:rPr>
                              <w:t>4</w:t>
                            </w:r>
                            <w:r w:rsidRPr="00656561"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</w:rPr>
                              <w:t xml:space="preserve">호           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</w:rPr>
                              <w:t xml:space="preserve">                      </w:t>
                            </w:r>
                            <w:r w:rsidRPr="00656561"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</w:rPr>
                              <w:t>201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</w:rPr>
                              <w:t>9</w:t>
                            </w:r>
                            <w:r w:rsidRPr="00656561"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</w:rPr>
                              <w:t xml:space="preserve">년 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</w:rPr>
                              <w:t>8</w:t>
                            </w:r>
                            <w:r w:rsidRPr="00656561"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</w:rPr>
                              <w:t>월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</w:rPr>
                              <w:t xml:space="preserve"> </w:t>
                            </w:r>
                            <w:r w:rsidR="007010C2"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</w:rPr>
                              <w:t>25</w:t>
                            </w:r>
                            <w:r w:rsidRPr="00656561"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</w:rPr>
                              <w:t>일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3382F2" id="Text Box 10" o:spid="_x0000_s1028" type="#_x0000_t202" style="position:absolute;margin-left:389.25pt;margin-top:6pt;width:314.75pt;height:33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" strokecolor="white [3212]">
                <v:textbox>
                  <w:txbxContent>
                    <w:p w14:paraId="6064B820" w14:textId="080927FC" w:rsidR="00ED50AC" w:rsidRPr="00656561" w:rsidRDefault="00ED50AC" w:rsidP="00B53C60">
                      <w:pPr>
                        <w:spacing w:line="240" w:lineRule="exact"/>
                        <w:rPr>
                          <w:rFonts w:asciiTheme="majorEastAsia" w:eastAsiaTheme="majorEastAsia" w:hAnsiTheme="majorEastAsia"/>
                          <w:b/>
                          <w:bCs/>
                        </w:rPr>
                      </w:pPr>
                      <w:r w:rsidRPr="00656561">
                        <w:rPr>
                          <w:rFonts w:asciiTheme="majorEastAsia" w:eastAsiaTheme="majorEastAsia" w:hAnsiTheme="majorEastAsia" w:hint="eastAsia"/>
                          <w:b/>
                          <w:bCs/>
                        </w:rPr>
                        <w:t xml:space="preserve">제 </w:t>
                      </w:r>
                      <w:r>
                        <w:rPr>
                          <w:rFonts w:asciiTheme="majorEastAsia" w:eastAsiaTheme="majorEastAsia" w:hAnsiTheme="majorEastAsia"/>
                          <w:b/>
                          <w:bCs/>
                        </w:rPr>
                        <w:t>5</w:t>
                      </w:r>
                      <w:r w:rsidRPr="00656561">
                        <w:rPr>
                          <w:rFonts w:asciiTheme="majorEastAsia" w:eastAsiaTheme="majorEastAsia" w:hAnsiTheme="majorEastAsia" w:hint="eastAsia"/>
                          <w:b/>
                          <w:bCs/>
                        </w:rPr>
                        <w:t>권</w:t>
                      </w:r>
                      <w:r>
                        <w:rPr>
                          <w:rFonts w:asciiTheme="majorEastAsia" w:eastAsiaTheme="majorEastAsia" w:hAnsiTheme="majorEastAsia" w:hint="eastAsia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Theme="majorEastAsia" w:eastAsiaTheme="majorEastAsia" w:hAnsiTheme="majorEastAsia"/>
                          <w:b/>
                          <w:bCs/>
                        </w:rPr>
                        <w:t>3</w:t>
                      </w:r>
                      <w:r w:rsidR="007010C2">
                        <w:rPr>
                          <w:rFonts w:asciiTheme="majorEastAsia" w:eastAsiaTheme="majorEastAsia" w:hAnsiTheme="majorEastAsia"/>
                          <w:b/>
                          <w:bCs/>
                        </w:rPr>
                        <w:t>4</w:t>
                      </w:r>
                      <w:r w:rsidRPr="00656561">
                        <w:rPr>
                          <w:rFonts w:asciiTheme="majorEastAsia" w:eastAsiaTheme="majorEastAsia" w:hAnsiTheme="majorEastAsia" w:hint="eastAsia"/>
                          <w:b/>
                          <w:bCs/>
                        </w:rPr>
                        <w:t xml:space="preserve">호           </w:t>
                      </w:r>
                      <w:r>
                        <w:rPr>
                          <w:rFonts w:asciiTheme="majorEastAsia" w:eastAsiaTheme="majorEastAsia" w:hAnsiTheme="majorEastAsia" w:hint="eastAsia"/>
                          <w:b/>
                          <w:bCs/>
                        </w:rPr>
                        <w:t xml:space="preserve">                      </w:t>
                      </w:r>
                      <w:r w:rsidRPr="00656561">
                        <w:rPr>
                          <w:rFonts w:asciiTheme="majorEastAsia" w:eastAsiaTheme="majorEastAsia" w:hAnsiTheme="majorEastAsia" w:hint="eastAsia"/>
                          <w:b/>
                          <w:bCs/>
                        </w:rPr>
                        <w:t>201</w:t>
                      </w:r>
                      <w:r>
                        <w:rPr>
                          <w:rFonts w:asciiTheme="majorEastAsia" w:eastAsiaTheme="majorEastAsia" w:hAnsiTheme="majorEastAsia"/>
                          <w:b/>
                          <w:bCs/>
                        </w:rPr>
                        <w:t>9</w:t>
                      </w:r>
                      <w:r w:rsidRPr="00656561">
                        <w:rPr>
                          <w:rFonts w:asciiTheme="majorEastAsia" w:eastAsiaTheme="majorEastAsia" w:hAnsiTheme="majorEastAsia" w:hint="eastAsia"/>
                          <w:b/>
                          <w:bCs/>
                        </w:rPr>
                        <w:t xml:space="preserve">년 </w:t>
                      </w:r>
                      <w:r>
                        <w:rPr>
                          <w:rFonts w:asciiTheme="majorEastAsia" w:eastAsiaTheme="majorEastAsia" w:hAnsiTheme="majorEastAsia"/>
                          <w:b/>
                          <w:bCs/>
                        </w:rPr>
                        <w:t>8</w:t>
                      </w:r>
                      <w:r w:rsidRPr="00656561">
                        <w:rPr>
                          <w:rFonts w:asciiTheme="majorEastAsia" w:eastAsiaTheme="majorEastAsia" w:hAnsiTheme="majorEastAsia" w:hint="eastAsia"/>
                          <w:b/>
                          <w:bCs/>
                        </w:rPr>
                        <w:t>월</w:t>
                      </w:r>
                      <w:r>
                        <w:rPr>
                          <w:rFonts w:asciiTheme="majorEastAsia" w:eastAsiaTheme="majorEastAsia" w:hAnsiTheme="majorEastAsia" w:hint="eastAsia"/>
                          <w:b/>
                          <w:bCs/>
                        </w:rPr>
                        <w:t xml:space="preserve"> </w:t>
                      </w:r>
                      <w:r w:rsidR="007010C2">
                        <w:rPr>
                          <w:rFonts w:asciiTheme="majorEastAsia" w:eastAsiaTheme="majorEastAsia" w:hAnsiTheme="majorEastAsia"/>
                          <w:b/>
                          <w:bCs/>
                        </w:rPr>
                        <w:t>25</w:t>
                      </w:r>
                      <w:r w:rsidRPr="00656561">
                        <w:rPr>
                          <w:rFonts w:asciiTheme="majorEastAsia" w:eastAsiaTheme="majorEastAsia" w:hAnsiTheme="majorEastAsia" w:hint="eastAsia"/>
                          <w:b/>
                          <w:bCs/>
                        </w:rPr>
                        <w:t>일</w:t>
                      </w:r>
                    </w:p>
                  </w:txbxContent>
                </v:textbox>
              </v:shape>
            </w:pict>
          </mc:Fallback>
        </mc:AlternateContent>
      </w:r>
      <w:r w:rsidR="00FC3BEA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6CBEF07" wp14:editId="389DCB37">
                <wp:simplePos x="0" y="0"/>
                <wp:positionH relativeFrom="column">
                  <wp:posOffset>5972175</wp:posOffset>
                </wp:positionH>
                <wp:positionV relativeFrom="paragraph">
                  <wp:posOffset>403225</wp:posOffset>
                </wp:positionV>
                <wp:extent cx="2679065" cy="297815"/>
                <wp:effectExtent l="635" t="2540" r="0" b="4445"/>
                <wp:wrapNone/>
                <wp:docPr id="19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79065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DD42C4" w14:textId="77777777" w:rsidR="00ED50AC" w:rsidRDefault="00ED50AC" w:rsidP="0037157D">
                            <w:pPr>
                              <w:jc w:val="center"/>
                            </w:pPr>
                            <w:r>
                              <w:rPr>
                                <w:rFonts w:ascii="KoreanHALM" w:eastAsia="KoreanHALM" w:hAnsi="KoreanHALM" w:hint="eastAsia"/>
                                <w:color w:val="7030A0"/>
                                <w:sz w:val="24"/>
                                <w:szCs w:val="24"/>
                              </w:rPr>
                              <w:t xml:space="preserve">Austin </w:t>
                            </w:r>
                            <w:r>
                              <w:rPr>
                                <w:rFonts w:ascii="KoreanHALM" w:eastAsia="KoreanHALM" w:hAnsi="KoreanHALM"/>
                                <w:color w:val="7030A0"/>
                                <w:sz w:val="24"/>
                                <w:szCs w:val="24"/>
                              </w:rPr>
                              <w:t>Woori Baptist Chur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CBEF07" id="Rectangle 28" o:spid="_x0000_s1029" style="position:absolute;margin-left:470.25pt;margin-top:31.75pt;width:210.95pt;height:23.4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" stroked="f">
                <v:textbox>
                  <w:txbxContent>
                    <w:p w14:paraId="65DD42C4" w14:textId="77777777" w:rsidR="00ED50AC" w:rsidRDefault="00ED50AC" w:rsidP="0037157D">
                      <w:pPr>
                        <w:jc w:val="center"/>
                      </w:pPr>
                      <w:r>
                        <w:rPr>
                          <w:rFonts w:ascii="KoreanHALM" w:eastAsia="KoreanHALM" w:hAnsi="KoreanHALM" w:hint="eastAsia"/>
                          <w:color w:val="7030A0"/>
                          <w:sz w:val="24"/>
                          <w:szCs w:val="24"/>
                        </w:rPr>
                        <w:t xml:space="preserve">Austin </w:t>
                      </w:r>
                      <w:r>
                        <w:rPr>
                          <w:rFonts w:ascii="KoreanHALM" w:eastAsia="KoreanHALM" w:hAnsi="KoreanHALM"/>
                          <w:color w:val="7030A0"/>
                          <w:sz w:val="24"/>
                          <w:szCs w:val="24"/>
                        </w:rPr>
                        <w:t>Woori Baptist Church</w:t>
                      </w:r>
                    </w:p>
                  </w:txbxContent>
                </v:textbox>
              </v:rect>
            </w:pict>
          </mc:Fallback>
        </mc:AlternateContent>
      </w:r>
      <w:r w:rsidR="00FC3BE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889D77F" wp14:editId="7B1CE6CB">
                <wp:simplePos x="0" y="0"/>
                <wp:positionH relativeFrom="column">
                  <wp:posOffset>5822950</wp:posOffset>
                </wp:positionH>
                <wp:positionV relativeFrom="paragraph">
                  <wp:posOffset>403860</wp:posOffset>
                </wp:positionV>
                <wp:extent cx="2679065" cy="297815"/>
                <wp:effectExtent l="635" t="2540" r="0" b="4445"/>
                <wp:wrapNone/>
                <wp:docPr id="1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79065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2AFDB0" w14:textId="77777777" w:rsidR="00ED50AC" w:rsidRPr="00746CC9" w:rsidRDefault="00ED50AC" w:rsidP="00FC3BEA">
                            <w:pPr>
                              <w:spacing w:line="240" w:lineRule="auto"/>
                              <w:jc w:val="center"/>
                              <w:rPr>
                                <w:rFonts w:ascii="HYsanB" w:eastAsia="HYsan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89D77F" id="_x0000_s1030" style="position:absolute;margin-left:458.5pt;margin-top:31.8pt;width:210.95pt;height:23.4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" stroked="f">
                <v:textbox>
                  <w:txbxContent>
                    <w:p w14:paraId="532AFDB0" w14:textId="77777777" w:rsidR="00ED50AC" w:rsidRPr="00746CC9" w:rsidRDefault="00ED50AC" w:rsidP="00FC3BEA">
                      <w:pPr>
                        <w:spacing w:line="240" w:lineRule="auto"/>
                        <w:jc w:val="center"/>
                        <w:rPr>
                          <w:rFonts w:ascii="HYsanB" w:eastAsia="HYsan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A2B0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CEFAC6" wp14:editId="05774FAE">
                <wp:simplePos x="0" y="0"/>
                <wp:positionH relativeFrom="column">
                  <wp:posOffset>4840605</wp:posOffset>
                </wp:positionH>
                <wp:positionV relativeFrom="paragraph">
                  <wp:posOffset>20955</wp:posOffset>
                </wp:positionV>
                <wp:extent cx="4220845" cy="6751955"/>
                <wp:effectExtent l="1905" t="1905" r="0" b="0"/>
                <wp:wrapNone/>
                <wp:docPr id="2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0845" cy="6751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70C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D99665" w14:textId="77777777" w:rsidR="00ED50AC" w:rsidRPr="00E41182" w:rsidRDefault="00ED50AC" w:rsidP="00E4118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EFAC6" id="Text Box 8" o:spid="_x0000_s1031" type="#_x0000_t202" style="position:absolute;margin-left:381.15pt;margin-top:1.65pt;width:332.35pt;height:531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" stroked="f" strokecolor="#0070c0">
                <v:textbox>
                  <w:txbxContent>
                    <w:p w14:paraId="1AD99665" w14:textId="77777777" w:rsidR="00ED50AC" w:rsidRPr="00E41182" w:rsidRDefault="00ED50AC" w:rsidP="00E41182"/>
                  </w:txbxContent>
                </v:textbox>
              </v:shape>
            </w:pict>
          </mc:Fallback>
        </mc:AlternateContent>
      </w:r>
      <w:r w:rsidR="00BA2DA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388034" wp14:editId="0B9B3B5D">
                <wp:simplePos x="0" y="0"/>
                <wp:positionH relativeFrom="column">
                  <wp:posOffset>481330</wp:posOffset>
                </wp:positionH>
                <wp:positionV relativeFrom="paragraph">
                  <wp:posOffset>-46355</wp:posOffset>
                </wp:positionV>
                <wp:extent cx="3019425" cy="748030"/>
                <wp:effectExtent l="0" t="1270" r="4445" b="3175"/>
                <wp:wrapNone/>
                <wp:docPr id="2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9425" cy="748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353F89" w14:textId="77777777" w:rsidR="00ED50AC" w:rsidRDefault="00ED50AC" w:rsidP="000B270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739CF2" wp14:editId="6158A855">
                                  <wp:extent cx="2458336" cy="510078"/>
                                  <wp:effectExtent l="19050" t="0" r="0" b="0"/>
                                  <wp:docPr id="2" name="Picture 1" descr="http://kspcus.org/files/attach/images/80/top_0122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ttp://kspcus.org/files/attach/images/80/top_0122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59452" cy="5103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388034" id="Text Box 5" o:spid="_x0000_s1032" type="#_x0000_t202" style="position:absolute;margin-left:37.9pt;margin-top:-3.65pt;width:237.75pt;height:58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" stroked="f">
                <v:textbox>
                  <w:txbxContent>
                    <w:p w14:paraId="39353F89" w14:textId="77777777" w:rsidR="00ED50AC" w:rsidRDefault="00ED50AC" w:rsidP="000B270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739CF2" wp14:editId="6158A855">
                            <wp:extent cx="2458336" cy="510078"/>
                            <wp:effectExtent l="19050" t="0" r="0" b="0"/>
                            <wp:docPr id="2" name="Picture 1" descr="http://kspcus.org/files/attach/images/80/top_0122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ttp://kspcus.org/files/attach/images/80/top_0122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59452" cy="5103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A2DA4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D41048C" wp14:editId="22585DAE">
                <wp:simplePos x="0" y="0"/>
                <wp:positionH relativeFrom="column">
                  <wp:posOffset>4714875</wp:posOffset>
                </wp:positionH>
                <wp:positionV relativeFrom="paragraph">
                  <wp:posOffset>272415</wp:posOffset>
                </wp:positionV>
                <wp:extent cx="1264285" cy="903605"/>
                <wp:effectExtent l="0" t="0" r="2540" b="0"/>
                <wp:wrapNone/>
                <wp:docPr id="22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4285" cy="903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5B449C" w14:textId="77777777" w:rsidR="00ED50AC" w:rsidRDefault="00ED50A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3EBC77" wp14:editId="7ED0F72B">
                                  <wp:extent cx="1384451" cy="839972"/>
                                  <wp:effectExtent l="19050" t="0" r="6199" b="0"/>
                                  <wp:docPr id="8" name="Picture 3" descr="C:\Users\nabikim\Downloads\agape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C:\Users\nabikim\Downloads\agape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2843" cy="83899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41048C" id="Rectangle 31" o:spid="_x0000_s1033" style="position:absolute;margin-left:371.25pt;margin-top:21.45pt;width:99.55pt;height:71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" stroked="f">
                <v:textbox>
                  <w:txbxContent>
                    <w:p w14:paraId="235B449C" w14:textId="77777777" w:rsidR="00ED50AC" w:rsidRDefault="00ED50AC">
                      <w:r>
                        <w:rPr>
                          <w:noProof/>
                        </w:rPr>
                        <w:drawing>
                          <wp:inline distT="0" distB="0" distL="0" distR="0" wp14:anchorId="213EBC77" wp14:editId="7ED0F72B">
                            <wp:extent cx="1384451" cy="839972"/>
                            <wp:effectExtent l="19050" t="0" r="6199" b="0"/>
                            <wp:docPr id="8" name="Picture 3" descr="C:\Users\nabikim\Downloads\agape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C:\Users\nabikim\Downloads\agape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82843" cy="83899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14:paraId="6729FDBF" w14:textId="77777777" w:rsidR="00C4467A" w:rsidRDefault="00163E53" w:rsidP="0082211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0EA87D" wp14:editId="583D18A7">
                <wp:simplePos x="0" y="0"/>
                <wp:positionH relativeFrom="column">
                  <wp:posOffset>-152400</wp:posOffset>
                </wp:positionH>
                <wp:positionV relativeFrom="paragraph">
                  <wp:posOffset>143510</wp:posOffset>
                </wp:positionV>
                <wp:extent cx="4225290" cy="3895725"/>
                <wp:effectExtent l="0" t="0" r="22860" b="28575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5290" cy="3895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A2333" w14:textId="77777777" w:rsidR="00ED50AC" w:rsidRDefault="00ED50AC" w:rsidP="00110AB6">
                            <w:pPr>
                              <w:spacing w:line="280" w:lineRule="exact"/>
                              <w:rPr>
                                <w:rFonts w:ascii="san-serif" w:hAnsi="san-serif" w:hint="eastAsia"/>
                                <w:color w:val="333333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</w:p>
                          <w:p w14:paraId="29E539DD" w14:textId="77777777" w:rsidR="00ED50AC" w:rsidRPr="00AC4DEE" w:rsidRDefault="00ED50AC" w:rsidP="004C700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80" w:lineRule="exact"/>
                              <w:ind w:left="187" w:hanging="180"/>
                              <w:rPr>
                                <w:rFonts w:asciiTheme="majorEastAsia" w:eastAsiaTheme="majorEastAsia" w:hAnsiTheme="majorEastAsia" w:cs="Arial"/>
                                <w:sz w:val="16"/>
                                <w:szCs w:val="16"/>
                              </w:rPr>
                            </w:pPr>
                            <w:r w:rsidRPr="006C7058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   </w:t>
                            </w:r>
                            <w:r w:rsidRPr="00AC4DEE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>교우와</w:t>
                            </w:r>
                            <w:r w:rsidRPr="00AC4DEE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방문하신 분들을 주님의 이름으로 환영합니다. (We welcome all of </w:t>
                            </w:r>
                            <w:proofErr w:type="gramStart"/>
                            <w:r w:rsidRPr="00AC4DEE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  <w:shd w:val="clear" w:color="auto" w:fill="FFFFFF"/>
                              </w:rPr>
                              <w:t>our</w:t>
                            </w:r>
                            <w:proofErr w:type="gramEnd"/>
                            <w:r w:rsidRPr="00AC4DEE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     </w:t>
                            </w:r>
                          </w:p>
                          <w:p w14:paraId="59E9A10F" w14:textId="77777777" w:rsidR="00ED50AC" w:rsidRPr="00AC4DEE" w:rsidRDefault="00ED50AC" w:rsidP="004C7003">
                            <w:pPr>
                              <w:pStyle w:val="ListParagraph"/>
                              <w:spacing w:line="280" w:lineRule="exact"/>
                              <w:ind w:left="187"/>
                              <w:rPr>
                                <w:rFonts w:asciiTheme="majorEastAsia" w:eastAsiaTheme="majorEastAsia" w:hAnsiTheme="majorEastAsia" w:cs="Arial"/>
                                <w:sz w:val="16"/>
                                <w:szCs w:val="16"/>
                              </w:rPr>
                            </w:pPr>
                            <w:r w:rsidRPr="00AC4DEE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   church members and visitors in the name of the </w:t>
                            </w:r>
                            <w:r w:rsidRPr="00AC4DEE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 xml:space="preserve">Lord) </w:t>
                            </w:r>
                          </w:p>
                          <w:p w14:paraId="4C06DB28" w14:textId="34079790" w:rsidR="00ED50AC" w:rsidRPr="009071DA" w:rsidRDefault="00ED50AC" w:rsidP="004C700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8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기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도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시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리즈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가 진행 중입니다. 기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도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시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리즈의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목적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은 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세 가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지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입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니다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: (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1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)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먼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저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기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도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; 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(2) 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말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씀으로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기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도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; 그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리고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(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3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)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진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짜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기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도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!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기도 시리즈를 통하여 기도의 능력을 경험 하시길 소망합니다.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Pr="00AC4DEE">
                              <w:rPr>
                                <w:rFonts w:asciiTheme="majorEastAsia" w:eastAsiaTheme="majorEastAsia" w:hAnsiTheme="majorEastAsia" w:cs="Arial"/>
                                <w:sz w:val="16"/>
                                <w:szCs w:val="16"/>
                              </w:rPr>
                              <w:t>We are in the prayer series. This prayer series has its purpose: (1) Let's pray first; (2) Let's pray with the word; and (3) Let's really pray!</w:t>
                            </w:r>
                            <w:r w:rsidRPr="00AC4DEE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</w:t>
                            </w:r>
                          </w:p>
                          <w:p w14:paraId="3E12796E" w14:textId="7F267F1F" w:rsidR="00ED50AC" w:rsidRDefault="00ED50AC" w:rsidP="004C700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8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2D768F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기도와 전도에 힘쓰는 소그룹 되기를 바랍니다.</w:t>
                            </w: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02E7CC24" w14:textId="5F86A5D3" w:rsidR="00ED50AC" w:rsidRPr="002D768F" w:rsidRDefault="006842CA" w:rsidP="004C700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8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오늘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4</w:t>
                            </w: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01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양육이 있습니다.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대상은 </w:t>
                            </w:r>
                            <w:r w:rsidR="008A1E05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양육</w:t>
                            </w: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301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수료자입니다.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3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시부터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5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시까지입니다.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장소는 아동부실</w:t>
                            </w:r>
                            <w:r w:rsidR="009C5030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입니다.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5241703D" w14:textId="34EF5085" w:rsidR="00ED50AC" w:rsidRPr="00F652BA" w:rsidRDefault="00ED50AC" w:rsidP="004C700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8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교회 홈페이지를 제작 중에 있습니다.</w:t>
                            </w: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공감의 </w:t>
                            </w:r>
                            <w:r w:rsidR="002E66F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공간</w:t>
                            </w: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이 되도록 기도부탁드립니다.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73303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다움 주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정도에 완성 될 것 같습니다.</w:t>
                            </w:r>
                          </w:p>
                          <w:p w14:paraId="08D0175D" w14:textId="53DD15F6" w:rsidR="00ED50AC" w:rsidRPr="006842CA" w:rsidRDefault="004F546E" w:rsidP="006842CA">
                            <w:pPr>
                              <w:pStyle w:val="ListParagraph"/>
                              <w:spacing w:line="28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6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.</w:t>
                            </w:r>
                            <w:r w:rsidR="00ED50AC" w:rsidRPr="00F652B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ab/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다과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후에 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각부장 모임이 아동부 실에</w:t>
                            </w:r>
                            <w:r w:rsidR="0073303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서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있습니다.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 w:rsidRPr="00F652B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“창세기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”</w:t>
                            </w:r>
                            <w:r w:rsidR="00ED50AC" w:rsidRPr="00F652B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성경공부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는 쉽니다.</w:t>
                            </w:r>
                            <w:r w:rsidR="00ED50AC" w:rsidRPr="009071DA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</w:t>
                            </w:r>
                            <w:r w:rsidR="00ED50AC" w:rsidRPr="006842CA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58A2E26D" w14:textId="570ECC78" w:rsidR="004F546E" w:rsidRDefault="004F546E" w:rsidP="004F546E">
                            <w:pPr>
                              <w:pStyle w:val="ListParagraph"/>
                              <w:spacing w:line="28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8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.      9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월 </w:t>
                            </w:r>
                            <w:r w:rsidR="00F35D1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둘째 주</w:t>
                            </w:r>
                            <w:r w:rsidR="00886E2F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(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9/</w:t>
                            </w:r>
                            <w:proofErr w:type="gramStart"/>
                            <w:r w:rsidR="00F35D1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8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)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에</w:t>
                            </w:r>
                            <w:proofErr w:type="gramEnd"/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안수집사 안수를 위한 투표를 합니다.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우리</w:t>
                            </w:r>
                            <w:r w:rsidR="003F6243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교회가 영</w:t>
                            </w:r>
                            <w:r w:rsidR="003F6243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적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,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양적으로 부흥할 수 있도록 기도로 준비하시길 부탁드립니다.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ED50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</w:t>
                            </w:r>
                          </w:p>
                          <w:p w14:paraId="7552C307" w14:textId="77777777" w:rsidR="006842CA" w:rsidRDefault="004F546E" w:rsidP="004F546E">
                            <w:pPr>
                              <w:pStyle w:val="ListParagraph"/>
                              <w:spacing w:line="28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9.      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담임목사와 박진 사모는 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9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월 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2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일(월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)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에 중서부 지방회 월례회에 참석합니다.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창소는 샌안토니오 침례교회 입니다.</w:t>
                            </w:r>
                            <w:r w:rsidR="006842CA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16EDB621" w14:textId="49E2FB23" w:rsidR="004F546E" w:rsidRDefault="006842CA" w:rsidP="004F546E">
                            <w:pPr>
                              <w:pStyle w:val="ListParagraph"/>
                              <w:spacing w:line="28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10.    </w:t>
                            </w: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담임목사는 </w:t>
                            </w: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>9</w:t>
                            </w: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월9일 </w:t>
                            </w: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Central Baptist Theological Seminary </w:t>
                            </w: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>개강 예배 설교를 합니다.</w:t>
                            </w:r>
                            <w:r w:rsidR="00355193"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</w:t>
                            </w: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 </w:t>
                            </w:r>
                          </w:p>
                          <w:p w14:paraId="2862F587" w14:textId="4F649E1E" w:rsidR="004F546E" w:rsidRPr="00F652BA" w:rsidRDefault="004F546E" w:rsidP="004F546E">
                            <w:pPr>
                              <w:pStyle w:val="ListParagraph"/>
                              <w:spacing w:line="28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5F69996E" w14:textId="1DA67BF2" w:rsidR="00ED50AC" w:rsidRDefault="00ED50AC" w:rsidP="004C7003">
                            <w:pPr>
                              <w:pStyle w:val="ListParagraph"/>
                              <w:spacing w:line="28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</w:t>
                            </w:r>
                          </w:p>
                          <w:p w14:paraId="62294846" w14:textId="1446E75C" w:rsidR="00ED50AC" w:rsidRDefault="00ED50AC" w:rsidP="004C7003">
                            <w:pPr>
                              <w:pStyle w:val="ListParagraph"/>
                              <w:spacing w:line="30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</w:p>
                          <w:p w14:paraId="20C67E99" w14:textId="10C1F90C" w:rsidR="00ED50AC" w:rsidRDefault="00ED50AC" w:rsidP="004C7003">
                            <w:pPr>
                              <w:pStyle w:val="ListParagraph"/>
                              <w:spacing w:line="300" w:lineRule="exact"/>
                              <w:ind w:left="450" w:hanging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2EA3C2CF" w14:textId="6B92B471" w:rsidR="00ED50AC" w:rsidRPr="00CF55AC" w:rsidRDefault="00ED50AC" w:rsidP="00CE1A34">
                            <w:pPr>
                              <w:pStyle w:val="ListParagraph"/>
                              <w:spacing w:line="240" w:lineRule="exact"/>
                              <w:ind w:left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</w:t>
                            </w:r>
                            <w:r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</w:t>
                            </w:r>
                            <w:r w:rsidRPr="00CF55AC">
                              <w:rPr>
                                <w:rFonts w:asciiTheme="majorEastAsia" w:eastAsiaTheme="majorEastAsia" w:hAnsiTheme="majorEastAsia" w:cs="Times New Roman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1087AA79" w14:textId="679834FC" w:rsidR="00ED50AC" w:rsidRPr="008012E5" w:rsidRDefault="00ED50AC" w:rsidP="00462D63">
                            <w:pPr>
                              <w:pStyle w:val="ListParagraph"/>
                              <w:spacing w:line="260" w:lineRule="exact"/>
                              <w:ind w:left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</w:p>
                          <w:p w14:paraId="61C72019" w14:textId="77777777" w:rsidR="00ED50AC" w:rsidRPr="00AC4DEE" w:rsidRDefault="00ED50AC" w:rsidP="00A03999">
                            <w:pPr>
                              <w:spacing w:line="240" w:lineRule="auto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</w:p>
                          <w:p w14:paraId="2F2744C3" w14:textId="77777777" w:rsidR="00ED50AC" w:rsidRPr="00377CB2" w:rsidRDefault="00ED50AC" w:rsidP="006960D9">
                            <w:pPr>
                              <w:pStyle w:val="ListParagraph"/>
                              <w:spacing w:line="280" w:lineRule="exact"/>
                              <w:ind w:left="450"/>
                              <w:rPr>
                                <w:rFonts w:asciiTheme="majorEastAsia" w:eastAsiaTheme="majorEastAsia" w:hAnsiTheme="majorEastAsia" w:cs="Times New Roman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</w:p>
                          <w:p w14:paraId="1085B2FA" w14:textId="77777777" w:rsidR="00ED50AC" w:rsidRPr="001B1C8D" w:rsidRDefault="00ED50AC" w:rsidP="001B1C8D">
                            <w:pPr>
                              <w:spacing w:line="260" w:lineRule="exact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</w:p>
                          <w:p w14:paraId="742FD4E5" w14:textId="77777777" w:rsidR="00ED50AC" w:rsidRPr="000274E2" w:rsidRDefault="00ED50AC" w:rsidP="000274E2">
                            <w:pPr>
                              <w:spacing w:line="240" w:lineRule="exact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0274E2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Pr="000274E2"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  </w:t>
                            </w:r>
                          </w:p>
                          <w:p w14:paraId="6A07383F" w14:textId="77777777" w:rsidR="00ED50AC" w:rsidRPr="00817B8C" w:rsidRDefault="00ED50AC" w:rsidP="00817B8C">
                            <w:pPr>
                              <w:pStyle w:val="ListParagraph"/>
                              <w:spacing w:line="240" w:lineRule="exact"/>
                              <w:ind w:left="270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817B8C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 w:rsidRPr="00817B8C"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3205A7D2" w14:textId="77777777" w:rsidR="00ED50AC" w:rsidRPr="00C87148" w:rsidRDefault="00ED50AC" w:rsidP="000D3BEE">
                            <w:pPr>
                              <w:pStyle w:val="ListParagraph"/>
                              <w:spacing w:line="280" w:lineRule="exact"/>
                              <w:ind w:left="270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1E040273" w14:textId="77777777" w:rsidR="00ED50AC" w:rsidRPr="00391A67" w:rsidRDefault="00ED50AC" w:rsidP="00C87148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80" w:lineRule="exact"/>
                              <w:ind w:left="450"/>
                              <w:rPr>
                                <w:rFonts w:asciiTheme="minorEastAsia" w:hAnsiTheme="minorEastAsia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764554">
                              <w:rPr>
                                <w:rFonts w:asciiTheme="minorEastAsia" w:hAnsiTheme="minor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 </w:t>
                            </w:r>
                          </w:p>
                          <w:p w14:paraId="1ADEC37B" w14:textId="77777777" w:rsidR="00ED50AC" w:rsidRPr="007D2E5F" w:rsidRDefault="00ED50AC" w:rsidP="007A052B">
                            <w:pPr>
                              <w:tabs>
                                <w:tab w:val="left" w:pos="270"/>
                              </w:tabs>
                              <w:spacing w:line="300" w:lineRule="exact"/>
                              <w:rPr>
                                <w:rFonts w:asciiTheme="minorEastAsia" w:hAnsiTheme="minorEastAsia" w:cs="Arial"/>
                                <w:sz w:val="16"/>
                                <w:szCs w:val="16"/>
                              </w:rPr>
                            </w:pPr>
                            <w:r w:rsidRPr="007D2E5F">
                              <w:rPr>
                                <w:rFonts w:asciiTheme="minorEastAsia" w:hAnsiTheme="minorEastAsia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</w:t>
                            </w:r>
                          </w:p>
                          <w:p w14:paraId="6EFE0705" w14:textId="77777777" w:rsidR="00ED50AC" w:rsidRPr="002A3952" w:rsidRDefault="00ED50AC" w:rsidP="0065239D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60" w:lineRule="exact"/>
                              <w:ind w:left="450"/>
                              <w:rPr>
                                <w:rFonts w:asciiTheme="minorEastAsia" w:hAnsiTheme="minorEastAsia" w:cs="Arial"/>
                                <w:sz w:val="16"/>
                                <w:szCs w:val="16"/>
                              </w:rPr>
                            </w:pPr>
                            <w:r w:rsidRPr="002A3952">
                              <w:rPr>
                                <w:rFonts w:asciiTheme="minorEastAsia" w:hAnsiTheme="minorEastAsia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</w:t>
                            </w:r>
                          </w:p>
                          <w:p w14:paraId="226033A5" w14:textId="77777777" w:rsidR="00ED50AC" w:rsidRPr="00FA729F" w:rsidRDefault="00ED50AC" w:rsidP="00FA729F">
                            <w:pPr>
                              <w:tabs>
                                <w:tab w:val="left" w:pos="270"/>
                              </w:tabs>
                              <w:spacing w:line="260" w:lineRule="exact"/>
                              <w:rPr>
                                <w:rFonts w:asciiTheme="minorEastAsia" w:hAnsiTheme="minorEastAsia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</w:p>
                          <w:p w14:paraId="5FA9F8E9" w14:textId="77777777" w:rsidR="00ED50AC" w:rsidRPr="0074280E" w:rsidRDefault="00ED50AC" w:rsidP="0079056E">
                            <w:pPr>
                              <w:pStyle w:val="ListParagraph"/>
                              <w:tabs>
                                <w:tab w:val="left" w:pos="270"/>
                              </w:tabs>
                              <w:spacing w:line="260" w:lineRule="exact"/>
                              <w:ind w:left="187"/>
                              <w:rPr>
                                <w:rFonts w:asciiTheme="majorEastAsia" w:eastAsiaTheme="majorEastAsia" w:hAnsiTheme="majorEastAsia" w:cs="Arial"/>
                                <w:sz w:val="16"/>
                                <w:szCs w:val="16"/>
                              </w:rPr>
                            </w:pPr>
                          </w:p>
                          <w:p w14:paraId="16BEF6C9" w14:textId="77777777" w:rsidR="00ED50AC" w:rsidRPr="0074280E" w:rsidRDefault="00ED50AC" w:rsidP="000C7389">
                            <w:pPr>
                              <w:pStyle w:val="ListParagraph"/>
                              <w:tabs>
                                <w:tab w:val="left" w:pos="270"/>
                                <w:tab w:val="left" w:pos="450"/>
                              </w:tabs>
                              <w:spacing w:line="240" w:lineRule="exact"/>
                              <w:ind w:left="180"/>
                              <w:rPr>
                                <w:rFonts w:asciiTheme="majorEastAsia" w:eastAsiaTheme="majorEastAsia" w:hAnsiTheme="majorEastAsia" w:cs="Arial"/>
                                <w:sz w:val="16"/>
                                <w:szCs w:val="16"/>
                              </w:rPr>
                            </w:pPr>
                          </w:p>
                          <w:p w14:paraId="370E4554" w14:textId="77777777" w:rsidR="00ED50AC" w:rsidRPr="00EC1FD5" w:rsidRDefault="00ED50AC" w:rsidP="00EC1FD5">
                            <w:pPr>
                              <w:spacing w:line="220" w:lineRule="exact"/>
                              <w:rPr>
                                <w:rFonts w:asciiTheme="majorEastAsia" w:eastAsiaTheme="majorEastAsia" w:hAnsiTheme="majorEastAsia" w:cs="Arial"/>
                                <w:sz w:val="16"/>
                                <w:szCs w:val="16"/>
                              </w:rPr>
                            </w:pPr>
                            <w:r w:rsidRPr="00EC1FD5">
                              <w:rPr>
                                <w:rFonts w:asciiTheme="majorEastAsia" w:eastAsiaTheme="majorEastAsia" w:hAnsiTheme="majorEastAsia" w:cs="Arial" w:hint="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98665DB" w14:textId="77777777" w:rsidR="00ED50AC" w:rsidRPr="0098179F" w:rsidRDefault="00ED50AC" w:rsidP="0098179F">
                            <w:pPr>
                              <w:spacing w:line="260" w:lineRule="exact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 w:rsidRPr="0098179F"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 xml:space="preserve">    </w:t>
                            </w:r>
                          </w:p>
                          <w:p w14:paraId="73FE6131" w14:textId="77777777" w:rsidR="00ED50AC" w:rsidRDefault="00ED50AC" w:rsidP="00A810E5">
                            <w:pPr>
                              <w:pStyle w:val="ListParagraph"/>
                              <w:spacing w:line="260" w:lineRule="exact"/>
                              <w:ind w:left="547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</w:p>
                          <w:p w14:paraId="00E37E74" w14:textId="77777777" w:rsidR="00ED50AC" w:rsidRPr="00FE1A85" w:rsidRDefault="00ED50AC" w:rsidP="00A810E5">
                            <w:pPr>
                              <w:pStyle w:val="ListParagraph"/>
                              <w:spacing w:line="260" w:lineRule="exact"/>
                              <w:ind w:left="547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</w:p>
                          <w:p w14:paraId="3276E01D" w14:textId="77777777" w:rsidR="00ED50AC" w:rsidRDefault="00ED50AC" w:rsidP="004F3749">
                            <w:pPr>
                              <w:pStyle w:val="ListParagraph"/>
                              <w:spacing w:line="280" w:lineRule="exact"/>
                              <w:ind w:left="547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 xml:space="preserve">  </w:t>
                            </w:r>
                          </w:p>
                          <w:p w14:paraId="15808651" w14:textId="77777777" w:rsidR="00ED50AC" w:rsidRDefault="00ED50AC" w:rsidP="00B831C7">
                            <w:pPr>
                              <w:pStyle w:val="ListParagraph"/>
                              <w:spacing w:line="240" w:lineRule="exact"/>
                              <w:ind w:left="547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     </w:t>
                            </w:r>
                          </w:p>
                          <w:p w14:paraId="7EAD7EDE" w14:textId="77777777" w:rsidR="00ED50AC" w:rsidRPr="00AD794E" w:rsidRDefault="00ED50AC" w:rsidP="00AD794E">
                            <w:pPr>
                              <w:spacing w:line="220" w:lineRule="exact"/>
                              <w:ind w:left="187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0EA87D" id="Text Box 4" o:spid="_x0000_s1034" type="#_x0000_t202" style="position:absolute;margin-left:-12pt;margin-top:11.3pt;width:332.7pt;height:30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" strokecolor="#8db3e2 [1311]">
                <v:textbox>
                  <w:txbxContent>
                    <w:p w14:paraId="32BA2333" w14:textId="77777777" w:rsidR="00ED50AC" w:rsidRDefault="00ED50AC" w:rsidP="00110AB6">
                      <w:pPr>
                        <w:spacing w:line="280" w:lineRule="exact"/>
                        <w:rPr>
                          <w:rFonts w:ascii="san-serif" w:hAnsi="san-serif" w:hint="eastAsia"/>
                          <w:color w:val="333333"/>
                          <w:sz w:val="18"/>
                          <w:szCs w:val="18"/>
                          <w:shd w:val="clear" w:color="auto" w:fill="FFFFFF"/>
                        </w:rPr>
                      </w:pPr>
                    </w:p>
                    <w:p w14:paraId="29E539DD" w14:textId="77777777" w:rsidR="00ED50AC" w:rsidRPr="00AC4DEE" w:rsidRDefault="00ED50AC" w:rsidP="004C700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80" w:lineRule="exact"/>
                        <w:ind w:left="187" w:hanging="180"/>
                        <w:rPr>
                          <w:rFonts w:asciiTheme="majorEastAsia" w:eastAsiaTheme="majorEastAsia" w:hAnsiTheme="majorEastAsia" w:cs="Arial"/>
                          <w:sz w:val="16"/>
                          <w:szCs w:val="16"/>
                        </w:rPr>
                      </w:pPr>
                      <w:r w:rsidRPr="006C7058">
                        <w:rPr>
                          <w:rFonts w:asciiTheme="majorEastAsia" w:eastAsiaTheme="majorEastAsia" w:hAnsiTheme="majorEastAsia"/>
                          <w:sz w:val="16"/>
                          <w:szCs w:val="16"/>
                          <w:shd w:val="clear" w:color="auto" w:fill="FFFFFF"/>
                        </w:rPr>
                        <w:t xml:space="preserve">     </w:t>
                      </w:r>
                      <w:r w:rsidRPr="00AC4DEE">
                        <w:rPr>
                          <w:rFonts w:asciiTheme="majorEastAsia" w:eastAsiaTheme="majorEastAsia" w:hAnsiTheme="majorEastAsia"/>
                          <w:sz w:val="16"/>
                          <w:szCs w:val="16"/>
                        </w:rPr>
                        <w:t>교우와</w:t>
                      </w:r>
                      <w:r w:rsidRPr="00AC4DEE">
                        <w:rPr>
                          <w:rFonts w:asciiTheme="majorEastAsia" w:eastAsiaTheme="majorEastAsia" w:hAnsiTheme="majorEastAsia"/>
                          <w:sz w:val="16"/>
                          <w:szCs w:val="16"/>
                          <w:shd w:val="clear" w:color="auto" w:fill="FFFFFF"/>
                        </w:rPr>
                        <w:t xml:space="preserve"> 방문하신 분들을 주님의 이름으로 환영합니다. (We welcome all of </w:t>
                      </w:r>
                      <w:proofErr w:type="gramStart"/>
                      <w:r w:rsidRPr="00AC4DEE">
                        <w:rPr>
                          <w:rFonts w:asciiTheme="majorEastAsia" w:eastAsiaTheme="majorEastAsia" w:hAnsiTheme="majorEastAsia"/>
                          <w:sz w:val="16"/>
                          <w:szCs w:val="16"/>
                          <w:shd w:val="clear" w:color="auto" w:fill="FFFFFF"/>
                        </w:rPr>
                        <w:t>our</w:t>
                      </w:r>
                      <w:proofErr w:type="gramEnd"/>
                      <w:r w:rsidRPr="00AC4DEE">
                        <w:rPr>
                          <w:rFonts w:asciiTheme="majorEastAsia" w:eastAsiaTheme="majorEastAsia" w:hAnsiTheme="majorEastAsia"/>
                          <w:sz w:val="16"/>
                          <w:szCs w:val="16"/>
                          <w:shd w:val="clear" w:color="auto" w:fill="FFFFFF"/>
                        </w:rPr>
                        <w:t xml:space="preserve">       </w:t>
                      </w:r>
                    </w:p>
                    <w:p w14:paraId="59E9A10F" w14:textId="77777777" w:rsidR="00ED50AC" w:rsidRPr="00AC4DEE" w:rsidRDefault="00ED50AC" w:rsidP="004C7003">
                      <w:pPr>
                        <w:pStyle w:val="ListParagraph"/>
                        <w:spacing w:line="280" w:lineRule="exact"/>
                        <w:ind w:left="187"/>
                        <w:rPr>
                          <w:rFonts w:asciiTheme="majorEastAsia" w:eastAsiaTheme="majorEastAsia" w:hAnsiTheme="majorEastAsia" w:cs="Arial"/>
                          <w:sz w:val="16"/>
                          <w:szCs w:val="16"/>
                        </w:rPr>
                      </w:pPr>
                      <w:r w:rsidRPr="00AC4DEE">
                        <w:rPr>
                          <w:rFonts w:asciiTheme="majorEastAsia" w:eastAsiaTheme="majorEastAsia" w:hAnsiTheme="majorEastAsia"/>
                          <w:sz w:val="16"/>
                          <w:szCs w:val="16"/>
                          <w:shd w:val="clear" w:color="auto" w:fill="FFFFFF"/>
                        </w:rPr>
                        <w:t xml:space="preserve">     church members and visitors in the name of the </w:t>
                      </w:r>
                      <w:r w:rsidRPr="00AC4DEE">
                        <w:rPr>
                          <w:rFonts w:asciiTheme="majorEastAsia" w:eastAsiaTheme="majorEastAsia" w:hAnsiTheme="majorEastAsia"/>
                          <w:sz w:val="16"/>
                          <w:szCs w:val="16"/>
                        </w:rPr>
                        <w:t xml:space="preserve">Lord) </w:t>
                      </w:r>
                    </w:p>
                    <w:p w14:paraId="4C06DB28" w14:textId="34079790" w:rsidR="00ED50AC" w:rsidRPr="009071DA" w:rsidRDefault="00ED50AC" w:rsidP="004C700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80" w:lineRule="exact"/>
                        <w:ind w:left="450" w:hanging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기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도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시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리즈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가 진행 중입니다. 기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도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시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리즈의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목적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은 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세 가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지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입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니다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: (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1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)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먼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저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기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도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; 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(2) 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말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씀으로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기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도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; 그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리고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(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3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)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진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짜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기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도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!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Pr="00AC4DEE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기도 시리즈를 통하여 기도의 능력을 경험 하시길 소망합니다.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Pr="00AC4DEE">
                        <w:rPr>
                          <w:rFonts w:asciiTheme="majorEastAsia" w:eastAsiaTheme="majorEastAsia" w:hAnsiTheme="majorEastAsia" w:cs="Arial"/>
                          <w:sz w:val="16"/>
                          <w:szCs w:val="16"/>
                        </w:rPr>
                        <w:t>We are in the prayer series. This prayer series has its purpose: (1) Let's pray first; (2) Let's pray with the word; and (3) Let's really pray!</w:t>
                      </w:r>
                      <w:r w:rsidRPr="00AC4DEE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 </w:t>
                      </w:r>
                    </w:p>
                    <w:p w14:paraId="3E12796E" w14:textId="7F267F1F" w:rsidR="00ED50AC" w:rsidRDefault="00ED50AC" w:rsidP="004C700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80" w:lineRule="exact"/>
                        <w:ind w:left="450" w:hanging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  <w:r w:rsidRPr="002D768F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기도와 전도에 힘쓰는 소그룹 되기를 바랍니다.</w:t>
                      </w: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</w:p>
                    <w:p w14:paraId="02E7CC24" w14:textId="5F86A5D3" w:rsidR="00ED50AC" w:rsidRPr="002D768F" w:rsidRDefault="006842CA" w:rsidP="004C700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80" w:lineRule="exact"/>
                        <w:ind w:left="450" w:hanging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오늘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4</w:t>
                      </w: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01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양육이 있습니다.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대상은 </w:t>
                      </w:r>
                      <w:r w:rsidR="008A1E05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양육</w:t>
                      </w: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301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수료자입니다.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3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시부터 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5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시까지입니다.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장소는 아동부실</w:t>
                      </w:r>
                      <w:r w:rsidR="009C5030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입니다.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</w:p>
                    <w:p w14:paraId="5241703D" w14:textId="34EF5085" w:rsidR="00ED50AC" w:rsidRPr="00F652BA" w:rsidRDefault="00ED50AC" w:rsidP="004C700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pacing w:line="280" w:lineRule="exact"/>
                        <w:ind w:left="450" w:hanging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교회 홈페이지를 제작 중에 있습니다.</w:t>
                      </w: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공감의 </w:t>
                      </w:r>
                      <w:r w:rsidR="002E66F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공간</w:t>
                      </w: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이 되도록 기도부탁드립니다.</w:t>
                      </w:r>
                      <w:r w:rsidR="006842CA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73303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다움 주</w:t>
                      </w:r>
                      <w:r w:rsidR="006842C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정도에 완성 될 것 같습니다.</w:t>
                      </w:r>
                    </w:p>
                    <w:p w14:paraId="08D0175D" w14:textId="53DD15F6" w:rsidR="00ED50AC" w:rsidRPr="006842CA" w:rsidRDefault="004F546E" w:rsidP="006842CA">
                      <w:pPr>
                        <w:pStyle w:val="ListParagraph"/>
                        <w:spacing w:line="280" w:lineRule="exact"/>
                        <w:ind w:left="450" w:hanging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6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.</w:t>
                      </w:r>
                      <w:r w:rsidR="00ED50AC" w:rsidRPr="00F652B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ab/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다과 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후에 </w:t>
                      </w:r>
                      <w:r w:rsidR="006842C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각부장 모임이 아동부 실에</w:t>
                      </w:r>
                      <w:r w:rsidR="0073303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서</w:t>
                      </w:r>
                      <w:r w:rsidR="006842C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있습니다. 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 w:rsidRPr="00F652B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“창세기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”</w:t>
                      </w:r>
                      <w:r w:rsidR="00ED50AC" w:rsidRPr="00F652B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성경공부</w:t>
                      </w:r>
                      <w:r w:rsidR="006842C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는 쉽니다.</w:t>
                      </w:r>
                      <w:r w:rsidR="00ED50AC" w:rsidRPr="009071DA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 </w:t>
                      </w:r>
                      <w:r w:rsidR="00ED50AC" w:rsidRPr="006842CA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</w:p>
                    <w:p w14:paraId="58A2E26D" w14:textId="570ECC78" w:rsidR="004F546E" w:rsidRDefault="004F546E" w:rsidP="004F546E">
                      <w:pPr>
                        <w:pStyle w:val="ListParagraph"/>
                        <w:spacing w:line="280" w:lineRule="exact"/>
                        <w:ind w:left="450" w:hanging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8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.      9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월 </w:t>
                      </w:r>
                      <w:r w:rsidR="00F35D1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둘째 주</w:t>
                      </w:r>
                      <w:r w:rsidR="00886E2F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(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9/</w:t>
                      </w:r>
                      <w:proofErr w:type="gramStart"/>
                      <w:r w:rsidR="00F35D1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8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)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에</w:t>
                      </w:r>
                      <w:proofErr w:type="gramEnd"/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안수집사 안수를 위한 투표를 합니다.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우리</w:t>
                      </w:r>
                      <w:r w:rsidR="003F6243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교회가 영</w:t>
                      </w:r>
                      <w:r w:rsidR="003F6243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적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,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양적으로 부흥할 수 있도록 기도로 준비하시길 부탁드립니다.</w:t>
                      </w:r>
                      <w:r w:rsidR="00ED50AC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ED50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 </w:t>
                      </w:r>
                    </w:p>
                    <w:p w14:paraId="7552C307" w14:textId="77777777" w:rsidR="006842CA" w:rsidRDefault="004F546E" w:rsidP="004F546E">
                      <w:pPr>
                        <w:pStyle w:val="ListParagraph"/>
                        <w:spacing w:line="280" w:lineRule="exact"/>
                        <w:ind w:left="450" w:hanging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9.      </w:t>
                      </w:r>
                      <w:r w:rsidR="006842C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담임목사와 박진 사모는 </w:t>
                      </w:r>
                      <w:r w:rsidR="006842CA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9</w:t>
                      </w:r>
                      <w:r w:rsidR="006842C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월 </w:t>
                      </w:r>
                      <w:r w:rsidR="006842CA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2</w:t>
                      </w:r>
                      <w:r w:rsidR="006842C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일(월</w:t>
                      </w:r>
                      <w:r w:rsidR="006842CA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)</w:t>
                      </w:r>
                      <w:r w:rsidR="006842C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에 중서부 지방회 월례회에 참석합니다.</w:t>
                      </w:r>
                      <w:r w:rsidR="006842CA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="006842CA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창소는 샌안토니오 침례교회 입니다.</w:t>
                      </w:r>
                      <w:r w:rsidR="006842CA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</w:p>
                    <w:p w14:paraId="16EDB621" w14:textId="49E2FB23" w:rsidR="004F546E" w:rsidRDefault="006842CA" w:rsidP="004F546E">
                      <w:pPr>
                        <w:pStyle w:val="ListParagraph"/>
                        <w:spacing w:line="280" w:lineRule="exact"/>
                        <w:ind w:left="450" w:hanging="450"/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10.    </w:t>
                      </w: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담임목사는 </w:t>
                      </w: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>9</w:t>
                      </w: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월9일 </w:t>
                      </w: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Central Baptist Theological Seminary </w:t>
                      </w: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>개강 예배 설교를 합니다.</w:t>
                      </w:r>
                      <w:r w:rsidR="00355193"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 </w:t>
                      </w: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  </w:t>
                      </w:r>
                    </w:p>
                    <w:p w14:paraId="2862F587" w14:textId="4F649E1E" w:rsidR="004F546E" w:rsidRPr="00F652BA" w:rsidRDefault="004F546E" w:rsidP="004F546E">
                      <w:pPr>
                        <w:pStyle w:val="ListParagraph"/>
                        <w:spacing w:line="280" w:lineRule="exact"/>
                        <w:ind w:left="450" w:hanging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</w:p>
                    <w:p w14:paraId="5F69996E" w14:textId="1DA67BF2" w:rsidR="00ED50AC" w:rsidRDefault="00ED50AC" w:rsidP="004C7003">
                      <w:pPr>
                        <w:pStyle w:val="ListParagraph"/>
                        <w:spacing w:line="280" w:lineRule="exact"/>
                        <w:ind w:left="450" w:hanging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 </w:t>
                      </w:r>
                    </w:p>
                    <w:p w14:paraId="62294846" w14:textId="1446E75C" w:rsidR="00ED50AC" w:rsidRDefault="00ED50AC" w:rsidP="004C7003">
                      <w:pPr>
                        <w:pStyle w:val="ListParagraph"/>
                        <w:spacing w:line="300" w:lineRule="exact"/>
                        <w:ind w:left="450" w:hanging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</w:p>
                    <w:p w14:paraId="20C67E99" w14:textId="10C1F90C" w:rsidR="00ED50AC" w:rsidRDefault="00ED50AC" w:rsidP="004C7003">
                      <w:pPr>
                        <w:pStyle w:val="ListParagraph"/>
                        <w:spacing w:line="300" w:lineRule="exact"/>
                        <w:ind w:left="450" w:hanging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</w:p>
                    <w:p w14:paraId="2EA3C2CF" w14:textId="6B92B471" w:rsidR="00ED50AC" w:rsidRPr="00CF55AC" w:rsidRDefault="00ED50AC" w:rsidP="00CE1A34">
                      <w:pPr>
                        <w:pStyle w:val="ListParagraph"/>
                        <w:spacing w:line="240" w:lineRule="exact"/>
                        <w:ind w:left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  <w:t xml:space="preserve">  </w:t>
                      </w:r>
                      <w:r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 </w:t>
                      </w:r>
                      <w:r w:rsidRPr="00CF55AC">
                        <w:rPr>
                          <w:rFonts w:asciiTheme="majorEastAsia" w:eastAsiaTheme="majorEastAsia" w:hAnsiTheme="majorEastAsia" w:cs="Times New Roman" w:hint="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</w:p>
                    <w:p w14:paraId="1087AA79" w14:textId="679834FC" w:rsidR="00ED50AC" w:rsidRPr="008012E5" w:rsidRDefault="00ED50AC" w:rsidP="00462D63">
                      <w:pPr>
                        <w:pStyle w:val="ListParagraph"/>
                        <w:spacing w:line="260" w:lineRule="exact"/>
                        <w:ind w:left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</w:p>
                    <w:p w14:paraId="61C72019" w14:textId="77777777" w:rsidR="00ED50AC" w:rsidRPr="00AC4DEE" w:rsidRDefault="00ED50AC" w:rsidP="00A03999">
                      <w:pPr>
                        <w:spacing w:line="240" w:lineRule="auto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</w:p>
                    <w:p w14:paraId="2F2744C3" w14:textId="77777777" w:rsidR="00ED50AC" w:rsidRPr="00377CB2" w:rsidRDefault="00ED50AC" w:rsidP="006960D9">
                      <w:pPr>
                        <w:pStyle w:val="ListParagraph"/>
                        <w:spacing w:line="280" w:lineRule="exact"/>
                        <w:ind w:left="450"/>
                        <w:rPr>
                          <w:rFonts w:asciiTheme="majorEastAsia" w:eastAsiaTheme="majorEastAsia" w:hAnsiTheme="majorEastAsia" w:cs="Times New Roman"/>
                          <w:sz w:val="16"/>
                          <w:szCs w:val="16"/>
                          <w:shd w:val="clear" w:color="auto" w:fill="FFFFFF"/>
                        </w:rPr>
                      </w:pPr>
                    </w:p>
                    <w:p w14:paraId="1085B2FA" w14:textId="77777777" w:rsidR="00ED50AC" w:rsidRPr="001B1C8D" w:rsidRDefault="00ED50AC" w:rsidP="001B1C8D">
                      <w:pPr>
                        <w:spacing w:line="260" w:lineRule="exact"/>
                        <w:rPr>
                          <w:rFonts w:asciiTheme="majorEastAsia" w:eastAsiaTheme="majorEastAsia" w:hAnsiTheme="majorEastAsia"/>
                          <w:sz w:val="16"/>
                          <w:szCs w:val="16"/>
                          <w:shd w:val="clear" w:color="auto" w:fill="FFFFFF"/>
                        </w:rPr>
                      </w:pPr>
                    </w:p>
                    <w:p w14:paraId="742FD4E5" w14:textId="77777777" w:rsidR="00ED50AC" w:rsidRPr="000274E2" w:rsidRDefault="00ED50AC" w:rsidP="000274E2">
                      <w:pPr>
                        <w:spacing w:line="240" w:lineRule="exact"/>
                        <w:rPr>
                          <w:rFonts w:asciiTheme="majorEastAsia" w:eastAsiaTheme="majorEastAsia" w:hAnsiTheme="majorEastAsia"/>
                          <w:sz w:val="16"/>
                          <w:szCs w:val="16"/>
                          <w:shd w:val="clear" w:color="auto" w:fill="FFFFFF"/>
                        </w:rPr>
                      </w:pPr>
                      <w:r w:rsidRPr="000274E2">
                        <w:rPr>
                          <w:rFonts w:asciiTheme="majorEastAsia" w:eastAsiaTheme="majorEastAsia" w:hAnsiTheme="major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Pr="000274E2">
                        <w:rPr>
                          <w:rFonts w:asciiTheme="majorEastAsia" w:eastAsiaTheme="majorEastAsia" w:hAnsiTheme="majorEastAsia" w:hint="eastAsia"/>
                          <w:sz w:val="16"/>
                          <w:szCs w:val="16"/>
                          <w:shd w:val="clear" w:color="auto" w:fill="FFFFFF"/>
                        </w:rPr>
                        <w:t xml:space="preserve">    </w:t>
                      </w:r>
                    </w:p>
                    <w:p w14:paraId="6A07383F" w14:textId="77777777" w:rsidR="00ED50AC" w:rsidRPr="00817B8C" w:rsidRDefault="00ED50AC" w:rsidP="00817B8C">
                      <w:pPr>
                        <w:pStyle w:val="ListParagraph"/>
                        <w:spacing w:line="240" w:lineRule="exact"/>
                        <w:ind w:left="270"/>
                        <w:rPr>
                          <w:rFonts w:asciiTheme="majorEastAsia" w:eastAsiaTheme="majorEastAsia" w:hAnsiTheme="majorEastAsia"/>
                          <w:sz w:val="16"/>
                          <w:szCs w:val="16"/>
                          <w:shd w:val="clear" w:color="auto" w:fill="FFFFFF"/>
                        </w:rPr>
                      </w:pPr>
                      <w:r w:rsidRPr="00817B8C">
                        <w:rPr>
                          <w:rFonts w:asciiTheme="majorEastAsia" w:eastAsiaTheme="majorEastAsia" w:hAnsiTheme="major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 w:rsidRPr="00817B8C">
                        <w:rPr>
                          <w:rFonts w:asciiTheme="majorEastAsia" w:eastAsiaTheme="majorEastAsia" w:hAnsiTheme="majorEastAsia" w:hint="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</w:p>
                    <w:p w14:paraId="3205A7D2" w14:textId="77777777" w:rsidR="00ED50AC" w:rsidRPr="00C87148" w:rsidRDefault="00ED50AC" w:rsidP="000D3BEE">
                      <w:pPr>
                        <w:pStyle w:val="ListParagraph"/>
                        <w:spacing w:line="280" w:lineRule="exact"/>
                        <w:ind w:left="270"/>
                        <w:rPr>
                          <w:rFonts w:asciiTheme="majorEastAsia" w:eastAsiaTheme="majorEastAsia" w:hAnsiTheme="majorEastAsia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Theme="majorEastAsia" w:eastAsiaTheme="majorEastAsia" w:hAnsiTheme="majorEastAsia" w:hint="eastAsia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</w:p>
                    <w:p w14:paraId="1E040273" w14:textId="77777777" w:rsidR="00ED50AC" w:rsidRPr="00391A67" w:rsidRDefault="00ED50AC" w:rsidP="00C87148">
                      <w:pPr>
                        <w:pStyle w:val="ListParagraph"/>
                        <w:tabs>
                          <w:tab w:val="left" w:pos="270"/>
                        </w:tabs>
                        <w:spacing w:line="280" w:lineRule="exact"/>
                        <w:ind w:left="450"/>
                        <w:rPr>
                          <w:rFonts w:asciiTheme="minorEastAsia" w:hAnsiTheme="minorEastAsia"/>
                          <w:sz w:val="16"/>
                          <w:szCs w:val="16"/>
                          <w:shd w:val="clear" w:color="auto" w:fill="FFFFFF"/>
                        </w:rPr>
                      </w:pPr>
                      <w:r w:rsidRPr="00764554">
                        <w:rPr>
                          <w:rFonts w:asciiTheme="minorEastAsia" w:hAnsiTheme="minorEastAsia"/>
                          <w:sz w:val="16"/>
                          <w:szCs w:val="16"/>
                          <w:shd w:val="clear" w:color="auto" w:fill="FFFFFF"/>
                        </w:rPr>
                        <w:t xml:space="preserve">   </w:t>
                      </w:r>
                    </w:p>
                    <w:p w14:paraId="1ADEC37B" w14:textId="77777777" w:rsidR="00ED50AC" w:rsidRPr="007D2E5F" w:rsidRDefault="00ED50AC" w:rsidP="007A052B">
                      <w:pPr>
                        <w:tabs>
                          <w:tab w:val="left" w:pos="270"/>
                        </w:tabs>
                        <w:spacing w:line="300" w:lineRule="exact"/>
                        <w:rPr>
                          <w:rFonts w:asciiTheme="minorEastAsia" w:hAnsiTheme="minorEastAsia" w:cs="Arial"/>
                          <w:sz w:val="16"/>
                          <w:szCs w:val="16"/>
                        </w:rPr>
                      </w:pPr>
                      <w:r w:rsidRPr="007D2E5F">
                        <w:rPr>
                          <w:rFonts w:asciiTheme="minorEastAsia" w:hAnsiTheme="minorEastAsia" w:hint="eastAsia"/>
                          <w:sz w:val="16"/>
                          <w:szCs w:val="16"/>
                          <w:shd w:val="clear" w:color="auto" w:fill="FFFFFF"/>
                        </w:rPr>
                        <w:t xml:space="preserve">  </w:t>
                      </w:r>
                    </w:p>
                    <w:p w14:paraId="6EFE0705" w14:textId="77777777" w:rsidR="00ED50AC" w:rsidRPr="002A3952" w:rsidRDefault="00ED50AC" w:rsidP="0065239D">
                      <w:pPr>
                        <w:pStyle w:val="ListParagraph"/>
                        <w:tabs>
                          <w:tab w:val="left" w:pos="270"/>
                        </w:tabs>
                        <w:spacing w:line="260" w:lineRule="exact"/>
                        <w:ind w:left="450"/>
                        <w:rPr>
                          <w:rFonts w:asciiTheme="minorEastAsia" w:hAnsiTheme="minorEastAsia" w:cs="Arial"/>
                          <w:sz w:val="16"/>
                          <w:szCs w:val="16"/>
                        </w:rPr>
                      </w:pPr>
                      <w:r w:rsidRPr="002A3952">
                        <w:rPr>
                          <w:rFonts w:asciiTheme="minorEastAsia" w:hAnsiTheme="minorEastAsia" w:hint="eastAsia"/>
                          <w:sz w:val="16"/>
                          <w:szCs w:val="16"/>
                          <w:shd w:val="clear" w:color="auto" w:fill="FFFFFF"/>
                        </w:rPr>
                        <w:t xml:space="preserve">  </w:t>
                      </w:r>
                    </w:p>
                    <w:p w14:paraId="226033A5" w14:textId="77777777" w:rsidR="00ED50AC" w:rsidRPr="00FA729F" w:rsidRDefault="00ED50AC" w:rsidP="00FA729F">
                      <w:pPr>
                        <w:tabs>
                          <w:tab w:val="left" w:pos="270"/>
                        </w:tabs>
                        <w:spacing w:line="260" w:lineRule="exact"/>
                        <w:rPr>
                          <w:rFonts w:asciiTheme="minorEastAsia" w:hAnsiTheme="minorEastAsia"/>
                          <w:sz w:val="16"/>
                          <w:szCs w:val="16"/>
                          <w:shd w:val="clear" w:color="auto" w:fill="FFFFFF"/>
                        </w:rPr>
                      </w:pPr>
                    </w:p>
                    <w:p w14:paraId="5FA9F8E9" w14:textId="77777777" w:rsidR="00ED50AC" w:rsidRPr="0074280E" w:rsidRDefault="00ED50AC" w:rsidP="0079056E">
                      <w:pPr>
                        <w:pStyle w:val="ListParagraph"/>
                        <w:tabs>
                          <w:tab w:val="left" w:pos="270"/>
                        </w:tabs>
                        <w:spacing w:line="260" w:lineRule="exact"/>
                        <w:ind w:left="187"/>
                        <w:rPr>
                          <w:rFonts w:asciiTheme="majorEastAsia" w:eastAsiaTheme="majorEastAsia" w:hAnsiTheme="majorEastAsia" w:cs="Arial"/>
                          <w:sz w:val="16"/>
                          <w:szCs w:val="16"/>
                        </w:rPr>
                      </w:pPr>
                    </w:p>
                    <w:p w14:paraId="16BEF6C9" w14:textId="77777777" w:rsidR="00ED50AC" w:rsidRPr="0074280E" w:rsidRDefault="00ED50AC" w:rsidP="000C7389">
                      <w:pPr>
                        <w:pStyle w:val="ListParagraph"/>
                        <w:tabs>
                          <w:tab w:val="left" w:pos="270"/>
                          <w:tab w:val="left" w:pos="450"/>
                        </w:tabs>
                        <w:spacing w:line="240" w:lineRule="exact"/>
                        <w:ind w:left="180"/>
                        <w:rPr>
                          <w:rFonts w:asciiTheme="majorEastAsia" w:eastAsiaTheme="majorEastAsia" w:hAnsiTheme="majorEastAsia" w:cs="Arial"/>
                          <w:sz w:val="16"/>
                          <w:szCs w:val="16"/>
                        </w:rPr>
                      </w:pPr>
                    </w:p>
                    <w:p w14:paraId="370E4554" w14:textId="77777777" w:rsidR="00ED50AC" w:rsidRPr="00EC1FD5" w:rsidRDefault="00ED50AC" w:rsidP="00EC1FD5">
                      <w:pPr>
                        <w:spacing w:line="220" w:lineRule="exact"/>
                        <w:rPr>
                          <w:rFonts w:asciiTheme="majorEastAsia" w:eastAsiaTheme="majorEastAsia" w:hAnsiTheme="majorEastAsia" w:cs="Arial"/>
                          <w:sz w:val="16"/>
                          <w:szCs w:val="16"/>
                        </w:rPr>
                      </w:pPr>
                      <w:r w:rsidRPr="00EC1FD5">
                        <w:rPr>
                          <w:rFonts w:asciiTheme="majorEastAsia" w:eastAsiaTheme="majorEastAsia" w:hAnsiTheme="majorEastAsia" w:cs="Arial" w:hint="eastAsia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398665DB" w14:textId="77777777" w:rsidR="00ED50AC" w:rsidRPr="0098179F" w:rsidRDefault="00ED50AC" w:rsidP="0098179F">
                      <w:pPr>
                        <w:spacing w:line="260" w:lineRule="exact"/>
                        <w:rPr>
                          <w:rFonts w:asciiTheme="majorEastAsia" w:eastAsiaTheme="majorEastAsia" w:hAnsiTheme="majorEastAsia"/>
                          <w:sz w:val="16"/>
                          <w:szCs w:val="16"/>
                        </w:rPr>
                      </w:pPr>
                      <w:r w:rsidRPr="0098179F">
                        <w:rPr>
                          <w:rFonts w:asciiTheme="majorEastAsia" w:eastAsiaTheme="majorEastAsia" w:hAnsiTheme="majorEastAsia" w:hint="eastAsia"/>
                          <w:sz w:val="16"/>
                          <w:szCs w:val="16"/>
                        </w:rPr>
                        <w:t xml:space="preserve">    </w:t>
                      </w:r>
                    </w:p>
                    <w:p w14:paraId="73FE6131" w14:textId="77777777" w:rsidR="00ED50AC" w:rsidRDefault="00ED50AC" w:rsidP="00A810E5">
                      <w:pPr>
                        <w:pStyle w:val="ListParagraph"/>
                        <w:spacing w:line="260" w:lineRule="exact"/>
                        <w:ind w:left="547"/>
                        <w:rPr>
                          <w:rFonts w:asciiTheme="majorEastAsia" w:eastAsiaTheme="majorEastAsia" w:hAnsiTheme="majorEastAsia"/>
                          <w:sz w:val="16"/>
                          <w:szCs w:val="16"/>
                        </w:rPr>
                      </w:pPr>
                    </w:p>
                    <w:p w14:paraId="00E37E74" w14:textId="77777777" w:rsidR="00ED50AC" w:rsidRPr="00FE1A85" w:rsidRDefault="00ED50AC" w:rsidP="00A810E5">
                      <w:pPr>
                        <w:pStyle w:val="ListParagraph"/>
                        <w:spacing w:line="260" w:lineRule="exact"/>
                        <w:ind w:left="547"/>
                        <w:rPr>
                          <w:rFonts w:asciiTheme="majorEastAsia" w:eastAsiaTheme="majorEastAsia" w:hAnsiTheme="majorEastAsia"/>
                          <w:sz w:val="16"/>
                          <w:szCs w:val="16"/>
                        </w:rPr>
                      </w:pPr>
                    </w:p>
                    <w:p w14:paraId="3276E01D" w14:textId="77777777" w:rsidR="00ED50AC" w:rsidRDefault="00ED50AC" w:rsidP="004F3749">
                      <w:pPr>
                        <w:pStyle w:val="ListParagraph"/>
                        <w:spacing w:line="280" w:lineRule="exact"/>
                        <w:ind w:left="547"/>
                        <w:rPr>
                          <w:rFonts w:asciiTheme="majorEastAsia" w:eastAsiaTheme="majorEastAsia" w:hAnsiTheme="majorEastAsia"/>
                          <w:sz w:val="16"/>
                          <w:szCs w:val="16"/>
                        </w:rPr>
                      </w:pPr>
                      <w:r>
                        <w:rPr>
                          <w:rFonts w:asciiTheme="majorEastAsia" w:eastAsiaTheme="majorEastAsia" w:hAnsiTheme="majorEastAsia"/>
                          <w:sz w:val="16"/>
                          <w:szCs w:val="16"/>
                        </w:rPr>
                        <w:t xml:space="preserve">  </w:t>
                      </w:r>
                    </w:p>
                    <w:p w14:paraId="15808651" w14:textId="77777777" w:rsidR="00ED50AC" w:rsidRDefault="00ED50AC" w:rsidP="00B831C7">
                      <w:pPr>
                        <w:pStyle w:val="ListParagraph"/>
                        <w:spacing w:line="240" w:lineRule="exact"/>
                        <w:ind w:left="547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 xml:space="preserve">      </w:t>
                      </w:r>
                    </w:p>
                    <w:p w14:paraId="7EAD7EDE" w14:textId="77777777" w:rsidR="00ED50AC" w:rsidRPr="00AD794E" w:rsidRDefault="00ED50AC" w:rsidP="00AD794E">
                      <w:pPr>
                        <w:spacing w:line="220" w:lineRule="exact"/>
                        <w:ind w:left="187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46CC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5B337DE" wp14:editId="27733D28">
                <wp:simplePos x="0" y="0"/>
                <wp:positionH relativeFrom="column">
                  <wp:posOffset>5669915</wp:posOffset>
                </wp:positionH>
                <wp:positionV relativeFrom="paragraph">
                  <wp:posOffset>294005</wp:posOffset>
                </wp:positionV>
                <wp:extent cx="3274695" cy="531495"/>
                <wp:effectExtent l="12065" t="6350" r="8890" b="5080"/>
                <wp:wrapNone/>
                <wp:docPr id="2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4695" cy="531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652515" w14:textId="77777777" w:rsidR="00ED50AC" w:rsidRPr="00764554" w:rsidRDefault="00ED50AC" w:rsidP="00656561">
                            <w:pPr>
                              <w:jc w:val="center"/>
                              <w:rPr>
                                <w:rFonts w:ascii="KoreanAMERIB" w:eastAsia="KoreanAMERIB" w:hAnsi="KoreanAMERIB"/>
                                <w:color w:val="7030A0"/>
                                <w:sz w:val="56"/>
                                <w:szCs w:val="56"/>
                              </w:rPr>
                            </w:pPr>
                            <w:r w:rsidRPr="00764554">
                              <w:rPr>
                                <w:rFonts w:ascii="KoreanAMERIB" w:eastAsia="KoreanAMERIB" w:hAnsi="KoreanAMERIB" w:hint="eastAsia"/>
                                <w:color w:val="7030A0"/>
                                <w:sz w:val="56"/>
                                <w:szCs w:val="56"/>
                              </w:rPr>
                              <w:t>어스틴 우리교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B337DE" id="Text Box 11" o:spid="_x0000_s1035" type="#_x0000_t202" style="position:absolute;margin-left:446.45pt;margin-top:23.15pt;width:257.85pt;height:41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" strokecolor="white [3212]">
                <v:textbox>
                  <w:txbxContent>
                    <w:p w14:paraId="65652515" w14:textId="77777777" w:rsidR="00ED50AC" w:rsidRPr="00764554" w:rsidRDefault="00ED50AC" w:rsidP="00656561">
                      <w:pPr>
                        <w:jc w:val="center"/>
                        <w:rPr>
                          <w:rFonts w:ascii="KoreanAMERIB" w:eastAsia="KoreanAMERIB" w:hAnsi="KoreanAMERIB"/>
                          <w:color w:val="7030A0"/>
                          <w:sz w:val="56"/>
                          <w:szCs w:val="56"/>
                        </w:rPr>
                      </w:pPr>
                      <w:r w:rsidRPr="00764554">
                        <w:rPr>
                          <w:rFonts w:ascii="KoreanAMERIB" w:eastAsia="KoreanAMERIB" w:hAnsi="KoreanAMERIB" w:hint="eastAsia"/>
                          <w:color w:val="7030A0"/>
                          <w:sz w:val="56"/>
                          <w:szCs w:val="56"/>
                        </w:rPr>
                        <w:t>어스틴 우리교회</w:t>
                      </w:r>
                    </w:p>
                  </w:txbxContent>
                </v:textbox>
              </v:shape>
            </w:pict>
          </mc:Fallback>
        </mc:AlternateContent>
      </w:r>
    </w:p>
    <w:p w14:paraId="50F882BE" w14:textId="77777777" w:rsidR="00C4467A" w:rsidRDefault="005235F1" w:rsidP="00822115">
      <w:r>
        <w:t xml:space="preserve"> `</w:t>
      </w:r>
      <w:r>
        <w:tab/>
      </w:r>
    </w:p>
    <w:p w14:paraId="68BCA49D" w14:textId="1DF67682" w:rsidR="00C4467A" w:rsidRPr="00F30DF5" w:rsidRDefault="002D4EDA" w:rsidP="00BA130F">
      <w:pPr>
        <w:tabs>
          <w:tab w:val="left" w:pos="4320"/>
          <w:tab w:val="left" w:pos="459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1E40B84" wp14:editId="0415DC53">
                <wp:simplePos x="0" y="0"/>
                <wp:positionH relativeFrom="column">
                  <wp:posOffset>-309880</wp:posOffset>
                </wp:positionH>
                <wp:positionV relativeFrom="paragraph">
                  <wp:posOffset>3926840</wp:posOffset>
                </wp:positionV>
                <wp:extent cx="4483100" cy="1104900"/>
                <wp:effectExtent l="0" t="0" r="0" b="0"/>
                <wp:wrapNone/>
                <wp:docPr id="16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83100" cy="110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7200" w:type="dxa"/>
                              <w:tblInd w:w="108" w:type="dxa"/>
                              <w:tblBorders>
                                <w:top w:val="single" w:sz="4" w:space="0" w:color="DAEEF3" w:themeColor="accent5" w:themeTint="33"/>
                                <w:left w:val="single" w:sz="4" w:space="0" w:color="DAEEF3" w:themeColor="accent5" w:themeTint="33"/>
                                <w:bottom w:val="single" w:sz="4" w:space="0" w:color="DAEEF3" w:themeColor="accent5" w:themeTint="33"/>
                                <w:right w:val="single" w:sz="4" w:space="0" w:color="DAEEF3" w:themeColor="accent5" w:themeTint="33"/>
                                <w:insideH w:val="single" w:sz="4" w:space="0" w:color="DAEEF3" w:themeColor="accent5" w:themeTint="33"/>
                                <w:insideV w:val="single" w:sz="4" w:space="0" w:color="DAEEF3" w:themeColor="accent5" w:themeTint="33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1260"/>
                              <w:gridCol w:w="1260"/>
                              <w:gridCol w:w="1260"/>
                              <w:gridCol w:w="1260"/>
                              <w:gridCol w:w="1530"/>
                            </w:tblGrid>
                            <w:tr w:rsidR="00ED50AC" w:rsidRPr="001D051D" w14:paraId="5C8C7C0A" w14:textId="77777777" w:rsidTr="00ED50AC">
                              <w:trPr>
                                <w:trHeight w:val="349"/>
                              </w:trPr>
                              <w:tc>
                                <w:tcPr>
                                  <w:tcW w:w="630" w:type="dxa"/>
                                  <w:shd w:val="clear" w:color="auto" w:fill="DAEEF3" w:themeFill="accent5" w:themeFillTint="33"/>
                                </w:tcPr>
                                <w:p w14:paraId="66AD0F73" w14:textId="77777777" w:rsidR="00ED50AC" w:rsidRPr="001D051D" w:rsidRDefault="00ED50AC" w:rsidP="00535E16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DAEEF3" w:themeFill="accent5" w:themeFillTint="33"/>
                                </w:tcPr>
                                <w:p w14:paraId="1836A671" w14:textId="3119CC9B" w:rsidR="00ED50AC" w:rsidRDefault="00ED50AC" w:rsidP="00ED50AC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>8</w:t>
                                  </w: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8"/>
                                      <w:szCs w:val="18"/>
                                    </w:rPr>
                                    <w:t>/</w:t>
                                  </w: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>18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DAEEF3" w:themeFill="accent5" w:themeFillTint="33"/>
                                </w:tcPr>
                                <w:p w14:paraId="039BF39A" w14:textId="3DD5310F" w:rsidR="00ED50AC" w:rsidRPr="001D051D" w:rsidRDefault="00ED50AC" w:rsidP="00ED50AC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>8</w:t>
                                  </w:r>
                                  <w:r w:rsidRPr="001D051D">
                                    <w:rPr>
                                      <w:rFonts w:asciiTheme="majorEastAsia" w:eastAsiaTheme="majorEastAsia" w:hAnsiTheme="majorEastAsia" w:hint="eastAsia"/>
                                      <w:sz w:val="18"/>
                                      <w:szCs w:val="18"/>
                                    </w:rPr>
                                    <w:t>/</w:t>
                                  </w: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DAEEF3" w:themeFill="accent5" w:themeFillTint="33"/>
                                </w:tcPr>
                                <w:p w14:paraId="10DD176A" w14:textId="140D6066" w:rsidR="00ED50AC" w:rsidRPr="001D051D" w:rsidRDefault="00ED50AC" w:rsidP="00ED50AC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>9</w:t>
                                  </w:r>
                                  <w:r w:rsidRPr="001D051D">
                                    <w:rPr>
                                      <w:rFonts w:asciiTheme="majorEastAsia" w:eastAsiaTheme="majorEastAsia" w:hAnsiTheme="majorEastAsia" w:hint="eastAsia"/>
                                      <w:sz w:val="18"/>
                                      <w:szCs w:val="18"/>
                                    </w:rPr>
                                    <w:t>/</w:t>
                                  </w: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DAEEF3" w:themeFill="accent5" w:themeFillTint="33"/>
                                </w:tcPr>
                                <w:p w14:paraId="0CD80764" w14:textId="7EDB59AF" w:rsidR="00ED50AC" w:rsidRPr="001D051D" w:rsidRDefault="00ED50AC" w:rsidP="00ED50AC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>9</w:t>
                                  </w:r>
                                  <w:r w:rsidRPr="001D051D">
                                    <w:rPr>
                                      <w:rFonts w:asciiTheme="majorEastAsia" w:eastAsiaTheme="majorEastAsia" w:hAnsiTheme="majorEastAsia" w:hint="eastAsia"/>
                                      <w:sz w:val="18"/>
                                      <w:szCs w:val="18"/>
                                    </w:rPr>
                                    <w:t>/</w:t>
                                  </w: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  <w:shd w:val="clear" w:color="auto" w:fill="DAEEF3" w:themeFill="accent5" w:themeFillTint="33"/>
                                </w:tcPr>
                                <w:p w14:paraId="56A03E8D" w14:textId="495017B2" w:rsidR="00ED50AC" w:rsidRDefault="00ED50AC" w:rsidP="00ED50AC">
                                  <w:pP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 xml:space="preserve">   9/15</w:t>
                                  </w:r>
                                </w:p>
                              </w:tc>
                            </w:tr>
                            <w:tr w:rsidR="00ED50AC" w:rsidRPr="001D051D" w14:paraId="437CC213" w14:textId="77777777" w:rsidTr="00ED50AC">
                              <w:trPr>
                                <w:trHeight w:val="340"/>
                              </w:trPr>
                              <w:tc>
                                <w:tcPr>
                                  <w:tcW w:w="630" w:type="dxa"/>
                                </w:tcPr>
                                <w:p w14:paraId="147F7D27" w14:textId="77777777" w:rsidR="00ED50AC" w:rsidRPr="001401E2" w:rsidRDefault="00ED50AC" w:rsidP="00535E16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1401E2">
                                    <w:rPr>
                                      <w:rFonts w:asciiTheme="majorEastAsia" w:eastAsiaTheme="majorEastAsia" w:hAnsiTheme="major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기도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14:paraId="79F0FBC2" w14:textId="2AE473DD" w:rsidR="00ED50AC" w:rsidRDefault="00ED50AC" w:rsidP="00ED50AC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 xml:space="preserve">장경만  </w:t>
                                  </w:r>
                                  <w:r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14:paraId="2CF74354" w14:textId="702877F6" w:rsidR="00ED50AC" w:rsidRPr="001401E2" w:rsidRDefault="00ED50AC" w:rsidP="00ED50AC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 xml:space="preserve">강융식  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14:paraId="24DEBF1D" w14:textId="60A9A4AF" w:rsidR="00ED50AC" w:rsidRPr="001401E2" w:rsidRDefault="00843915" w:rsidP="00ED50AC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>김세진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14:paraId="10568DF6" w14:textId="18326717" w:rsidR="00ED50AC" w:rsidRPr="001401E2" w:rsidRDefault="00843915" w:rsidP="00BF075F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>박정태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6390C259" w14:textId="58342BB6" w:rsidR="00ED50AC" w:rsidRDefault="00ED50AC" w:rsidP="00ED50AC">
                                  <w:pPr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595520"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>안재석</w:t>
                                  </w: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ED50AC" w:rsidRPr="001D051D" w14:paraId="62C3056A" w14:textId="77777777" w:rsidTr="00ED50AC">
                              <w:trPr>
                                <w:trHeight w:val="349"/>
                              </w:trPr>
                              <w:tc>
                                <w:tcPr>
                                  <w:tcW w:w="630" w:type="dxa"/>
                                </w:tcPr>
                                <w:p w14:paraId="242E2267" w14:textId="77777777" w:rsidR="00ED50AC" w:rsidRPr="001401E2" w:rsidRDefault="00ED50AC" w:rsidP="00535E16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1401E2">
                                    <w:rPr>
                                      <w:rFonts w:asciiTheme="majorEastAsia" w:eastAsiaTheme="majorEastAsia" w:hAnsiTheme="major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헌금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14:paraId="18EA988C" w14:textId="77777777" w:rsidR="00ED50AC" w:rsidRPr="001401E2" w:rsidRDefault="00ED50AC" w:rsidP="00535E16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>김선민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14:paraId="7AEADF24" w14:textId="77777777" w:rsidR="00ED50AC" w:rsidRPr="001401E2" w:rsidRDefault="00ED50AC" w:rsidP="00535E16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>안</w:t>
                                  </w:r>
                                  <w:r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  <w:t>세정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14:paraId="1F7F4F55" w14:textId="77777777" w:rsidR="00ED50AC" w:rsidRPr="00F563B3" w:rsidRDefault="00ED50AC" w:rsidP="00535E16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케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서린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김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</w:tcPr>
                                <w:p w14:paraId="72132F0A" w14:textId="77777777" w:rsidR="00ED50AC" w:rsidRPr="00F563B3" w:rsidRDefault="00ED50AC" w:rsidP="00ED50AC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>안세인</w:t>
                                  </w:r>
                                  <w:r w:rsidRPr="00F563B3"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6500978E" w14:textId="77777777" w:rsidR="00ED50AC" w:rsidRDefault="00ED50AC" w:rsidP="00ED50AC">
                                  <w:pPr>
                                    <w:ind w:left="-134" w:firstLine="90"/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 xml:space="preserve">정선우 </w:t>
                                  </w:r>
                                </w:p>
                              </w:tc>
                            </w:tr>
                            <w:tr w:rsidR="00ED50AC" w:rsidRPr="001D051D" w14:paraId="4ECDEA23" w14:textId="77777777" w:rsidTr="00ED50AC">
                              <w:trPr>
                                <w:trHeight w:val="349"/>
                              </w:trPr>
                              <w:tc>
                                <w:tcPr>
                                  <w:tcW w:w="630" w:type="dxa"/>
                                </w:tcPr>
                                <w:p w14:paraId="6EB3A3BF" w14:textId="77777777" w:rsidR="00ED50AC" w:rsidRPr="001401E2" w:rsidRDefault="00ED50AC" w:rsidP="00535E16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안내</w:t>
                                  </w:r>
                                </w:p>
                              </w:tc>
                              <w:tc>
                                <w:tcPr>
                                  <w:tcW w:w="6570" w:type="dxa"/>
                                  <w:gridSpan w:val="5"/>
                                </w:tcPr>
                                <w:p w14:paraId="7C9DDA55" w14:textId="1E03F89F" w:rsidR="00ED50AC" w:rsidRDefault="00ED50AC" w:rsidP="00AB1453">
                                  <w:pPr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  <w:t xml:space="preserve">                                                </w:t>
                                  </w:r>
                                  <w:r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>새</w:t>
                                  </w:r>
                                  <w:r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  <w:t>신자부</w:t>
                                  </w:r>
                                </w:p>
                              </w:tc>
                            </w:tr>
                          </w:tbl>
                          <w:p w14:paraId="4C9C12E9" w14:textId="77777777" w:rsidR="00ED50AC" w:rsidRPr="001D051D" w:rsidRDefault="00ED50AC" w:rsidP="002D4EDA">
                            <w:pP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E40B84" id="Rectangle 24" o:spid="_x0000_s1036" style="position:absolute;margin-left:-24.4pt;margin-top:309.2pt;width:353pt;height:8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" stroked="f">
                <v:textbox>
                  <w:txbxContent>
                    <w:tbl>
                      <w:tblPr>
                        <w:tblStyle w:val="TableGrid"/>
                        <w:tblW w:w="7200" w:type="dxa"/>
                        <w:tblInd w:w="108" w:type="dxa"/>
                        <w:tblBorders>
                          <w:top w:val="single" w:sz="4" w:space="0" w:color="DAEEF3" w:themeColor="accent5" w:themeTint="33"/>
                          <w:left w:val="single" w:sz="4" w:space="0" w:color="DAEEF3" w:themeColor="accent5" w:themeTint="33"/>
                          <w:bottom w:val="single" w:sz="4" w:space="0" w:color="DAEEF3" w:themeColor="accent5" w:themeTint="33"/>
                          <w:right w:val="single" w:sz="4" w:space="0" w:color="DAEEF3" w:themeColor="accent5" w:themeTint="33"/>
                          <w:insideH w:val="single" w:sz="4" w:space="0" w:color="DAEEF3" w:themeColor="accent5" w:themeTint="33"/>
                          <w:insideV w:val="single" w:sz="4" w:space="0" w:color="DAEEF3" w:themeColor="accent5" w:themeTint="33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1260"/>
                        <w:gridCol w:w="1260"/>
                        <w:gridCol w:w="1260"/>
                        <w:gridCol w:w="1260"/>
                        <w:gridCol w:w="1530"/>
                      </w:tblGrid>
                      <w:tr w:rsidR="00ED50AC" w:rsidRPr="001D051D" w14:paraId="5C8C7C0A" w14:textId="77777777" w:rsidTr="00ED50AC">
                        <w:trPr>
                          <w:trHeight w:val="349"/>
                        </w:trPr>
                        <w:tc>
                          <w:tcPr>
                            <w:tcW w:w="630" w:type="dxa"/>
                            <w:shd w:val="clear" w:color="auto" w:fill="DAEEF3" w:themeFill="accent5" w:themeFillTint="33"/>
                          </w:tcPr>
                          <w:p w14:paraId="66AD0F73" w14:textId="77777777" w:rsidR="00ED50AC" w:rsidRPr="001D051D" w:rsidRDefault="00ED50AC" w:rsidP="00535E16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260" w:type="dxa"/>
                            <w:shd w:val="clear" w:color="auto" w:fill="DAEEF3" w:themeFill="accent5" w:themeFillTint="33"/>
                          </w:tcPr>
                          <w:p w14:paraId="1836A671" w14:textId="3119CC9B" w:rsidR="00ED50AC" w:rsidRDefault="00ED50AC" w:rsidP="00ED50AC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>8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>18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DAEEF3" w:themeFill="accent5" w:themeFillTint="33"/>
                          </w:tcPr>
                          <w:p w14:paraId="039BF39A" w14:textId="3DD5310F" w:rsidR="00ED50AC" w:rsidRPr="001D051D" w:rsidRDefault="00ED50AC" w:rsidP="00ED50AC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>8</w:t>
                            </w:r>
                            <w:r w:rsidRPr="001D051D">
                              <w:rPr>
                                <w:rFonts w:asciiTheme="majorEastAsia" w:eastAsiaTheme="majorEastAsia" w:hAnsiTheme="majorEastAsia" w:hint="eastAsia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DAEEF3" w:themeFill="accent5" w:themeFillTint="33"/>
                          </w:tcPr>
                          <w:p w14:paraId="10DD176A" w14:textId="140D6066" w:rsidR="00ED50AC" w:rsidRPr="001D051D" w:rsidRDefault="00ED50AC" w:rsidP="00ED50AC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>9</w:t>
                            </w:r>
                            <w:r w:rsidRPr="001D051D">
                              <w:rPr>
                                <w:rFonts w:asciiTheme="majorEastAsia" w:eastAsiaTheme="majorEastAsia" w:hAnsiTheme="majorEastAsia" w:hint="eastAsia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DAEEF3" w:themeFill="accent5" w:themeFillTint="33"/>
                          </w:tcPr>
                          <w:p w14:paraId="0CD80764" w14:textId="7EDB59AF" w:rsidR="00ED50AC" w:rsidRPr="001D051D" w:rsidRDefault="00ED50AC" w:rsidP="00ED50AC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>9</w:t>
                            </w:r>
                            <w:r w:rsidRPr="001D051D">
                              <w:rPr>
                                <w:rFonts w:asciiTheme="majorEastAsia" w:eastAsiaTheme="majorEastAsia" w:hAnsiTheme="majorEastAsia" w:hint="eastAsia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530" w:type="dxa"/>
                            <w:shd w:val="clear" w:color="auto" w:fill="DAEEF3" w:themeFill="accent5" w:themeFillTint="33"/>
                          </w:tcPr>
                          <w:p w14:paraId="56A03E8D" w14:textId="495017B2" w:rsidR="00ED50AC" w:rsidRDefault="00ED50AC" w:rsidP="00ED50AC">
                            <w:pP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 xml:space="preserve">   9/15</w:t>
                            </w:r>
                          </w:p>
                        </w:tc>
                      </w:tr>
                      <w:tr w:rsidR="00ED50AC" w:rsidRPr="001D051D" w14:paraId="437CC213" w14:textId="77777777" w:rsidTr="00ED50AC">
                        <w:trPr>
                          <w:trHeight w:val="340"/>
                        </w:trPr>
                        <w:tc>
                          <w:tcPr>
                            <w:tcW w:w="630" w:type="dxa"/>
                          </w:tcPr>
                          <w:p w14:paraId="147F7D27" w14:textId="77777777" w:rsidR="00ED50AC" w:rsidRPr="001401E2" w:rsidRDefault="00ED50AC" w:rsidP="00535E16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1401E2"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  <w:sz w:val="16"/>
                                <w:szCs w:val="16"/>
                              </w:rPr>
                              <w:t>기도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14:paraId="79F0FBC2" w14:textId="2AE473DD" w:rsidR="00ED50AC" w:rsidRDefault="00ED50AC" w:rsidP="00ED50AC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 xml:space="preserve">장경만  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14:paraId="2CF74354" w14:textId="702877F6" w:rsidR="00ED50AC" w:rsidRPr="001401E2" w:rsidRDefault="00ED50AC" w:rsidP="00ED50AC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 xml:space="preserve">강융식  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14:paraId="24DEBF1D" w14:textId="60A9A4AF" w:rsidR="00ED50AC" w:rsidRPr="001401E2" w:rsidRDefault="00843915" w:rsidP="00ED50AC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>김세진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14:paraId="10568DF6" w14:textId="18326717" w:rsidR="00ED50AC" w:rsidRPr="001401E2" w:rsidRDefault="00843915" w:rsidP="00BF075F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>박정태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6390C259" w14:textId="58342BB6" w:rsidR="00ED50AC" w:rsidRDefault="00ED50AC" w:rsidP="00ED50AC">
                            <w:pPr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95520"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>안재석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 xml:space="preserve">  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</w:tr>
                      <w:tr w:rsidR="00ED50AC" w:rsidRPr="001D051D" w14:paraId="62C3056A" w14:textId="77777777" w:rsidTr="00ED50AC">
                        <w:trPr>
                          <w:trHeight w:val="349"/>
                        </w:trPr>
                        <w:tc>
                          <w:tcPr>
                            <w:tcW w:w="630" w:type="dxa"/>
                          </w:tcPr>
                          <w:p w14:paraId="242E2267" w14:textId="77777777" w:rsidR="00ED50AC" w:rsidRPr="001401E2" w:rsidRDefault="00ED50AC" w:rsidP="00535E16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1401E2"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  <w:sz w:val="16"/>
                                <w:szCs w:val="16"/>
                              </w:rPr>
                              <w:t>헌금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14:paraId="18EA988C" w14:textId="77777777" w:rsidR="00ED50AC" w:rsidRPr="001401E2" w:rsidRDefault="00ED50AC" w:rsidP="00535E16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>김선민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14:paraId="7AEADF24" w14:textId="77777777" w:rsidR="00ED50AC" w:rsidRPr="001401E2" w:rsidRDefault="00ED50AC" w:rsidP="00535E16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>안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>세정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14:paraId="1F7F4F55" w14:textId="77777777" w:rsidR="00ED50AC" w:rsidRPr="00F563B3" w:rsidRDefault="00ED50AC" w:rsidP="00535E16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케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서린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김</w:t>
                            </w:r>
                          </w:p>
                        </w:tc>
                        <w:tc>
                          <w:tcPr>
                            <w:tcW w:w="1260" w:type="dxa"/>
                          </w:tcPr>
                          <w:p w14:paraId="72132F0A" w14:textId="77777777" w:rsidR="00ED50AC" w:rsidRPr="00F563B3" w:rsidRDefault="00ED50AC" w:rsidP="00ED50AC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>안세인</w:t>
                            </w:r>
                            <w:r w:rsidRPr="00F563B3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6500978E" w14:textId="77777777" w:rsidR="00ED50AC" w:rsidRDefault="00ED50AC" w:rsidP="00ED50AC">
                            <w:pPr>
                              <w:ind w:left="-134" w:firstLine="90"/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 xml:space="preserve">  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 xml:space="preserve">정선우 </w:t>
                            </w:r>
                          </w:p>
                        </w:tc>
                      </w:tr>
                      <w:tr w:rsidR="00ED50AC" w:rsidRPr="001D051D" w14:paraId="4ECDEA23" w14:textId="77777777" w:rsidTr="00ED50AC">
                        <w:trPr>
                          <w:trHeight w:val="349"/>
                        </w:trPr>
                        <w:tc>
                          <w:tcPr>
                            <w:tcW w:w="630" w:type="dxa"/>
                          </w:tcPr>
                          <w:p w14:paraId="6EB3A3BF" w14:textId="77777777" w:rsidR="00ED50AC" w:rsidRPr="001401E2" w:rsidRDefault="00ED50AC" w:rsidP="00535E16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hint="eastAsia"/>
                                <w:b/>
                                <w:bCs/>
                                <w:sz w:val="16"/>
                                <w:szCs w:val="16"/>
                              </w:rPr>
                              <w:t>안내</w:t>
                            </w:r>
                          </w:p>
                        </w:tc>
                        <w:tc>
                          <w:tcPr>
                            <w:tcW w:w="6570" w:type="dxa"/>
                            <w:gridSpan w:val="5"/>
                          </w:tcPr>
                          <w:p w14:paraId="7C9DDA55" w14:textId="1E03F89F" w:rsidR="00ED50AC" w:rsidRDefault="00ED50AC" w:rsidP="00AB1453">
                            <w:pPr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 xml:space="preserve">                                                </w:t>
                            </w:r>
                            <w:r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>새</w:t>
                            </w:r>
                            <w:r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>신자부</w:t>
                            </w:r>
                          </w:p>
                        </w:tc>
                      </w:tr>
                    </w:tbl>
                    <w:p w14:paraId="4C9C12E9" w14:textId="77777777" w:rsidR="00ED50AC" w:rsidRPr="001D051D" w:rsidRDefault="00ED50AC" w:rsidP="002D4EDA">
                      <w:pPr>
                        <w:rPr>
                          <w:rFonts w:asciiTheme="majorEastAsia" w:eastAsiaTheme="majorEastAsia" w:hAnsiTheme="majorEastAsia"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742DF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7428390" wp14:editId="04C72397">
                <wp:simplePos x="0" y="0"/>
                <wp:positionH relativeFrom="column">
                  <wp:posOffset>1190625</wp:posOffset>
                </wp:positionH>
                <wp:positionV relativeFrom="paragraph">
                  <wp:posOffset>3583305</wp:posOffset>
                </wp:positionV>
                <wp:extent cx="1595120" cy="297180"/>
                <wp:effectExtent l="0" t="0" r="24130" b="45720"/>
                <wp:wrapNone/>
                <wp:docPr id="13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9512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chemeClr val="accent5">
                                  <a:lumMod val="60000"/>
                                  <a:lumOff val="40000"/>
                                </a:schemeClr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F058B3" w14:textId="77777777" w:rsidR="00ED50AC" w:rsidRPr="00764554" w:rsidRDefault="00ED50AC" w:rsidP="00FF653B">
                            <w:pPr>
                              <w:jc w:val="center"/>
                              <w:rPr>
                                <w:rFonts w:ascii="KoreanHHM" w:eastAsia="KoreanHHM" w:hAnsi="KoreanHHM"/>
                                <w:sz w:val="18"/>
                                <w:szCs w:val="18"/>
                              </w:rPr>
                            </w:pPr>
                            <w:r w:rsidRPr="00764554">
                              <w:rPr>
                                <w:rFonts w:ascii="KoreanHHM" w:eastAsia="KoreanHHM" w:hAnsi="KoreanHHM" w:hint="eastAsia"/>
                                <w:sz w:val="18"/>
                                <w:szCs w:val="18"/>
                              </w:rPr>
                              <w:t>예배 위원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7428390" id="AutoShape 23" o:spid="_x0000_s1037" style="position:absolute;margin-left:93.75pt;margin-top:282.15pt;width:125.6pt;height:23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" fillcolor="white [3201]" stroked="f" strokecolor="#92cddc [1944]" strokeweight="1pt">
                <v:fill color2="#b6dde8 [1304]" focus="100%" type="gradient"/>
                <v:shadow on="t" color="#205867 [1608]" opacity=".5" offset="1pt"/>
                <v:textbox>
                  <w:txbxContent>
                    <w:p w14:paraId="54F058B3" w14:textId="77777777" w:rsidR="00ED50AC" w:rsidRPr="00764554" w:rsidRDefault="00ED50AC" w:rsidP="00FF653B">
                      <w:pPr>
                        <w:jc w:val="center"/>
                        <w:rPr>
                          <w:rFonts w:ascii="KoreanHHM" w:eastAsia="KoreanHHM" w:hAnsi="KoreanHHM"/>
                          <w:sz w:val="18"/>
                          <w:szCs w:val="18"/>
                        </w:rPr>
                      </w:pPr>
                      <w:r w:rsidRPr="00764554">
                        <w:rPr>
                          <w:rFonts w:ascii="KoreanHHM" w:eastAsia="KoreanHHM" w:hAnsi="KoreanHHM" w:hint="eastAsia"/>
                          <w:sz w:val="18"/>
                          <w:szCs w:val="18"/>
                        </w:rPr>
                        <w:t>예배 위원</w:t>
                      </w:r>
                    </w:p>
                  </w:txbxContent>
                </v:textbox>
              </v:roundrect>
            </w:pict>
          </mc:Fallback>
        </mc:AlternateContent>
      </w:r>
      <w:r w:rsidR="00FC16D3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7BCC132" wp14:editId="3F4C5EF9">
                <wp:simplePos x="0" y="0"/>
                <wp:positionH relativeFrom="column">
                  <wp:posOffset>7724775</wp:posOffset>
                </wp:positionH>
                <wp:positionV relativeFrom="paragraph">
                  <wp:posOffset>1631950</wp:posOffset>
                </wp:positionV>
                <wp:extent cx="571500" cy="490855"/>
                <wp:effectExtent l="0" t="0" r="38100" b="61595"/>
                <wp:wrapNone/>
                <wp:docPr id="7" name="Oval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" cy="490855"/>
                        </a:xfrm>
                        <a:prstGeom prst="ellipse">
                          <a:avLst/>
                        </a:prstGeom>
                        <a:gradFill rotWithShape="0">
                          <a:gsLst>
                            <a:gs pos="0">
                              <a:schemeClr val="accent6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6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6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7733750" w14:textId="77777777" w:rsidR="00ED50AC" w:rsidRPr="007A7FE3" w:rsidRDefault="00ED50A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7A7FE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선교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7BCC132" id="Oval 21" o:spid="_x0000_s1038" style="position:absolute;margin-left:608.25pt;margin-top:128.5pt;width:45pt;height:38.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" fillcolor="#fabf8f [1945]" strokecolor="#fabf8f [1945]" strokeweight="1pt">
                <v:fill color2="#fde9d9 [665]" angle="135" focus="50%" type="gradient"/>
                <v:shadow on="t" color="#974706 [1609]" opacity=".5" offset="1pt"/>
                <v:textbox>
                  <w:txbxContent>
                    <w:p w14:paraId="27733750" w14:textId="77777777" w:rsidR="00ED50AC" w:rsidRPr="007A7FE3" w:rsidRDefault="00ED50AC">
                      <w:pPr>
                        <w:rPr>
                          <w:sz w:val="16"/>
                          <w:szCs w:val="16"/>
                        </w:rPr>
                      </w:pPr>
                      <w:r w:rsidRPr="007A7FE3">
                        <w:rPr>
                          <w:rFonts w:hint="eastAsia"/>
                          <w:sz w:val="16"/>
                          <w:szCs w:val="16"/>
                        </w:rPr>
                        <w:t>선교</w:t>
                      </w:r>
                    </w:p>
                  </w:txbxContent>
                </v:textbox>
              </v:oval>
            </w:pict>
          </mc:Fallback>
        </mc:AlternateContent>
      </w:r>
      <w:r w:rsidR="00BC56E2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E45F0E" wp14:editId="271F8BCE">
                <wp:simplePos x="0" y="0"/>
                <wp:positionH relativeFrom="column">
                  <wp:posOffset>7115176</wp:posOffset>
                </wp:positionH>
                <wp:positionV relativeFrom="paragraph">
                  <wp:posOffset>1630680</wp:posOffset>
                </wp:positionV>
                <wp:extent cx="571500" cy="488950"/>
                <wp:effectExtent l="0" t="0" r="38100" b="63500"/>
                <wp:wrapNone/>
                <wp:docPr id="6" name="Oval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" cy="488950"/>
                        </a:xfrm>
                        <a:prstGeom prst="ellipse">
                          <a:avLst/>
                        </a:prstGeom>
                        <a:gradFill rotWithShape="0">
                          <a:gsLst>
                            <a:gs pos="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06CF1BE" w14:textId="77777777" w:rsidR="00ED50AC" w:rsidRPr="007A7FE3" w:rsidRDefault="00ED50A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7A7FE3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섬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FE45F0E" id="Oval 20" o:spid="_x0000_s1039" style="position:absolute;margin-left:560.25pt;margin-top:128.4pt;width:45pt;height:38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" fillcolor="#95b3d7 [1940]" strokecolor="#95b3d7 [1940]" strokeweight="1pt">
                <v:fill color2="#dbe5f1 [660]" angle="135" focus="50%" type="gradient"/>
                <v:shadow on="t" color="#243f60 [1604]" opacity=".5" offset="1pt"/>
                <v:textbox>
                  <w:txbxContent>
                    <w:p w14:paraId="306CF1BE" w14:textId="77777777" w:rsidR="00ED50AC" w:rsidRPr="007A7FE3" w:rsidRDefault="00ED50AC">
                      <w:pPr>
                        <w:rPr>
                          <w:sz w:val="16"/>
                          <w:szCs w:val="16"/>
                        </w:rPr>
                      </w:pPr>
                      <w:r w:rsidRPr="007A7FE3">
                        <w:rPr>
                          <w:rFonts w:hint="eastAsia"/>
                          <w:sz w:val="16"/>
                          <w:szCs w:val="16"/>
                        </w:rPr>
                        <w:t>섬김</w:t>
                      </w:r>
                    </w:p>
                  </w:txbxContent>
                </v:textbox>
              </v:oval>
            </w:pict>
          </mc:Fallback>
        </mc:AlternateContent>
      </w:r>
      <w:r w:rsidR="004778DD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0433116" wp14:editId="2CBEC4E7">
                <wp:simplePos x="0" y="0"/>
                <wp:positionH relativeFrom="column">
                  <wp:posOffset>5391150</wp:posOffset>
                </wp:positionH>
                <wp:positionV relativeFrom="paragraph">
                  <wp:posOffset>4602480</wp:posOffset>
                </wp:positionV>
                <wp:extent cx="3306445" cy="910590"/>
                <wp:effectExtent l="0" t="0" r="0" b="3810"/>
                <wp:wrapNone/>
                <wp:docPr id="1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06445" cy="910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9F09C6" w14:textId="77777777" w:rsidR="00ED50AC" w:rsidRPr="00930EDB" w:rsidRDefault="00ED50AC" w:rsidP="003F251B">
                            <w:pPr>
                              <w:tabs>
                                <w:tab w:val="left" w:pos="4907"/>
                              </w:tabs>
                              <w:ind w:right="-43"/>
                              <w:jc w:val="right"/>
                              <w:rPr>
                                <w:rFonts w:asciiTheme="majorEastAsia" w:eastAsiaTheme="majorEastAsia" w:hAnsiTheme="majorEastAsia" w:cs="Arial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930EDB">
                              <w:rPr>
                                <w:rFonts w:ascii="Arial" w:hAnsi="Arial" w:cs="Arial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    </w:t>
                            </w:r>
                            <w:r w:rsidRPr="00930EDB">
                              <w:rPr>
                                <w:rFonts w:asciiTheme="majorEastAsia" w:eastAsiaTheme="majorEastAsia" w:hAnsiTheme="majorEastAsia" w:cs="Arial"/>
                                <w:sz w:val="16"/>
                                <w:szCs w:val="16"/>
                                <w:shd w:val="clear" w:color="auto" w:fill="FFFFFF"/>
                              </w:rPr>
                              <w:t>10633 Lake Creek Pkwy, Austin, TX 78750</w:t>
                            </w:r>
                            <w:r w:rsidRPr="00930EDB">
                              <w:rPr>
                                <w:rFonts w:asciiTheme="majorEastAsia" w:eastAsiaTheme="majorEastAsia" w:hAnsiTheme="majorEastAsia" w:cs="Arial" w:hint="eastAsia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                                      </w:t>
                            </w:r>
                          </w:p>
                          <w:p w14:paraId="1646D8A2" w14:textId="77777777" w:rsidR="00ED50AC" w:rsidRDefault="00ED50AC" w:rsidP="00585A01">
                            <w:pPr>
                              <w:tabs>
                                <w:tab w:val="left" w:pos="4907"/>
                              </w:tabs>
                              <w:spacing w:line="240" w:lineRule="exact"/>
                              <w:ind w:right="-43"/>
                              <w:jc w:val="right"/>
                              <w:rPr>
                                <w:color w:val="4F6228" w:themeColor="accent3" w:themeShade="80"/>
                                <w:sz w:val="16"/>
                                <w:szCs w:val="16"/>
                              </w:rPr>
                            </w:pP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 xml:space="preserve">         </w:t>
                            </w:r>
                          </w:p>
                          <w:p w14:paraId="36F18150" w14:textId="1C91946C" w:rsidR="00ED50AC" w:rsidRPr="00E02F60" w:rsidRDefault="00ED50AC" w:rsidP="008E5A6B">
                            <w:pPr>
                              <w:tabs>
                                <w:tab w:val="left" w:pos="4907"/>
                              </w:tabs>
                              <w:spacing w:line="200" w:lineRule="exact"/>
                              <w:ind w:right="-43"/>
                              <w:jc w:val="right"/>
                              <w:rPr>
                                <w:rFonts w:asciiTheme="majorEastAsia" w:eastAsiaTheme="majorEastAsia" w:hAnsiTheme="majorEastAsia" w:cs="Arial"/>
                                <w:color w:val="4F6228" w:themeColor="accent3" w:themeShade="80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>우리</w:t>
                            </w: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>교회는</w:t>
                            </w: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>미</w:t>
                            </w: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>남침례교</w:t>
                            </w: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 xml:space="preserve">(Southern Baptist Convention) </w:t>
                            </w: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>소속</w:t>
                            </w: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>입니다</w:t>
                            </w:r>
                            <w:r w:rsidRPr="00E02F60">
                              <w:rPr>
                                <w:rFonts w:hint="eastAsia"/>
                                <w:color w:val="4F6228" w:themeColor="accent3" w:themeShade="8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69FAB852" w14:textId="77777777" w:rsidR="00ED50AC" w:rsidRPr="00A74412" w:rsidRDefault="00ED50AC" w:rsidP="00A74412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433116" id="Rectangle 26" o:spid="_x0000_s1040" style="position:absolute;margin-left:424.5pt;margin-top:362.4pt;width:260.35pt;height:71.7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" filled="f" stroked="f">
                <v:textbox>
                  <w:txbxContent>
                    <w:p w14:paraId="5E9F09C6" w14:textId="77777777" w:rsidR="00ED50AC" w:rsidRPr="00930EDB" w:rsidRDefault="00ED50AC" w:rsidP="003F251B">
                      <w:pPr>
                        <w:tabs>
                          <w:tab w:val="left" w:pos="4907"/>
                        </w:tabs>
                        <w:ind w:right="-43"/>
                        <w:jc w:val="right"/>
                        <w:rPr>
                          <w:rFonts w:asciiTheme="majorEastAsia" w:eastAsiaTheme="majorEastAsia" w:hAnsiTheme="majorEastAsia" w:cs="Arial"/>
                          <w:sz w:val="16"/>
                          <w:szCs w:val="16"/>
                          <w:shd w:val="clear" w:color="auto" w:fill="FFFFFF"/>
                        </w:rPr>
                      </w:pPr>
                      <w:r w:rsidRPr="00930EDB">
                        <w:rPr>
                          <w:rFonts w:ascii="Arial" w:hAnsi="Arial" w:cs="Arial" w:hint="eastAsia"/>
                          <w:sz w:val="16"/>
                          <w:szCs w:val="16"/>
                          <w:shd w:val="clear" w:color="auto" w:fill="FFFFFF"/>
                        </w:rPr>
                        <w:t xml:space="preserve">      </w:t>
                      </w:r>
                      <w:r w:rsidRPr="00930EDB">
                        <w:rPr>
                          <w:rFonts w:asciiTheme="majorEastAsia" w:eastAsiaTheme="majorEastAsia" w:hAnsiTheme="majorEastAsia" w:cs="Arial"/>
                          <w:sz w:val="16"/>
                          <w:szCs w:val="16"/>
                          <w:shd w:val="clear" w:color="auto" w:fill="FFFFFF"/>
                        </w:rPr>
                        <w:t>10633 Lake Creek Pkwy, Austin, TX 78750</w:t>
                      </w:r>
                      <w:r w:rsidRPr="00930EDB">
                        <w:rPr>
                          <w:rFonts w:asciiTheme="majorEastAsia" w:eastAsiaTheme="majorEastAsia" w:hAnsiTheme="majorEastAsia" w:cs="Arial" w:hint="eastAsia"/>
                          <w:sz w:val="16"/>
                          <w:szCs w:val="16"/>
                          <w:shd w:val="clear" w:color="auto" w:fill="FFFFFF"/>
                        </w:rPr>
                        <w:t xml:space="preserve">                                       </w:t>
                      </w:r>
                    </w:p>
                    <w:p w14:paraId="1646D8A2" w14:textId="77777777" w:rsidR="00ED50AC" w:rsidRDefault="00ED50AC" w:rsidP="00585A01">
                      <w:pPr>
                        <w:tabs>
                          <w:tab w:val="left" w:pos="4907"/>
                        </w:tabs>
                        <w:spacing w:line="240" w:lineRule="exact"/>
                        <w:ind w:right="-43"/>
                        <w:jc w:val="right"/>
                        <w:rPr>
                          <w:color w:val="4F6228" w:themeColor="accent3" w:themeShade="80"/>
                          <w:sz w:val="16"/>
                          <w:szCs w:val="16"/>
                        </w:rPr>
                      </w:pP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 xml:space="preserve">         </w:t>
                      </w:r>
                    </w:p>
                    <w:p w14:paraId="36F18150" w14:textId="1C91946C" w:rsidR="00ED50AC" w:rsidRPr="00E02F60" w:rsidRDefault="00ED50AC" w:rsidP="008E5A6B">
                      <w:pPr>
                        <w:tabs>
                          <w:tab w:val="left" w:pos="4907"/>
                        </w:tabs>
                        <w:spacing w:line="200" w:lineRule="exact"/>
                        <w:ind w:right="-43"/>
                        <w:jc w:val="right"/>
                        <w:rPr>
                          <w:rFonts w:asciiTheme="majorEastAsia" w:eastAsiaTheme="majorEastAsia" w:hAnsiTheme="majorEastAsia" w:cs="Arial"/>
                          <w:color w:val="4F6228" w:themeColor="accent3" w:themeShade="80"/>
                          <w:sz w:val="16"/>
                          <w:szCs w:val="16"/>
                          <w:shd w:val="clear" w:color="auto" w:fill="FFFFFF"/>
                        </w:rPr>
                      </w:pP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>우리</w:t>
                      </w: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 xml:space="preserve">  </w:t>
                      </w: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>교회는</w:t>
                      </w: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 xml:space="preserve"> </w:t>
                      </w: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>미</w:t>
                      </w: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 xml:space="preserve"> </w:t>
                      </w: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>남침례교</w:t>
                      </w: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 xml:space="preserve">(Southern Baptist Convention) </w:t>
                      </w: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>소속</w:t>
                      </w: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 xml:space="preserve"> </w:t>
                      </w: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>입니다</w:t>
                      </w:r>
                      <w:r w:rsidRPr="00E02F60">
                        <w:rPr>
                          <w:rFonts w:hint="eastAsia"/>
                          <w:color w:val="4F6228" w:themeColor="accent3" w:themeShade="8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69FAB852" w14:textId="77777777" w:rsidR="00ED50AC" w:rsidRPr="00A74412" w:rsidRDefault="00ED50AC" w:rsidP="00A74412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75E7F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D949655" wp14:editId="3857F686">
                <wp:simplePos x="0" y="0"/>
                <wp:positionH relativeFrom="column">
                  <wp:posOffset>6496050</wp:posOffset>
                </wp:positionH>
                <wp:positionV relativeFrom="paragraph">
                  <wp:posOffset>1630680</wp:posOffset>
                </wp:positionV>
                <wp:extent cx="571500" cy="490855"/>
                <wp:effectExtent l="0" t="0" r="38100" b="61595"/>
                <wp:wrapNone/>
                <wp:docPr id="5" name="Oval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" cy="490855"/>
                        </a:xfrm>
                        <a:prstGeom prst="ellipse">
                          <a:avLst/>
                        </a:prstGeom>
                        <a:gradFill rotWithShape="0">
                          <a:gsLst>
                            <a:gs pos="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3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3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910BFCB" w14:textId="77777777" w:rsidR="00ED50AC" w:rsidRPr="00216028" w:rsidRDefault="00ED50AC" w:rsidP="007359D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216028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교</w:t>
                            </w:r>
                            <w:r w:rsidRPr="00216028">
                              <w:rPr>
                                <w:sz w:val="16"/>
                                <w:szCs w:val="16"/>
                              </w:rPr>
                              <w:t>제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D949655" id="Oval 19" o:spid="_x0000_s1041" style="position:absolute;margin-left:511.5pt;margin-top:128.4pt;width:45pt;height:38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" fillcolor="#c2d69b [1942]" strokecolor="#c2d69b [1942]" strokeweight="1pt">
                <v:fill color2="#eaf1dd [662]" angle="135" focus="50%" type="gradient"/>
                <v:shadow on="t" color="#4e6128 [1606]" opacity=".5" offset="1pt"/>
                <v:textbox>
                  <w:txbxContent>
                    <w:p w14:paraId="4910BFCB" w14:textId="77777777" w:rsidR="00ED50AC" w:rsidRPr="00216028" w:rsidRDefault="00ED50AC" w:rsidP="007359D6">
                      <w:pPr>
                        <w:rPr>
                          <w:sz w:val="16"/>
                          <w:szCs w:val="16"/>
                        </w:rPr>
                      </w:pPr>
                      <w:r w:rsidRPr="00216028">
                        <w:rPr>
                          <w:rFonts w:hint="eastAsia"/>
                          <w:sz w:val="16"/>
                          <w:szCs w:val="16"/>
                        </w:rPr>
                        <w:t>교</w:t>
                      </w:r>
                      <w:r w:rsidRPr="00216028">
                        <w:rPr>
                          <w:sz w:val="16"/>
                          <w:szCs w:val="16"/>
                        </w:rPr>
                        <w:t>제</w:t>
                      </w:r>
                    </w:p>
                  </w:txbxContent>
                </v:textbox>
              </v:oval>
            </w:pict>
          </mc:Fallback>
        </mc:AlternateContent>
      </w:r>
      <w:r w:rsidR="008A2B0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993CA3" wp14:editId="0EB7F769">
                <wp:simplePos x="0" y="0"/>
                <wp:positionH relativeFrom="column">
                  <wp:posOffset>6372225</wp:posOffset>
                </wp:positionH>
                <wp:positionV relativeFrom="paragraph">
                  <wp:posOffset>3840480</wp:posOffset>
                </wp:positionV>
                <wp:extent cx="2319655" cy="914400"/>
                <wp:effectExtent l="0" t="0" r="4445" b="0"/>
                <wp:wrapNone/>
                <wp:docPr id="1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9655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D4C20F" w14:textId="77777777" w:rsidR="00ED50AC" w:rsidRPr="00764554" w:rsidRDefault="00ED50AC" w:rsidP="003F2067">
                            <w:pPr>
                              <w:spacing w:line="240" w:lineRule="exact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764554"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 xml:space="preserve">담임목사 김형중                                              Rev. Joseph Kim                                               Happy Bible Teacher                </w:t>
                            </w:r>
                            <w:hyperlink r:id="rId12" w:history="1">
                              <w:r w:rsidRPr="00764554">
                                <w:rPr>
                                  <w:rStyle w:val="Hyperlink"/>
                                  <w:rFonts w:asciiTheme="majorEastAsia" w:eastAsiaTheme="majorEastAsia" w:hAnsiTheme="majorEastAsia" w:hint="eastAsia"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nabikim</w:t>
                              </w:r>
                              <w:r w:rsidRPr="00764554">
                                <w:rPr>
                                  <w:rStyle w:val="Hyperlink"/>
                                  <w:rFonts w:asciiTheme="majorEastAsia" w:eastAsiaTheme="majorEastAsia" w:hAnsiTheme="majorEastAsia"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0435</w:t>
                              </w:r>
                              <w:r w:rsidRPr="00764554">
                                <w:rPr>
                                  <w:rStyle w:val="Hyperlink"/>
                                  <w:rFonts w:asciiTheme="majorEastAsia" w:eastAsiaTheme="majorEastAsia" w:hAnsiTheme="majorEastAsia" w:hint="eastAsia"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@</w:t>
                              </w:r>
                              <w:r w:rsidRPr="00764554">
                                <w:rPr>
                                  <w:rStyle w:val="Hyperlink"/>
                                  <w:rFonts w:asciiTheme="majorEastAsia" w:eastAsiaTheme="majorEastAsia" w:hAnsiTheme="majorEastAsia"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gmail.com</w:t>
                              </w:r>
                              <w:r w:rsidRPr="00764554">
                                <w:rPr>
                                  <w:rStyle w:val="Hyperlink"/>
                                  <w:rFonts w:asciiTheme="majorEastAsia" w:eastAsiaTheme="majorEastAsia" w:hAnsiTheme="majorEastAsia" w:hint="eastAsia"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/512-228-4721</w:t>
                              </w:r>
                            </w:hyperlink>
                            <w:r w:rsidRPr="00764554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64554">
                              <w:rPr>
                                <w:i/>
                                <w:sz w:val="16"/>
                                <w:szCs w:val="16"/>
                              </w:rPr>
                              <w:t>Homepage: www.wooribaptist.com</w:t>
                            </w:r>
                          </w:p>
                          <w:p w14:paraId="34259157" w14:textId="77777777" w:rsidR="00ED50AC" w:rsidRPr="008A2B00" w:rsidRDefault="00ED50AC" w:rsidP="003F2067">
                            <w:pPr>
                              <w:spacing w:line="240" w:lineRule="exact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04592EB" w14:textId="77777777" w:rsidR="00ED50AC" w:rsidRDefault="00ED50AC" w:rsidP="003F2067">
                            <w:pPr>
                              <w:spacing w:line="240" w:lineRule="exact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hint="eastAsia"/>
                                <w:sz w:val="20"/>
                                <w:szCs w:val="20"/>
                              </w:rPr>
                              <w:t>hom</w:t>
                            </w:r>
                            <w:proofErr w:type="spellEnd"/>
                          </w:p>
                          <w:p w14:paraId="282212D2" w14:textId="77777777" w:rsidR="00ED50AC" w:rsidRDefault="00ED50AC" w:rsidP="003F2067">
                            <w:pPr>
                              <w:spacing w:line="240" w:lineRule="exact"/>
                              <w:jc w:val="right"/>
                            </w:pPr>
                          </w:p>
                          <w:p w14:paraId="3E38C6C6" w14:textId="77777777" w:rsidR="00ED50AC" w:rsidRDefault="00ED50AC" w:rsidP="003F2067">
                            <w:pPr>
                              <w:spacing w:line="240" w:lineRule="exact"/>
                              <w:jc w:val="right"/>
                            </w:pPr>
                          </w:p>
                          <w:p w14:paraId="232E7485" w14:textId="77777777" w:rsidR="00ED50AC" w:rsidRDefault="00ED50AC" w:rsidP="003F2067">
                            <w:pPr>
                              <w:spacing w:line="240" w:lineRule="exact"/>
                              <w:jc w:val="right"/>
                            </w:pPr>
                          </w:p>
                          <w:p w14:paraId="4838DCF2" w14:textId="77777777" w:rsidR="00ED50AC" w:rsidRDefault="00ED50AC" w:rsidP="003F2067">
                            <w:pPr>
                              <w:spacing w:line="240" w:lineRule="exact"/>
                              <w:jc w:val="right"/>
                            </w:pPr>
                            <w:r>
                              <w:rPr>
                                <w:rFonts w:hint="eastAsia"/>
                              </w:rPr>
                              <w:t xml:space="preserve">  </w:t>
                            </w:r>
                          </w:p>
                          <w:p w14:paraId="48810675" w14:textId="77777777" w:rsidR="00ED50AC" w:rsidRDefault="00ED50A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993CA3" id="Text Box 15" o:spid="_x0000_s1042" type="#_x0000_t202" style="position:absolute;margin-left:501.75pt;margin-top:302.4pt;width:182.65pt;height:1in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" stroked="f">
                <v:textbox>
                  <w:txbxContent>
                    <w:p w14:paraId="23D4C20F" w14:textId="77777777" w:rsidR="00ED50AC" w:rsidRPr="00764554" w:rsidRDefault="00ED50AC" w:rsidP="003F2067">
                      <w:pPr>
                        <w:spacing w:line="240" w:lineRule="exact"/>
                        <w:jc w:val="right"/>
                        <w:rPr>
                          <w:sz w:val="16"/>
                          <w:szCs w:val="16"/>
                        </w:rPr>
                      </w:pPr>
                      <w:r w:rsidRPr="00764554">
                        <w:rPr>
                          <w:rFonts w:asciiTheme="majorEastAsia" w:eastAsiaTheme="majorEastAsia" w:hAnsiTheme="majorEastAsia" w:hint="eastAsia"/>
                          <w:sz w:val="16"/>
                          <w:szCs w:val="16"/>
                        </w:rPr>
                        <w:t xml:space="preserve">담임목사 김형중                                              Rev. Joseph Kim                                               Happy Bible Teacher                </w:t>
                      </w:r>
                      <w:hyperlink r:id="rId13" w:history="1">
                        <w:r w:rsidRPr="00764554">
                          <w:rPr>
                            <w:rStyle w:val="Hyperlink"/>
                            <w:rFonts w:asciiTheme="majorEastAsia" w:eastAsiaTheme="majorEastAsia" w:hAnsiTheme="majorEastAsia" w:hint="eastAsia"/>
                            <w:color w:val="auto"/>
                            <w:sz w:val="16"/>
                            <w:szCs w:val="16"/>
                            <w:u w:val="none"/>
                          </w:rPr>
                          <w:t>nabikim</w:t>
                        </w:r>
                        <w:r w:rsidRPr="00764554">
                          <w:rPr>
                            <w:rStyle w:val="Hyperlink"/>
                            <w:rFonts w:asciiTheme="majorEastAsia" w:eastAsiaTheme="majorEastAsia" w:hAnsiTheme="majorEastAsia"/>
                            <w:color w:val="auto"/>
                            <w:sz w:val="16"/>
                            <w:szCs w:val="16"/>
                            <w:u w:val="none"/>
                          </w:rPr>
                          <w:t>0435</w:t>
                        </w:r>
                        <w:r w:rsidRPr="00764554">
                          <w:rPr>
                            <w:rStyle w:val="Hyperlink"/>
                            <w:rFonts w:asciiTheme="majorEastAsia" w:eastAsiaTheme="majorEastAsia" w:hAnsiTheme="majorEastAsia" w:hint="eastAsia"/>
                            <w:color w:val="auto"/>
                            <w:sz w:val="16"/>
                            <w:szCs w:val="16"/>
                            <w:u w:val="none"/>
                          </w:rPr>
                          <w:t>@</w:t>
                        </w:r>
                        <w:r w:rsidRPr="00764554">
                          <w:rPr>
                            <w:rStyle w:val="Hyperlink"/>
                            <w:rFonts w:asciiTheme="majorEastAsia" w:eastAsiaTheme="majorEastAsia" w:hAnsiTheme="majorEastAsia"/>
                            <w:color w:val="auto"/>
                            <w:sz w:val="16"/>
                            <w:szCs w:val="16"/>
                            <w:u w:val="none"/>
                          </w:rPr>
                          <w:t>gmail.com</w:t>
                        </w:r>
                        <w:r w:rsidRPr="00764554">
                          <w:rPr>
                            <w:rStyle w:val="Hyperlink"/>
                            <w:rFonts w:asciiTheme="majorEastAsia" w:eastAsiaTheme="majorEastAsia" w:hAnsiTheme="majorEastAsia" w:hint="eastAsia"/>
                            <w:color w:val="auto"/>
                            <w:sz w:val="16"/>
                            <w:szCs w:val="16"/>
                            <w:u w:val="none"/>
                          </w:rPr>
                          <w:t>/512-228-4721</w:t>
                        </w:r>
                      </w:hyperlink>
                      <w:r w:rsidRPr="00764554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764554">
                        <w:rPr>
                          <w:i/>
                          <w:sz w:val="16"/>
                          <w:szCs w:val="16"/>
                        </w:rPr>
                        <w:t>Homepage: www.wooribaptist.com</w:t>
                      </w:r>
                    </w:p>
                    <w:p w14:paraId="34259157" w14:textId="77777777" w:rsidR="00ED50AC" w:rsidRPr="008A2B00" w:rsidRDefault="00ED50AC" w:rsidP="003F2067">
                      <w:pPr>
                        <w:spacing w:line="240" w:lineRule="exact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204592EB" w14:textId="77777777" w:rsidR="00ED50AC" w:rsidRDefault="00ED50AC" w:rsidP="003F2067">
                      <w:pPr>
                        <w:spacing w:line="240" w:lineRule="exact"/>
                        <w:jc w:val="right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hint="eastAsia"/>
                          <w:sz w:val="20"/>
                          <w:szCs w:val="20"/>
                        </w:rPr>
                        <w:t>hom</w:t>
                      </w:r>
                      <w:proofErr w:type="spellEnd"/>
                    </w:p>
                    <w:p w14:paraId="282212D2" w14:textId="77777777" w:rsidR="00ED50AC" w:rsidRDefault="00ED50AC" w:rsidP="003F2067">
                      <w:pPr>
                        <w:spacing w:line="240" w:lineRule="exact"/>
                        <w:jc w:val="right"/>
                      </w:pPr>
                    </w:p>
                    <w:p w14:paraId="3E38C6C6" w14:textId="77777777" w:rsidR="00ED50AC" w:rsidRDefault="00ED50AC" w:rsidP="003F2067">
                      <w:pPr>
                        <w:spacing w:line="240" w:lineRule="exact"/>
                        <w:jc w:val="right"/>
                      </w:pPr>
                    </w:p>
                    <w:p w14:paraId="232E7485" w14:textId="77777777" w:rsidR="00ED50AC" w:rsidRDefault="00ED50AC" w:rsidP="003F2067">
                      <w:pPr>
                        <w:spacing w:line="240" w:lineRule="exact"/>
                        <w:jc w:val="right"/>
                      </w:pPr>
                    </w:p>
                    <w:p w14:paraId="4838DCF2" w14:textId="77777777" w:rsidR="00ED50AC" w:rsidRDefault="00ED50AC" w:rsidP="003F2067">
                      <w:pPr>
                        <w:spacing w:line="240" w:lineRule="exact"/>
                        <w:jc w:val="right"/>
                      </w:pPr>
                      <w:r>
                        <w:rPr>
                          <w:rFonts w:hint="eastAsia"/>
                        </w:rPr>
                        <w:t xml:space="preserve">  </w:t>
                      </w:r>
                    </w:p>
                    <w:p w14:paraId="48810675" w14:textId="77777777" w:rsidR="00ED50AC" w:rsidRDefault="00ED50AC"/>
                  </w:txbxContent>
                </v:textbox>
              </v:shape>
            </w:pict>
          </mc:Fallback>
        </mc:AlternateContent>
      </w:r>
      <w:r w:rsidR="00B53C60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29B217B" wp14:editId="54603736">
                <wp:simplePos x="0" y="0"/>
                <wp:positionH relativeFrom="column">
                  <wp:posOffset>1201420</wp:posOffset>
                </wp:positionH>
                <wp:positionV relativeFrom="paragraph">
                  <wp:posOffset>4981463</wp:posOffset>
                </wp:positionV>
                <wp:extent cx="1693545" cy="296545"/>
                <wp:effectExtent l="0" t="0" r="20955" b="46355"/>
                <wp:wrapNone/>
                <wp:docPr id="14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93545" cy="2965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chemeClr val="accent5">
                                  <a:lumMod val="60000"/>
                                  <a:lumOff val="40000"/>
                                </a:schemeClr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3D7F39" w14:textId="77777777" w:rsidR="00ED50AC" w:rsidRPr="00764554" w:rsidRDefault="00ED50AC" w:rsidP="00685AEB">
                            <w:pPr>
                              <w:jc w:val="center"/>
                              <w:rPr>
                                <w:rFonts w:ascii="KoreanHHM" w:eastAsia="KoreanHHM" w:hAnsi="KoreanHHM"/>
                                <w:sz w:val="18"/>
                                <w:szCs w:val="18"/>
                              </w:rPr>
                            </w:pPr>
                            <w:r w:rsidRPr="00764554">
                              <w:rPr>
                                <w:rFonts w:ascii="KoreanHHM" w:eastAsia="KoreanHHM" w:hAnsi="KoreanHHM" w:hint="eastAsia"/>
                                <w:sz w:val="18"/>
                                <w:szCs w:val="18"/>
                              </w:rPr>
                              <w:t>예배 시간 안내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29B217B" id="AutoShape 16" o:spid="_x0000_s1043" style="position:absolute;margin-left:94.6pt;margin-top:392.25pt;width:133.35pt;height:23.3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" fillcolor="white [3201]" stroked="f" strokecolor="#92cddc [1944]" strokeweight="1pt">
                <v:fill color2="#b6dde8 [1304]" focus="100%" type="gradient"/>
                <v:shadow on="t" color="#205867 [1608]" opacity=".5" offset="1pt"/>
                <v:textbox>
                  <w:txbxContent>
                    <w:p w14:paraId="1F3D7F39" w14:textId="77777777" w:rsidR="00ED50AC" w:rsidRPr="00764554" w:rsidRDefault="00ED50AC" w:rsidP="00685AEB">
                      <w:pPr>
                        <w:jc w:val="center"/>
                        <w:rPr>
                          <w:rFonts w:ascii="KoreanHHM" w:eastAsia="KoreanHHM" w:hAnsi="KoreanHHM"/>
                          <w:sz w:val="18"/>
                          <w:szCs w:val="18"/>
                        </w:rPr>
                      </w:pPr>
                      <w:r w:rsidRPr="00764554">
                        <w:rPr>
                          <w:rFonts w:ascii="KoreanHHM" w:eastAsia="KoreanHHM" w:hAnsi="KoreanHHM" w:hint="eastAsia"/>
                          <w:sz w:val="18"/>
                          <w:szCs w:val="18"/>
                        </w:rPr>
                        <w:t>예배 시간 안내</w:t>
                      </w:r>
                    </w:p>
                  </w:txbxContent>
                </v:textbox>
              </v:roundrect>
            </w:pict>
          </mc:Fallback>
        </mc:AlternateContent>
      </w:r>
      <w:r w:rsidR="00B53C6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32F00E" wp14:editId="5F300FF7">
                <wp:simplePos x="0" y="0"/>
                <wp:positionH relativeFrom="column">
                  <wp:posOffset>-295275</wp:posOffset>
                </wp:positionH>
                <wp:positionV relativeFrom="paragraph">
                  <wp:posOffset>5328173</wp:posOffset>
                </wp:positionV>
                <wp:extent cx="4667250" cy="763270"/>
                <wp:effectExtent l="0" t="0" r="0" b="0"/>
                <wp:wrapNone/>
                <wp:docPr id="1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0" cy="763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6817" w:type="dxa"/>
                              <w:tblInd w:w="108" w:type="dxa"/>
                              <w:tblBorders>
                                <w:top w:val="single" w:sz="4" w:space="0" w:color="DAEEF3" w:themeColor="accent5" w:themeTint="33"/>
                                <w:left w:val="single" w:sz="4" w:space="0" w:color="DAEEF3" w:themeColor="accent5" w:themeTint="33"/>
                                <w:bottom w:val="single" w:sz="4" w:space="0" w:color="DAEEF3" w:themeColor="accent5" w:themeTint="33"/>
                                <w:right w:val="single" w:sz="4" w:space="0" w:color="DAEEF3" w:themeColor="accent5" w:themeTint="33"/>
                                <w:insideH w:val="single" w:sz="4" w:space="0" w:color="DAEEF3" w:themeColor="accent5" w:themeTint="33"/>
                                <w:insideV w:val="single" w:sz="4" w:space="0" w:color="DAEEF3" w:themeColor="accent5" w:themeTint="33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057"/>
                              <w:gridCol w:w="1080"/>
                              <w:gridCol w:w="1170"/>
                              <w:gridCol w:w="1170"/>
                              <w:gridCol w:w="1170"/>
                              <w:gridCol w:w="1170"/>
                            </w:tblGrid>
                            <w:tr w:rsidR="00ED50AC" w:rsidRPr="00535E16" w14:paraId="1DE38D8C" w14:textId="77777777" w:rsidTr="000B3CDB">
                              <w:trPr>
                                <w:trHeight w:val="351"/>
                              </w:trPr>
                              <w:tc>
                                <w:tcPr>
                                  <w:tcW w:w="1057" w:type="dxa"/>
                                  <w:shd w:val="clear" w:color="auto" w:fill="DAEEF3" w:themeFill="accent5" w:themeFillTint="33"/>
                                </w:tcPr>
                                <w:p w14:paraId="4994E807" w14:textId="77777777" w:rsidR="00ED50AC" w:rsidRPr="001401E2" w:rsidRDefault="00ED50AC" w:rsidP="00405404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부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예배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shd w:val="clear" w:color="auto" w:fill="DAEEF3" w:themeFill="accent5" w:themeFillTint="33"/>
                                </w:tcPr>
                                <w:p w14:paraId="709638CB" w14:textId="77777777" w:rsidR="00ED50AC" w:rsidRPr="001401E2" w:rsidRDefault="00ED50AC" w:rsidP="009B43CB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부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예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배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shd w:val="clear" w:color="auto" w:fill="DAEEF3" w:themeFill="accent5" w:themeFillTint="33"/>
                                </w:tcPr>
                                <w:p w14:paraId="4E0DC54C" w14:textId="77777777" w:rsidR="00ED50AC" w:rsidRPr="001401E2" w:rsidRDefault="00ED50AC" w:rsidP="00353CE6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주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일학교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shd w:val="clear" w:color="auto" w:fill="DAEEF3" w:themeFill="accent5" w:themeFillTint="33"/>
                                </w:tcPr>
                                <w:p w14:paraId="0156D0B3" w14:textId="77777777" w:rsidR="00ED50AC" w:rsidRDefault="00ED50AC" w:rsidP="00353CE6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성경공부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화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shd w:val="clear" w:color="auto" w:fill="DAEEF3" w:themeFill="accent5" w:themeFillTint="33"/>
                                </w:tcPr>
                                <w:p w14:paraId="7A911F91" w14:textId="77777777" w:rsidR="00ED50AC" w:rsidRPr="001401E2" w:rsidRDefault="00ED50AC" w:rsidP="007E0EEE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성경공부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수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shd w:val="clear" w:color="auto" w:fill="DAEEF3" w:themeFill="accent5" w:themeFillTint="33"/>
                                </w:tcPr>
                                <w:p w14:paraId="2C74F4E4" w14:textId="77777777" w:rsidR="00ED50AC" w:rsidRDefault="00ED50AC" w:rsidP="00353CE6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새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벽예배</w:t>
                                  </w:r>
                                </w:p>
                              </w:tc>
                            </w:tr>
                            <w:tr w:rsidR="00ED50AC" w:rsidRPr="00535E16" w14:paraId="22FF4246" w14:textId="77777777" w:rsidTr="000B3CDB">
                              <w:trPr>
                                <w:trHeight w:val="360"/>
                              </w:trPr>
                              <w:tc>
                                <w:tcPr>
                                  <w:tcW w:w="1057" w:type="dxa"/>
                                </w:tcPr>
                                <w:p w14:paraId="3DB9E89C" w14:textId="77777777" w:rsidR="00ED50AC" w:rsidRPr="001B5D99" w:rsidRDefault="00ED50AC" w:rsidP="00685AEB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Segoe UI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Segoe UI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0</w:t>
                                  </w: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0</w:t>
                                  </w:r>
                                  <w:r w:rsidRPr="001B5D99">
                                    <w:rPr>
                                      <w:rFonts w:ascii="Segoe UI" w:eastAsia="Times New Roman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Segoe UI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m</w:t>
                                  </w:r>
                                  <w:r w:rsidRPr="001B5D99">
                                    <w:rPr>
                                      <w:rFonts w:ascii="Segoe UI" w:eastAsia="Times New Roman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14:paraId="201D7DB8" w14:textId="77777777" w:rsidR="00ED50AC" w:rsidRPr="001B5D99" w:rsidRDefault="00ED50AC" w:rsidP="00411658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Segoe UI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Segoe UI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0</w:t>
                                  </w:r>
                                  <w:r>
                                    <w:rPr>
                                      <w:rFonts w:ascii="Segoe UI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 xml:space="preserve"> p</w:t>
                                  </w: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m</w:t>
                                  </w:r>
                                  <w:r w:rsidRPr="001B5D99">
                                    <w:rPr>
                                      <w:rFonts w:ascii="Segoe UI" w:eastAsia="Times New Roman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 xml:space="preserve">  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266CB58A" w14:textId="77777777" w:rsidR="00ED50AC" w:rsidRPr="001B5D99" w:rsidRDefault="00ED50AC" w:rsidP="00685AEB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Segoe UI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Segoe UI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0</w:t>
                                  </w:r>
                                  <w:r>
                                    <w:rPr>
                                      <w:rFonts w:ascii="Segoe UI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 xml:space="preserve"> p</w:t>
                                  </w:r>
                                  <w:r>
                                    <w:rPr>
                                      <w:rFonts w:ascii="Segoe UI" w:hAnsi="Segoe UI" w:cs="Segoe UI" w:hint="eastAsia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m</w:t>
                                  </w:r>
                                  <w:r w:rsidRPr="001B5D99">
                                    <w:rPr>
                                      <w:rFonts w:ascii="Segoe UI" w:eastAsia="Times New Roman" w:hAnsi="Segoe UI" w:cs="Segoe UI"/>
                                      <w:color w:val="000000"/>
                                      <w:sz w:val="18"/>
                                      <w:szCs w:val="18"/>
                                      <w:lang w:bidi="he-IL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337D43BA" w14:textId="77777777" w:rsidR="00ED50AC" w:rsidRDefault="00ED50AC" w:rsidP="0020059F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>10:00 am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679C132E" w14:textId="77777777" w:rsidR="00ED50AC" w:rsidRPr="001B5D99" w:rsidRDefault="00ED50AC" w:rsidP="00BD48AF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>7:00 pm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</w:tcPr>
                                <w:p w14:paraId="6998B907" w14:textId="77777777" w:rsidR="00ED50AC" w:rsidRDefault="00ED50AC" w:rsidP="00353CE6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EastAsia" w:eastAsiaTheme="majorEastAsia" w:hAnsiTheme="majorEastAsia"/>
                                      <w:sz w:val="18"/>
                                      <w:szCs w:val="18"/>
                                    </w:rPr>
                                    <w:t xml:space="preserve">5:30 </w:t>
                                  </w:r>
                                  <w:r w:rsidRPr="00C97F32"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  <w:t>(</w:t>
                                  </w:r>
                                  <w:r w:rsidRPr="00C97F32">
                                    <w:rPr>
                                      <w:rFonts w:asciiTheme="majorEastAsia" w:eastAsiaTheme="majorEastAsia" w:hAnsiTheme="majorEastAsia" w:hint="eastAsia"/>
                                      <w:sz w:val="16"/>
                                      <w:szCs w:val="16"/>
                                    </w:rPr>
                                    <w:t>화-금</w:t>
                                  </w:r>
                                  <w:r w:rsidRPr="00C97F32">
                                    <w:rPr>
                                      <w:rFonts w:asciiTheme="majorEastAsia" w:eastAsiaTheme="majorEastAsia" w:hAnsiTheme="majorEastAsia"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359E2D27" w14:textId="77777777" w:rsidR="00ED50AC" w:rsidRPr="001B5D99" w:rsidRDefault="00ED50AC" w:rsidP="001B5D9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Segoe UI" w:hAnsi="Segoe UI" w:cs="Segoe UI"/>
                                <w:color w:val="000000"/>
                                <w:lang w:bidi="he-IL"/>
                              </w:rPr>
                            </w:pPr>
                          </w:p>
                          <w:p w14:paraId="10371414" w14:textId="77777777" w:rsidR="00ED50AC" w:rsidRDefault="00ED50A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32F00E" id="Text Box 6" o:spid="_x0000_s1044" type="#_x0000_t202" style="position:absolute;margin-left:-23.25pt;margin-top:419.55pt;width:367.5pt;height:60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" stroked="f" strokecolor="#daeef3 [664]">
                <v:textbox>
                  <w:txbxContent>
                    <w:tbl>
                      <w:tblPr>
                        <w:tblStyle w:val="TableGrid"/>
                        <w:tblW w:w="6817" w:type="dxa"/>
                        <w:tblInd w:w="108" w:type="dxa"/>
                        <w:tblBorders>
                          <w:top w:val="single" w:sz="4" w:space="0" w:color="DAEEF3" w:themeColor="accent5" w:themeTint="33"/>
                          <w:left w:val="single" w:sz="4" w:space="0" w:color="DAEEF3" w:themeColor="accent5" w:themeTint="33"/>
                          <w:bottom w:val="single" w:sz="4" w:space="0" w:color="DAEEF3" w:themeColor="accent5" w:themeTint="33"/>
                          <w:right w:val="single" w:sz="4" w:space="0" w:color="DAEEF3" w:themeColor="accent5" w:themeTint="33"/>
                          <w:insideH w:val="single" w:sz="4" w:space="0" w:color="DAEEF3" w:themeColor="accent5" w:themeTint="33"/>
                          <w:insideV w:val="single" w:sz="4" w:space="0" w:color="DAEEF3" w:themeColor="accent5" w:themeTint="33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057"/>
                        <w:gridCol w:w="1080"/>
                        <w:gridCol w:w="1170"/>
                        <w:gridCol w:w="1170"/>
                        <w:gridCol w:w="1170"/>
                        <w:gridCol w:w="1170"/>
                      </w:tblGrid>
                      <w:tr w:rsidR="00ED50AC" w:rsidRPr="00535E16" w14:paraId="1DE38D8C" w14:textId="77777777" w:rsidTr="000B3CDB">
                        <w:trPr>
                          <w:trHeight w:val="351"/>
                        </w:trPr>
                        <w:tc>
                          <w:tcPr>
                            <w:tcW w:w="1057" w:type="dxa"/>
                            <w:shd w:val="clear" w:color="auto" w:fill="DAEEF3" w:themeFill="accent5" w:themeFillTint="33"/>
                          </w:tcPr>
                          <w:p w14:paraId="4994E807" w14:textId="77777777" w:rsidR="00ED50AC" w:rsidRPr="001401E2" w:rsidRDefault="00ED50AC" w:rsidP="0040540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부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예배</w:t>
                            </w:r>
                          </w:p>
                        </w:tc>
                        <w:tc>
                          <w:tcPr>
                            <w:tcW w:w="1080" w:type="dxa"/>
                            <w:shd w:val="clear" w:color="auto" w:fill="DAEEF3" w:themeFill="accent5" w:themeFillTint="33"/>
                          </w:tcPr>
                          <w:p w14:paraId="709638CB" w14:textId="77777777" w:rsidR="00ED50AC" w:rsidRPr="001401E2" w:rsidRDefault="00ED50AC" w:rsidP="009B43CB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부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예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배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170" w:type="dxa"/>
                            <w:shd w:val="clear" w:color="auto" w:fill="DAEEF3" w:themeFill="accent5" w:themeFillTint="33"/>
                          </w:tcPr>
                          <w:p w14:paraId="4E0DC54C" w14:textId="77777777" w:rsidR="00ED50AC" w:rsidRPr="001401E2" w:rsidRDefault="00ED50AC" w:rsidP="00353CE6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주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일학교</w:t>
                            </w:r>
                          </w:p>
                        </w:tc>
                        <w:tc>
                          <w:tcPr>
                            <w:tcW w:w="1170" w:type="dxa"/>
                            <w:shd w:val="clear" w:color="auto" w:fill="DAEEF3" w:themeFill="accent5" w:themeFillTint="33"/>
                          </w:tcPr>
                          <w:p w14:paraId="0156D0B3" w14:textId="77777777" w:rsidR="00ED50AC" w:rsidRDefault="00ED50AC" w:rsidP="00353CE6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성경공부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(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화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170" w:type="dxa"/>
                            <w:shd w:val="clear" w:color="auto" w:fill="DAEEF3" w:themeFill="accent5" w:themeFillTint="33"/>
                          </w:tcPr>
                          <w:p w14:paraId="7A911F91" w14:textId="77777777" w:rsidR="00ED50AC" w:rsidRPr="001401E2" w:rsidRDefault="00ED50AC" w:rsidP="007E0EEE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성경공부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 (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수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170" w:type="dxa"/>
                            <w:shd w:val="clear" w:color="auto" w:fill="DAEEF3" w:themeFill="accent5" w:themeFillTint="33"/>
                          </w:tcPr>
                          <w:p w14:paraId="2C74F4E4" w14:textId="77777777" w:rsidR="00ED50AC" w:rsidRDefault="00ED50AC" w:rsidP="00353CE6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새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벽예배</w:t>
                            </w:r>
                          </w:p>
                        </w:tc>
                      </w:tr>
                      <w:tr w:rsidR="00ED50AC" w:rsidRPr="00535E16" w14:paraId="22FF4246" w14:textId="77777777" w:rsidTr="000B3CDB">
                        <w:trPr>
                          <w:trHeight w:val="360"/>
                        </w:trPr>
                        <w:tc>
                          <w:tcPr>
                            <w:tcW w:w="1057" w:type="dxa"/>
                          </w:tcPr>
                          <w:p w14:paraId="3DB9E89C" w14:textId="77777777" w:rsidR="00ED50AC" w:rsidRPr="001B5D99" w:rsidRDefault="00ED50AC" w:rsidP="00685AEB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1</w:t>
                            </w:r>
                            <w:r>
                              <w:rPr>
                                <w:rFonts w:ascii="Segoe UI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1</w:t>
                            </w: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:</w:t>
                            </w:r>
                            <w:r>
                              <w:rPr>
                                <w:rFonts w:ascii="Segoe UI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0</w:t>
                            </w: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0</w:t>
                            </w:r>
                            <w:r w:rsidRPr="001B5D99">
                              <w:rPr>
                                <w:rFonts w:ascii="Segoe UI" w:eastAsia="Times New Roman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 xml:space="preserve"> </w:t>
                            </w:r>
                            <w:r>
                              <w:rPr>
                                <w:rFonts w:ascii="Segoe UI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a</w:t>
                            </w: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m</w:t>
                            </w:r>
                            <w:r w:rsidRPr="001B5D99">
                              <w:rPr>
                                <w:rFonts w:ascii="Segoe UI" w:eastAsia="Times New Roman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080" w:type="dxa"/>
                          </w:tcPr>
                          <w:p w14:paraId="201D7DB8" w14:textId="77777777" w:rsidR="00ED50AC" w:rsidRPr="001B5D99" w:rsidRDefault="00ED50AC" w:rsidP="00411658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1</w:t>
                            </w:r>
                            <w:r>
                              <w:rPr>
                                <w:rFonts w:ascii="Segoe UI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2</w:t>
                            </w: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:</w:t>
                            </w:r>
                            <w:r>
                              <w:rPr>
                                <w:rFonts w:ascii="Segoe UI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3</w:t>
                            </w: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0</w:t>
                            </w:r>
                            <w:r>
                              <w:rPr>
                                <w:rFonts w:ascii="Segoe UI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 xml:space="preserve"> p</w:t>
                            </w: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m</w:t>
                            </w:r>
                            <w:r w:rsidRPr="001B5D99">
                              <w:rPr>
                                <w:rFonts w:ascii="Segoe UI" w:eastAsia="Times New Roman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 xml:space="preserve">  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266CB58A" w14:textId="77777777" w:rsidR="00ED50AC" w:rsidRPr="001B5D99" w:rsidRDefault="00ED50AC" w:rsidP="00685AEB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1</w:t>
                            </w:r>
                            <w:r>
                              <w:rPr>
                                <w:rFonts w:ascii="Segoe UI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2</w:t>
                            </w: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:</w:t>
                            </w:r>
                            <w:r>
                              <w:rPr>
                                <w:rFonts w:ascii="Segoe UI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3</w:t>
                            </w: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0</w:t>
                            </w:r>
                            <w:r>
                              <w:rPr>
                                <w:rFonts w:ascii="Segoe UI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 xml:space="preserve"> p</w:t>
                            </w:r>
                            <w:r>
                              <w:rPr>
                                <w:rFonts w:ascii="Segoe UI" w:hAnsi="Segoe UI" w:cs="Segoe UI" w:hint="eastAsia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m</w:t>
                            </w:r>
                            <w:r w:rsidRPr="001B5D99">
                              <w:rPr>
                                <w:rFonts w:ascii="Segoe UI" w:eastAsia="Times New Roman" w:hAnsi="Segoe UI" w:cs="Segoe UI"/>
                                <w:color w:val="000000"/>
                                <w:sz w:val="18"/>
                                <w:szCs w:val="18"/>
                                <w:lang w:bidi="he-IL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337D43BA" w14:textId="77777777" w:rsidR="00ED50AC" w:rsidRDefault="00ED50AC" w:rsidP="0020059F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>10:00 am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679C132E" w14:textId="77777777" w:rsidR="00ED50AC" w:rsidRPr="001B5D99" w:rsidRDefault="00ED50AC" w:rsidP="00BD48AF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>7:00 pm</w:t>
                            </w:r>
                          </w:p>
                        </w:tc>
                        <w:tc>
                          <w:tcPr>
                            <w:tcW w:w="1170" w:type="dxa"/>
                          </w:tcPr>
                          <w:p w14:paraId="6998B907" w14:textId="77777777" w:rsidR="00ED50AC" w:rsidRDefault="00ED50AC" w:rsidP="00353CE6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EastAsia" w:eastAsiaTheme="majorEastAsia" w:hAnsiTheme="majorEastAsia"/>
                                <w:sz w:val="18"/>
                                <w:szCs w:val="18"/>
                              </w:rPr>
                              <w:t xml:space="preserve">5:30 </w:t>
                            </w:r>
                            <w:r w:rsidRPr="00C97F32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>(</w:t>
                            </w:r>
                            <w:r w:rsidRPr="00C97F32">
                              <w:rPr>
                                <w:rFonts w:asciiTheme="majorEastAsia" w:eastAsiaTheme="majorEastAsia" w:hAnsiTheme="majorEastAsia" w:hint="eastAsia"/>
                                <w:sz w:val="16"/>
                                <w:szCs w:val="16"/>
                              </w:rPr>
                              <w:t>화-금</w:t>
                            </w:r>
                            <w:r w:rsidRPr="00C97F32">
                              <w:rPr>
                                <w:rFonts w:asciiTheme="majorEastAsia" w:eastAsiaTheme="majorEastAsia" w:hAnsiTheme="majorEastAsia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359E2D27" w14:textId="77777777" w:rsidR="00ED50AC" w:rsidRPr="001B5D99" w:rsidRDefault="00ED50AC" w:rsidP="001B5D99">
                      <w:pPr>
                        <w:shd w:val="clear" w:color="auto" w:fill="FFFFFF"/>
                        <w:spacing w:after="0" w:line="240" w:lineRule="auto"/>
                        <w:rPr>
                          <w:rFonts w:ascii="Segoe UI" w:hAnsi="Segoe UI" w:cs="Segoe UI"/>
                          <w:color w:val="000000"/>
                          <w:lang w:bidi="he-IL"/>
                        </w:rPr>
                      </w:pPr>
                    </w:p>
                    <w:p w14:paraId="10371414" w14:textId="77777777" w:rsidR="00ED50AC" w:rsidRDefault="00ED50AC"/>
                  </w:txbxContent>
                </v:textbox>
              </v:shape>
            </w:pict>
          </mc:Fallback>
        </mc:AlternateContent>
      </w:r>
      <w:r w:rsidR="00B53C6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E1707D" wp14:editId="50A54B9E">
                <wp:simplePos x="0" y="0"/>
                <wp:positionH relativeFrom="column">
                  <wp:posOffset>1268095</wp:posOffset>
                </wp:positionH>
                <wp:positionV relativeFrom="paragraph">
                  <wp:posOffset>3533963</wp:posOffset>
                </wp:positionV>
                <wp:extent cx="1528445" cy="393700"/>
                <wp:effectExtent l="0" t="0" r="0" b="6350"/>
                <wp:wrapNone/>
                <wp:docPr id="1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8445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F2B838" w14:textId="77777777" w:rsidR="00ED50AC" w:rsidRDefault="00ED50AC" w:rsidP="00D070E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E1707D" id="Text Box 7" o:spid="_x0000_s1045" type="#_x0000_t202" style="position:absolute;margin-left:99.85pt;margin-top:278.25pt;width:120.35pt;height:3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" stroked="f">
                <v:textbox>
                  <w:txbxContent>
                    <w:p w14:paraId="13F2B838" w14:textId="77777777" w:rsidR="00ED50AC" w:rsidRDefault="00ED50AC" w:rsidP="00D070E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216028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052CEED" wp14:editId="33D954D5">
                <wp:simplePos x="0" y="0"/>
                <wp:positionH relativeFrom="column">
                  <wp:posOffset>5857876</wp:posOffset>
                </wp:positionH>
                <wp:positionV relativeFrom="paragraph">
                  <wp:posOffset>1622425</wp:posOffset>
                </wp:positionV>
                <wp:extent cx="609600" cy="499745"/>
                <wp:effectExtent l="0" t="0" r="38100" b="52705"/>
                <wp:wrapNone/>
                <wp:docPr id="9" name="Oval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9600" cy="499745"/>
                        </a:xfrm>
                        <a:prstGeom prst="ellipse">
                          <a:avLst/>
                        </a:prstGeom>
                        <a:gradFill rotWithShape="0">
                          <a:gsLst>
                            <a:gs pos="0">
                              <a:schemeClr val="accent2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2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2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2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5F7E4FB" w14:textId="77777777" w:rsidR="00ED50AC" w:rsidRPr="00216028" w:rsidRDefault="00ED50AC" w:rsidP="007359D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216028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예배</w:t>
                            </w:r>
                          </w:p>
                          <w:p w14:paraId="02183D8A" w14:textId="77777777" w:rsidR="00ED50AC" w:rsidRDefault="00ED50A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052CEED" id="Oval 18" o:spid="_x0000_s1046" style="position:absolute;margin-left:461.25pt;margin-top:127.75pt;width:48pt;height:39.3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" fillcolor="#d99594 [1941]" strokecolor="#d99594 [1941]" strokeweight="1pt">
                <v:fill color2="#f2dbdb [661]" angle="135" focus="50%" type="gradient"/>
                <v:shadow on="t" color="#622423 [1605]" opacity=".5" offset="1pt"/>
                <v:textbox>
                  <w:txbxContent>
                    <w:p w14:paraId="35F7E4FB" w14:textId="77777777" w:rsidR="00ED50AC" w:rsidRPr="00216028" w:rsidRDefault="00ED50AC" w:rsidP="007359D6">
                      <w:pPr>
                        <w:rPr>
                          <w:sz w:val="16"/>
                          <w:szCs w:val="16"/>
                        </w:rPr>
                      </w:pPr>
                      <w:r w:rsidRPr="00216028">
                        <w:rPr>
                          <w:rFonts w:hint="eastAsia"/>
                          <w:sz w:val="16"/>
                          <w:szCs w:val="16"/>
                        </w:rPr>
                        <w:t>예배</w:t>
                      </w:r>
                    </w:p>
                    <w:p w14:paraId="02183D8A" w14:textId="77777777" w:rsidR="00ED50AC" w:rsidRDefault="00ED50AC"/>
                  </w:txbxContent>
                </v:textbox>
              </v:oval>
            </w:pict>
          </mc:Fallback>
        </mc:AlternateContent>
      </w:r>
      <w:r w:rsidR="00BA2DA4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398373C" wp14:editId="718BDA0D">
                <wp:simplePos x="0" y="0"/>
                <wp:positionH relativeFrom="column">
                  <wp:posOffset>5595620</wp:posOffset>
                </wp:positionH>
                <wp:positionV relativeFrom="paragraph">
                  <wp:posOffset>674370</wp:posOffset>
                </wp:positionV>
                <wp:extent cx="2913380" cy="925195"/>
                <wp:effectExtent l="23495" t="23495" r="15875" b="22860"/>
                <wp:wrapNone/>
                <wp:docPr id="17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13380" cy="92519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6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4E2F670" id="AutoShape 12" o:spid="_x0000_s1026" style="position:absolute;margin-left:440.6pt;margin-top:53.1pt;width:229.4pt;height:72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" fillcolor="white [3201]" strokecolor="#f79646 [3209]" strokeweight="2.5pt">
                <v:shadow color="#868686"/>
              </v:roundrect>
            </w:pict>
          </mc:Fallback>
        </mc:AlternateContent>
      </w:r>
      <w:r w:rsidR="00BA2DA4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D391C16" wp14:editId="32F7391B">
                <wp:simplePos x="0" y="0"/>
                <wp:positionH relativeFrom="column">
                  <wp:posOffset>5744210</wp:posOffset>
                </wp:positionH>
                <wp:positionV relativeFrom="paragraph">
                  <wp:posOffset>823595</wp:posOffset>
                </wp:positionV>
                <wp:extent cx="2700655" cy="712470"/>
                <wp:effectExtent l="10160" t="10795" r="13335" b="10160"/>
                <wp:wrapNone/>
                <wp:docPr id="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0655" cy="71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426E44" w14:textId="77777777" w:rsidR="00ED50AC" w:rsidRPr="007359D6" w:rsidRDefault="00ED50AC" w:rsidP="00440146">
                            <w:pPr>
                              <w:spacing w:line="26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7359D6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우리는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하나님을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사랑하고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 xml:space="preserve">,             </w:t>
                            </w: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 xml:space="preserve">                   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이웃을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사랑하는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E3464">
                              <w:rPr>
                                <w:rFonts w:hint="eastAsia"/>
                                <w:b/>
                                <w:bCs/>
                                <w:sz w:val="18"/>
                                <w:szCs w:val="18"/>
                              </w:rPr>
                              <w:t>가족</w:t>
                            </w:r>
                            <w:r w:rsidRPr="005E3464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입니다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 xml:space="preserve"> (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마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 xml:space="preserve"> 22:34-40)                            We are a </w:t>
                            </w: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 xml:space="preserve">family </w:t>
                            </w:r>
                            <w:r w:rsidRPr="007359D6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 xml:space="preserve">loving God and others </w:t>
                            </w:r>
                          </w:p>
                          <w:p w14:paraId="278D1539" w14:textId="77777777" w:rsidR="00ED50AC" w:rsidRDefault="00ED50AC" w:rsidP="00F410DD">
                            <w:pPr>
                              <w:spacing w:line="240" w:lineRule="exact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391C16" id="Text Box 14" o:spid="_x0000_s1047" type="#_x0000_t202" style="position:absolute;margin-left:452.3pt;margin-top:64.85pt;width:212.65pt;height:56.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" strokecolor="white [3212]">
                <v:textbox>
                  <w:txbxContent>
                    <w:p w14:paraId="78426E44" w14:textId="77777777" w:rsidR="00ED50AC" w:rsidRPr="007359D6" w:rsidRDefault="00ED50AC" w:rsidP="00440146">
                      <w:pPr>
                        <w:spacing w:line="260" w:lineRule="exact"/>
                        <w:jc w:val="center"/>
                        <w:rPr>
                          <w:sz w:val="18"/>
                          <w:szCs w:val="18"/>
                        </w:rPr>
                      </w:pPr>
                      <w:r w:rsidRPr="007359D6"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우리는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 xml:space="preserve"> 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>하나님을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 xml:space="preserve"> 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>사랑하고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 xml:space="preserve">,             </w:t>
                      </w:r>
                      <w:r>
                        <w:rPr>
                          <w:rFonts w:hint="eastAsia"/>
                          <w:sz w:val="18"/>
                          <w:szCs w:val="18"/>
                        </w:rPr>
                        <w:t xml:space="preserve">                   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 xml:space="preserve">  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>이웃을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 xml:space="preserve"> 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>사랑하는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 xml:space="preserve"> </w:t>
                      </w:r>
                      <w:r w:rsidRPr="005E3464">
                        <w:rPr>
                          <w:rFonts w:hint="eastAsia"/>
                          <w:b/>
                          <w:bCs/>
                          <w:sz w:val="18"/>
                          <w:szCs w:val="18"/>
                        </w:rPr>
                        <w:t>가족</w:t>
                      </w:r>
                      <w:r w:rsidRPr="005E3464">
                        <w:rPr>
                          <w:rFonts w:hint="eastAsia"/>
                          <w:sz w:val="18"/>
                          <w:szCs w:val="18"/>
                        </w:rPr>
                        <w:t>입니다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 xml:space="preserve"> (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>마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 xml:space="preserve"> 22:34-40)                            We are a </w:t>
                      </w:r>
                      <w:r>
                        <w:rPr>
                          <w:rFonts w:hint="eastAsia"/>
                          <w:sz w:val="18"/>
                          <w:szCs w:val="18"/>
                        </w:rPr>
                        <w:t xml:space="preserve">family </w:t>
                      </w:r>
                      <w:r w:rsidRPr="007359D6">
                        <w:rPr>
                          <w:rFonts w:hint="eastAsia"/>
                          <w:sz w:val="18"/>
                          <w:szCs w:val="18"/>
                        </w:rPr>
                        <w:t xml:space="preserve">loving God and others </w:t>
                      </w:r>
                    </w:p>
                    <w:p w14:paraId="278D1539" w14:textId="77777777" w:rsidR="00ED50AC" w:rsidRDefault="00ED50AC" w:rsidP="00F410DD">
                      <w:pPr>
                        <w:spacing w:line="240" w:lineRule="exact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BA2DA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15694BA" wp14:editId="01948E33">
                <wp:simplePos x="0" y="0"/>
                <wp:positionH relativeFrom="column">
                  <wp:posOffset>5977890</wp:posOffset>
                </wp:positionH>
                <wp:positionV relativeFrom="paragraph">
                  <wp:posOffset>557530</wp:posOffset>
                </wp:positionV>
                <wp:extent cx="2179955" cy="266065"/>
                <wp:effectExtent l="5715" t="11430" r="5080" b="8255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955" cy="266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2A2B3" w14:textId="77777777" w:rsidR="00ED50AC" w:rsidRPr="003F2067" w:rsidRDefault="00ED50AC" w:rsidP="004F538E">
                            <w:pPr>
                              <w:spacing w:line="260" w:lineRule="exact"/>
                              <w:rPr>
                                <w:b/>
                                <w:bCs/>
                                <w:color w:val="00B050"/>
                              </w:rPr>
                            </w:pPr>
                            <w:r w:rsidRPr="003F2067">
                              <w:rPr>
                                <w:rFonts w:hint="eastAsia"/>
                                <w:b/>
                                <w:bCs/>
                                <w:color w:val="00B050"/>
                              </w:rPr>
                              <w:t>우리의</w:t>
                            </w:r>
                            <w:r w:rsidRPr="003F2067">
                              <w:rPr>
                                <w:rFonts w:hint="eastAsia"/>
                                <w:b/>
                                <w:bCs/>
                                <w:color w:val="00B050"/>
                              </w:rPr>
                              <w:t xml:space="preserve">  </w:t>
                            </w:r>
                            <w:r w:rsidRPr="003F2067">
                              <w:rPr>
                                <w:rFonts w:hint="eastAsia"/>
                                <w:b/>
                                <w:bCs/>
                                <w:color w:val="00B050"/>
                              </w:rPr>
                              <w:t>비전</w:t>
                            </w:r>
                            <w:r w:rsidRPr="003F2067">
                              <w:rPr>
                                <w:rFonts w:hint="eastAsia"/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Vision Statement</w:t>
                            </w:r>
                            <w:r w:rsidRPr="003F2067">
                              <w:rPr>
                                <w:rFonts w:hint="eastAsia"/>
                                <w:b/>
                                <w:bCs/>
                                <w:color w:val="00B05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5694BA" id="Text Box 13" o:spid="_x0000_s1048" type="#_x0000_t202" style="position:absolute;margin-left:470.7pt;margin-top:43.9pt;width:171.65pt;height:20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" strokecolor="white [3212]">
                <v:textbox>
                  <w:txbxContent>
                    <w:p w14:paraId="7F92A2B3" w14:textId="77777777" w:rsidR="00ED50AC" w:rsidRPr="003F2067" w:rsidRDefault="00ED50AC" w:rsidP="004F538E">
                      <w:pPr>
                        <w:spacing w:line="260" w:lineRule="exact"/>
                        <w:rPr>
                          <w:b/>
                          <w:bCs/>
                          <w:color w:val="00B050"/>
                        </w:rPr>
                      </w:pPr>
                      <w:r w:rsidRPr="003F2067">
                        <w:rPr>
                          <w:rFonts w:hint="eastAsia"/>
                          <w:b/>
                          <w:bCs/>
                          <w:color w:val="00B050"/>
                        </w:rPr>
                        <w:t>우리의</w:t>
                      </w:r>
                      <w:r w:rsidRPr="003F2067">
                        <w:rPr>
                          <w:rFonts w:hint="eastAsia"/>
                          <w:b/>
                          <w:bCs/>
                          <w:color w:val="00B050"/>
                        </w:rPr>
                        <w:t xml:space="preserve">  </w:t>
                      </w:r>
                      <w:r w:rsidRPr="003F2067">
                        <w:rPr>
                          <w:rFonts w:hint="eastAsia"/>
                          <w:b/>
                          <w:bCs/>
                          <w:color w:val="00B050"/>
                        </w:rPr>
                        <w:t>비전</w:t>
                      </w:r>
                      <w:r w:rsidRPr="003F2067">
                        <w:rPr>
                          <w:rFonts w:hint="eastAsia"/>
                          <w:b/>
                          <w:bCs/>
                          <w:color w:val="00B050"/>
                          <w:sz w:val="24"/>
                          <w:szCs w:val="24"/>
                        </w:rPr>
                        <w:t>Vision Statement</w:t>
                      </w:r>
                      <w:r w:rsidRPr="003F2067">
                        <w:rPr>
                          <w:rFonts w:hint="eastAsia"/>
                          <w:b/>
                          <w:bCs/>
                          <w:color w:val="00B05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BA2DA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1FD9D9" wp14:editId="4FF530D3">
                <wp:simplePos x="0" y="0"/>
                <wp:positionH relativeFrom="column">
                  <wp:posOffset>5042535</wp:posOffset>
                </wp:positionH>
                <wp:positionV relativeFrom="paragraph">
                  <wp:posOffset>3662680</wp:posOffset>
                </wp:positionV>
                <wp:extent cx="3902075" cy="1573530"/>
                <wp:effectExtent l="13335" t="11430" r="8890" b="571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2075" cy="1573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E2F4D" w14:textId="77777777" w:rsidR="00ED50AC" w:rsidRDefault="00ED50A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A739F0" wp14:editId="776675D7">
                                  <wp:extent cx="4117014" cy="1796902"/>
                                  <wp:effectExtent l="19050" t="0" r="0" b="0"/>
                                  <wp:docPr id="30" name="Picture 30" descr="http://www.pwchurch.org/main/images/main/greeting.gi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 descr="http://www.pwchurch.org/main/images/main/greeting.gi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114635" cy="179586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1FD9D9" id="Text Box 9" o:spid="_x0000_s1049" type="#_x0000_t202" style="position:absolute;margin-left:397.05pt;margin-top:288.4pt;width:307.25pt;height:123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" strokecolor="white [3212]">
                <v:textbox>
                  <w:txbxContent>
                    <w:p w14:paraId="2D3E2F4D" w14:textId="77777777" w:rsidR="00ED50AC" w:rsidRDefault="00ED50AC">
                      <w:r>
                        <w:rPr>
                          <w:noProof/>
                        </w:rPr>
                        <w:drawing>
                          <wp:inline distT="0" distB="0" distL="0" distR="0" wp14:anchorId="31A739F0" wp14:editId="776675D7">
                            <wp:extent cx="4117014" cy="1796902"/>
                            <wp:effectExtent l="19050" t="0" r="0" b="0"/>
                            <wp:docPr id="30" name="Picture 30" descr="http://www.pwchurch.org/main/images/main/greeting.gi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9" descr="http://www.pwchurch.org/main/images/main/greeting.gi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114635" cy="179586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4088">
        <w:rPr>
          <w:rFonts w:hint="eastAsia"/>
        </w:rPr>
        <w:t>준미의</w:t>
      </w:r>
      <w:r w:rsidR="00B04088">
        <w:rPr>
          <w:rFonts w:hint="eastAsia"/>
        </w:rPr>
        <w:t xml:space="preserve"> </w:t>
      </w:r>
    </w:p>
    <w:sectPr w:rsidR="00C4467A" w:rsidRPr="00F30DF5" w:rsidSect="00174C42">
      <w:pgSz w:w="15840" w:h="12240" w:orient="landscape"/>
      <w:pgMar w:top="720" w:right="810" w:bottom="630" w:left="81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E16D6C" w14:textId="77777777" w:rsidR="00464553" w:rsidRDefault="00464553" w:rsidP="00DB3D54">
      <w:pPr>
        <w:spacing w:after="0" w:line="240" w:lineRule="auto"/>
      </w:pPr>
      <w:r>
        <w:separator/>
      </w:r>
    </w:p>
  </w:endnote>
  <w:endnote w:type="continuationSeparator" w:id="0">
    <w:p w14:paraId="199A8DE3" w14:textId="77777777" w:rsidR="00464553" w:rsidRDefault="00464553" w:rsidP="00DB3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-serif">
    <w:altName w:val="Cambria"/>
    <w:panose1 w:val="00000000000000000000"/>
    <w:charset w:val="00"/>
    <w:family w:val="roman"/>
    <w:notTrueType/>
    <w:pitch w:val="default"/>
  </w:font>
  <w:font w:name="HYsanB">
    <w:altName w:val="Batang"/>
    <w:panose1 w:val="02030600000101010101"/>
    <w:charset w:val="81"/>
    <w:family w:val="roman"/>
    <w:pitch w:val="variable"/>
    <w:sig w:usb0="800002A7" w:usb1="19D77CF9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oreanHHB">
    <w:panose1 w:val="02020600000000000000"/>
    <w:charset w:val="81"/>
    <w:family w:val="roman"/>
    <w:pitch w:val="variable"/>
    <w:sig w:usb0="10000287" w:usb1="29D72C10" w:usb2="00000012" w:usb3="00000000" w:csb0="0008000D" w:csb1="00000000"/>
  </w:font>
  <w:font w:name="HYtbrB">
    <w:altName w:val="Batang"/>
    <w:panose1 w:val="02030600000101010101"/>
    <w:charset w:val="81"/>
    <w:family w:val="roman"/>
    <w:pitch w:val="variable"/>
    <w:sig w:usb0="800002A7" w:usb1="19D77CF9" w:usb2="00000010" w:usb3="00000000" w:csb0="00080000" w:csb1="00000000"/>
  </w:font>
  <w:font w:name="KoreanHHM">
    <w:panose1 w:val="02020600000000000000"/>
    <w:charset w:val="81"/>
    <w:family w:val="roman"/>
    <w:pitch w:val="variable"/>
    <w:sig w:usb0="10000287" w:usb1="29D72C10" w:usb2="00000012" w:usb3="00000000" w:csb0="0008000D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KoreanHALM">
    <w:panose1 w:val="02020600000000000000"/>
    <w:charset w:val="81"/>
    <w:family w:val="roman"/>
    <w:pitch w:val="variable"/>
    <w:sig w:usb0="10000287" w:usb1="29160000" w:usb2="00000012" w:usb3="00000000" w:csb0="0008000D" w:csb1="00000000"/>
  </w:font>
  <w:font w:name="KoreanAMERIB">
    <w:panose1 w:val="02020600000000000000"/>
    <w:charset w:val="81"/>
    <w:family w:val="roman"/>
    <w:pitch w:val="variable"/>
    <w:sig w:usb0="10000287" w:usb1="29D72C10" w:usb2="00000012" w:usb3="00000000" w:csb0="0008000D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FA5D4" w14:textId="77777777" w:rsidR="00464553" w:rsidRDefault="00464553" w:rsidP="00DB3D54">
      <w:pPr>
        <w:spacing w:after="0" w:line="240" w:lineRule="auto"/>
      </w:pPr>
      <w:r>
        <w:separator/>
      </w:r>
    </w:p>
  </w:footnote>
  <w:footnote w:type="continuationSeparator" w:id="0">
    <w:p w14:paraId="17960F82" w14:textId="77777777" w:rsidR="00464553" w:rsidRDefault="00464553" w:rsidP="00DB3D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25.5pt;height:.75pt;visibility:visible" o:bullet="t">
        <v:imagedata r:id="rId1" o:title=""/>
      </v:shape>
    </w:pict>
  </w:numPicBullet>
  <w:abstractNum w:abstractNumId="0" w15:restartNumberingAfterBreak="0">
    <w:nsid w:val="002A75CF"/>
    <w:multiLevelType w:val="hybridMultilevel"/>
    <w:tmpl w:val="E266E0AE"/>
    <w:lvl w:ilvl="0" w:tplc="78305C3C">
      <w:start w:val="3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6F4CE7"/>
    <w:multiLevelType w:val="hybridMultilevel"/>
    <w:tmpl w:val="3FFCF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C13FB"/>
    <w:multiLevelType w:val="hybridMultilevel"/>
    <w:tmpl w:val="7062D5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C3438"/>
    <w:multiLevelType w:val="hybridMultilevel"/>
    <w:tmpl w:val="4E1CDFE8"/>
    <w:lvl w:ilvl="0" w:tplc="5A526AF8">
      <w:start w:val="1"/>
      <w:numFmt w:val="decimal"/>
      <w:lvlText w:val="%1."/>
      <w:lvlJc w:val="left"/>
      <w:pPr>
        <w:ind w:left="3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20" w:hanging="360"/>
      </w:pPr>
    </w:lvl>
    <w:lvl w:ilvl="2" w:tplc="0409001B" w:tentative="1">
      <w:start w:val="1"/>
      <w:numFmt w:val="lowerRoman"/>
      <w:lvlText w:val="%3."/>
      <w:lvlJc w:val="right"/>
      <w:pPr>
        <w:ind w:left="1740" w:hanging="180"/>
      </w:pPr>
    </w:lvl>
    <w:lvl w:ilvl="3" w:tplc="0409000F" w:tentative="1">
      <w:start w:val="1"/>
      <w:numFmt w:val="decimal"/>
      <w:lvlText w:val="%4."/>
      <w:lvlJc w:val="left"/>
      <w:pPr>
        <w:ind w:left="2460" w:hanging="360"/>
      </w:pPr>
    </w:lvl>
    <w:lvl w:ilvl="4" w:tplc="04090019" w:tentative="1">
      <w:start w:val="1"/>
      <w:numFmt w:val="lowerLetter"/>
      <w:lvlText w:val="%5."/>
      <w:lvlJc w:val="left"/>
      <w:pPr>
        <w:ind w:left="3180" w:hanging="360"/>
      </w:pPr>
    </w:lvl>
    <w:lvl w:ilvl="5" w:tplc="0409001B" w:tentative="1">
      <w:start w:val="1"/>
      <w:numFmt w:val="lowerRoman"/>
      <w:lvlText w:val="%6."/>
      <w:lvlJc w:val="right"/>
      <w:pPr>
        <w:ind w:left="3900" w:hanging="180"/>
      </w:pPr>
    </w:lvl>
    <w:lvl w:ilvl="6" w:tplc="0409000F" w:tentative="1">
      <w:start w:val="1"/>
      <w:numFmt w:val="decimal"/>
      <w:lvlText w:val="%7."/>
      <w:lvlJc w:val="left"/>
      <w:pPr>
        <w:ind w:left="4620" w:hanging="360"/>
      </w:pPr>
    </w:lvl>
    <w:lvl w:ilvl="7" w:tplc="04090019" w:tentative="1">
      <w:start w:val="1"/>
      <w:numFmt w:val="lowerLetter"/>
      <w:lvlText w:val="%8."/>
      <w:lvlJc w:val="left"/>
      <w:pPr>
        <w:ind w:left="5340" w:hanging="360"/>
      </w:pPr>
    </w:lvl>
    <w:lvl w:ilvl="8" w:tplc="0409001B" w:tentative="1">
      <w:start w:val="1"/>
      <w:numFmt w:val="lowerRoman"/>
      <w:lvlText w:val="%9."/>
      <w:lvlJc w:val="right"/>
      <w:pPr>
        <w:ind w:left="6060" w:hanging="180"/>
      </w:pPr>
    </w:lvl>
  </w:abstractNum>
  <w:abstractNum w:abstractNumId="4" w15:restartNumberingAfterBreak="0">
    <w:nsid w:val="072835A4"/>
    <w:multiLevelType w:val="hybridMultilevel"/>
    <w:tmpl w:val="01F8CC06"/>
    <w:lvl w:ilvl="0" w:tplc="DD244DBE">
      <w:start w:val="1"/>
      <w:numFmt w:val="decimal"/>
      <w:lvlText w:val="%1."/>
      <w:lvlJc w:val="left"/>
      <w:pPr>
        <w:ind w:left="302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5" w15:restartNumberingAfterBreak="0">
    <w:nsid w:val="095F318D"/>
    <w:multiLevelType w:val="hybridMultilevel"/>
    <w:tmpl w:val="43E2BD30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846E05"/>
    <w:multiLevelType w:val="hybridMultilevel"/>
    <w:tmpl w:val="788C13E6"/>
    <w:lvl w:ilvl="0" w:tplc="B5FAC38C">
      <w:start w:val="1"/>
      <w:numFmt w:val="decimal"/>
      <w:lvlText w:val="%1)"/>
      <w:lvlJc w:val="left"/>
      <w:pPr>
        <w:ind w:left="12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" w15:restartNumberingAfterBreak="0">
    <w:nsid w:val="0D621795"/>
    <w:multiLevelType w:val="hybridMultilevel"/>
    <w:tmpl w:val="3AA2B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D80AFC"/>
    <w:multiLevelType w:val="hybridMultilevel"/>
    <w:tmpl w:val="43E2BD30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2D1A7E"/>
    <w:multiLevelType w:val="hybridMultilevel"/>
    <w:tmpl w:val="37A891F6"/>
    <w:lvl w:ilvl="0" w:tplc="1A021DD8">
      <w:start w:val="1"/>
      <w:numFmt w:val="decimalEnclosedCircle"/>
      <w:lvlText w:val="%1"/>
      <w:lvlJc w:val="left"/>
      <w:pPr>
        <w:ind w:left="1125" w:hanging="360"/>
      </w:pPr>
      <w:rPr>
        <w:rFonts w:ascii="Malgun Gothic" w:eastAsia="Malgun Gothic" w:hAnsi="Malgun Gothic"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0" w15:restartNumberingAfterBreak="0">
    <w:nsid w:val="17F95219"/>
    <w:multiLevelType w:val="hybridMultilevel"/>
    <w:tmpl w:val="B568E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AB4722"/>
    <w:multiLevelType w:val="hybridMultilevel"/>
    <w:tmpl w:val="60B20FB4"/>
    <w:lvl w:ilvl="0" w:tplc="372AA2F6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1AC94273"/>
    <w:multiLevelType w:val="hybridMultilevel"/>
    <w:tmpl w:val="FE22124C"/>
    <w:lvl w:ilvl="0" w:tplc="3FECC0A4">
      <w:start w:val="1"/>
      <w:numFmt w:val="decimalEnclosedCircle"/>
      <w:lvlText w:val="%1"/>
      <w:lvlJc w:val="left"/>
      <w:pPr>
        <w:ind w:left="1440" w:hanging="360"/>
      </w:pPr>
      <w:rPr>
        <w:rFonts w:ascii="Malgun Gothic" w:eastAsia="Malgun Gothic" w:hAnsi="Malgun Gothic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FED6D94"/>
    <w:multiLevelType w:val="hybridMultilevel"/>
    <w:tmpl w:val="69EAA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122B63"/>
    <w:multiLevelType w:val="hybridMultilevel"/>
    <w:tmpl w:val="E78EBBEC"/>
    <w:lvl w:ilvl="0" w:tplc="AF528138">
      <w:start w:val="1"/>
      <w:numFmt w:val="decimal"/>
      <w:lvlText w:val="%1."/>
      <w:lvlJc w:val="left"/>
      <w:pPr>
        <w:ind w:left="720" w:hanging="360"/>
      </w:pPr>
      <w:rPr>
        <w:rFonts w:ascii="san-serif" w:eastAsiaTheme="minorEastAsia" w:hAnsi="san-serif" w:cstheme="minorBidi"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3559E7"/>
    <w:multiLevelType w:val="hybridMultilevel"/>
    <w:tmpl w:val="0B56287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2FD36175"/>
    <w:multiLevelType w:val="hybridMultilevel"/>
    <w:tmpl w:val="E78EBBEC"/>
    <w:lvl w:ilvl="0" w:tplc="AF528138">
      <w:start w:val="1"/>
      <w:numFmt w:val="decimal"/>
      <w:lvlText w:val="%1."/>
      <w:lvlJc w:val="left"/>
      <w:pPr>
        <w:ind w:left="720" w:hanging="360"/>
      </w:pPr>
      <w:rPr>
        <w:rFonts w:ascii="san-serif" w:eastAsiaTheme="minorEastAsia" w:hAnsi="san-serif" w:cstheme="minorBidi"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496E98"/>
    <w:multiLevelType w:val="hybridMultilevel"/>
    <w:tmpl w:val="99B4F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C22F64"/>
    <w:multiLevelType w:val="hybridMultilevel"/>
    <w:tmpl w:val="21284DAA"/>
    <w:lvl w:ilvl="0" w:tplc="E81050E6">
      <w:start w:val="1"/>
      <w:numFmt w:val="decimal"/>
      <w:lvlText w:val="(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9" w15:restartNumberingAfterBreak="0">
    <w:nsid w:val="39B477F3"/>
    <w:multiLevelType w:val="hybridMultilevel"/>
    <w:tmpl w:val="8F065880"/>
    <w:lvl w:ilvl="0" w:tplc="EDCAE27E">
      <w:start w:val="1"/>
      <w:numFmt w:val="decimal"/>
      <w:lvlText w:val="%1)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0" w15:restartNumberingAfterBreak="0">
    <w:nsid w:val="3F6E0D69"/>
    <w:multiLevelType w:val="hybridMultilevel"/>
    <w:tmpl w:val="373C5D96"/>
    <w:lvl w:ilvl="0" w:tplc="76866C54">
      <w:start w:val="1"/>
      <w:numFmt w:val="decimal"/>
      <w:lvlText w:val="%1."/>
      <w:lvlJc w:val="left"/>
      <w:pPr>
        <w:ind w:left="3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26" w:hanging="360"/>
      </w:pPr>
    </w:lvl>
    <w:lvl w:ilvl="2" w:tplc="0409001B" w:tentative="1">
      <w:start w:val="1"/>
      <w:numFmt w:val="lowerRoman"/>
      <w:lvlText w:val="%3."/>
      <w:lvlJc w:val="right"/>
      <w:pPr>
        <w:ind w:left="1746" w:hanging="180"/>
      </w:pPr>
    </w:lvl>
    <w:lvl w:ilvl="3" w:tplc="0409000F" w:tentative="1">
      <w:start w:val="1"/>
      <w:numFmt w:val="decimal"/>
      <w:lvlText w:val="%4."/>
      <w:lvlJc w:val="left"/>
      <w:pPr>
        <w:ind w:left="2466" w:hanging="360"/>
      </w:pPr>
    </w:lvl>
    <w:lvl w:ilvl="4" w:tplc="04090019" w:tentative="1">
      <w:start w:val="1"/>
      <w:numFmt w:val="lowerLetter"/>
      <w:lvlText w:val="%5."/>
      <w:lvlJc w:val="left"/>
      <w:pPr>
        <w:ind w:left="3186" w:hanging="360"/>
      </w:pPr>
    </w:lvl>
    <w:lvl w:ilvl="5" w:tplc="0409001B" w:tentative="1">
      <w:start w:val="1"/>
      <w:numFmt w:val="lowerRoman"/>
      <w:lvlText w:val="%6."/>
      <w:lvlJc w:val="right"/>
      <w:pPr>
        <w:ind w:left="3906" w:hanging="180"/>
      </w:pPr>
    </w:lvl>
    <w:lvl w:ilvl="6" w:tplc="0409000F" w:tentative="1">
      <w:start w:val="1"/>
      <w:numFmt w:val="decimal"/>
      <w:lvlText w:val="%7."/>
      <w:lvlJc w:val="left"/>
      <w:pPr>
        <w:ind w:left="4626" w:hanging="360"/>
      </w:pPr>
    </w:lvl>
    <w:lvl w:ilvl="7" w:tplc="04090019" w:tentative="1">
      <w:start w:val="1"/>
      <w:numFmt w:val="lowerLetter"/>
      <w:lvlText w:val="%8."/>
      <w:lvlJc w:val="left"/>
      <w:pPr>
        <w:ind w:left="5346" w:hanging="360"/>
      </w:pPr>
    </w:lvl>
    <w:lvl w:ilvl="8" w:tplc="0409001B" w:tentative="1">
      <w:start w:val="1"/>
      <w:numFmt w:val="lowerRoman"/>
      <w:lvlText w:val="%9."/>
      <w:lvlJc w:val="right"/>
      <w:pPr>
        <w:ind w:left="6066" w:hanging="180"/>
      </w:pPr>
    </w:lvl>
  </w:abstractNum>
  <w:abstractNum w:abstractNumId="21" w15:restartNumberingAfterBreak="0">
    <w:nsid w:val="448E44F1"/>
    <w:multiLevelType w:val="hybridMultilevel"/>
    <w:tmpl w:val="97F65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B57B60"/>
    <w:multiLevelType w:val="hybridMultilevel"/>
    <w:tmpl w:val="E362C26E"/>
    <w:lvl w:ilvl="0" w:tplc="6D34DAEA">
      <w:start w:val="1"/>
      <w:numFmt w:val="decimalEnclosedCircle"/>
      <w:lvlText w:val="%1"/>
      <w:lvlJc w:val="left"/>
      <w:pPr>
        <w:ind w:left="180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CAF07A0"/>
    <w:multiLevelType w:val="hybridMultilevel"/>
    <w:tmpl w:val="E918E880"/>
    <w:lvl w:ilvl="0" w:tplc="90546F30">
      <w:start w:val="1"/>
      <w:numFmt w:val="decimal"/>
      <w:lvlText w:val="%1."/>
      <w:lvlJc w:val="left"/>
      <w:pPr>
        <w:ind w:left="108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827930"/>
    <w:multiLevelType w:val="hybridMultilevel"/>
    <w:tmpl w:val="BA5C017A"/>
    <w:lvl w:ilvl="0" w:tplc="5B66F24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94F701D"/>
    <w:multiLevelType w:val="hybridMultilevel"/>
    <w:tmpl w:val="48844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5065A0"/>
    <w:multiLevelType w:val="hybridMultilevel"/>
    <w:tmpl w:val="FFEEDE0C"/>
    <w:lvl w:ilvl="0" w:tplc="7D0EED4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30022EC8">
      <w:start w:val="1"/>
      <w:numFmt w:val="decimalEnclosedCircle"/>
      <w:lvlText w:val="%2"/>
      <w:lvlJc w:val="left"/>
      <w:pPr>
        <w:ind w:left="1440" w:hanging="360"/>
      </w:pPr>
      <w:rPr>
        <w:rFonts w:hint="default"/>
      </w:rPr>
    </w:lvl>
    <w:lvl w:ilvl="2" w:tplc="AB4E5C2A">
      <w:start w:val="1"/>
      <w:numFmt w:val="decimal"/>
      <w:lvlText w:val="%3)"/>
      <w:lvlJc w:val="left"/>
      <w:pPr>
        <w:ind w:left="2700" w:hanging="360"/>
      </w:pPr>
      <w:rPr>
        <w:rFonts w:asciiTheme="majorEastAsia" w:eastAsiaTheme="majorEastAsia" w:hAnsiTheme="majorEastAsia" w:cs="Times New Roman"/>
      </w:rPr>
    </w:lvl>
    <w:lvl w:ilvl="3" w:tplc="1DAC98A8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DD3ED6"/>
    <w:multiLevelType w:val="hybridMultilevel"/>
    <w:tmpl w:val="AFA4AE42"/>
    <w:lvl w:ilvl="0" w:tplc="87380796">
      <w:start w:val="1"/>
      <w:numFmt w:val="decimal"/>
      <w:lvlText w:val="%1)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DF250CF"/>
    <w:multiLevelType w:val="hybridMultilevel"/>
    <w:tmpl w:val="2E7A5076"/>
    <w:lvl w:ilvl="0" w:tplc="9BE6320A">
      <w:start w:val="1"/>
      <w:numFmt w:val="decimal"/>
      <w:lvlText w:val="%1."/>
      <w:lvlJc w:val="left"/>
      <w:pPr>
        <w:ind w:left="735" w:hanging="360"/>
      </w:pPr>
      <w:rPr>
        <w:rFonts w:ascii="HYsanB" w:eastAsia="HYsanB" w:hAnsi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9" w15:restartNumberingAfterBreak="0">
    <w:nsid w:val="61FD7AE6"/>
    <w:multiLevelType w:val="hybridMultilevel"/>
    <w:tmpl w:val="640E00DA"/>
    <w:lvl w:ilvl="0" w:tplc="18ACF0BE">
      <w:start w:val="1"/>
      <w:numFmt w:val="decimalEnclosedCircle"/>
      <w:lvlText w:val=""/>
      <w:lvlJc w:val="left"/>
      <w:pPr>
        <w:ind w:left="2160" w:hanging="360"/>
      </w:pPr>
      <w:rPr>
        <w:rFonts w:ascii="Malgun Gothic" w:eastAsia="Malgun Gothic" w:hAnsi="Malgun Gothic" w:cstheme="minorBid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62272C35"/>
    <w:multiLevelType w:val="hybridMultilevel"/>
    <w:tmpl w:val="101A005C"/>
    <w:lvl w:ilvl="0" w:tplc="351E3F1A">
      <w:start w:val="1"/>
      <w:numFmt w:val="decimalEnclosedCircle"/>
      <w:lvlText w:val="%1"/>
      <w:lvlJc w:val="left"/>
      <w:pPr>
        <w:ind w:left="900" w:hanging="360"/>
      </w:pPr>
      <w:rPr>
        <w:rFonts w:ascii="Malgun Gothic" w:eastAsia="Malgun Gothic" w:hAnsi="Malgun Gothic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1" w15:restartNumberingAfterBreak="0">
    <w:nsid w:val="629D6E8A"/>
    <w:multiLevelType w:val="hybridMultilevel"/>
    <w:tmpl w:val="B276D8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A81C66"/>
    <w:multiLevelType w:val="hybridMultilevel"/>
    <w:tmpl w:val="24C0656C"/>
    <w:lvl w:ilvl="0" w:tplc="5666F84C">
      <w:start w:val="2"/>
      <w:numFmt w:val="decimalEnclosedCircle"/>
      <w:lvlText w:val="%1"/>
      <w:lvlJc w:val="left"/>
      <w:pPr>
        <w:ind w:left="117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66C609B3"/>
    <w:multiLevelType w:val="hybridMultilevel"/>
    <w:tmpl w:val="80248BF0"/>
    <w:lvl w:ilvl="0" w:tplc="6B2E45C2">
      <w:start w:val="1"/>
      <w:numFmt w:val="decimalEnclosedCircle"/>
      <w:lvlText w:val="%1"/>
      <w:lvlJc w:val="left"/>
      <w:pPr>
        <w:ind w:left="1800" w:hanging="360"/>
      </w:pPr>
      <w:rPr>
        <w:rFonts w:ascii="Malgun Gothic" w:eastAsia="Malgun Gothic" w:hAnsi="Malgun Gothic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71255E97"/>
    <w:multiLevelType w:val="multilevel"/>
    <w:tmpl w:val="38D4A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9A6E63"/>
    <w:multiLevelType w:val="hybridMultilevel"/>
    <w:tmpl w:val="CCA0ABC4"/>
    <w:lvl w:ilvl="0" w:tplc="757EE200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7315BF5"/>
    <w:multiLevelType w:val="hybridMultilevel"/>
    <w:tmpl w:val="8F982B9A"/>
    <w:lvl w:ilvl="0" w:tplc="2E421F3C">
      <w:start w:val="1"/>
      <w:numFmt w:val="decimalEnclosedCircle"/>
      <w:lvlText w:val="%1"/>
      <w:lvlJc w:val="left"/>
      <w:pPr>
        <w:ind w:left="1170" w:hanging="360"/>
      </w:pPr>
      <w:rPr>
        <w:rFonts w:ascii="Malgun Gothic" w:eastAsia="Malgun Gothic" w:hAnsi="Malgun Gothic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7" w15:restartNumberingAfterBreak="0">
    <w:nsid w:val="79AE5B87"/>
    <w:multiLevelType w:val="hybridMultilevel"/>
    <w:tmpl w:val="38FC6A96"/>
    <w:lvl w:ilvl="0" w:tplc="73E44C2A">
      <w:start w:val="1"/>
      <w:numFmt w:val="decimal"/>
      <w:lvlText w:val="%1."/>
      <w:lvlJc w:val="left"/>
      <w:pPr>
        <w:ind w:left="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38" w15:restartNumberingAfterBreak="0">
    <w:nsid w:val="7AE45114"/>
    <w:multiLevelType w:val="hybridMultilevel"/>
    <w:tmpl w:val="1ECE4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9A3602"/>
    <w:multiLevelType w:val="hybridMultilevel"/>
    <w:tmpl w:val="43E2BD30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B53E52"/>
    <w:multiLevelType w:val="hybridMultilevel"/>
    <w:tmpl w:val="53E63272"/>
    <w:lvl w:ilvl="0" w:tplc="DF961560">
      <w:start w:val="1"/>
      <w:numFmt w:val="decimal"/>
      <w:lvlText w:val="%1."/>
      <w:lvlJc w:val="left"/>
      <w:pPr>
        <w:ind w:left="2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5" w:hanging="360"/>
      </w:pPr>
    </w:lvl>
    <w:lvl w:ilvl="2" w:tplc="0409001B" w:tentative="1">
      <w:start w:val="1"/>
      <w:numFmt w:val="lowerRoman"/>
      <w:lvlText w:val="%3."/>
      <w:lvlJc w:val="right"/>
      <w:pPr>
        <w:ind w:left="1725" w:hanging="180"/>
      </w:pPr>
    </w:lvl>
    <w:lvl w:ilvl="3" w:tplc="0409000F" w:tentative="1">
      <w:start w:val="1"/>
      <w:numFmt w:val="decimal"/>
      <w:lvlText w:val="%4."/>
      <w:lvlJc w:val="left"/>
      <w:pPr>
        <w:ind w:left="2445" w:hanging="360"/>
      </w:pPr>
    </w:lvl>
    <w:lvl w:ilvl="4" w:tplc="04090019" w:tentative="1">
      <w:start w:val="1"/>
      <w:numFmt w:val="lowerLetter"/>
      <w:lvlText w:val="%5."/>
      <w:lvlJc w:val="left"/>
      <w:pPr>
        <w:ind w:left="3165" w:hanging="360"/>
      </w:pPr>
    </w:lvl>
    <w:lvl w:ilvl="5" w:tplc="0409001B" w:tentative="1">
      <w:start w:val="1"/>
      <w:numFmt w:val="lowerRoman"/>
      <w:lvlText w:val="%6."/>
      <w:lvlJc w:val="right"/>
      <w:pPr>
        <w:ind w:left="3885" w:hanging="180"/>
      </w:pPr>
    </w:lvl>
    <w:lvl w:ilvl="6" w:tplc="0409000F" w:tentative="1">
      <w:start w:val="1"/>
      <w:numFmt w:val="decimal"/>
      <w:lvlText w:val="%7."/>
      <w:lvlJc w:val="left"/>
      <w:pPr>
        <w:ind w:left="4605" w:hanging="360"/>
      </w:pPr>
    </w:lvl>
    <w:lvl w:ilvl="7" w:tplc="04090019" w:tentative="1">
      <w:start w:val="1"/>
      <w:numFmt w:val="lowerLetter"/>
      <w:lvlText w:val="%8."/>
      <w:lvlJc w:val="left"/>
      <w:pPr>
        <w:ind w:left="5325" w:hanging="360"/>
      </w:pPr>
    </w:lvl>
    <w:lvl w:ilvl="8" w:tplc="0409001B" w:tentative="1">
      <w:start w:val="1"/>
      <w:numFmt w:val="lowerRoman"/>
      <w:lvlText w:val="%9."/>
      <w:lvlJc w:val="right"/>
      <w:pPr>
        <w:ind w:left="6045" w:hanging="180"/>
      </w:pPr>
    </w:lvl>
  </w:abstractNum>
  <w:num w:numId="1">
    <w:abstractNumId w:val="37"/>
  </w:num>
  <w:num w:numId="2">
    <w:abstractNumId w:val="35"/>
  </w:num>
  <w:num w:numId="3">
    <w:abstractNumId w:val="27"/>
  </w:num>
  <w:num w:numId="4">
    <w:abstractNumId w:val="18"/>
  </w:num>
  <w:num w:numId="5">
    <w:abstractNumId w:val="6"/>
  </w:num>
  <w:num w:numId="6">
    <w:abstractNumId w:val="29"/>
  </w:num>
  <w:num w:numId="7">
    <w:abstractNumId w:val="22"/>
  </w:num>
  <w:num w:numId="8">
    <w:abstractNumId w:val="33"/>
  </w:num>
  <w:num w:numId="9">
    <w:abstractNumId w:val="19"/>
  </w:num>
  <w:num w:numId="10">
    <w:abstractNumId w:val="24"/>
  </w:num>
  <w:num w:numId="11">
    <w:abstractNumId w:val="5"/>
  </w:num>
  <w:num w:numId="12">
    <w:abstractNumId w:val="1"/>
  </w:num>
  <w:num w:numId="13">
    <w:abstractNumId w:val="11"/>
  </w:num>
  <w:num w:numId="14">
    <w:abstractNumId w:val="30"/>
  </w:num>
  <w:num w:numId="15">
    <w:abstractNumId w:val="32"/>
  </w:num>
  <w:num w:numId="16">
    <w:abstractNumId w:val="12"/>
  </w:num>
  <w:num w:numId="17">
    <w:abstractNumId w:val="9"/>
  </w:num>
  <w:num w:numId="18">
    <w:abstractNumId w:val="36"/>
  </w:num>
  <w:num w:numId="19">
    <w:abstractNumId w:val="2"/>
  </w:num>
  <w:num w:numId="20">
    <w:abstractNumId w:val="34"/>
  </w:num>
  <w:num w:numId="21">
    <w:abstractNumId w:val="26"/>
  </w:num>
  <w:num w:numId="22">
    <w:abstractNumId w:val="15"/>
  </w:num>
  <w:num w:numId="23">
    <w:abstractNumId w:val="13"/>
  </w:num>
  <w:num w:numId="24">
    <w:abstractNumId w:val="31"/>
  </w:num>
  <w:num w:numId="25">
    <w:abstractNumId w:val="28"/>
  </w:num>
  <w:num w:numId="26">
    <w:abstractNumId w:val="8"/>
  </w:num>
  <w:num w:numId="27">
    <w:abstractNumId w:val="39"/>
  </w:num>
  <w:num w:numId="28">
    <w:abstractNumId w:val="16"/>
  </w:num>
  <w:num w:numId="29">
    <w:abstractNumId w:val="38"/>
  </w:num>
  <w:num w:numId="30">
    <w:abstractNumId w:val="14"/>
  </w:num>
  <w:num w:numId="31">
    <w:abstractNumId w:val="0"/>
  </w:num>
  <w:num w:numId="32">
    <w:abstractNumId w:val="40"/>
  </w:num>
  <w:num w:numId="33">
    <w:abstractNumId w:val="10"/>
  </w:num>
  <w:num w:numId="34">
    <w:abstractNumId w:val="21"/>
  </w:num>
  <w:num w:numId="35">
    <w:abstractNumId w:val="20"/>
  </w:num>
  <w:num w:numId="36">
    <w:abstractNumId w:val="7"/>
  </w:num>
  <w:num w:numId="37">
    <w:abstractNumId w:val="3"/>
  </w:num>
  <w:num w:numId="38">
    <w:abstractNumId w:val="25"/>
  </w:num>
  <w:num w:numId="39">
    <w:abstractNumId w:val="4"/>
  </w:num>
  <w:num w:numId="40">
    <w:abstractNumId w:val="23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Nje2MDYwNbUwMjdV0lEKTi0uzszPAykwMjSsBQDhypPHLgAAAA=="/>
  </w:docVars>
  <w:rsids>
    <w:rsidRoot w:val="00F30DF5"/>
    <w:rsid w:val="00000549"/>
    <w:rsid w:val="00000D1A"/>
    <w:rsid w:val="00000D8F"/>
    <w:rsid w:val="00000F29"/>
    <w:rsid w:val="000032AB"/>
    <w:rsid w:val="000039A9"/>
    <w:rsid w:val="00003B2D"/>
    <w:rsid w:val="00003B37"/>
    <w:rsid w:val="00004D69"/>
    <w:rsid w:val="000051F9"/>
    <w:rsid w:val="000062DE"/>
    <w:rsid w:val="000070F0"/>
    <w:rsid w:val="000071E0"/>
    <w:rsid w:val="000072FF"/>
    <w:rsid w:val="00007E6F"/>
    <w:rsid w:val="000104ED"/>
    <w:rsid w:val="00010B01"/>
    <w:rsid w:val="000117D7"/>
    <w:rsid w:val="00011DF9"/>
    <w:rsid w:val="00011E52"/>
    <w:rsid w:val="000124FF"/>
    <w:rsid w:val="00012620"/>
    <w:rsid w:val="00013335"/>
    <w:rsid w:val="00013C60"/>
    <w:rsid w:val="00013E7A"/>
    <w:rsid w:val="000147D6"/>
    <w:rsid w:val="0001507C"/>
    <w:rsid w:val="00015408"/>
    <w:rsid w:val="00015418"/>
    <w:rsid w:val="000155DA"/>
    <w:rsid w:val="00015ADA"/>
    <w:rsid w:val="0001718F"/>
    <w:rsid w:val="0001762E"/>
    <w:rsid w:val="00017ADC"/>
    <w:rsid w:val="00020123"/>
    <w:rsid w:val="000207D9"/>
    <w:rsid w:val="00020BE2"/>
    <w:rsid w:val="00020FF0"/>
    <w:rsid w:val="000217D8"/>
    <w:rsid w:val="00022706"/>
    <w:rsid w:val="00022D89"/>
    <w:rsid w:val="00023B62"/>
    <w:rsid w:val="00023D51"/>
    <w:rsid w:val="00023F34"/>
    <w:rsid w:val="000252FD"/>
    <w:rsid w:val="000256D7"/>
    <w:rsid w:val="0002619D"/>
    <w:rsid w:val="000263A6"/>
    <w:rsid w:val="000274E2"/>
    <w:rsid w:val="000277B6"/>
    <w:rsid w:val="000300FA"/>
    <w:rsid w:val="00030806"/>
    <w:rsid w:val="00031206"/>
    <w:rsid w:val="00031E93"/>
    <w:rsid w:val="00032625"/>
    <w:rsid w:val="00032770"/>
    <w:rsid w:val="00032AEE"/>
    <w:rsid w:val="00033593"/>
    <w:rsid w:val="00033C17"/>
    <w:rsid w:val="00033D2D"/>
    <w:rsid w:val="00034A28"/>
    <w:rsid w:val="00035744"/>
    <w:rsid w:val="00035DFE"/>
    <w:rsid w:val="000360CC"/>
    <w:rsid w:val="0003719D"/>
    <w:rsid w:val="00037229"/>
    <w:rsid w:val="00037385"/>
    <w:rsid w:val="000377DB"/>
    <w:rsid w:val="000400D8"/>
    <w:rsid w:val="0004067B"/>
    <w:rsid w:val="0004099C"/>
    <w:rsid w:val="00041217"/>
    <w:rsid w:val="000415FD"/>
    <w:rsid w:val="00041C01"/>
    <w:rsid w:val="00041D57"/>
    <w:rsid w:val="000423C2"/>
    <w:rsid w:val="00043453"/>
    <w:rsid w:val="0004355B"/>
    <w:rsid w:val="00043AD4"/>
    <w:rsid w:val="000444EF"/>
    <w:rsid w:val="0004496E"/>
    <w:rsid w:val="00044E6E"/>
    <w:rsid w:val="00044EB1"/>
    <w:rsid w:val="00046408"/>
    <w:rsid w:val="00046418"/>
    <w:rsid w:val="000478A9"/>
    <w:rsid w:val="00050216"/>
    <w:rsid w:val="00050A4E"/>
    <w:rsid w:val="00051F8B"/>
    <w:rsid w:val="000539C6"/>
    <w:rsid w:val="0005433F"/>
    <w:rsid w:val="00054DEF"/>
    <w:rsid w:val="00054F41"/>
    <w:rsid w:val="000557EA"/>
    <w:rsid w:val="00055C2A"/>
    <w:rsid w:val="00055C32"/>
    <w:rsid w:val="000560B8"/>
    <w:rsid w:val="00057E21"/>
    <w:rsid w:val="00060953"/>
    <w:rsid w:val="000611B5"/>
    <w:rsid w:val="000617DE"/>
    <w:rsid w:val="00061CCA"/>
    <w:rsid w:val="00062138"/>
    <w:rsid w:val="000635C1"/>
    <w:rsid w:val="0006370D"/>
    <w:rsid w:val="000639D7"/>
    <w:rsid w:val="00063ED7"/>
    <w:rsid w:val="0006415F"/>
    <w:rsid w:val="000641E0"/>
    <w:rsid w:val="000641FB"/>
    <w:rsid w:val="00064685"/>
    <w:rsid w:val="00064D3A"/>
    <w:rsid w:val="00066423"/>
    <w:rsid w:val="0006647E"/>
    <w:rsid w:val="00066E63"/>
    <w:rsid w:val="0006767A"/>
    <w:rsid w:val="000676F0"/>
    <w:rsid w:val="000700D5"/>
    <w:rsid w:val="000702D1"/>
    <w:rsid w:val="0007033D"/>
    <w:rsid w:val="000703D8"/>
    <w:rsid w:val="00070F9A"/>
    <w:rsid w:val="00071539"/>
    <w:rsid w:val="0007167F"/>
    <w:rsid w:val="000716A0"/>
    <w:rsid w:val="00071DEB"/>
    <w:rsid w:val="000733F2"/>
    <w:rsid w:val="00073424"/>
    <w:rsid w:val="0007379C"/>
    <w:rsid w:val="000737B5"/>
    <w:rsid w:val="00073814"/>
    <w:rsid w:val="00073E00"/>
    <w:rsid w:val="00074215"/>
    <w:rsid w:val="0007547E"/>
    <w:rsid w:val="00075D60"/>
    <w:rsid w:val="00077075"/>
    <w:rsid w:val="00077312"/>
    <w:rsid w:val="00077601"/>
    <w:rsid w:val="00077C2D"/>
    <w:rsid w:val="00080085"/>
    <w:rsid w:val="00081162"/>
    <w:rsid w:val="00081D94"/>
    <w:rsid w:val="00081EFD"/>
    <w:rsid w:val="00082B0B"/>
    <w:rsid w:val="00082DA4"/>
    <w:rsid w:val="00083311"/>
    <w:rsid w:val="00084029"/>
    <w:rsid w:val="00084545"/>
    <w:rsid w:val="00085926"/>
    <w:rsid w:val="00085E9D"/>
    <w:rsid w:val="00085FAE"/>
    <w:rsid w:val="000869E4"/>
    <w:rsid w:val="00087193"/>
    <w:rsid w:val="0009045C"/>
    <w:rsid w:val="0009102C"/>
    <w:rsid w:val="000919DF"/>
    <w:rsid w:val="00091AA8"/>
    <w:rsid w:val="000920D1"/>
    <w:rsid w:val="0009256F"/>
    <w:rsid w:val="0009280F"/>
    <w:rsid w:val="00092C65"/>
    <w:rsid w:val="00093A86"/>
    <w:rsid w:val="00093F02"/>
    <w:rsid w:val="00094C37"/>
    <w:rsid w:val="00095034"/>
    <w:rsid w:val="000952A1"/>
    <w:rsid w:val="0009531B"/>
    <w:rsid w:val="00096559"/>
    <w:rsid w:val="000972BE"/>
    <w:rsid w:val="0009793A"/>
    <w:rsid w:val="00097BCF"/>
    <w:rsid w:val="000A1777"/>
    <w:rsid w:val="000A189A"/>
    <w:rsid w:val="000A1904"/>
    <w:rsid w:val="000A1C2C"/>
    <w:rsid w:val="000A1D74"/>
    <w:rsid w:val="000A2175"/>
    <w:rsid w:val="000A232F"/>
    <w:rsid w:val="000A3319"/>
    <w:rsid w:val="000A36E9"/>
    <w:rsid w:val="000A3EAD"/>
    <w:rsid w:val="000A3F0A"/>
    <w:rsid w:val="000A407E"/>
    <w:rsid w:val="000A446A"/>
    <w:rsid w:val="000A5481"/>
    <w:rsid w:val="000A5713"/>
    <w:rsid w:val="000A582A"/>
    <w:rsid w:val="000A605B"/>
    <w:rsid w:val="000A6EE0"/>
    <w:rsid w:val="000A6EE5"/>
    <w:rsid w:val="000A7186"/>
    <w:rsid w:val="000A7B71"/>
    <w:rsid w:val="000B01A9"/>
    <w:rsid w:val="000B0E73"/>
    <w:rsid w:val="000B100F"/>
    <w:rsid w:val="000B151A"/>
    <w:rsid w:val="000B23DB"/>
    <w:rsid w:val="000B270C"/>
    <w:rsid w:val="000B2C09"/>
    <w:rsid w:val="000B318F"/>
    <w:rsid w:val="000B36E9"/>
    <w:rsid w:val="000B39F4"/>
    <w:rsid w:val="000B3CDB"/>
    <w:rsid w:val="000B43CC"/>
    <w:rsid w:val="000B4723"/>
    <w:rsid w:val="000B4890"/>
    <w:rsid w:val="000B4DBB"/>
    <w:rsid w:val="000B66E6"/>
    <w:rsid w:val="000B6904"/>
    <w:rsid w:val="000B7052"/>
    <w:rsid w:val="000B7094"/>
    <w:rsid w:val="000C0791"/>
    <w:rsid w:val="000C0A01"/>
    <w:rsid w:val="000C14DB"/>
    <w:rsid w:val="000C17D5"/>
    <w:rsid w:val="000C1E4B"/>
    <w:rsid w:val="000C22A7"/>
    <w:rsid w:val="000C303F"/>
    <w:rsid w:val="000C391E"/>
    <w:rsid w:val="000C401C"/>
    <w:rsid w:val="000C5B8F"/>
    <w:rsid w:val="000C5C5A"/>
    <w:rsid w:val="000C609C"/>
    <w:rsid w:val="000C62A0"/>
    <w:rsid w:val="000C6920"/>
    <w:rsid w:val="000C715A"/>
    <w:rsid w:val="000C7389"/>
    <w:rsid w:val="000C73A9"/>
    <w:rsid w:val="000D0589"/>
    <w:rsid w:val="000D06B9"/>
    <w:rsid w:val="000D173D"/>
    <w:rsid w:val="000D1A4B"/>
    <w:rsid w:val="000D2565"/>
    <w:rsid w:val="000D3753"/>
    <w:rsid w:val="000D3BEE"/>
    <w:rsid w:val="000D4A36"/>
    <w:rsid w:val="000D50CE"/>
    <w:rsid w:val="000D5108"/>
    <w:rsid w:val="000D519B"/>
    <w:rsid w:val="000D57EA"/>
    <w:rsid w:val="000D5836"/>
    <w:rsid w:val="000D5CD0"/>
    <w:rsid w:val="000D68F5"/>
    <w:rsid w:val="000D7689"/>
    <w:rsid w:val="000D7788"/>
    <w:rsid w:val="000D7AA1"/>
    <w:rsid w:val="000E0524"/>
    <w:rsid w:val="000E09E0"/>
    <w:rsid w:val="000E0F61"/>
    <w:rsid w:val="000E124A"/>
    <w:rsid w:val="000E1CEF"/>
    <w:rsid w:val="000E273C"/>
    <w:rsid w:val="000E2759"/>
    <w:rsid w:val="000E301B"/>
    <w:rsid w:val="000E3191"/>
    <w:rsid w:val="000E3983"/>
    <w:rsid w:val="000E4A37"/>
    <w:rsid w:val="000E57D3"/>
    <w:rsid w:val="000E581A"/>
    <w:rsid w:val="000E5888"/>
    <w:rsid w:val="000E5FFA"/>
    <w:rsid w:val="000E6678"/>
    <w:rsid w:val="000E74AB"/>
    <w:rsid w:val="000F0308"/>
    <w:rsid w:val="000F05BF"/>
    <w:rsid w:val="000F0CB0"/>
    <w:rsid w:val="000F1A31"/>
    <w:rsid w:val="000F20FA"/>
    <w:rsid w:val="000F2706"/>
    <w:rsid w:val="000F2722"/>
    <w:rsid w:val="000F2735"/>
    <w:rsid w:val="000F276A"/>
    <w:rsid w:val="000F2ED9"/>
    <w:rsid w:val="000F2F32"/>
    <w:rsid w:val="000F2FCB"/>
    <w:rsid w:val="000F3BAB"/>
    <w:rsid w:val="000F4045"/>
    <w:rsid w:val="000F4A0C"/>
    <w:rsid w:val="000F4AC0"/>
    <w:rsid w:val="000F60E4"/>
    <w:rsid w:val="000F69C7"/>
    <w:rsid w:val="000F6B9A"/>
    <w:rsid w:val="000F6ED1"/>
    <w:rsid w:val="000F6F59"/>
    <w:rsid w:val="000F7214"/>
    <w:rsid w:val="000F7474"/>
    <w:rsid w:val="000F7668"/>
    <w:rsid w:val="000F77B8"/>
    <w:rsid w:val="00100213"/>
    <w:rsid w:val="00100F8F"/>
    <w:rsid w:val="00100FAB"/>
    <w:rsid w:val="00101283"/>
    <w:rsid w:val="00101B91"/>
    <w:rsid w:val="001023AA"/>
    <w:rsid w:val="001023ED"/>
    <w:rsid w:val="00102A1F"/>
    <w:rsid w:val="00104DDC"/>
    <w:rsid w:val="00105723"/>
    <w:rsid w:val="00105835"/>
    <w:rsid w:val="00105849"/>
    <w:rsid w:val="001063BB"/>
    <w:rsid w:val="0010655F"/>
    <w:rsid w:val="00106EDE"/>
    <w:rsid w:val="001074BA"/>
    <w:rsid w:val="00110406"/>
    <w:rsid w:val="00110595"/>
    <w:rsid w:val="001108F4"/>
    <w:rsid w:val="00110990"/>
    <w:rsid w:val="00110AB6"/>
    <w:rsid w:val="001110D6"/>
    <w:rsid w:val="0011177A"/>
    <w:rsid w:val="00112B19"/>
    <w:rsid w:val="00112D49"/>
    <w:rsid w:val="00112DAF"/>
    <w:rsid w:val="00112E3D"/>
    <w:rsid w:val="0011310C"/>
    <w:rsid w:val="00114054"/>
    <w:rsid w:val="0011438E"/>
    <w:rsid w:val="00114E89"/>
    <w:rsid w:val="001151E1"/>
    <w:rsid w:val="001155FA"/>
    <w:rsid w:val="001157DE"/>
    <w:rsid w:val="00117380"/>
    <w:rsid w:val="001174CA"/>
    <w:rsid w:val="00117D4A"/>
    <w:rsid w:val="00120B1E"/>
    <w:rsid w:val="00120BA6"/>
    <w:rsid w:val="00121503"/>
    <w:rsid w:val="00121EC8"/>
    <w:rsid w:val="00121F52"/>
    <w:rsid w:val="00121FE1"/>
    <w:rsid w:val="00122AE8"/>
    <w:rsid w:val="00123163"/>
    <w:rsid w:val="00123F71"/>
    <w:rsid w:val="00124E38"/>
    <w:rsid w:val="00126B43"/>
    <w:rsid w:val="0012780B"/>
    <w:rsid w:val="001312BD"/>
    <w:rsid w:val="00131D0A"/>
    <w:rsid w:val="001329CD"/>
    <w:rsid w:val="00132D95"/>
    <w:rsid w:val="00132FFF"/>
    <w:rsid w:val="00133AAB"/>
    <w:rsid w:val="00135B81"/>
    <w:rsid w:val="00135DA6"/>
    <w:rsid w:val="00136009"/>
    <w:rsid w:val="00136AE3"/>
    <w:rsid w:val="00136D31"/>
    <w:rsid w:val="001400BC"/>
    <w:rsid w:val="001401E2"/>
    <w:rsid w:val="00141068"/>
    <w:rsid w:val="00142766"/>
    <w:rsid w:val="00142CBF"/>
    <w:rsid w:val="00142E1D"/>
    <w:rsid w:val="00143F5F"/>
    <w:rsid w:val="00144369"/>
    <w:rsid w:val="00144D57"/>
    <w:rsid w:val="00144E56"/>
    <w:rsid w:val="00145A7D"/>
    <w:rsid w:val="00145DBB"/>
    <w:rsid w:val="001462FF"/>
    <w:rsid w:val="00146662"/>
    <w:rsid w:val="00147B3C"/>
    <w:rsid w:val="00147C60"/>
    <w:rsid w:val="00147FB3"/>
    <w:rsid w:val="00150280"/>
    <w:rsid w:val="001506C6"/>
    <w:rsid w:val="00150D69"/>
    <w:rsid w:val="00151101"/>
    <w:rsid w:val="001515C2"/>
    <w:rsid w:val="00152EF7"/>
    <w:rsid w:val="0015309D"/>
    <w:rsid w:val="00153932"/>
    <w:rsid w:val="00153CF7"/>
    <w:rsid w:val="00153F02"/>
    <w:rsid w:val="00154077"/>
    <w:rsid w:val="001545A0"/>
    <w:rsid w:val="00154E2C"/>
    <w:rsid w:val="0015530B"/>
    <w:rsid w:val="00155836"/>
    <w:rsid w:val="00155D7E"/>
    <w:rsid w:val="0015637C"/>
    <w:rsid w:val="00156C96"/>
    <w:rsid w:val="001607E6"/>
    <w:rsid w:val="00160A09"/>
    <w:rsid w:val="00160B5F"/>
    <w:rsid w:val="00160D5B"/>
    <w:rsid w:val="00160FF4"/>
    <w:rsid w:val="00161002"/>
    <w:rsid w:val="001618D4"/>
    <w:rsid w:val="00162104"/>
    <w:rsid w:val="001627D6"/>
    <w:rsid w:val="00162DBF"/>
    <w:rsid w:val="00162E71"/>
    <w:rsid w:val="001637FC"/>
    <w:rsid w:val="00163E53"/>
    <w:rsid w:val="00164174"/>
    <w:rsid w:val="001645C8"/>
    <w:rsid w:val="001656F8"/>
    <w:rsid w:val="001659EA"/>
    <w:rsid w:val="00165C64"/>
    <w:rsid w:val="00166462"/>
    <w:rsid w:val="00166E19"/>
    <w:rsid w:val="00167469"/>
    <w:rsid w:val="0016761B"/>
    <w:rsid w:val="00167841"/>
    <w:rsid w:val="00167AEE"/>
    <w:rsid w:val="001702F8"/>
    <w:rsid w:val="001704BC"/>
    <w:rsid w:val="00170AE3"/>
    <w:rsid w:val="001711BA"/>
    <w:rsid w:val="001711EE"/>
    <w:rsid w:val="00171B42"/>
    <w:rsid w:val="00173033"/>
    <w:rsid w:val="0017320A"/>
    <w:rsid w:val="00173DAA"/>
    <w:rsid w:val="00173F90"/>
    <w:rsid w:val="0017426E"/>
    <w:rsid w:val="00174360"/>
    <w:rsid w:val="00174C42"/>
    <w:rsid w:val="00174F56"/>
    <w:rsid w:val="00175021"/>
    <w:rsid w:val="0017520A"/>
    <w:rsid w:val="00175C3B"/>
    <w:rsid w:val="00175C96"/>
    <w:rsid w:val="00175FA0"/>
    <w:rsid w:val="001761D9"/>
    <w:rsid w:val="00176F07"/>
    <w:rsid w:val="00177D13"/>
    <w:rsid w:val="00180079"/>
    <w:rsid w:val="001815E5"/>
    <w:rsid w:val="00181A43"/>
    <w:rsid w:val="00182177"/>
    <w:rsid w:val="00182242"/>
    <w:rsid w:val="0018276B"/>
    <w:rsid w:val="00183380"/>
    <w:rsid w:val="00183394"/>
    <w:rsid w:val="0018385E"/>
    <w:rsid w:val="001838C8"/>
    <w:rsid w:val="0018517B"/>
    <w:rsid w:val="00186129"/>
    <w:rsid w:val="0018694C"/>
    <w:rsid w:val="00186E8A"/>
    <w:rsid w:val="0018799E"/>
    <w:rsid w:val="001913A4"/>
    <w:rsid w:val="001918AA"/>
    <w:rsid w:val="001924AB"/>
    <w:rsid w:val="00193008"/>
    <w:rsid w:val="001935F1"/>
    <w:rsid w:val="00193926"/>
    <w:rsid w:val="00193CCC"/>
    <w:rsid w:val="00193EAB"/>
    <w:rsid w:val="00193EEA"/>
    <w:rsid w:val="00194B4F"/>
    <w:rsid w:val="0019539E"/>
    <w:rsid w:val="00195CFA"/>
    <w:rsid w:val="001963B7"/>
    <w:rsid w:val="00196B99"/>
    <w:rsid w:val="00197594"/>
    <w:rsid w:val="001A0431"/>
    <w:rsid w:val="001A044C"/>
    <w:rsid w:val="001A07EF"/>
    <w:rsid w:val="001A2846"/>
    <w:rsid w:val="001A2F53"/>
    <w:rsid w:val="001A3275"/>
    <w:rsid w:val="001A35B4"/>
    <w:rsid w:val="001A3BB5"/>
    <w:rsid w:val="001A5F26"/>
    <w:rsid w:val="001A6326"/>
    <w:rsid w:val="001B1C5D"/>
    <w:rsid w:val="001B1C8D"/>
    <w:rsid w:val="001B2902"/>
    <w:rsid w:val="001B31AF"/>
    <w:rsid w:val="001B3BFE"/>
    <w:rsid w:val="001B4D23"/>
    <w:rsid w:val="001B4D3F"/>
    <w:rsid w:val="001B5A9C"/>
    <w:rsid w:val="001B5D99"/>
    <w:rsid w:val="001B632B"/>
    <w:rsid w:val="001B73EA"/>
    <w:rsid w:val="001C120C"/>
    <w:rsid w:val="001C169F"/>
    <w:rsid w:val="001C1AAB"/>
    <w:rsid w:val="001C1F91"/>
    <w:rsid w:val="001C2DF4"/>
    <w:rsid w:val="001C34B6"/>
    <w:rsid w:val="001C4E46"/>
    <w:rsid w:val="001C514A"/>
    <w:rsid w:val="001C583E"/>
    <w:rsid w:val="001C61D9"/>
    <w:rsid w:val="001C6350"/>
    <w:rsid w:val="001C663F"/>
    <w:rsid w:val="001C6CA8"/>
    <w:rsid w:val="001C7395"/>
    <w:rsid w:val="001C78E3"/>
    <w:rsid w:val="001D0220"/>
    <w:rsid w:val="001D051D"/>
    <w:rsid w:val="001D0761"/>
    <w:rsid w:val="001D082D"/>
    <w:rsid w:val="001D0A67"/>
    <w:rsid w:val="001D0AF8"/>
    <w:rsid w:val="001D17EB"/>
    <w:rsid w:val="001D1BF1"/>
    <w:rsid w:val="001D2362"/>
    <w:rsid w:val="001D3BA0"/>
    <w:rsid w:val="001D6572"/>
    <w:rsid w:val="001D68DC"/>
    <w:rsid w:val="001D7152"/>
    <w:rsid w:val="001D79D6"/>
    <w:rsid w:val="001D7AFF"/>
    <w:rsid w:val="001E2448"/>
    <w:rsid w:val="001E275F"/>
    <w:rsid w:val="001E3097"/>
    <w:rsid w:val="001E37D8"/>
    <w:rsid w:val="001E3A24"/>
    <w:rsid w:val="001E4202"/>
    <w:rsid w:val="001E4C4F"/>
    <w:rsid w:val="001E503F"/>
    <w:rsid w:val="001E56AF"/>
    <w:rsid w:val="001E6129"/>
    <w:rsid w:val="001E7DCD"/>
    <w:rsid w:val="001F10FA"/>
    <w:rsid w:val="001F19CC"/>
    <w:rsid w:val="001F1F27"/>
    <w:rsid w:val="001F1F86"/>
    <w:rsid w:val="001F2000"/>
    <w:rsid w:val="001F20E7"/>
    <w:rsid w:val="001F3154"/>
    <w:rsid w:val="001F3493"/>
    <w:rsid w:val="001F4A84"/>
    <w:rsid w:val="001F558D"/>
    <w:rsid w:val="001F5749"/>
    <w:rsid w:val="001F5972"/>
    <w:rsid w:val="001F63CC"/>
    <w:rsid w:val="001F6D42"/>
    <w:rsid w:val="001F76DA"/>
    <w:rsid w:val="001F7FFA"/>
    <w:rsid w:val="002000E9"/>
    <w:rsid w:val="0020059F"/>
    <w:rsid w:val="00200D0E"/>
    <w:rsid w:val="00201EEF"/>
    <w:rsid w:val="00202019"/>
    <w:rsid w:val="002030D9"/>
    <w:rsid w:val="0020374A"/>
    <w:rsid w:val="00203976"/>
    <w:rsid w:val="00203B3A"/>
    <w:rsid w:val="00204A07"/>
    <w:rsid w:val="002050C8"/>
    <w:rsid w:val="00205B7E"/>
    <w:rsid w:val="00205DEB"/>
    <w:rsid w:val="00205E4E"/>
    <w:rsid w:val="0020605A"/>
    <w:rsid w:val="0020752D"/>
    <w:rsid w:val="002079F4"/>
    <w:rsid w:val="00207DBE"/>
    <w:rsid w:val="00207FD7"/>
    <w:rsid w:val="002108DC"/>
    <w:rsid w:val="00210A11"/>
    <w:rsid w:val="00210B7C"/>
    <w:rsid w:val="00213072"/>
    <w:rsid w:val="00213C92"/>
    <w:rsid w:val="002142D6"/>
    <w:rsid w:val="00214F04"/>
    <w:rsid w:val="00215516"/>
    <w:rsid w:val="00215B0F"/>
    <w:rsid w:val="00216028"/>
    <w:rsid w:val="00216108"/>
    <w:rsid w:val="002174CC"/>
    <w:rsid w:val="0021790B"/>
    <w:rsid w:val="00220328"/>
    <w:rsid w:val="002209AD"/>
    <w:rsid w:val="00220B6F"/>
    <w:rsid w:val="0022121F"/>
    <w:rsid w:val="002213DA"/>
    <w:rsid w:val="002218A4"/>
    <w:rsid w:val="00222FD9"/>
    <w:rsid w:val="0022303E"/>
    <w:rsid w:val="002235DE"/>
    <w:rsid w:val="002235F6"/>
    <w:rsid w:val="00224336"/>
    <w:rsid w:val="002243D2"/>
    <w:rsid w:val="00224E29"/>
    <w:rsid w:val="002252E2"/>
    <w:rsid w:val="00225B93"/>
    <w:rsid w:val="00225FA2"/>
    <w:rsid w:val="00226BDE"/>
    <w:rsid w:val="00230014"/>
    <w:rsid w:val="00230114"/>
    <w:rsid w:val="0023012E"/>
    <w:rsid w:val="002302D0"/>
    <w:rsid w:val="00230723"/>
    <w:rsid w:val="00231255"/>
    <w:rsid w:val="002316C3"/>
    <w:rsid w:val="00232171"/>
    <w:rsid w:val="0023241C"/>
    <w:rsid w:val="002325F5"/>
    <w:rsid w:val="00233056"/>
    <w:rsid w:val="00233BCA"/>
    <w:rsid w:val="00233C97"/>
    <w:rsid w:val="00234859"/>
    <w:rsid w:val="00235198"/>
    <w:rsid w:val="00235CAC"/>
    <w:rsid w:val="0023619A"/>
    <w:rsid w:val="0023773E"/>
    <w:rsid w:val="00237C32"/>
    <w:rsid w:val="00237D3A"/>
    <w:rsid w:val="0024084B"/>
    <w:rsid w:val="002408E9"/>
    <w:rsid w:val="002419A8"/>
    <w:rsid w:val="00241BBD"/>
    <w:rsid w:val="00242171"/>
    <w:rsid w:val="00242DDB"/>
    <w:rsid w:val="002430DD"/>
    <w:rsid w:val="00244389"/>
    <w:rsid w:val="002449C5"/>
    <w:rsid w:val="00244D9A"/>
    <w:rsid w:val="00244E0F"/>
    <w:rsid w:val="002454CC"/>
    <w:rsid w:val="00245BBF"/>
    <w:rsid w:val="00247724"/>
    <w:rsid w:val="0024776C"/>
    <w:rsid w:val="00251D92"/>
    <w:rsid w:val="00251F69"/>
    <w:rsid w:val="00252C0B"/>
    <w:rsid w:val="00252FB2"/>
    <w:rsid w:val="00254710"/>
    <w:rsid w:val="00254B99"/>
    <w:rsid w:val="002551D8"/>
    <w:rsid w:val="00255486"/>
    <w:rsid w:val="00255812"/>
    <w:rsid w:val="00255BF5"/>
    <w:rsid w:val="00255C94"/>
    <w:rsid w:val="00256056"/>
    <w:rsid w:val="00256FC0"/>
    <w:rsid w:val="002605C7"/>
    <w:rsid w:val="00260D07"/>
    <w:rsid w:val="00260DC6"/>
    <w:rsid w:val="00260F1A"/>
    <w:rsid w:val="0026233E"/>
    <w:rsid w:val="00262907"/>
    <w:rsid w:val="002639AF"/>
    <w:rsid w:val="002639DF"/>
    <w:rsid w:val="00264072"/>
    <w:rsid w:val="002651A2"/>
    <w:rsid w:val="00265851"/>
    <w:rsid w:val="00266365"/>
    <w:rsid w:val="00266D75"/>
    <w:rsid w:val="00267646"/>
    <w:rsid w:val="002678FD"/>
    <w:rsid w:val="00267FBE"/>
    <w:rsid w:val="002700BF"/>
    <w:rsid w:val="00271452"/>
    <w:rsid w:val="00271DE9"/>
    <w:rsid w:val="00271EE8"/>
    <w:rsid w:val="00272179"/>
    <w:rsid w:val="00274C93"/>
    <w:rsid w:val="00275215"/>
    <w:rsid w:val="002757AD"/>
    <w:rsid w:val="00275812"/>
    <w:rsid w:val="00275A88"/>
    <w:rsid w:val="00275E7F"/>
    <w:rsid w:val="002762C7"/>
    <w:rsid w:val="002769B7"/>
    <w:rsid w:val="00277855"/>
    <w:rsid w:val="00277CEB"/>
    <w:rsid w:val="00280303"/>
    <w:rsid w:val="002814CB"/>
    <w:rsid w:val="002815E7"/>
    <w:rsid w:val="00281700"/>
    <w:rsid w:val="0028208C"/>
    <w:rsid w:val="00282AC0"/>
    <w:rsid w:val="002837DF"/>
    <w:rsid w:val="00283823"/>
    <w:rsid w:val="00284FFB"/>
    <w:rsid w:val="00285825"/>
    <w:rsid w:val="0028590F"/>
    <w:rsid w:val="0028647C"/>
    <w:rsid w:val="00286B1D"/>
    <w:rsid w:val="00286B50"/>
    <w:rsid w:val="00286B7A"/>
    <w:rsid w:val="002873E1"/>
    <w:rsid w:val="002909EB"/>
    <w:rsid w:val="00290F7B"/>
    <w:rsid w:val="0029362C"/>
    <w:rsid w:val="00293AC6"/>
    <w:rsid w:val="0029454D"/>
    <w:rsid w:val="002952E3"/>
    <w:rsid w:val="00295C0A"/>
    <w:rsid w:val="00296230"/>
    <w:rsid w:val="00296A3B"/>
    <w:rsid w:val="00297343"/>
    <w:rsid w:val="002979B5"/>
    <w:rsid w:val="00297EC5"/>
    <w:rsid w:val="00297F17"/>
    <w:rsid w:val="002A0278"/>
    <w:rsid w:val="002A0D55"/>
    <w:rsid w:val="002A10E9"/>
    <w:rsid w:val="002A218C"/>
    <w:rsid w:val="002A22C0"/>
    <w:rsid w:val="002A2322"/>
    <w:rsid w:val="002A257A"/>
    <w:rsid w:val="002A2EAE"/>
    <w:rsid w:val="002A3395"/>
    <w:rsid w:val="002A3764"/>
    <w:rsid w:val="002A3952"/>
    <w:rsid w:val="002A3B00"/>
    <w:rsid w:val="002A4389"/>
    <w:rsid w:val="002A4811"/>
    <w:rsid w:val="002A4B1F"/>
    <w:rsid w:val="002A7904"/>
    <w:rsid w:val="002A7C4D"/>
    <w:rsid w:val="002B0392"/>
    <w:rsid w:val="002B0CD5"/>
    <w:rsid w:val="002B0FAA"/>
    <w:rsid w:val="002B1CF6"/>
    <w:rsid w:val="002B2FFC"/>
    <w:rsid w:val="002B39DA"/>
    <w:rsid w:val="002B3FC1"/>
    <w:rsid w:val="002B40E5"/>
    <w:rsid w:val="002B415E"/>
    <w:rsid w:val="002B501F"/>
    <w:rsid w:val="002B7407"/>
    <w:rsid w:val="002B7CB9"/>
    <w:rsid w:val="002C05EF"/>
    <w:rsid w:val="002C08B2"/>
    <w:rsid w:val="002C10AE"/>
    <w:rsid w:val="002C1907"/>
    <w:rsid w:val="002C1B01"/>
    <w:rsid w:val="002C1EEB"/>
    <w:rsid w:val="002C222E"/>
    <w:rsid w:val="002C2D2C"/>
    <w:rsid w:val="002C3743"/>
    <w:rsid w:val="002C3817"/>
    <w:rsid w:val="002C404D"/>
    <w:rsid w:val="002C4F8A"/>
    <w:rsid w:val="002C52E4"/>
    <w:rsid w:val="002C6E0E"/>
    <w:rsid w:val="002C77CA"/>
    <w:rsid w:val="002C7F7D"/>
    <w:rsid w:val="002C7F98"/>
    <w:rsid w:val="002D1133"/>
    <w:rsid w:val="002D1477"/>
    <w:rsid w:val="002D1C7D"/>
    <w:rsid w:val="002D1FEA"/>
    <w:rsid w:val="002D24B9"/>
    <w:rsid w:val="002D27B5"/>
    <w:rsid w:val="002D2873"/>
    <w:rsid w:val="002D2958"/>
    <w:rsid w:val="002D29B7"/>
    <w:rsid w:val="002D2A1A"/>
    <w:rsid w:val="002D2CA0"/>
    <w:rsid w:val="002D30CD"/>
    <w:rsid w:val="002D348A"/>
    <w:rsid w:val="002D388D"/>
    <w:rsid w:val="002D433D"/>
    <w:rsid w:val="002D464C"/>
    <w:rsid w:val="002D46DC"/>
    <w:rsid w:val="002D4789"/>
    <w:rsid w:val="002D4EDA"/>
    <w:rsid w:val="002D4F42"/>
    <w:rsid w:val="002D5DE9"/>
    <w:rsid w:val="002D5F83"/>
    <w:rsid w:val="002D67B7"/>
    <w:rsid w:val="002D768F"/>
    <w:rsid w:val="002E03C8"/>
    <w:rsid w:val="002E0DE7"/>
    <w:rsid w:val="002E0F2A"/>
    <w:rsid w:val="002E21FE"/>
    <w:rsid w:val="002E2F77"/>
    <w:rsid w:val="002E3A46"/>
    <w:rsid w:val="002E437F"/>
    <w:rsid w:val="002E47BB"/>
    <w:rsid w:val="002E54C7"/>
    <w:rsid w:val="002E5B1C"/>
    <w:rsid w:val="002E5BE8"/>
    <w:rsid w:val="002E5E3C"/>
    <w:rsid w:val="002E6466"/>
    <w:rsid w:val="002E66FC"/>
    <w:rsid w:val="002E6C73"/>
    <w:rsid w:val="002E7879"/>
    <w:rsid w:val="002F105F"/>
    <w:rsid w:val="002F1538"/>
    <w:rsid w:val="002F15BF"/>
    <w:rsid w:val="002F1C37"/>
    <w:rsid w:val="002F1D69"/>
    <w:rsid w:val="002F1EA7"/>
    <w:rsid w:val="002F335C"/>
    <w:rsid w:val="002F3E82"/>
    <w:rsid w:val="002F4153"/>
    <w:rsid w:val="002F4483"/>
    <w:rsid w:val="002F47A6"/>
    <w:rsid w:val="002F599B"/>
    <w:rsid w:val="002F6550"/>
    <w:rsid w:val="002F6EBB"/>
    <w:rsid w:val="002F75AC"/>
    <w:rsid w:val="002F786F"/>
    <w:rsid w:val="002F7F82"/>
    <w:rsid w:val="003004C8"/>
    <w:rsid w:val="003010FB"/>
    <w:rsid w:val="003012D9"/>
    <w:rsid w:val="00301CD7"/>
    <w:rsid w:val="00301F40"/>
    <w:rsid w:val="00302062"/>
    <w:rsid w:val="0030301A"/>
    <w:rsid w:val="0030430E"/>
    <w:rsid w:val="00304B71"/>
    <w:rsid w:val="00305547"/>
    <w:rsid w:val="00305CAD"/>
    <w:rsid w:val="0030662A"/>
    <w:rsid w:val="00307359"/>
    <w:rsid w:val="00307635"/>
    <w:rsid w:val="00307AD0"/>
    <w:rsid w:val="00307B48"/>
    <w:rsid w:val="00307EE4"/>
    <w:rsid w:val="00310291"/>
    <w:rsid w:val="00310513"/>
    <w:rsid w:val="00310DBA"/>
    <w:rsid w:val="003116B0"/>
    <w:rsid w:val="00311DD6"/>
    <w:rsid w:val="00312593"/>
    <w:rsid w:val="00313312"/>
    <w:rsid w:val="00313608"/>
    <w:rsid w:val="00313892"/>
    <w:rsid w:val="00313CD2"/>
    <w:rsid w:val="00314065"/>
    <w:rsid w:val="00314174"/>
    <w:rsid w:val="003141EA"/>
    <w:rsid w:val="003158E6"/>
    <w:rsid w:val="00315E31"/>
    <w:rsid w:val="003163BA"/>
    <w:rsid w:val="003164BE"/>
    <w:rsid w:val="00316853"/>
    <w:rsid w:val="00316A75"/>
    <w:rsid w:val="003176CE"/>
    <w:rsid w:val="00317748"/>
    <w:rsid w:val="00317864"/>
    <w:rsid w:val="00317F92"/>
    <w:rsid w:val="0032077D"/>
    <w:rsid w:val="00320B65"/>
    <w:rsid w:val="00320B87"/>
    <w:rsid w:val="003212A3"/>
    <w:rsid w:val="003212D9"/>
    <w:rsid w:val="0032148B"/>
    <w:rsid w:val="003216DF"/>
    <w:rsid w:val="0032176D"/>
    <w:rsid w:val="00322455"/>
    <w:rsid w:val="00322706"/>
    <w:rsid w:val="0032271C"/>
    <w:rsid w:val="0032296A"/>
    <w:rsid w:val="00323172"/>
    <w:rsid w:val="00323575"/>
    <w:rsid w:val="0032415E"/>
    <w:rsid w:val="00324250"/>
    <w:rsid w:val="00324639"/>
    <w:rsid w:val="00324C42"/>
    <w:rsid w:val="00325038"/>
    <w:rsid w:val="003250B7"/>
    <w:rsid w:val="0032540A"/>
    <w:rsid w:val="00327806"/>
    <w:rsid w:val="0033262C"/>
    <w:rsid w:val="00332703"/>
    <w:rsid w:val="003328A1"/>
    <w:rsid w:val="00332A49"/>
    <w:rsid w:val="00332DAF"/>
    <w:rsid w:val="00333233"/>
    <w:rsid w:val="00333D83"/>
    <w:rsid w:val="00333DC0"/>
    <w:rsid w:val="003348E9"/>
    <w:rsid w:val="003352C3"/>
    <w:rsid w:val="0033536B"/>
    <w:rsid w:val="003353BC"/>
    <w:rsid w:val="00335A5A"/>
    <w:rsid w:val="00335E85"/>
    <w:rsid w:val="00336315"/>
    <w:rsid w:val="00337258"/>
    <w:rsid w:val="00337294"/>
    <w:rsid w:val="003372A7"/>
    <w:rsid w:val="00340527"/>
    <w:rsid w:val="003408BA"/>
    <w:rsid w:val="00340921"/>
    <w:rsid w:val="00340AF9"/>
    <w:rsid w:val="00341165"/>
    <w:rsid w:val="0034116B"/>
    <w:rsid w:val="00341359"/>
    <w:rsid w:val="00341689"/>
    <w:rsid w:val="00342610"/>
    <w:rsid w:val="0034309A"/>
    <w:rsid w:val="00343CC8"/>
    <w:rsid w:val="003440AB"/>
    <w:rsid w:val="00344A3E"/>
    <w:rsid w:val="00344B6F"/>
    <w:rsid w:val="00345175"/>
    <w:rsid w:val="00345349"/>
    <w:rsid w:val="0034557B"/>
    <w:rsid w:val="00346647"/>
    <w:rsid w:val="003472F7"/>
    <w:rsid w:val="0034772B"/>
    <w:rsid w:val="003506A8"/>
    <w:rsid w:val="00350CA5"/>
    <w:rsid w:val="00351D31"/>
    <w:rsid w:val="00351D6E"/>
    <w:rsid w:val="00352089"/>
    <w:rsid w:val="003525F6"/>
    <w:rsid w:val="003529C6"/>
    <w:rsid w:val="00353CE6"/>
    <w:rsid w:val="00354248"/>
    <w:rsid w:val="00354F21"/>
    <w:rsid w:val="00354FB9"/>
    <w:rsid w:val="0035515E"/>
    <w:rsid w:val="00355193"/>
    <w:rsid w:val="00356959"/>
    <w:rsid w:val="00357E6D"/>
    <w:rsid w:val="00360153"/>
    <w:rsid w:val="00360FF5"/>
    <w:rsid w:val="0036142D"/>
    <w:rsid w:val="003619B0"/>
    <w:rsid w:val="003621F6"/>
    <w:rsid w:val="0036233D"/>
    <w:rsid w:val="00363216"/>
    <w:rsid w:val="003636FF"/>
    <w:rsid w:val="003645A3"/>
    <w:rsid w:val="00364EEC"/>
    <w:rsid w:val="0036548D"/>
    <w:rsid w:val="003657F7"/>
    <w:rsid w:val="00365F65"/>
    <w:rsid w:val="00366118"/>
    <w:rsid w:val="00366D89"/>
    <w:rsid w:val="00366D9F"/>
    <w:rsid w:val="00367D1D"/>
    <w:rsid w:val="003702E6"/>
    <w:rsid w:val="0037157D"/>
    <w:rsid w:val="003717C5"/>
    <w:rsid w:val="00372135"/>
    <w:rsid w:val="003721CB"/>
    <w:rsid w:val="00372758"/>
    <w:rsid w:val="00372DF3"/>
    <w:rsid w:val="00373BBC"/>
    <w:rsid w:val="00374E54"/>
    <w:rsid w:val="00375921"/>
    <w:rsid w:val="003759C7"/>
    <w:rsid w:val="00375EA6"/>
    <w:rsid w:val="00376029"/>
    <w:rsid w:val="00377076"/>
    <w:rsid w:val="003772C7"/>
    <w:rsid w:val="003779EE"/>
    <w:rsid w:val="00377BAD"/>
    <w:rsid w:val="00377CB2"/>
    <w:rsid w:val="00380D24"/>
    <w:rsid w:val="00380F95"/>
    <w:rsid w:val="003811C3"/>
    <w:rsid w:val="00382164"/>
    <w:rsid w:val="0038263E"/>
    <w:rsid w:val="003832B3"/>
    <w:rsid w:val="003845AC"/>
    <w:rsid w:val="00385AF5"/>
    <w:rsid w:val="0038720C"/>
    <w:rsid w:val="00387480"/>
    <w:rsid w:val="003874D2"/>
    <w:rsid w:val="0039019B"/>
    <w:rsid w:val="00390F28"/>
    <w:rsid w:val="00391028"/>
    <w:rsid w:val="00391139"/>
    <w:rsid w:val="00391677"/>
    <w:rsid w:val="00391A67"/>
    <w:rsid w:val="00391EA6"/>
    <w:rsid w:val="00392481"/>
    <w:rsid w:val="00393630"/>
    <w:rsid w:val="00395409"/>
    <w:rsid w:val="0039565D"/>
    <w:rsid w:val="00395767"/>
    <w:rsid w:val="003957FC"/>
    <w:rsid w:val="00395F9C"/>
    <w:rsid w:val="0039617D"/>
    <w:rsid w:val="0039638F"/>
    <w:rsid w:val="00396534"/>
    <w:rsid w:val="003972E7"/>
    <w:rsid w:val="0039784E"/>
    <w:rsid w:val="003979F1"/>
    <w:rsid w:val="003A1275"/>
    <w:rsid w:val="003A139D"/>
    <w:rsid w:val="003A17A2"/>
    <w:rsid w:val="003A18C5"/>
    <w:rsid w:val="003A1A6C"/>
    <w:rsid w:val="003A24E0"/>
    <w:rsid w:val="003A2C23"/>
    <w:rsid w:val="003A3301"/>
    <w:rsid w:val="003A391A"/>
    <w:rsid w:val="003A3CA1"/>
    <w:rsid w:val="003A3EBC"/>
    <w:rsid w:val="003A440B"/>
    <w:rsid w:val="003A49FA"/>
    <w:rsid w:val="003A51BE"/>
    <w:rsid w:val="003A54AE"/>
    <w:rsid w:val="003A5CBB"/>
    <w:rsid w:val="003A65AA"/>
    <w:rsid w:val="003A6709"/>
    <w:rsid w:val="003A6771"/>
    <w:rsid w:val="003A6AF7"/>
    <w:rsid w:val="003A731F"/>
    <w:rsid w:val="003A7AA5"/>
    <w:rsid w:val="003B009A"/>
    <w:rsid w:val="003B00AD"/>
    <w:rsid w:val="003B050B"/>
    <w:rsid w:val="003B0A62"/>
    <w:rsid w:val="003B107D"/>
    <w:rsid w:val="003B1189"/>
    <w:rsid w:val="003B1C20"/>
    <w:rsid w:val="003B4924"/>
    <w:rsid w:val="003B4CC6"/>
    <w:rsid w:val="003B505D"/>
    <w:rsid w:val="003B5566"/>
    <w:rsid w:val="003B57D5"/>
    <w:rsid w:val="003B5998"/>
    <w:rsid w:val="003B5BCA"/>
    <w:rsid w:val="003B69E7"/>
    <w:rsid w:val="003B7D37"/>
    <w:rsid w:val="003B7F52"/>
    <w:rsid w:val="003C0DBE"/>
    <w:rsid w:val="003C19F8"/>
    <w:rsid w:val="003C1C6F"/>
    <w:rsid w:val="003C2049"/>
    <w:rsid w:val="003C2998"/>
    <w:rsid w:val="003C2A0D"/>
    <w:rsid w:val="003C32BB"/>
    <w:rsid w:val="003C32D4"/>
    <w:rsid w:val="003C3AFF"/>
    <w:rsid w:val="003C3BF4"/>
    <w:rsid w:val="003C4D23"/>
    <w:rsid w:val="003C4D24"/>
    <w:rsid w:val="003C5B17"/>
    <w:rsid w:val="003C6018"/>
    <w:rsid w:val="003C70E6"/>
    <w:rsid w:val="003C7ADF"/>
    <w:rsid w:val="003D0C0F"/>
    <w:rsid w:val="003D1FCC"/>
    <w:rsid w:val="003D2146"/>
    <w:rsid w:val="003D22C3"/>
    <w:rsid w:val="003D2DB4"/>
    <w:rsid w:val="003D31B6"/>
    <w:rsid w:val="003D3657"/>
    <w:rsid w:val="003D37E2"/>
    <w:rsid w:val="003D39C3"/>
    <w:rsid w:val="003D3FF4"/>
    <w:rsid w:val="003D4409"/>
    <w:rsid w:val="003D5001"/>
    <w:rsid w:val="003D56EF"/>
    <w:rsid w:val="003D5CE2"/>
    <w:rsid w:val="003D5FD1"/>
    <w:rsid w:val="003D6580"/>
    <w:rsid w:val="003D6737"/>
    <w:rsid w:val="003D7979"/>
    <w:rsid w:val="003E0101"/>
    <w:rsid w:val="003E0108"/>
    <w:rsid w:val="003E22EE"/>
    <w:rsid w:val="003E23E3"/>
    <w:rsid w:val="003E2446"/>
    <w:rsid w:val="003E24E1"/>
    <w:rsid w:val="003E3144"/>
    <w:rsid w:val="003E3960"/>
    <w:rsid w:val="003E4181"/>
    <w:rsid w:val="003E4579"/>
    <w:rsid w:val="003E50EF"/>
    <w:rsid w:val="003E51BC"/>
    <w:rsid w:val="003E55AD"/>
    <w:rsid w:val="003E5D02"/>
    <w:rsid w:val="003E6341"/>
    <w:rsid w:val="003E658A"/>
    <w:rsid w:val="003E6A6A"/>
    <w:rsid w:val="003E7062"/>
    <w:rsid w:val="003E715E"/>
    <w:rsid w:val="003E7696"/>
    <w:rsid w:val="003F02F6"/>
    <w:rsid w:val="003F0A84"/>
    <w:rsid w:val="003F1327"/>
    <w:rsid w:val="003F2067"/>
    <w:rsid w:val="003F243A"/>
    <w:rsid w:val="003F251B"/>
    <w:rsid w:val="003F33FB"/>
    <w:rsid w:val="003F3E3C"/>
    <w:rsid w:val="003F4DAC"/>
    <w:rsid w:val="003F5109"/>
    <w:rsid w:val="003F52AD"/>
    <w:rsid w:val="003F52FB"/>
    <w:rsid w:val="003F57BB"/>
    <w:rsid w:val="003F5D3D"/>
    <w:rsid w:val="003F6243"/>
    <w:rsid w:val="003F6337"/>
    <w:rsid w:val="003F7254"/>
    <w:rsid w:val="004000BB"/>
    <w:rsid w:val="00400347"/>
    <w:rsid w:val="00400841"/>
    <w:rsid w:val="00401327"/>
    <w:rsid w:val="00401DF2"/>
    <w:rsid w:val="00402B77"/>
    <w:rsid w:val="00403021"/>
    <w:rsid w:val="004037C5"/>
    <w:rsid w:val="00403F40"/>
    <w:rsid w:val="004041EB"/>
    <w:rsid w:val="0040420E"/>
    <w:rsid w:val="0040427F"/>
    <w:rsid w:val="00404941"/>
    <w:rsid w:val="00404BE5"/>
    <w:rsid w:val="00404CDF"/>
    <w:rsid w:val="004050B2"/>
    <w:rsid w:val="00405404"/>
    <w:rsid w:val="004054AC"/>
    <w:rsid w:val="00405B19"/>
    <w:rsid w:val="00405DD5"/>
    <w:rsid w:val="004061A4"/>
    <w:rsid w:val="00406A91"/>
    <w:rsid w:val="00406B91"/>
    <w:rsid w:val="00410682"/>
    <w:rsid w:val="004106C2"/>
    <w:rsid w:val="0041070D"/>
    <w:rsid w:val="00410736"/>
    <w:rsid w:val="00410F32"/>
    <w:rsid w:val="004113F1"/>
    <w:rsid w:val="00411658"/>
    <w:rsid w:val="004124E2"/>
    <w:rsid w:val="0041253E"/>
    <w:rsid w:val="00412A5A"/>
    <w:rsid w:val="00412E69"/>
    <w:rsid w:val="00413074"/>
    <w:rsid w:val="00413562"/>
    <w:rsid w:val="004147C4"/>
    <w:rsid w:val="0041530B"/>
    <w:rsid w:val="00415B51"/>
    <w:rsid w:val="00415D02"/>
    <w:rsid w:val="004162DB"/>
    <w:rsid w:val="00416505"/>
    <w:rsid w:val="0041774F"/>
    <w:rsid w:val="00417E04"/>
    <w:rsid w:val="00420BEF"/>
    <w:rsid w:val="00420E63"/>
    <w:rsid w:val="00422029"/>
    <w:rsid w:val="0042214F"/>
    <w:rsid w:val="00422270"/>
    <w:rsid w:val="00422647"/>
    <w:rsid w:val="004237B8"/>
    <w:rsid w:val="00423CE3"/>
    <w:rsid w:val="0042407C"/>
    <w:rsid w:val="00425B7F"/>
    <w:rsid w:val="00426108"/>
    <w:rsid w:val="00426257"/>
    <w:rsid w:val="004263C1"/>
    <w:rsid w:val="0042644F"/>
    <w:rsid w:val="0042689D"/>
    <w:rsid w:val="00426EAB"/>
    <w:rsid w:val="0042700F"/>
    <w:rsid w:val="0043108F"/>
    <w:rsid w:val="00431DEB"/>
    <w:rsid w:val="00431F9A"/>
    <w:rsid w:val="00432380"/>
    <w:rsid w:val="00432655"/>
    <w:rsid w:val="00432B3D"/>
    <w:rsid w:val="00434576"/>
    <w:rsid w:val="004345AF"/>
    <w:rsid w:val="00434892"/>
    <w:rsid w:val="004348DD"/>
    <w:rsid w:val="00435640"/>
    <w:rsid w:val="00435661"/>
    <w:rsid w:val="0043662C"/>
    <w:rsid w:val="00436938"/>
    <w:rsid w:val="0043783A"/>
    <w:rsid w:val="00440146"/>
    <w:rsid w:val="004421BA"/>
    <w:rsid w:val="004424D5"/>
    <w:rsid w:val="004427B7"/>
    <w:rsid w:val="004431B1"/>
    <w:rsid w:val="004435E5"/>
    <w:rsid w:val="00443DAD"/>
    <w:rsid w:val="0044449C"/>
    <w:rsid w:val="00444D4A"/>
    <w:rsid w:val="004450E3"/>
    <w:rsid w:val="0044579A"/>
    <w:rsid w:val="004459D5"/>
    <w:rsid w:val="004464F6"/>
    <w:rsid w:val="00446A52"/>
    <w:rsid w:val="0044746C"/>
    <w:rsid w:val="00447BBD"/>
    <w:rsid w:val="00450680"/>
    <w:rsid w:val="00451142"/>
    <w:rsid w:val="004519F0"/>
    <w:rsid w:val="00451F53"/>
    <w:rsid w:val="0045310C"/>
    <w:rsid w:val="00453B66"/>
    <w:rsid w:val="00453C19"/>
    <w:rsid w:val="00454FF8"/>
    <w:rsid w:val="004553D1"/>
    <w:rsid w:val="0045624C"/>
    <w:rsid w:val="00456579"/>
    <w:rsid w:val="00460142"/>
    <w:rsid w:val="004607CC"/>
    <w:rsid w:val="00460FCE"/>
    <w:rsid w:val="00461604"/>
    <w:rsid w:val="004623DF"/>
    <w:rsid w:val="00462785"/>
    <w:rsid w:val="00462D63"/>
    <w:rsid w:val="00463763"/>
    <w:rsid w:val="00464553"/>
    <w:rsid w:val="00465EC5"/>
    <w:rsid w:val="0046620B"/>
    <w:rsid w:val="004667F3"/>
    <w:rsid w:val="00467614"/>
    <w:rsid w:val="0046769C"/>
    <w:rsid w:val="00467B59"/>
    <w:rsid w:val="00467FD7"/>
    <w:rsid w:val="00470C52"/>
    <w:rsid w:val="004711D5"/>
    <w:rsid w:val="00471C87"/>
    <w:rsid w:val="00472492"/>
    <w:rsid w:val="004745B2"/>
    <w:rsid w:val="00474912"/>
    <w:rsid w:val="00475201"/>
    <w:rsid w:val="004756B4"/>
    <w:rsid w:val="004758F4"/>
    <w:rsid w:val="0047598F"/>
    <w:rsid w:val="00475E97"/>
    <w:rsid w:val="0047601E"/>
    <w:rsid w:val="004762FE"/>
    <w:rsid w:val="004766CD"/>
    <w:rsid w:val="0047678D"/>
    <w:rsid w:val="004778DD"/>
    <w:rsid w:val="00477BB4"/>
    <w:rsid w:val="00477D3B"/>
    <w:rsid w:val="00477F8E"/>
    <w:rsid w:val="00480CF1"/>
    <w:rsid w:val="00481E4B"/>
    <w:rsid w:val="0048218B"/>
    <w:rsid w:val="00482B23"/>
    <w:rsid w:val="00483C65"/>
    <w:rsid w:val="00484051"/>
    <w:rsid w:val="00484BEA"/>
    <w:rsid w:val="00484C10"/>
    <w:rsid w:val="00485130"/>
    <w:rsid w:val="0048520C"/>
    <w:rsid w:val="00485D27"/>
    <w:rsid w:val="00486581"/>
    <w:rsid w:val="004874D2"/>
    <w:rsid w:val="00487B60"/>
    <w:rsid w:val="0049025F"/>
    <w:rsid w:val="00490284"/>
    <w:rsid w:val="0049068D"/>
    <w:rsid w:val="00490A62"/>
    <w:rsid w:val="00490FF7"/>
    <w:rsid w:val="00492230"/>
    <w:rsid w:val="0049312E"/>
    <w:rsid w:val="00493AD7"/>
    <w:rsid w:val="0049405F"/>
    <w:rsid w:val="00494D46"/>
    <w:rsid w:val="00494EEE"/>
    <w:rsid w:val="00495AE8"/>
    <w:rsid w:val="0049697B"/>
    <w:rsid w:val="00497848"/>
    <w:rsid w:val="00497CE7"/>
    <w:rsid w:val="004A0324"/>
    <w:rsid w:val="004A0DD0"/>
    <w:rsid w:val="004A11BF"/>
    <w:rsid w:val="004A176E"/>
    <w:rsid w:val="004A44BC"/>
    <w:rsid w:val="004A47C8"/>
    <w:rsid w:val="004A4B73"/>
    <w:rsid w:val="004A5246"/>
    <w:rsid w:val="004A7799"/>
    <w:rsid w:val="004B054F"/>
    <w:rsid w:val="004B0687"/>
    <w:rsid w:val="004B08A4"/>
    <w:rsid w:val="004B102D"/>
    <w:rsid w:val="004B1B4A"/>
    <w:rsid w:val="004B1B95"/>
    <w:rsid w:val="004B2C07"/>
    <w:rsid w:val="004B3C13"/>
    <w:rsid w:val="004B4113"/>
    <w:rsid w:val="004B46AE"/>
    <w:rsid w:val="004B56B3"/>
    <w:rsid w:val="004B57FD"/>
    <w:rsid w:val="004B5BB2"/>
    <w:rsid w:val="004B6578"/>
    <w:rsid w:val="004B73C6"/>
    <w:rsid w:val="004B799A"/>
    <w:rsid w:val="004B79D9"/>
    <w:rsid w:val="004C0AD8"/>
    <w:rsid w:val="004C1226"/>
    <w:rsid w:val="004C25C9"/>
    <w:rsid w:val="004C3C4E"/>
    <w:rsid w:val="004C4453"/>
    <w:rsid w:val="004C46B4"/>
    <w:rsid w:val="004C4B6A"/>
    <w:rsid w:val="004C5D21"/>
    <w:rsid w:val="004C62B5"/>
    <w:rsid w:val="004C62E2"/>
    <w:rsid w:val="004C65F3"/>
    <w:rsid w:val="004C6712"/>
    <w:rsid w:val="004C6D52"/>
    <w:rsid w:val="004C7003"/>
    <w:rsid w:val="004C7405"/>
    <w:rsid w:val="004C7AC6"/>
    <w:rsid w:val="004C7F55"/>
    <w:rsid w:val="004D0565"/>
    <w:rsid w:val="004D168F"/>
    <w:rsid w:val="004D18CB"/>
    <w:rsid w:val="004D19BF"/>
    <w:rsid w:val="004D1E1E"/>
    <w:rsid w:val="004D1F4E"/>
    <w:rsid w:val="004D23AB"/>
    <w:rsid w:val="004D2433"/>
    <w:rsid w:val="004D4546"/>
    <w:rsid w:val="004D559E"/>
    <w:rsid w:val="004D68D0"/>
    <w:rsid w:val="004D6AC6"/>
    <w:rsid w:val="004D6F49"/>
    <w:rsid w:val="004D7AF8"/>
    <w:rsid w:val="004D7C87"/>
    <w:rsid w:val="004D7CAE"/>
    <w:rsid w:val="004E0468"/>
    <w:rsid w:val="004E0691"/>
    <w:rsid w:val="004E1F71"/>
    <w:rsid w:val="004E22D9"/>
    <w:rsid w:val="004E3F4A"/>
    <w:rsid w:val="004E48CA"/>
    <w:rsid w:val="004E4A17"/>
    <w:rsid w:val="004E5557"/>
    <w:rsid w:val="004E5638"/>
    <w:rsid w:val="004E593D"/>
    <w:rsid w:val="004E5E9B"/>
    <w:rsid w:val="004E6559"/>
    <w:rsid w:val="004E680E"/>
    <w:rsid w:val="004E6A26"/>
    <w:rsid w:val="004E6CBE"/>
    <w:rsid w:val="004E6E0E"/>
    <w:rsid w:val="004E7D6E"/>
    <w:rsid w:val="004E7ED2"/>
    <w:rsid w:val="004F0117"/>
    <w:rsid w:val="004F068A"/>
    <w:rsid w:val="004F0838"/>
    <w:rsid w:val="004F0D59"/>
    <w:rsid w:val="004F1484"/>
    <w:rsid w:val="004F2621"/>
    <w:rsid w:val="004F31E9"/>
    <w:rsid w:val="004F3749"/>
    <w:rsid w:val="004F538E"/>
    <w:rsid w:val="004F546E"/>
    <w:rsid w:val="004F5867"/>
    <w:rsid w:val="004F58EB"/>
    <w:rsid w:val="004F5DBD"/>
    <w:rsid w:val="004F5FF3"/>
    <w:rsid w:val="004F6468"/>
    <w:rsid w:val="004F6A50"/>
    <w:rsid w:val="004F6F18"/>
    <w:rsid w:val="004F71D4"/>
    <w:rsid w:val="004F72B8"/>
    <w:rsid w:val="00500051"/>
    <w:rsid w:val="00500433"/>
    <w:rsid w:val="00500B81"/>
    <w:rsid w:val="00501035"/>
    <w:rsid w:val="00502393"/>
    <w:rsid w:val="00502735"/>
    <w:rsid w:val="005035A0"/>
    <w:rsid w:val="0050393B"/>
    <w:rsid w:val="0050421B"/>
    <w:rsid w:val="005045CF"/>
    <w:rsid w:val="005048EF"/>
    <w:rsid w:val="00504C28"/>
    <w:rsid w:val="005065A5"/>
    <w:rsid w:val="00506B0A"/>
    <w:rsid w:val="00510448"/>
    <w:rsid w:val="0051068F"/>
    <w:rsid w:val="00511229"/>
    <w:rsid w:val="0051173C"/>
    <w:rsid w:val="0051264C"/>
    <w:rsid w:val="005129E0"/>
    <w:rsid w:val="005132C1"/>
    <w:rsid w:val="00513C9A"/>
    <w:rsid w:val="00513F3B"/>
    <w:rsid w:val="00515955"/>
    <w:rsid w:val="00515B38"/>
    <w:rsid w:val="00516576"/>
    <w:rsid w:val="005172FB"/>
    <w:rsid w:val="00517AFA"/>
    <w:rsid w:val="0052027F"/>
    <w:rsid w:val="0052054F"/>
    <w:rsid w:val="005210B7"/>
    <w:rsid w:val="0052129D"/>
    <w:rsid w:val="0052170F"/>
    <w:rsid w:val="005217CF"/>
    <w:rsid w:val="00522026"/>
    <w:rsid w:val="00522C57"/>
    <w:rsid w:val="005235F1"/>
    <w:rsid w:val="00523E1D"/>
    <w:rsid w:val="00524603"/>
    <w:rsid w:val="005251EF"/>
    <w:rsid w:val="0052520E"/>
    <w:rsid w:val="00525961"/>
    <w:rsid w:val="00526013"/>
    <w:rsid w:val="00526028"/>
    <w:rsid w:val="00526E40"/>
    <w:rsid w:val="00526FA8"/>
    <w:rsid w:val="00526FB5"/>
    <w:rsid w:val="005276E4"/>
    <w:rsid w:val="005279B1"/>
    <w:rsid w:val="005279D9"/>
    <w:rsid w:val="00527D03"/>
    <w:rsid w:val="00531775"/>
    <w:rsid w:val="00531C0D"/>
    <w:rsid w:val="0053201E"/>
    <w:rsid w:val="00532C5C"/>
    <w:rsid w:val="00532D40"/>
    <w:rsid w:val="00533346"/>
    <w:rsid w:val="005353F3"/>
    <w:rsid w:val="00535B85"/>
    <w:rsid w:val="00535C35"/>
    <w:rsid w:val="00535E16"/>
    <w:rsid w:val="00536149"/>
    <w:rsid w:val="00536225"/>
    <w:rsid w:val="00536300"/>
    <w:rsid w:val="005401BC"/>
    <w:rsid w:val="0054044F"/>
    <w:rsid w:val="00541283"/>
    <w:rsid w:val="005414CC"/>
    <w:rsid w:val="005414CE"/>
    <w:rsid w:val="00541AD7"/>
    <w:rsid w:val="005420C8"/>
    <w:rsid w:val="00542C1F"/>
    <w:rsid w:val="005435E0"/>
    <w:rsid w:val="00543AD6"/>
    <w:rsid w:val="00544452"/>
    <w:rsid w:val="00544714"/>
    <w:rsid w:val="00544807"/>
    <w:rsid w:val="00545006"/>
    <w:rsid w:val="00545E60"/>
    <w:rsid w:val="005466F8"/>
    <w:rsid w:val="0054691D"/>
    <w:rsid w:val="00546B83"/>
    <w:rsid w:val="005473A5"/>
    <w:rsid w:val="00547509"/>
    <w:rsid w:val="005501CF"/>
    <w:rsid w:val="00550599"/>
    <w:rsid w:val="0055075F"/>
    <w:rsid w:val="005510BF"/>
    <w:rsid w:val="005511DA"/>
    <w:rsid w:val="00551BEA"/>
    <w:rsid w:val="00552D4D"/>
    <w:rsid w:val="00552D5C"/>
    <w:rsid w:val="005538E8"/>
    <w:rsid w:val="0055396F"/>
    <w:rsid w:val="00553FFB"/>
    <w:rsid w:val="005561F9"/>
    <w:rsid w:val="00556374"/>
    <w:rsid w:val="00556425"/>
    <w:rsid w:val="00556E2F"/>
    <w:rsid w:val="00557108"/>
    <w:rsid w:val="00557133"/>
    <w:rsid w:val="005577D2"/>
    <w:rsid w:val="005600AC"/>
    <w:rsid w:val="0056021A"/>
    <w:rsid w:val="0056107E"/>
    <w:rsid w:val="00561585"/>
    <w:rsid w:val="00562A1F"/>
    <w:rsid w:val="00562A3E"/>
    <w:rsid w:val="00562D93"/>
    <w:rsid w:val="00562E89"/>
    <w:rsid w:val="005634AB"/>
    <w:rsid w:val="00564119"/>
    <w:rsid w:val="00564850"/>
    <w:rsid w:val="00564CDA"/>
    <w:rsid w:val="0056556D"/>
    <w:rsid w:val="00565A57"/>
    <w:rsid w:val="005660BA"/>
    <w:rsid w:val="00566A3F"/>
    <w:rsid w:val="00566D2B"/>
    <w:rsid w:val="00567606"/>
    <w:rsid w:val="005676CB"/>
    <w:rsid w:val="005676D9"/>
    <w:rsid w:val="005708F2"/>
    <w:rsid w:val="005709F5"/>
    <w:rsid w:val="00570DB9"/>
    <w:rsid w:val="00570FBF"/>
    <w:rsid w:val="0057121E"/>
    <w:rsid w:val="00571250"/>
    <w:rsid w:val="005719CD"/>
    <w:rsid w:val="00571C6E"/>
    <w:rsid w:val="0057463E"/>
    <w:rsid w:val="00575001"/>
    <w:rsid w:val="005750DA"/>
    <w:rsid w:val="00576A76"/>
    <w:rsid w:val="005777AD"/>
    <w:rsid w:val="00577B2D"/>
    <w:rsid w:val="0058003D"/>
    <w:rsid w:val="0058012A"/>
    <w:rsid w:val="00580225"/>
    <w:rsid w:val="005807EF"/>
    <w:rsid w:val="00580821"/>
    <w:rsid w:val="005809BD"/>
    <w:rsid w:val="00580A0F"/>
    <w:rsid w:val="00580CD1"/>
    <w:rsid w:val="00581DE4"/>
    <w:rsid w:val="00581EEB"/>
    <w:rsid w:val="005823A9"/>
    <w:rsid w:val="00582418"/>
    <w:rsid w:val="00582D52"/>
    <w:rsid w:val="00582DC4"/>
    <w:rsid w:val="00583696"/>
    <w:rsid w:val="00583BD5"/>
    <w:rsid w:val="00583D27"/>
    <w:rsid w:val="005846C8"/>
    <w:rsid w:val="00584CE4"/>
    <w:rsid w:val="005850E0"/>
    <w:rsid w:val="005854BC"/>
    <w:rsid w:val="00585A01"/>
    <w:rsid w:val="00585C87"/>
    <w:rsid w:val="00585E40"/>
    <w:rsid w:val="00586990"/>
    <w:rsid w:val="0058788A"/>
    <w:rsid w:val="00587AF7"/>
    <w:rsid w:val="00590156"/>
    <w:rsid w:val="00590ED0"/>
    <w:rsid w:val="005915AE"/>
    <w:rsid w:val="005917B3"/>
    <w:rsid w:val="0059196D"/>
    <w:rsid w:val="00592063"/>
    <w:rsid w:val="00592C38"/>
    <w:rsid w:val="005930AE"/>
    <w:rsid w:val="00593559"/>
    <w:rsid w:val="00593736"/>
    <w:rsid w:val="00593FA2"/>
    <w:rsid w:val="0059460F"/>
    <w:rsid w:val="00594AA6"/>
    <w:rsid w:val="00594D18"/>
    <w:rsid w:val="005952B8"/>
    <w:rsid w:val="00595416"/>
    <w:rsid w:val="00595520"/>
    <w:rsid w:val="0059583E"/>
    <w:rsid w:val="00595F5E"/>
    <w:rsid w:val="005962DB"/>
    <w:rsid w:val="00596CFA"/>
    <w:rsid w:val="005A0309"/>
    <w:rsid w:val="005A130B"/>
    <w:rsid w:val="005A17A9"/>
    <w:rsid w:val="005A1A35"/>
    <w:rsid w:val="005A2507"/>
    <w:rsid w:val="005A32FA"/>
    <w:rsid w:val="005A35BE"/>
    <w:rsid w:val="005A3921"/>
    <w:rsid w:val="005A3E52"/>
    <w:rsid w:val="005A4432"/>
    <w:rsid w:val="005A4889"/>
    <w:rsid w:val="005A4DBE"/>
    <w:rsid w:val="005A4F1D"/>
    <w:rsid w:val="005A5626"/>
    <w:rsid w:val="005A5ACB"/>
    <w:rsid w:val="005A5E55"/>
    <w:rsid w:val="005A6043"/>
    <w:rsid w:val="005A6A9D"/>
    <w:rsid w:val="005A6E45"/>
    <w:rsid w:val="005A7F7B"/>
    <w:rsid w:val="005B080A"/>
    <w:rsid w:val="005B0885"/>
    <w:rsid w:val="005B0D02"/>
    <w:rsid w:val="005B17D5"/>
    <w:rsid w:val="005B1D14"/>
    <w:rsid w:val="005B1D15"/>
    <w:rsid w:val="005B1F8C"/>
    <w:rsid w:val="005B2C3F"/>
    <w:rsid w:val="005B2E99"/>
    <w:rsid w:val="005B3567"/>
    <w:rsid w:val="005B4728"/>
    <w:rsid w:val="005B4BBC"/>
    <w:rsid w:val="005B594C"/>
    <w:rsid w:val="005C0201"/>
    <w:rsid w:val="005C0975"/>
    <w:rsid w:val="005C099A"/>
    <w:rsid w:val="005C1DF1"/>
    <w:rsid w:val="005C1EF8"/>
    <w:rsid w:val="005C36EA"/>
    <w:rsid w:val="005C3980"/>
    <w:rsid w:val="005C3C2B"/>
    <w:rsid w:val="005C4986"/>
    <w:rsid w:val="005C5275"/>
    <w:rsid w:val="005C61A4"/>
    <w:rsid w:val="005C652A"/>
    <w:rsid w:val="005C6811"/>
    <w:rsid w:val="005C6E86"/>
    <w:rsid w:val="005C7287"/>
    <w:rsid w:val="005C77A1"/>
    <w:rsid w:val="005C792F"/>
    <w:rsid w:val="005D0A3D"/>
    <w:rsid w:val="005D0A9B"/>
    <w:rsid w:val="005D0C45"/>
    <w:rsid w:val="005D185D"/>
    <w:rsid w:val="005D242C"/>
    <w:rsid w:val="005D2565"/>
    <w:rsid w:val="005D272E"/>
    <w:rsid w:val="005D2D1E"/>
    <w:rsid w:val="005D3176"/>
    <w:rsid w:val="005D368B"/>
    <w:rsid w:val="005D3C58"/>
    <w:rsid w:val="005D47EF"/>
    <w:rsid w:val="005D496F"/>
    <w:rsid w:val="005D4C99"/>
    <w:rsid w:val="005D50A9"/>
    <w:rsid w:val="005D53AB"/>
    <w:rsid w:val="005D6A05"/>
    <w:rsid w:val="005D7265"/>
    <w:rsid w:val="005D74F2"/>
    <w:rsid w:val="005D7C49"/>
    <w:rsid w:val="005E0B39"/>
    <w:rsid w:val="005E0BA9"/>
    <w:rsid w:val="005E19F5"/>
    <w:rsid w:val="005E1F37"/>
    <w:rsid w:val="005E23A4"/>
    <w:rsid w:val="005E2D60"/>
    <w:rsid w:val="005E3464"/>
    <w:rsid w:val="005E4227"/>
    <w:rsid w:val="005E435F"/>
    <w:rsid w:val="005E457F"/>
    <w:rsid w:val="005E4770"/>
    <w:rsid w:val="005E4D40"/>
    <w:rsid w:val="005E5979"/>
    <w:rsid w:val="005E6D35"/>
    <w:rsid w:val="005E6D91"/>
    <w:rsid w:val="005E7240"/>
    <w:rsid w:val="005E7335"/>
    <w:rsid w:val="005E7456"/>
    <w:rsid w:val="005F03A2"/>
    <w:rsid w:val="005F0424"/>
    <w:rsid w:val="005F091E"/>
    <w:rsid w:val="005F0C8E"/>
    <w:rsid w:val="005F1719"/>
    <w:rsid w:val="005F1A01"/>
    <w:rsid w:val="005F2313"/>
    <w:rsid w:val="005F2333"/>
    <w:rsid w:val="005F275B"/>
    <w:rsid w:val="005F2768"/>
    <w:rsid w:val="005F3479"/>
    <w:rsid w:val="005F3F33"/>
    <w:rsid w:val="005F4CB2"/>
    <w:rsid w:val="005F5353"/>
    <w:rsid w:val="005F599C"/>
    <w:rsid w:val="005F608C"/>
    <w:rsid w:val="005F624F"/>
    <w:rsid w:val="005F6B03"/>
    <w:rsid w:val="005F7703"/>
    <w:rsid w:val="005F7A41"/>
    <w:rsid w:val="0060031B"/>
    <w:rsid w:val="006017AF"/>
    <w:rsid w:val="00601C78"/>
    <w:rsid w:val="006020DF"/>
    <w:rsid w:val="00602F91"/>
    <w:rsid w:val="00603EF1"/>
    <w:rsid w:val="006043D2"/>
    <w:rsid w:val="00604895"/>
    <w:rsid w:val="00604CE0"/>
    <w:rsid w:val="00604E1E"/>
    <w:rsid w:val="00604ED2"/>
    <w:rsid w:val="0060501D"/>
    <w:rsid w:val="0060511A"/>
    <w:rsid w:val="00606343"/>
    <w:rsid w:val="00606C17"/>
    <w:rsid w:val="00606D62"/>
    <w:rsid w:val="0060763A"/>
    <w:rsid w:val="00607742"/>
    <w:rsid w:val="00610482"/>
    <w:rsid w:val="00610563"/>
    <w:rsid w:val="006108DD"/>
    <w:rsid w:val="006111DE"/>
    <w:rsid w:val="00611A94"/>
    <w:rsid w:val="00611E1F"/>
    <w:rsid w:val="0061203B"/>
    <w:rsid w:val="0061270A"/>
    <w:rsid w:val="006130B5"/>
    <w:rsid w:val="00613C11"/>
    <w:rsid w:val="006141E7"/>
    <w:rsid w:val="00615092"/>
    <w:rsid w:val="00615A37"/>
    <w:rsid w:val="00615AAA"/>
    <w:rsid w:val="00615B54"/>
    <w:rsid w:val="00616125"/>
    <w:rsid w:val="00616B10"/>
    <w:rsid w:val="00617BE9"/>
    <w:rsid w:val="0062012B"/>
    <w:rsid w:val="00620707"/>
    <w:rsid w:val="00621675"/>
    <w:rsid w:val="0062194F"/>
    <w:rsid w:val="00622715"/>
    <w:rsid w:val="006232E0"/>
    <w:rsid w:val="00623467"/>
    <w:rsid w:val="00624B6F"/>
    <w:rsid w:val="00624FDE"/>
    <w:rsid w:val="006257D5"/>
    <w:rsid w:val="00626217"/>
    <w:rsid w:val="0062702F"/>
    <w:rsid w:val="00627936"/>
    <w:rsid w:val="00630765"/>
    <w:rsid w:val="0063122C"/>
    <w:rsid w:val="006312DA"/>
    <w:rsid w:val="00631B3A"/>
    <w:rsid w:val="00631BBE"/>
    <w:rsid w:val="006324B2"/>
    <w:rsid w:val="00632B08"/>
    <w:rsid w:val="00632CA3"/>
    <w:rsid w:val="006330A9"/>
    <w:rsid w:val="0063352A"/>
    <w:rsid w:val="00633851"/>
    <w:rsid w:val="0063447C"/>
    <w:rsid w:val="0063463C"/>
    <w:rsid w:val="00634EA3"/>
    <w:rsid w:val="00635226"/>
    <w:rsid w:val="00635673"/>
    <w:rsid w:val="0063689E"/>
    <w:rsid w:val="00636974"/>
    <w:rsid w:val="006369E2"/>
    <w:rsid w:val="00636E4B"/>
    <w:rsid w:val="00636FEF"/>
    <w:rsid w:val="00637495"/>
    <w:rsid w:val="00637A87"/>
    <w:rsid w:val="00637E11"/>
    <w:rsid w:val="00637FC9"/>
    <w:rsid w:val="00640C81"/>
    <w:rsid w:val="006413FC"/>
    <w:rsid w:val="00642508"/>
    <w:rsid w:val="0064290A"/>
    <w:rsid w:val="00643288"/>
    <w:rsid w:val="00643413"/>
    <w:rsid w:val="00643EC7"/>
    <w:rsid w:val="0064546C"/>
    <w:rsid w:val="00645617"/>
    <w:rsid w:val="00645A16"/>
    <w:rsid w:val="00645CB9"/>
    <w:rsid w:val="00645E66"/>
    <w:rsid w:val="00645EBA"/>
    <w:rsid w:val="006465BC"/>
    <w:rsid w:val="006509AA"/>
    <w:rsid w:val="00651C20"/>
    <w:rsid w:val="00651F27"/>
    <w:rsid w:val="0065239D"/>
    <w:rsid w:val="00653296"/>
    <w:rsid w:val="00654CF8"/>
    <w:rsid w:val="006553D3"/>
    <w:rsid w:val="00655867"/>
    <w:rsid w:val="00655C8E"/>
    <w:rsid w:val="00656561"/>
    <w:rsid w:val="00656DFD"/>
    <w:rsid w:val="00657548"/>
    <w:rsid w:val="0066053E"/>
    <w:rsid w:val="00660E10"/>
    <w:rsid w:val="00661B7B"/>
    <w:rsid w:val="00661F36"/>
    <w:rsid w:val="00664F48"/>
    <w:rsid w:val="006655E3"/>
    <w:rsid w:val="00666720"/>
    <w:rsid w:val="006667F7"/>
    <w:rsid w:val="00666806"/>
    <w:rsid w:val="00670CC5"/>
    <w:rsid w:val="00670E31"/>
    <w:rsid w:val="00670FBB"/>
    <w:rsid w:val="006713BE"/>
    <w:rsid w:val="00671F81"/>
    <w:rsid w:val="00672380"/>
    <w:rsid w:val="00672528"/>
    <w:rsid w:val="006731E1"/>
    <w:rsid w:val="006735D4"/>
    <w:rsid w:val="00673732"/>
    <w:rsid w:val="0067399C"/>
    <w:rsid w:val="006759FC"/>
    <w:rsid w:val="00675A3A"/>
    <w:rsid w:val="00676102"/>
    <w:rsid w:val="00677931"/>
    <w:rsid w:val="00677BA0"/>
    <w:rsid w:val="00677C68"/>
    <w:rsid w:val="00677D1F"/>
    <w:rsid w:val="00680161"/>
    <w:rsid w:val="0068096E"/>
    <w:rsid w:val="00680B61"/>
    <w:rsid w:val="00680DB3"/>
    <w:rsid w:val="00681034"/>
    <w:rsid w:val="006813DC"/>
    <w:rsid w:val="00681AE9"/>
    <w:rsid w:val="00681EF1"/>
    <w:rsid w:val="0068224E"/>
    <w:rsid w:val="00682860"/>
    <w:rsid w:val="0068302D"/>
    <w:rsid w:val="00683485"/>
    <w:rsid w:val="00683636"/>
    <w:rsid w:val="006836C7"/>
    <w:rsid w:val="00683F13"/>
    <w:rsid w:val="006842CA"/>
    <w:rsid w:val="006843C6"/>
    <w:rsid w:val="006847FF"/>
    <w:rsid w:val="006849FA"/>
    <w:rsid w:val="00685AEB"/>
    <w:rsid w:val="00685BA0"/>
    <w:rsid w:val="00685D71"/>
    <w:rsid w:val="00685E7C"/>
    <w:rsid w:val="0068617E"/>
    <w:rsid w:val="00686992"/>
    <w:rsid w:val="00687521"/>
    <w:rsid w:val="006904F1"/>
    <w:rsid w:val="0069149A"/>
    <w:rsid w:val="006914AF"/>
    <w:rsid w:val="00691562"/>
    <w:rsid w:val="006915F9"/>
    <w:rsid w:val="006919AE"/>
    <w:rsid w:val="006924D7"/>
    <w:rsid w:val="0069272E"/>
    <w:rsid w:val="006929AC"/>
    <w:rsid w:val="00695395"/>
    <w:rsid w:val="0069566F"/>
    <w:rsid w:val="006960D9"/>
    <w:rsid w:val="006967A4"/>
    <w:rsid w:val="00696AAA"/>
    <w:rsid w:val="00696F47"/>
    <w:rsid w:val="00696F50"/>
    <w:rsid w:val="00697D83"/>
    <w:rsid w:val="00697FAC"/>
    <w:rsid w:val="006A06DF"/>
    <w:rsid w:val="006A073C"/>
    <w:rsid w:val="006A0930"/>
    <w:rsid w:val="006A17F6"/>
    <w:rsid w:val="006A1BB9"/>
    <w:rsid w:val="006A23F4"/>
    <w:rsid w:val="006A2610"/>
    <w:rsid w:val="006A2648"/>
    <w:rsid w:val="006A44ED"/>
    <w:rsid w:val="006A5E84"/>
    <w:rsid w:val="006A644D"/>
    <w:rsid w:val="006A6794"/>
    <w:rsid w:val="006A716E"/>
    <w:rsid w:val="006B008C"/>
    <w:rsid w:val="006B0B0B"/>
    <w:rsid w:val="006B0BBA"/>
    <w:rsid w:val="006B1577"/>
    <w:rsid w:val="006B15A9"/>
    <w:rsid w:val="006B1630"/>
    <w:rsid w:val="006B220B"/>
    <w:rsid w:val="006B3F44"/>
    <w:rsid w:val="006B4DDB"/>
    <w:rsid w:val="006B5985"/>
    <w:rsid w:val="006B60E2"/>
    <w:rsid w:val="006B624E"/>
    <w:rsid w:val="006B6EB5"/>
    <w:rsid w:val="006B79CE"/>
    <w:rsid w:val="006B7E11"/>
    <w:rsid w:val="006C02D4"/>
    <w:rsid w:val="006C11A1"/>
    <w:rsid w:val="006C18D5"/>
    <w:rsid w:val="006C2001"/>
    <w:rsid w:val="006C25F3"/>
    <w:rsid w:val="006C2B83"/>
    <w:rsid w:val="006C2F01"/>
    <w:rsid w:val="006C458F"/>
    <w:rsid w:val="006C45ED"/>
    <w:rsid w:val="006C467A"/>
    <w:rsid w:val="006C4D6D"/>
    <w:rsid w:val="006C4E35"/>
    <w:rsid w:val="006C6EBE"/>
    <w:rsid w:val="006C7058"/>
    <w:rsid w:val="006C718C"/>
    <w:rsid w:val="006C72B2"/>
    <w:rsid w:val="006C75D5"/>
    <w:rsid w:val="006D04B6"/>
    <w:rsid w:val="006D0517"/>
    <w:rsid w:val="006D0767"/>
    <w:rsid w:val="006D0900"/>
    <w:rsid w:val="006D157F"/>
    <w:rsid w:val="006D1CF3"/>
    <w:rsid w:val="006D232B"/>
    <w:rsid w:val="006D298D"/>
    <w:rsid w:val="006D2B5D"/>
    <w:rsid w:val="006D2B9F"/>
    <w:rsid w:val="006D32D4"/>
    <w:rsid w:val="006D35B4"/>
    <w:rsid w:val="006D3A2C"/>
    <w:rsid w:val="006D4534"/>
    <w:rsid w:val="006D54D5"/>
    <w:rsid w:val="006D55C8"/>
    <w:rsid w:val="006D63B0"/>
    <w:rsid w:val="006D6739"/>
    <w:rsid w:val="006D7147"/>
    <w:rsid w:val="006D753D"/>
    <w:rsid w:val="006D75F7"/>
    <w:rsid w:val="006D7A8F"/>
    <w:rsid w:val="006D7D89"/>
    <w:rsid w:val="006E06B3"/>
    <w:rsid w:val="006E091B"/>
    <w:rsid w:val="006E1150"/>
    <w:rsid w:val="006E20B5"/>
    <w:rsid w:val="006E2602"/>
    <w:rsid w:val="006E2CCA"/>
    <w:rsid w:val="006E3257"/>
    <w:rsid w:val="006E347A"/>
    <w:rsid w:val="006E3F12"/>
    <w:rsid w:val="006E5ABD"/>
    <w:rsid w:val="006E5EED"/>
    <w:rsid w:val="006E63D5"/>
    <w:rsid w:val="006E6ACE"/>
    <w:rsid w:val="006E6C61"/>
    <w:rsid w:val="006E73C4"/>
    <w:rsid w:val="006E75B5"/>
    <w:rsid w:val="006F1073"/>
    <w:rsid w:val="006F1202"/>
    <w:rsid w:val="006F1F6A"/>
    <w:rsid w:val="006F2604"/>
    <w:rsid w:val="006F2DB6"/>
    <w:rsid w:val="006F3304"/>
    <w:rsid w:val="006F3B7B"/>
    <w:rsid w:val="006F3DB5"/>
    <w:rsid w:val="006F3EA5"/>
    <w:rsid w:val="006F467C"/>
    <w:rsid w:val="006F48E8"/>
    <w:rsid w:val="006F51E9"/>
    <w:rsid w:val="006F563F"/>
    <w:rsid w:val="006F62FA"/>
    <w:rsid w:val="006F63B2"/>
    <w:rsid w:val="006F6425"/>
    <w:rsid w:val="006F687B"/>
    <w:rsid w:val="006F6F4C"/>
    <w:rsid w:val="006F7BEC"/>
    <w:rsid w:val="006F7CD1"/>
    <w:rsid w:val="00700C28"/>
    <w:rsid w:val="00700DDB"/>
    <w:rsid w:val="007010C2"/>
    <w:rsid w:val="007017C0"/>
    <w:rsid w:val="00701AD1"/>
    <w:rsid w:val="00702F8D"/>
    <w:rsid w:val="007033FE"/>
    <w:rsid w:val="00703D88"/>
    <w:rsid w:val="00705A76"/>
    <w:rsid w:val="0070626F"/>
    <w:rsid w:val="00706515"/>
    <w:rsid w:val="007068CC"/>
    <w:rsid w:val="00706D69"/>
    <w:rsid w:val="00706F38"/>
    <w:rsid w:val="007072CF"/>
    <w:rsid w:val="00707E14"/>
    <w:rsid w:val="00710368"/>
    <w:rsid w:val="00710957"/>
    <w:rsid w:val="00710999"/>
    <w:rsid w:val="0071168F"/>
    <w:rsid w:val="0071185D"/>
    <w:rsid w:val="007119DE"/>
    <w:rsid w:val="00712C86"/>
    <w:rsid w:val="007139B9"/>
    <w:rsid w:val="00713A36"/>
    <w:rsid w:val="0071406E"/>
    <w:rsid w:val="007143D0"/>
    <w:rsid w:val="00715892"/>
    <w:rsid w:val="0071633A"/>
    <w:rsid w:val="007164D9"/>
    <w:rsid w:val="00716A4F"/>
    <w:rsid w:val="00716E9D"/>
    <w:rsid w:val="007174C8"/>
    <w:rsid w:val="007176F3"/>
    <w:rsid w:val="00720002"/>
    <w:rsid w:val="00720436"/>
    <w:rsid w:val="007205C8"/>
    <w:rsid w:val="007213AB"/>
    <w:rsid w:val="007217DE"/>
    <w:rsid w:val="0072193A"/>
    <w:rsid w:val="007231C2"/>
    <w:rsid w:val="007239A6"/>
    <w:rsid w:val="00723F9B"/>
    <w:rsid w:val="007254E7"/>
    <w:rsid w:val="00725A5A"/>
    <w:rsid w:val="00725C1B"/>
    <w:rsid w:val="00725D53"/>
    <w:rsid w:val="00726462"/>
    <w:rsid w:val="00727BE6"/>
    <w:rsid w:val="00727D39"/>
    <w:rsid w:val="007300A3"/>
    <w:rsid w:val="00730199"/>
    <w:rsid w:val="00731C2F"/>
    <w:rsid w:val="007321CB"/>
    <w:rsid w:val="00732D3F"/>
    <w:rsid w:val="0073303C"/>
    <w:rsid w:val="00733D61"/>
    <w:rsid w:val="0073428E"/>
    <w:rsid w:val="007354D7"/>
    <w:rsid w:val="00735572"/>
    <w:rsid w:val="007359D6"/>
    <w:rsid w:val="00735C79"/>
    <w:rsid w:val="00735F0A"/>
    <w:rsid w:val="007361BC"/>
    <w:rsid w:val="0073621C"/>
    <w:rsid w:val="00736360"/>
    <w:rsid w:val="0073673B"/>
    <w:rsid w:val="00736AD8"/>
    <w:rsid w:val="007373B9"/>
    <w:rsid w:val="007408E6"/>
    <w:rsid w:val="00740CA8"/>
    <w:rsid w:val="00741195"/>
    <w:rsid w:val="00741901"/>
    <w:rsid w:val="00741FA8"/>
    <w:rsid w:val="00742065"/>
    <w:rsid w:val="00742386"/>
    <w:rsid w:val="0074273F"/>
    <w:rsid w:val="0074280E"/>
    <w:rsid w:val="00742DFB"/>
    <w:rsid w:val="00742EE5"/>
    <w:rsid w:val="00742F5F"/>
    <w:rsid w:val="00743154"/>
    <w:rsid w:val="0074346A"/>
    <w:rsid w:val="00743B7A"/>
    <w:rsid w:val="00744D1F"/>
    <w:rsid w:val="0074509D"/>
    <w:rsid w:val="00745AED"/>
    <w:rsid w:val="00745D85"/>
    <w:rsid w:val="0074615E"/>
    <w:rsid w:val="00746224"/>
    <w:rsid w:val="00746CC9"/>
    <w:rsid w:val="00746FCC"/>
    <w:rsid w:val="00747324"/>
    <w:rsid w:val="007475E3"/>
    <w:rsid w:val="00747733"/>
    <w:rsid w:val="00747CD3"/>
    <w:rsid w:val="00750202"/>
    <w:rsid w:val="0075022F"/>
    <w:rsid w:val="007503C4"/>
    <w:rsid w:val="00750963"/>
    <w:rsid w:val="00750F32"/>
    <w:rsid w:val="007512E4"/>
    <w:rsid w:val="00751359"/>
    <w:rsid w:val="007518F5"/>
    <w:rsid w:val="00751B18"/>
    <w:rsid w:val="00751E35"/>
    <w:rsid w:val="007522E9"/>
    <w:rsid w:val="0075274D"/>
    <w:rsid w:val="00752872"/>
    <w:rsid w:val="00752BFC"/>
    <w:rsid w:val="007535CE"/>
    <w:rsid w:val="00753EA5"/>
    <w:rsid w:val="0075420F"/>
    <w:rsid w:val="007546E4"/>
    <w:rsid w:val="00755B29"/>
    <w:rsid w:val="00755BA7"/>
    <w:rsid w:val="00755E23"/>
    <w:rsid w:val="00756011"/>
    <w:rsid w:val="00756176"/>
    <w:rsid w:val="00756C5C"/>
    <w:rsid w:val="00756DC2"/>
    <w:rsid w:val="00757A68"/>
    <w:rsid w:val="00757C83"/>
    <w:rsid w:val="00757ED3"/>
    <w:rsid w:val="007605C3"/>
    <w:rsid w:val="00760EEC"/>
    <w:rsid w:val="00761C3E"/>
    <w:rsid w:val="00761C73"/>
    <w:rsid w:val="00762807"/>
    <w:rsid w:val="0076289C"/>
    <w:rsid w:val="00762CAA"/>
    <w:rsid w:val="00763598"/>
    <w:rsid w:val="0076394F"/>
    <w:rsid w:val="0076416A"/>
    <w:rsid w:val="00764554"/>
    <w:rsid w:val="00764C97"/>
    <w:rsid w:val="00764D60"/>
    <w:rsid w:val="00764E7F"/>
    <w:rsid w:val="00765BAF"/>
    <w:rsid w:val="00765F39"/>
    <w:rsid w:val="00765FD8"/>
    <w:rsid w:val="00766499"/>
    <w:rsid w:val="00766AE6"/>
    <w:rsid w:val="00766D3C"/>
    <w:rsid w:val="0077073C"/>
    <w:rsid w:val="00771282"/>
    <w:rsid w:val="00772183"/>
    <w:rsid w:val="00774250"/>
    <w:rsid w:val="00774A6C"/>
    <w:rsid w:val="0077511A"/>
    <w:rsid w:val="00776353"/>
    <w:rsid w:val="00776FB4"/>
    <w:rsid w:val="00780159"/>
    <w:rsid w:val="0078201D"/>
    <w:rsid w:val="00782130"/>
    <w:rsid w:val="007823B0"/>
    <w:rsid w:val="007827F5"/>
    <w:rsid w:val="00782970"/>
    <w:rsid w:val="00783F7A"/>
    <w:rsid w:val="00784120"/>
    <w:rsid w:val="00784BAA"/>
    <w:rsid w:val="00784DF1"/>
    <w:rsid w:val="0078558B"/>
    <w:rsid w:val="00786F4A"/>
    <w:rsid w:val="00786F97"/>
    <w:rsid w:val="007878FD"/>
    <w:rsid w:val="0079056E"/>
    <w:rsid w:val="00790A62"/>
    <w:rsid w:val="00791373"/>
    <w:rsid w:val="007914D9"/>
    <w:rsid w:val="007916E8"/>
    <w:rsid w:val="007922B6"/>
    <w:rsid w:val="007925D9"/>
    <w:rsid w:val="00792939"/>
    <w:rsid w:val="00793333"/>
    <w:rsid w:val="0079494F"/>
    <w:rsid w:val="00794E52"/>
    <w:rsid w:val="00796AEC"/>
    <w:rsid w:val="007973ED"/>
    <w:rsid w:val="00797B30"/>
    <w:rsid w:val="00797E1E"/>
    <w:rsid w:val="00797EAF"/>
    <w:rsid w:val="007A0001"/>
    <w:rsid w:val="007A052B"/>
    <w:rsid w:val="007A0556"/>
    <w:rsid w:val="007A1267"/>
    <w:rsid w:val="007A143B"/>
    <w:rsid w:val="007A1580"/>
    <w:rsid w:val="007A1596"/>
    <w:rsid w:val="007A1ED3"/>
    <w:rsid w:val="007A24CE"/>
    <w:rsid w:val="007A2959"/>
    <w:rsid w:val="007A38B1"/>
    <w:rsid w:val="007A3919"/>
    <w:rsid w:val="007A3B4F"/>
    <w:rsid w:val="007A5127"/>
    <w:rsid w:val="007A5354"/>
    <w:rsid w:val="007A612E"/>
    <w:rsid w:val="007A6793"/>
    <w:rsid w:val="007A6C08"/>
    <w:rsid w:val="007A6C0E"/>
    <w:rsid w:val="007A792F"/>
    <w:rsid w:val="007A7C6A"/>
    <w:rsid w:val="007A7C8C"/>
    <w:rsid w:val="007A7F6D"/>
    <w:rsid w:val="007A7FE3"/>
    <w:rsid w:val="007B035D"/>
    <w:rsid w:val="007B0A35"/>
    <w:rsid w:val="007B1F6D"/>
    <w:rsid w:val="007B26FC"/>
    <w:rsid w:val="007B3000"/>
    <w:rsid w:val="007B30E3"/>
    <w:rsid w:val="007B3766"/>
    <w:rsid w:val="007B3B79"/>
    <w:rsid w:val="007B3BAC"/>
    <w:rsid w:val="007B3FD0"/>
    <w:rsid w:val="007B45BF"/>
    <w:rsid w:val="007B55C6"/>
    <w:rsid w:val="007B5AD5"/>
    <w:rsid w:val="007B68AE"/>
    <w:rsid w:val="007B6BF1"/>
    <w:rsid w:val="007B78B2"/>
    <w:rsid w:val="007C0169"/>
    <w:rsid w:val="007C0249"/>
    <w:rsid w:val="007C0269"/>
    <w:rsid w:val="007C03A7"/>
    <w:rsid w:val="007C06C2"/>
    <w:rsid w:val="007C0701"/>
    <w:rsid w:val="007C1753"/>
    <w:rsid w:val="007C29FF"/>
    <w:rsid w:val="007C2B4B"/>
    <w:rsid w:val="007C3123"/>
    <w:rsid w:val="007C33F1"/>
    <w:rsid w:val="007C350B"/>
    <w:rsid w:val="007C43F2"/>
    <w:rsid w:val="007C558B"/>
    <w:rsid w:val="007C6374"/>
    <w:rsid w:val="007C6422"/>
    <w:rsid w:val="007C7604"/>
    <w:rsid w:val="007D025A"/>
    <w:rsid w:val="007D027B"/>
    <w:rsid w:val="007D0686"/>
    <w:rsid w:val="007D07B2"/>
    <w:rsid w:val="007D0DDB"/>
    <w:rsid w:val="007D0F9E"/>
    <w:rsid w:val="007D1624"/>
    <w:rsid w:val="007D1856"/>
    <w:rsid w:val="007D1CA0"/>
    <w:rsid w:val="007D2521"/>
    <w:rsid w:val="007D25B0"/>
    <w:rsid w:val="007D27BF"/>
    <w:rsid w:val="007D2C22"/>
    <w:rsid w:val="007D2D2E"/>
    <w:rsid w:val="007D2E5F"/>
    <w:rsid w:val="007D3E7D"/>
    <w:rsid w:val="007D439B"/>
    <w:rsid w:val="007D4454"/>
    <w:rsid w:val="007D55EF"/>
    <w:rsid w:val="007D5794"/>
    <w:rsid w:val="007D5A41"/>
    <w:rsid w:val="007D604C"/>
    <w:rsid w:val="007D61D1"/>
    <w:rsid w:val="007D6504"/>
    <w:rsid w:val="007D6D76"/>
    <w:rsid w:val="007D7397"/>
    <w:rsid w:val="007D7C1A"/>
    <w:rsid w:val="007E0945"/>
    <w:rsid w:val="007E0A38"/>
    <w:rsid w:val="007E0BDB"/>
    <w:rsid w:val="007E0EEE"/>
    <w:rsid w:val="007E0FEB"/>
    <w:rsid w:val="007E1447"/>
    <w:rsid w:val="007E14DD"/>
    <w:rsid w:val="007E1BB7"/>
    <w:rsid w:val="007E1FC2"/>
    <w:rsid w:val="007E211B"/>
    <w:rsid w:val="007E2E75"/>
    <w:rsid w:val="007E30B8"/>
    <w:rsid w:val="007E30C9"/>
    <w:rsid w:val="007E3381"/>
    <w:rsid w:val="007E4034"/>
    <w:rsid w:val="007E41F9"/>
    <w:rsid w:val="007E59C0"/>
    <w:rsid w:val="007E67B9"/>
    <w:rsid w:val="007F014A"/>
    <w:rsid w:val="007F04C6"/>
    <w:rsid w:val="007F093F"/>
    <w:rsid w:val="007F0AB3"/>
    <w:rsid w:val="007F1C35"/>
    <w:rsid w:val="007F2A07"/>
    <w:rsid w:val="007F2B03"/>
    <w:rsid w:val="007F2F63"/>
    <w:rsid w:val="007F30B8"/>
    <w:rsid w:val="007F3308"/>
    <w:rsid w:val="007F3712"/>
    <w:rsid w:val="007F3A73"/>
    <w:rsid w:val="007F47CD"/>
    <w:rsid w:val="007F4993"/>
    <w:rsid w:val="007F4B30"/>
    <w:rsid w:val="007F7BBD"/>
    <w:rsid w:val="007F7FE0"/>
    <w:rsid w:val="00800047"/>
    <w:rsid w:val="00800945"/>
    <w:rsid w:val="008012E5"/>
    <w:rsid w:val="00801F3E"/>
    <w:rsid w:val="00802076"/>
    <w:rsid w:val="008025ED"/>
    <w:rsid w:val="008026FC"/>
    <w:rsid w:val="00802E68"/>
    <w:rsid w:val="00802E95"/>
    <w:rsid w:val="00803A88"/>
    <w:rsid w:val="0080412D"/>
    <w:rsid w:val="0080425E"/>
    <w:rsid w:val="008043D7"/>
    <w:rsid w:val="00804730"/>
    <w:rsid w:val="00804A1D"/>
    <w:rsid w:val="00804F18"/>
    <w:rsid w:val="008055F6"/>
    <w:rsid w:val="0080620A"/>
    <w:rsid w:val="0080651E"/>
    <w:rsid w:val="00807FDF"/>
    <w:rsid w:val="008100AE"/>
    <w:rsid w:val="008100C1"/>
    <w:rsid w:val="00810CD8"/>
    <w:rsid w:val="00811AC8"/>
    <w:rsid w:val="00811E0E"/>
    <w:rsid w:val="008139CA"/>
    <w:rsid w:val="00813C1D"/>
    <w:rsid w:val="00813DA4"/>
    <w:rsid w:val="00814020"/>
    <w:rsid w:val="008146AA"/>
    <w:rsid w:val="008149D0"/>
    <w:rsid w:val="00816404"/>
    <w:rsid w:val="0081713F"/>
    <w:rsid w:val="008176B6"/>
    <w:rsid w:val="00817B8C"/>
    <w:rsid w:val="008201B5"/>
    <w:rsid w:val="00820579"/>
    <w:rsid w:val="00820C4D"/>
    <w:rsid w:val="0082195C"/>
    <w:rsid w:val="00821B3F"/>
    <w:rsid w:val="0082205E"/>
    <w:rsid w:val="00822065"/>
    <w:rsid w:val="00822115"/>
    <w:rsid w:val="00823221"/>
    <w:rsid w:val="00823884"/>
    <w:rsid w:val="008240D2"/>
    <w:rsid w:val="0082489B"/>
    <w:rsid w:val="00825324"/>
    <w:rsid w:val="00825941"/>
    <w:rsid w:val="00826BFE"/>
    <w:rsid w:val="00826F1E"/>
    <w:rsid w:val="0082768B"/>
    <w:rsid w:val="008304C4"/>
    <w:rsid w:val="008310BA"/>
    <w:rsid w:val="00831250"/>
    <w:rsid w:val="00831517"/>
    <w:rsid w:val="00831F31"/>
    <w:rsid w:val="00832349"/>
    <w:rsid w:val="00832A52"/>
    <w:rsid w:val="0083302D"/>
    <w:rsid w:val="00833C7C"/>
    <w:rsid w:val="008347EC"/>
    <w:rsid w:val="00834835"/>
    <w:rsid w:val="00834D74"/>
    <w:rsid w:val="00834F8D"/>
    <w:rsid w:val="00835E96"/>
    <w:rsid w:val="008363AC"/>
    <w:rsid w:val="0083670B"/>
    <w:rsid w:val="00836833"/>
    <w:rsid w:val="00837E0E"/>
    <w:rsid w:val="00840A13"/>
    <w:rsid w:val="008411D5"/>
    <w:rsid w:val="00841A36"/>
    <w:rsid w:val="00841AB6"/>
    <w:rsid w:val="0084289A"/>
    <w:rsid w:val="008429D8"/>
    <w:rsid w:val="008438E1"/>
    <w:rsid w:val="00843915"/>
    <w:rsid w:val="00843A50"/>
    <w:rsid w:val="00843E1A"/>
    <w:rsid w:val="00844074"/>
    <w:rsid w:val="008442FC"/>
    <w:rsid w:val="00844AB9"/>
    <w:rsid w:val="00844DA3"/>
    <w:rsid w:val="00845B17"/>
    <w:rsid w:val="00845B6B"/>
    <w:rsid w:val="0084647C"/>
    <w:rsid w:val="008467B0"/>
    <w:rsid w:val="00846A3B"/>
    <w:rsid w:val="00846AB1"/>
    <w:rsid w:val="0084733B"/>
    <w:rsid w:val="00847F02"/>
    <w:rsid w:val="00850BBD"/>
    <w:rsid w:val="00850C87"/>
    <w:rsid w:val="008511AA"/>
    <w:rsid w:val="00852897"/>
    <w:rsid w:val="00852B6F"/>
    <w:rsid w:val="00852F55"/>
    <w:rsid w:val="008532A8"/>
    <w:rsid w:val="00853494"/>
    <w:rsid w:val="0085363F"/>
    <w:rsid w:val="008544C4"/>
    <w:rsid w:val="008548C9"/>
    <w:rsid w:val="008554FE"/>
    <w:rsid w:val="008556B5"/>
    <w:rsid w:val="00855A6B"/>
    <w:rsid w:val="0085659D"/>
    <w:rsid w:val="00857089"/>
    <w:rsid w:val="00857590"/>
    <w:rsid w:val="008578B7"/>
    <w:rsid w:val="008600A7"/>
    <w:rsid w:val="008600F6"/>
    <w:rsid w:val="00860515"/>
    <w:rsid w:val="00860EB6"/>
    <w:rsid w:val="008612F7"/>
    <w:rsid w:val="00861DAA"/>
    <w:rsid w:val="0086205E"/>
    <w:rsid w:val="0086287B"/>
    <w:rsid w:val="008628B4"/>
    <w:rsid w:val="008633C5"/>
    <w:rsid w:val="0086408E"/>
    <w:rsid w:val="00864140"/>
    <w:rsid w:val="00864CB2"/>
    <w:rsid w:val="00864FD5"/>
    <w:rsid w:val="0086581D"/>
    <w:rsid w:val="00865D7A"/>
    <w:rsid w:val="00865F3C"/>
    <w:rsid w:val="008662AF"/>
    <w:rsid w:val="008663B2"/>
    <w:rsid w:val="00866CD6"/>
    <w:rsid w:val="008700F5"/>
    <w:rsid w:val="00870CC0"/>
    <w:rsid w:val="0087142F"/>
    <w:rsid w:val="008718B4"/>
    <w:rsid w:val="0087257D"/>
    <w:rsid w:val="008735FC"/>
    <w:rsid w:val="00873651"/>
    <w:rsid w:val="00873BF2"/>
    <w:rsid w:val="008746C5"/>
    <w:rsid w:val="00874B77"/>
    <w:rsid w:val="00875902"/>
    <w:rsid w:val="00875D05"/>
    <w:rsid w:val="008760EE"/>
    <w:rsid w:val="00876735"/>
    <w:rsid w:val="00876913"/>
    <w:rsid w:val="008769CF"/>
    <w:rsid w:val="00876D4F"/>
    <w:rsid w:val="00877155"/>
    <w:rsid w:val="00877B80"/>
    <w:rsid w:val="00877D84"/>
    <w:rsid w:val="00881B23"/>
    <w:rsid w:val="00881E24"/>
    <w:rsid w:val="00883306"/>
    <w:rsid w:val="008837A1"/>
    <w:rsid w:val="00884368"/>
    <w:rsid w:val="008847DE"/>
    <w:rsid w:val="00884A28"/>
    <w:rsid w:val="0088553E"/>
    <w:rsid w:val="00885616"/>
    <w:rsid w:val="0088686D"/>
    <w:rsid w:val="0088697B"/>
    <w:rsid w:val="00886E2F"/>
    <w:rsid w:val="00886FBA"/>
    <w:rsid w:val="00891925"/>
    <w:rsid w:val="00891E24"/>
    <w:rsid w:val="00892972"/>
    <w:rsid w:val="008932D0"/>
    <w:rsid w:val="008937C0"/>
    <w:rsid w:val="00893896"/>
    <w:rsid w:val="00893CBE"/>
    <w:rsid w:val="00895262"/>
    <w:rsid w:val="00895447"/>
    <w:rsid w:val="008960F3"/>
    <w:rsid w:val="00896476"/>
    <w:rsid w:val="0089661B"/>
    <w:rsid w:val="00896DB6"/>
    <w:rsid w:val="008970B2"/>
    <w:rsid w:val="00897991"/>
    <w:rsid w:val="00897B1F"/>
    <w:rsid w:val="00897D84"/>
    <w:rsid w:val="008A0014"/>
    <w:rsid w:val="008A0101"/>
    <w:rsid w:val="008A0160"/>
    <w:rsid w:val="008A0254"/>
    <w:rsid w:val="008A1C0C"/>
    <w:rsid w:val="008A1E05"/>
    <w:rsid w:val="008A2589"/>
    <w:rsid w:val="008A2B00"/>
    <w:rsid w:val="008A2FD9"/>
    <w:rsid w:val="008A36FD"/>
    <w:rsid w:val="008A376D"/>
    <w:rsid w:val="008A3A6F"/>
    <w:rsid w:val="008A3D86"/>
    <w:rsid w:val="008A3DEB"/>
    <w:rsid w:val="008A40AB"/>
    <w:rsid w:val="008A40CD"/>
    <w:rsid w:val="008A4955"/>
    <w:rsid w:val="008A4E8C"/>
    <w:rsid w:val="008A5444"/>
    <w:rsid w:val="008A5897"/>
    <w:rsid w:val="008A5A5D"/>
    <w:rsid w:val="008A6808"/>
    <w:rsid w:val="008A7535"/>
    <w:rsid w:val="008A76E7"/>
    <w:rsid w:val="008A7C3A"/>
    <w:rsid w:val="008A7C51"/>
    <w:rsid w:val="008A7E5E"/>
    <w:rsid w:val="008A7EDE"/>
    <w:rsid w:val="008B0457"/>
    <w:rsid w:val="008B1127"/>
    <w:rsid w:val="008B4C92"/>
    <w:rsid w:val="008B4D3D"/>
    <w:rsid w:val="008B5032"/>
    <w:rsid w:val="008B51FB"/>
    <w:rsid w:val="008B561A"/>
    <w:rsid w:val="008B586C"/>
    <w:rsid w:val="008B5978"/>
    <w:rsid w:val="008B6CC5"/>
    <w:rsid w:val="008B6F3B"/>
    <w:rsid w:val="008B76F0"/>
    <w:rsid w:val="008B791F"/>
    <w:rsid w:val="008C144A"/>
    <w:rsid w:val="008C15B4"/>
    <w:rsid w:val="008C1DEE"/>
    <w:rsid w:val="008C2554"/>
    <w:rsid w:val="008C2B5B"/>
    <w:rsid w:val="008C3E95"/>
    <w:rsid w:val="008C4001"/>
    <w:rsid w:val="008C41D4"/>
    <w:rsid w:val="008C46BC"/>
    <w:rsid w:val="008C46EF"/>
    <w:rsid w:val="008C53D3"/>
    <w:rsid w:val="008C561A"/>
    <w:rsid w:val="008C636D"/>
    <w:rsid w:val="008C66B9"/>
    <w:rsid w:val="008C6B2D"/>
    <w:rsid w:val="008D073D"/>
    <w:rsid w:val="008D0945"/>
    <w:rsid w:val="008D1116"/>
    <w:rsid w:val="008D1A4E"/>
    <w:rsid w:val="008D2FA2"/>
    <w:rsid w:val="008D3425"/>
    <w:rsid w:val="008D3E23"/>
    <w:rsid w:val="008D3F64"/>
    <w:rsid w:val="008D4495"/>
    <w:rsid w:val="008D4A9A"/>
    <w:rsid w:val="008D6673"/>
    <w:rsid w:val="008D72B4"/>
    <w:rsid w:val="008D77AF"/>
    <w:rsid w:val="008D7AA4"/>
    <w:rsid w:val="008E005F"/>
    <w:rsid w:val="008E0475"/>
    <w:rsid w:val="008E062D"/>
    <w:rsid w:val="008E0F51"/>
    <w:rsid w:val="008E145B"/>
    <w:rsid w:val="008E16DE"/>
    <w:rsid w:val="008E1868"/>
    <w:rsid w:val="008E2A8E"/>
    <w:rsid w:val="008E2AB3"/>
    <w:rsid w:val="008E36B4"/>
    <w:rsid w:val="008E4133"/>
    <w:rsid w:val="008E5A6B"/>
    <w:rsid w:val="008E62B4"/>
    <w:rsid w:val="008E632B"/>
    <w:rsid w:val="008E677D"/>
    <w:rsid w:val="008E7267"/>
    <w:rsid w:val="008E7977"/>
    <w:rsid w:val="008E79EE"/>
    <w:rsid w:val="008E7E63"/>
    <w:rsid w:val="008F0063"/>
    <w:rsid w:val="008F0201"/>
    <w:rsid w:val="008F065D"/>
    <w:rsid w:val="008F167C"/>
    <w:rsid w:val="008F1735"/>
    <w:rsid w:val="008F18D1"/>
    <w:rsid w:val="008F2ABF"/>
    <w:rsid w:val="008F2EA5"/>
    <w:rsid w:val="008F39B4"/>
    <w:rsid w:val="008F4544"/>
    <w:rsid w:val="008F46B1"/>
    <w:rsid w:val="008F5134"/>
    <w:rsid w:val="008F57B4"/>
    <w:rsid w:val="008F5A9A"/>
    <w:rsid w:val="008F67B4"/>
    <w:rsid w:val="008F6EBA"/>
    <w:rsid w:val="008F74B4"/>
    <w:rsid w:val="008F7CD0"/>
    <w:rsid w:val="00900620"/>
    <w:rsid w:val="009007EF"/>
    <w:rsid w:val="00900C50"/>
    <w:rsid w:val="0090102C"/>
    <w:rsid w:val="0090192E"/>
    <w:rsid w:val="00901A2A"/>
    <w:rsid w:val="009024F8"/>
    <w:rsid w:val="00902BB3"/>
    <w:rsid w:val="00902F6E"/>
    <w:rsid w:val="009030E1"/>
    <w:rsid w:val="00903281"/>
    <w:rsid w:val="009036E9"/>
    <w:rsid w:val="009038DF"/>
    <w:rsid w:val="00904B46"/>
    <w:rsid w:val="00905469"/>
    <w:rsid w:val="00905A1F"/>
    <w:rsid w:val="00906734"/>
    <w:rsid w:val="00906DD6"/>
    <w:rsid w:val="00906FEA"/>
    <w:rsid w:val="009071DA"/>
    <w:rsid w:val="009079E4"/>
    <w:rsid w:val="00910A3F"/>
    <w:rsid w:val="00910C5C"/>
    <w:rsid w:val="00910C81"/>
    <w:rsid w:val="00911919"/>
    <w:rsid w:val="00911D7A"/>
    <w:rsid w:val="00911D85"/>
    <w:rsid w:val="00911DA7"/>
    <w:rsid w:val="00913738"/>
    <w:rsid w:val="00913B6B"/>
    <w:rsid w:val="00913DCD"/>
    <w:rsid w:val="00914262"/>
    <w:rsid w:val="00920AD4"/>
    <w:rsid w:val="00920CB7"/>
    <w:rsid w:val="009213A6"/>
    <w:rsid w:val="009223A8"/>
    <w:rsid w:val="009230A4"/>
    <w:rsid w:val="00923A75"/>
    <w:rsid w:val="0092418D"/>
    <w:rsid w:val="00924CCA"/>
    <w:rsid w:val="0092584B"/>
    <w:rsid w:val="00926641"/>
    <w:rsid w:val="00927199"/>
    <w:rsid w:val="00927DC2"/>
    <w:rsid w:val="009303FD"/>
    <w:rsid w:val="00930666"/>
    <w:rsid w:val="009307D5"/>
    <w:rsid w:val="00930EDB"/>
    <w:rsid w:val="00931FFF"/>
    <w:rsid w:val="00933601"/>
    <w:rsid w:val="0093398D"/>
    <w:rsid w:val="00933D6C"/>
    <w:rsid w:val="009341B8"/>
    <w:rsid w:val="00934416"/>
    <w:rsid w:val="00934860"/>
    <w:rsid w:val="00934E34"/>
    <w:rsid w:val="00935269"/>
    <w:rsid w:val="00935D9D"/>
    <w:rsid w:val="00935EB1"/>
    <w:rsid w:val="00935F28"/>
    <w:rsid w:val="00937326"/>
    <w:rsid w:val="00937EAE"/>
    <w:rsid w:val="00940048"/>
    <w:rsid w:val="009400CB"/>
    <w:rsid w:val="009401AB"/>
    <w:rsid w:val="009402E3"/>
    <w:rsid w:val="00940B5E"/>
    <w:rsid w:val="009414AE"/>
    <w:rsid w:val="009424F0"/>
    <w:rsid w:val="009426A9"/>
    <w:rsid w:val="00942B90"/>
    <w:rsid w:val="00943102"/>
    <w:rsid w:val="0094316E"/>
    <w:rsid w:val="0094391A"/>
    <w:rsid w:val="0094414D"/>
    <w:rsid w:val="009450C6"/>
    <w:rsid w:val="009459CF"/>
    <w:rsid w:val="0094681B"/>
    <w:rsid w:val="00946A02"/>
    <w:rsid w:val="00946AF6"/>
    <w:rsid w:val="00947720"/>
    <w:rsid w:val="00947F85"/>
    <w:rsid w:val="009508DE"/>
    <w:rsid w:val="00950DB0"/>
    <w:rsid w:val="009512D7"/>
    <w:rsid w:val="009516A2"/>
    <w:rsid w:val="009518C9"/>
    <w:rsid w:val="0095229C"/>
    <w:rsid w:val="009525C0"/>
    <w:rsid w:val="00952DE5"/>
    <w:rsid w:val="0095375C"/>
    <w:rsid w:val="009537AA"/>
    <w:rsid w:val="009544A9"/>
    <w:rsid w:val="0095477C"/>
    <w:rsid w:val="00954AC5"/>
    <w:rsid w:val="00955507"/>
    <w:rsid w:val="00955671"/>
    <w:rsid w:val="00955C91"/>
    <w:rsid w:val="009562F8"/>
    <w:rsid w:val="0095674D"/>
    <w:rsid w:val="00956B57"/>
    <w:rsid w:val="00956DC9"/>
    <w:rsid w:val="00960C00"/>
    <w:rsid w:val="00961528"/>
    <w:rsid w:val="00961708"/>
    <w:rsid w:val="00962794"/>
    <w:rsid w:val="009644FD"/>
    <w:rsid w:val="0096488A"/>
    <w:rsid w:val="00964CCC"/>
    <w:rsid w:val="00964EBE"/>
    <w:rsid w:val="00965781"/>
    <w:rsid w:val="009657E8"/>
    <w:rsid w:val="009660EF"/>
    <w:rsid w:val="009666CF"/>
    <w:rsid w:val="00967019"/>
    <w:rsid w:val="009673D8"/>
    <w:rsid w:val="00970947"/>
    <w:rsid w:val="00970E1D"/>
    <w:rsid w:val="00971797"/>
    <w:rsid w:val="00971AFF"/>
    <w:rsid w:val="00972680"/>
    <w:rsid w:val="00973724"/>
    <w:rsid w:val="00973836"/>
    <w:rsid w:val="00974318"/>
    <w:rsid w:val="009745FB"/>
    <w:rsid w:val="009753AB"/>
    <w:rsid w:val="0097606E"/>
    <w:rsid w:val="009760C2"/>
    <w:rsid w:val="009765BE"/>
    <w:rsid w:val="00976D01"/>
    <w:rsid w:val="00977487"/>
    <w:rsid w:val="00977EB3"/>
    <w:rsid w:val="00980110"/>
    <w:rsid w:val="00980A04"/>
    <w:rsid w:val="00980EAC"/>
    <w:rsid w:val="0098119D"/>
    <w:rsid w:val="0098179F"/>
    <w:rsid w:val="00981B86"/>
    <w:rsid w:val="00982156"/>
    <w:rsid w:val="009825AD"/>
    <w:rsid w:val="00982703"/>
    <w:rsid w:val="009828BB"/>
    <w:rsid w:val="009831A1"/>
    <w:rsid w:val="0098382F"/>
    <w:rsid w:val="00983929"/>
    <w:rsid w:val="009841C8"/>
    <w:rsid w:val="00984E13"/>
    <w:rsid w:val="00984F5A"/>
    <w:rsid w:val="009851C9"/>
    <w:rsid w:val="00985F8C"/>
    <w:rsid w:val="00985FD0"/>
    <w:rsid w:val="009860F9"/>
    <w:rsid w:val="00986394"/>
    <w:rsid w:val="009869B0"/>
    <w:rsid w:val="00986BB7"/>
    <w:rsid w:val="00986DF0"/>
    <w:rsid w:val="00986F8C"/>
    <w:rsid w:val="00987A33"/>
    <w:rsid w:val="00992785"/>
    <w:rsid w:val="00992868"/>
    <w:rsid w:val="00992C33"/>
    <w:rsid w:val="00993C29"/>
    <w:rsid w:val="009940DB"/>
    <w:rsid w:val="009940E2"/>
    <w:rsid w:val="00994399"/>
    <w:rsid w:val="009956B1"/>
    <w:rsid w:val="00995E69"/>
    <w:rsid w:val="00996BB5"/>
    <w:rsid w:val="00996D5B"/>
    <w:rsid w:val="00996FFB"/>
    <w:rsid w:val="00997456"/>
    <w:rsid w:val="00997461"/>
    <w:rsid w:val="00997B47"/>
    <w:rsid w:val="009A0290"/>
    <w:rsid w:val="009A055F"/>
    <w:rsid w:val="009A08CD"/>
    <w:rsid w:val="009A0F40"/>
    <w:rsid w:val="009A1F11"/>
    <w:rsid w:val="009A20D8"/>
    <w:rsid w:val="009A2EF3"/>
    <w:rsid w:val="009A3282"/>
    <w:rsid w:val="009A4820"/>
    <w:rsid w:val="009A5133"/>
    <w:rsid w:val="009A51FB"/>
    <w:rsid w:val="009A6614"/>
    <w:rsid w:val="009A6AFB"/>
    <w:rsid w:val="009A6D0A"/>
    <w:rsid w:val="009A7C8C"/>
    <w:rsid w:val="009B07FB"/>
    <w:rsid w:val="009B124C"/>
    <w:rsid w:val="009B12B9"/>
    <w:rsid w:val="009B1338"/>
    <w:rsid w:val="009B168A"/>
    <w:rsid w:val="009B287D"/>
    <w:rsid w:val="009B347A"/>
    <w:rsid w:val="009B425F"/>
    <w:rsid w:val="009B43CB"/>
    <w:rsid w:val="009B4D3B"/>
    <w:rsid w:val="009B4E26"/>
    <w:rsid w:val="009B4F53"/>
    <w:rsid w:val="009B4FE0"/>
    <w:rsid w:val="009B55A3"/>
    <w:rsid w:val="009B5859"/>
    <w:rsid w:val="009B68FA"/>
    <w:rsid w:val="009B6913"/>
    <w:rsid w:val="009B72AB"/>
    <w:rsid w:val="009B7448"/>
    <w:rsid w:val="009B74AE"/>
    <w:rsid w:val="009C034C"/>
    <w:rsid w:val="009C0D12"/>
    <w:rsid w:val="009C13B7"/>
    <w:rsid w:val="009C14BE"/>
    <w:rsid w:val="009C30F2"/>
    <w:rsid w:val="009C437C"/>
    <w:rsid w:val="009C4AF5"/>
    <w:rsid w:val="009C5030"/>
    <w:rsid w:val="009C51E7"/>
    <w:rsid w:val="009C667C"/>
    <w:rsid w:val="009C7AF5"/>
    <w:rsid w:val="009C7EB7"/>
    <w:rsid w:val="009D00E7"/>
    <w:rsid w:val="009D0419"/>
    <w:rsid w:val="009D138A"/>
    <w:rsid w:val="009D1A8E"/>
    <w:rsid w:val="009D1BC4"/>
    <w:rsid w:val="009D24F4"/>
    <w:rsid w:val="009D263A"/>
    <w:rsid w:val="009D2734"/>
    <w:rsid w:val="009D3CAA"/>
    <w:rsid w:val="009D4234"/>
    <w:rsid w:val="009D4B8C"/>
    <w:rsid w:val="009D5BB9"/>
    <w:rsid w:val="009D6818"/>
    <w:rsid w:val="009D6C9F"/>
    <w:rsid w:val="009D710F"/>
    <w:rsid w:val="009D72AB"/>
    <w:rsid w:val="009D7348"/>
    <w:rsid w:val="009E036D"/>
    <w:rsid w:val="009E0612"/>
    <w:rsid w:val="009E0780"/>
    <w:rsid w:val="009E0A0B"/>
    <w:rsid w:val="009E0EB2"/>
    <w:rsid w:val="009E114A"/>
    <w:rsid w:val="009E14BD"/>
    <w:rsid w:val="009E1985"/>
    <w:rsid w:val="009E1A15"/>
    <w:rsid w:val="009E1EE7"/>
    <w:rsid w:val="009E2335"/>
    <w:rsid w:val="009E2603"/>
    <w:rsid w:val="009E261D"/>
    <w:rsid w:val="009E3221"/>
    <w:rsid w:val="009E37B3"/>
    <w:rsid w:val="009E4179"/>
    <w:rsid w:val="009E41C1"/>
    <w:rsid w:val="009E428A"/>
    <w:rsid w:val="009E44DA"/>
    <w:rsid w:val="009E4D5E"/>
    <w:rsid w:val="009E520D"/>
    <w:rsid w:val="009E66A5"/>
    <w:rsid w:val="009E6A05"/>
    <w:rsid w:val="009E6C16"/>
    <w:rsid w:val="009E72BE"/>
    <w:rsid w:val="009E7CFF"/>
    <w:rsid w:val="009F0790"/>
    <w:rsid w:val="009F1044"/>
    <w:rsid w:val="009F195B"/>
    <w:rsid w:val="009F1F4A"/>
    <w:rsid w:val="009F2282"/>
    <w:rsid w:val="009F228E"/>
    <w:rsid w:val="009F2C37"/>
    <w:rsid w:val="009F3596"/>
    <w:rsid w:val="009F3B26"/>
    <w:rsid w:val="009F3F4E"/>
    <w:rsid w:val="009F499D"/>
    <w:rsid w:val="009F4E20"/>
    <w:rsid w:val="009F5273"/>
    <w:rsid w:val="009F5C1D"/>
    <w:rsid w:val="009F6A87"/>
    <w:rsid w:val="009F71C3"/>
    <w:rsid w:val="009F7473"/>
    <w:rsid w:val="009F7777"/>
    <w:rsid w:val="009F7D5C"/>
    <w:rsid w:val="009F7FE3"/>
    <w:rsid w:val="00A0009E"/>
    <w:rsid w:val="00A000B5"/>
    <w:rsid w:val="00A018EA"/>
    <w:rsid w:val="00A01BBD"/>
    <w:rsid w:val="00A01F52"/>
    <w:rsid w:val="00A020B1"/>
    <w:rsid w:val="00A03999"/>
    <w:rsid w:val="00A0434E"/>
    <w:rsid w:val="00A047BF"/>
    <w:rsid w:val="00A04A36"/>
    <w:rsid w:val="00A04D0E"/>
    <w:rsid w:val="00A04D2A"/>
    <w:rsid w:val="00A05F41"/>
    <w:rsid w:val="00A060D1"/>
    <w:rsid w:val="00A066C3"/>
    <w:rsid w:val="00A06849"/>
    <w:rsid w:val="00A06962"/>
    <w:rsid w:val="00A06A5E"/>
    <w:rsid w:val="00A06B15"/>
    <w:rsid w:val="00A0797A"/>
    <w:rsid w:val="00A1106A"/>
    <w:rsid w:val="00A1118B"/>
    <w:rsid w:val="00A11FAE"/>
    <w:rsid w:val="00A123AC"/>
    <w:rsid w:val="00A1249B"/>
    <w:rsid w:val="00A124D3"/>
    <w:rsid w:val="00A13C50"/>
    <w:rsid w:val="00A148A1"/>
    <w:rsid w:val="00A160BB"/>
    <w:rsid w:val="00A160EF"/>
    <w:rsid w:val="00A1629D"/>
    <w:rsid w:val="00A16B8D"/>
    <w:rsid w:val="00A17058"/>
    <w:rsid w:val="00A1737C"/>
    <w:rsid w:val="00A17C2E"/>
    <w:rsid w:val="00A17CFA"/>
    <w:rsid w:val="00A20604"/>
    <w:rsid w:val="00A20A9E"/>
    <w:rsid w:val="00A214A7"/>
    <w:rsid w:val="00A21A20"/>
    <w:rsid w:val="00A21F77"/>
    <w:rsid w:val="00A2250B"/>
    <w:rsid w:val="00A22958"/>
    <w:rsid w:val="00A234D5"/>
    <w:rsid w:val="00A24982"/>
    <w:rsid w:val="00A265FB"/>
    <w:rsid w:val="00A26996"/>
    <w:rsid w:val="00A26CA7"/>
    <w:rsid w:val="00A27CCC"/>
    <w:rsid w:val="00A27D1A"/>
    <w:rsid w:val="00A27F63"/>
    <w:rsid w:val="00A305D3"/>
    <w:rsid w:val="00A30764"/>
    <w:rsid w:val="00A3141D"/>
    <w:rsid w:val="00A31D5F"/>
    <w:rsid w:val="00A322AF"/>
    <w:rsid w:val="00A3335A"/>
    <w:rsid w:val="00A34BC4"/>
    <w:rsid w:val="00A34FEF"/>
    <w:rsid w:val="00A357C3"/>
    <w:rsid w:val="00A35E58"/>
    <w:rsid w:val="00A37291"/>
    <w:rsid w:val="00A376F0"/>
    <w:rsid w:val="00A4143C"/>
    <w:rsid w:val="00A414EF"/>
    <w:rsid w:val="00A415D1"/>
    <w:rsid w:val="00A418E6"/>
    <w:rsid w:val="00A42CD5"/>
    <w:rsid w:val="00A43BC1"/>
    <w:rsid w:val="00A44600"/>
    <w:rsid w:val="00A44794"/>
    <w:rsid w:val="00A44DCB"/>
    <w:rsid w:val="00A47A77"/>
    <w:rsid w:val="00A5108A"/>
    <w:rsid w:val="00A51ABB"/>
    <w:rsid w:val="00A51E97"/>
    <w:rsid w:val="00A52080"/>
    <w:rsid w:val="00A522F9"/>
    <w:rsid w:val="00A52D7B"/>
    <w:rsid w:val="00A53F93"/>
    <w:rsid w:val="00A545C3"/>
    <w:rsid w:val="00A54802"/>
    <w:rsid w:val="00A54A69"/>
    <w:rsid w:val="00A54C79"/>
    <w:rsid w:val="00A55125"/>
    <w:rsid w:val="00A55282"/>
    <w:rsid w:val="00A55E25"/>
    <w:rsid w:val="00A56C98"/>
    <w:rsid w:val="00A57E89"/>
    <w:rsid w:val="00A57EDA"/>
    <w:rsid w:val="00A60C21"/>
    <w:rsid w:val="00A60E67"/>
    <w:rsid w:val="00A60FA4"/>
    <w:rsid w:val="00A61051"/>
    <w:rsid w:val="00A61701"/>
    <w:rsid w:val="00A62344"/>
    <w:rsid w:val="00A62E5D"/>
    <w:rsid w:val="00A63973"/>
    <w:rsid w:val="00A6541F"/>
    <w:rsid w:val="00A65BB0"/>
    <w:rsid w:val="00A662BC"/>
    <w:rsid w:val="00A665A7"/>
    <w:rsid w:val="00A66663"/>
    <w:rsid w:val="00A676FC"/>
    <w:rsid w:val="00A70622"/>
    <w:rsid w:val="00A70E4E"/>
    <w:rsid w:val="00A71451"/>
    <w:rsid w:val="00A7176B"/>
    <w:rsid w:val="00A71A4D"/>
    <w:rsid w:val="00A71E8C"/>
    <w:rsid w:val="00A72432"/>
    <w:rsid w:val="00A72CD8"/>
    <w:rsid w:val="00A73265"/>
    <w:rsid w:val="00A73889"/>
    <w:rsid w:val="00A739EB"/>
    <w:rsid w:val="00A74412"/>
    <w:rsid w:val="00A75789"/>
    <w:rsid w:val="00A75A4A"/>
    <w:rsid w:val="00A76E25"/>
    <w:rsid w:val="00A77080"/>
    <w:rsid w:val="00A77346"/>
    <w:rsid w:val="00A775C4"/>
    <w:rsid w:val="00A77798"/>
    <w:rsid w:val="00A8071A"/>
    <w:rsid w:val="00A810E5"/>
    <w:rsid w:val="00A8120D"/>
    <w:rsid w:val="00A81690"/>
    <w:rsid w:val="00A8213B"/>
    <w:rsid w:val="00A82C5F"/>
    <w:rsid w:val="00A833BF"/>
    <w:rsid w:val="00A83E35"/>
    <w:rsid w:val="00A83F35"/>
    <w:rsid w:val="00A840F1"/>
    <w:rsid w:val="00A841B5"/>
    <w:rsid w:val="00A84803"/>
    <w:rsid w:val="00A85AEB"/>
    <w:rsid w:val="00A86E6D"/>
    <w:rsid w:val="00A871EE"/>
    <w:rsid w:val="00A907A0"/>
    <w:rsid w:val="00A90BD6"/>
    <w:rsid w:val="00A90EE7"/>
    <w:rsid w:val="00A91DEE"/>
    <w:rsid w:val="00A924D9"/>
    <w:rsid w:val="00A92994"/>
    <w:rsid w:val="00A93015"/>
    <w:rsid w:val="00A937DD"/>
    <w:rsid w:val="00A9460F"/>
    <w:rsid w:val="00A95009"/>
    <w:rsid w:val="00A956E5"/>
    <w:rsid w:val="00A95BC6"/>
    <w:rsid w:val="00A9639E"/>
    <w:rsid w:val="00A964F7"/>
    <w:rsid w:val="00A96862"/>
    <w:rsid w:val="00A968DD"/>
    <w:rsid w:val="00A971A6"/>
    <w:rsid w:val="00A97CDC"/>
    <w:rsid w:val="00A97E00"/>
    <w:rsid w:val="00AA027C"/>
    <w:rsid w:val="00AA1DB9"/>
    <w:rsid w:val="00AA2339"/>
    <w:rsid w:val="00AA255B"/>
    <w:rsid w:val="00AA27C8"/>
    <w:rsid w:val="00AA314D"/>
    <w:rsid w:val="00AA3BEB"/>
    <w:rsid w:val="00AA3F0D"/>
    <w:rsid w:val="00AA4066"/>
    <w:rsid w:val="00AA469C"/>
    <w:rsid w:val="00AA4D76"/>
    <w:rsid w:val="00AA610B"/>
    <w:rsid w:val="00AA613B"/>
    <w:rsid w:val="00AA6298"/>
    <w:rsid w:val="00AA6D70"/>
    <w:rsid w:val="00AA74D1"/>
    <w:rsid w:val="00AA7B88"/>
    <w:rsid w:val="00AB0F0C"/>
    <w:rsid w:val="00AB104A"/>
    <w:rsid w:val="00AB1453"/>
    <w:rsid w:val="00AB1581"/>
    <w:rsid w:val="00AB185F"/>
    <w:rsid w:val="00AB20D7"/>
    <w:rsid w:val="00AB2291"/>
    <w:rsid w:val="00AB2378"/>
    <w:rsid w:val="00AB2BDE"/>
    <w:rsid w:val="00AB3429"/>
    <w:rsid w:val="00AB36FB"/>
    <w:rsid w:val="00AB3C75"/>
    <w:rsid w:val="00AB43D4"/>
    <w:rsid w:val="00AB4A42"/>
    <w:rsid w:val="00AB5299"/>
    <w:rsid w:val="00AB5523"/>
    <w:rsid w:val="00AB59B0"/>
    <w:rsid w:val="00AB5EFF"/>
    <w:rsid w:val="00AB6EB0"/>
    <w:rsid w:val="00AB6FAF"/>
    <w:rsid w:val="00AB72D6"/>
    <w:rsid w:val="00AB7623"/>
    <w:rsid w:val="00AB7AEC"/>
    <w:rsid w:val="00AB7ED9"/>
    <w:rsid w:val="00AC01B2"/>
    <w:rsid w:val="00AC03BE"/>
    <w:rsid w:val="00AC082B"/>
    <w:rsid w:val="00AC0B43"/>
    <w:rsid w:val="00AC16B5"/>
    <w:rsid w:val="00AC1BEE"/>
    <w:rsid w:val="00AC2D1A"/>
    <w:rsid w:val="00AC3607"/>
    <w:rsid w:val="00AC38C4"/>
    <w:rsid w:val="00AC3A1D"/>
    <w:rsid w:val="00AC3E6C"/>
    <w:rsid w:val="00AC4DEE"/>
    <w:rsid w:val="00AC5587"/>
    <w:rsid w:val="00AC5658"/>
    <w:rsid w:val="00AC5D2B"/>
    <w:rsid w:val="00AC5D38"/>
    <w:rsid w:val="00AC5DAA"/>
    <w:rsid w:val="00AC5FBB"/>
    <w:rsid w:val="00AC62D5"/>
    <w:rsid w:val="00AC6711"/>
    <w:rsid w:val="00AC6891"/>
    <w:rsid w:val="00AC76F3"/>
    <w:rsid w:val="00AC7A1D"/>
    <w:rsid w:val="00AC7C7C"/>
    <w:rsid w:val="00AD182F"/>
    <w:rsid w:val="00AD1CA0"/>
    <w:rsid w:val="00AD239C"/>
    <w:rsid w:val="00AD2801"/>
    <w:rsid w:val="00AD2926"/>
    <w:rsid w:val="00AD2A16"/>
    <w:rsid w:val="00AD3257"/>
    <w:rsid w:val="00AD3517"/>
    <w:rsid w:val="00AD3EAB"/>
    <w:rsid w:val="00AD4600"/>
    <w:rsid w:val="00AD4695"/>
    <w:rsid w:val="00AD4B11"/>
    <w:rsid w:val="00AD51D8"/>
    <w:rsid w:val="00AD56F0"/>
    <w:rsid w:val="00AD5B51"/>
    <w:rsid w:val="00AD5FB9"/>
    <w:rsid w:val="00AD6201"/>
    <w:rsid w:val="00AD65E2"/>
    <w:rsid w:val="00AD713E"/>
    <w:rsid w:val="00AD71B5"/>
    <w:rsid w:val="00AD794E"/>
    <w:rsid w:val="00AE049B"/>
    <w:rsid w:val="00AE0546"/>
    <w:rsid w:val="00AE0928"/>
    <w:rsid w:val="00AE0E9A"/>
    <w:rsid w:val="00AE0EA6"/>
    <w:rsid w:val="00AE239D"/>
    <w:rsid w:val="00AE26CE"/>
    <w:rsid w:val="00AE291E"/>
    <w:rsid w:val="00AE2D1E"/>
    <w:rsid w:val="00AE452E"/>
    <w:rsid w:val="00AE45CC"/>
    <w:rsid w:val="00AE4805"/>
    <w:rsid w:val="00AE4FFC"/>
    <w:rsid w:val="00AE53E8"/>
    <w:rsid w:val="00AE58AF"/>
    <w:rsid w:val="00AE594B"/>
    <w:rsid w:val="00AE67F6"/>
    <w:rsid w:val="00AE6DF2"/>
    <w:rsid w:val="00AE6F25"/>
    <w:rsid w:val="00AE78F6"/>
    <w:rsid w:val="00AE7B33"/>
    <w:rsid w:val="00AF088A"/>
    <w:rsid w:val="00AF0F12"/>
    <w:rsid w:val="00AF25A2"/>
    <w:rsid w:val="00AF2821"/>
    <w:rsid w:val="00AF370B"/>
    <w:rsid w:val="00AF3F6E"/>
    <w:rsid w:val="00AF42A2"/>
    <w:rsid w:val="00AF4571"/>
    <w:rsid w:val="00AF497E"/>
    <w:rsid w:val="00AF4B1E"/>
    <w:rsid w:val="00AF59CB"/>
    <w:rsid w:val="00AF6ADA"/>
    <w:rsid w:val="00AF6E0D"/>
    <w:rsid w:val="00AF7A94"/>
    <w:rsid w:val="00AF7AED"/>
    <w:rsid w:val="00B00676"/>
    <w:rsid w:val="00B006CB"/>
    <w:rsid w:val="00B02803"/>
    <w:rsid w:val="00B02DD4"/>
    <w:rsid w:val="00B04088"/>
    <w:rsid w:val="00B05597"/>
    <w:rsid w:val="00B060AE"/>
    <w:rsid w:val="00B074D1"/>
    <w:rsid w:val="00B07BF3"/>
    <w:rsid w:val="00B10E84"/>
    <w:rsid w:val="00B11069"/>
    <w:rsid w:val="00B111FD"/>
    <w:rsid w:val="00B112A9"/>
    <w:rsid w:val="00B1147D"/>
    <w:rsid w:val="00B11BCC"/>
    <w:rsid w:val="00B11C2A"/>
    <w:rsid w:val="00B1237A"/>
    <w:rsid w:val="00B12A3B"/>
    <w:rsid w:val="00B12D31"/>
    <w:rsid w:val="00B13001"/>
    <w:rsid w:val="00B132C0"/>
    <w:rsid w:val="00B1383C"/>
    <w:rsid w:val="00B13D0B"/>
    <w:rsid w:val="00B14881"/>
    <w:rsid w:val="00B14C3B"/>
    <w:rsid w:val="00B14CCF"/>
    <w:rsid w:val="00B14D65"/>
    <w:rsid w:val="00B1538C"/>
    <w:rsid w:val="00B1542C"/>
    <w:rsid w:val="00B15C2F"/>
    <w:rsid w:val="00B166B7"/>
    <w:rsid w:val="00B16DE6"/>
    <w:rsid w:val="00B20343"/>
    <w:rsid w:val="00B21ECE"/>
    <w:rsid w:val="00B2266B"/>
    <w:rsid w:val="00B23320"/>
    <w:rsid w:val="00B2385C"/>
    <w:rsid w:val="00B24032"/>
    <w:rsid w:val="00B2423E"/>
    <w:rsid w:val="00B24413"/>
    <w:rsid w:val="00B24A74"/>
    <w:rsid w:val="00B24D6A"/>
    <w:rsid w:val="00B252E5"/>
    <w:rsid w:val="00B25E2F"/>
    <w:rsid w:val="00B26895"/>
    <w:rsid w:val="00B27AE1"/>
    <w:rsid w:val="00B3008A"/>
    <w:rsid w:val="00B3037F"/>
    <w:rsid w:val="00B30E78"/>
    <w:rsid w:val="00B31945"/>
    <w:rsid w:val="00B320E4"/>
    <w:rsid w:val="00B32672"/>
    <w:rsid w:val="00B32D18"/>
    <w:rsid w:val="00B330FB"/>
    <w:rsid w:val="00B341C0"/>
    <w:rsid w:val="00B342DF"/>
    <w:rsid w:val="00B343DB"/>
    <w:rsid w:val="00B34459"/>
    <w:rsid w:val="00B34DDF"/>
    <w:rsid w:val="00B35ACD"/>
    <w:rsid w:val="00B362C3"/>
    <w:rsid w:val="00B36690"/>
    <w:rsid w:val="00B40C19"/>
    <w:rsid w:val="00B4167E"/>
    <w:rsid w:val="00B41F6A"/>
    <w:rsid w:val="00B423CF"/>
    <w:rsid w:val="00B42507"/>
    <w:rsid w:val="00B43538"/>
    <w:rsid w:val="00B43F88"/>
    <w:rsid w:val="00B442D8"/>
    <w:rsid w:val="00B44B4D"/>
    <w:rsid w:val="00B44C95"/>
    <w:rsid w:val="00B45420"/>
    <w:rsid w:val="00B4555C"/>
    <w:rsid w:val="00B4568F"/>
    <w:rsid w:val="00B457A1"/>
    <w:rsid w:val="00B46469"/>
    <w:rsid w:val="00B464DC"/>
    <w:rsid w:val="00B47C22"/>
    <w:rsid w:val="00B51AB4"/>
    <w:rsid w:val="00B51F1D"/>
    <w:rsid w:val="00B52523"/>
    <w:rsid w:val="00B52552"/>
    <w:rsid w:val="00B53810"/>
    <w:rsid w:val="00B53C60"/>
    <w:rsid w:val="00B54351"/>
    <w:rsid w:val="00B54AF2"/>
    <w:rsid w:val="00B54BE0"/>
    <w:rsid w:val="00B54EDA"/>
    <w:rsid w:val="00B56631"/>
    <w:rsid w:val="00B57039"/>
    <w:rsid w:val="00B57220"/>
    <w:rsid w:val="00B573DC"/>
    <w:rsid w:val="00B575F9"/>
    <w:rsid w:val="00B57AEC"/>
    <w:rsid w:val="00B60037"/>
    <w:rsid w:val="00B6018F"/>
    <w:rsid w:val="00B60266"/>
    <w:rsid w:val="00B60800"/>
    <w:rsid w:val="00B60807"/>
    <w:rsid w:val="00B608EC"/>
    <w:rsid w:val="00B609B7"/>
    <w:rsid w:val="00B60EFB"/>
    <w:rsid w:val="00B61841"/>
    <w:rsid w:val="00B627FA"/>
    <w:rsid w:val="00B62D05"/>
    <w:rsid w:val="00B62EE5"/>
    <w:rsid w:val="00B63182"/>
    <w:rsid w:val="00B63D1D"/>
    <w:rsid w:val="00B64417"/>
    <w:rsid w:val="00B64EAE"/>
    <w:rsid w:val="00B65B4F"/>
    <w:rsid w:val="00B65F65"/>
    <w:rsid w:val="00B65FDA"/>
    <w:rsid w:val="00B6666C"/>
    <w:rsid w:val="00B667AE"/>
    <w:rsid w:val="00B6745F"/>
    <w:rsid w:val="00B6748D"/>
    <w:rsid w:val="00B6795A"/>
    <w:rsid w:val="00B67E57"/>
    <w:rsid w:val="00B67FA4"/>
    <w:rsid w:val="00B718AF"/>
    <w:rsid w:val="00B718F7"/>
    <w:rsid w:val="00B7267A"/>
    <w:rsid w:val="00B72E88"/>
    <w:rsid w:val="00B73A2A"/>
    <w:rsid w:val="00B73A30"/>
    <w:rsid w:val="00B73B18"/>
    <w:rsid w:val="00B74111"/>
    <w:rsid w:val="00B74A1C"/>
    <w:rsid w:val="00B74A96"/>
    <w:rsid w:val="00B74F8E"/>
    <w:rsid w:val="00B75507"/>
    <w:rsid w:val="00B755F2"/>
    <w:rsid w:val="00B756B5"/>
    <w:rsid w:val="00B7694A"/>
    <w:rsid w:val="00B76A61"/>
    <w:rsid w:val="00B76FA3"/>
    <w:rsid w:val="00B775AD"/>
    <w:rsid w:val="00B778BD"/>
    <w:rsid w:val="00B77D55"/>
    <w:rsid w:val="00B77E00"/>
    <w:rsid w:val="00B81572"/>
    <w:rsid w:val="00B81E5C"/>
    <w:rsid w:val="00B820EA"/>
    <w:rsid w:val="00B8216E"/>
    <w:rsid w:val="00B830A8"/>
    <w:rsid w:val="00B831C7"/>
    <w:rsid w:val="00B837D1"/>
    <w:rsid w:val="00B83C75"/>
    <w:rsid w:val="00B8461F"/>
    <w:rsid w:val="00B85121"/>
    <w:rsid w:val="00B85182"/>
    <w:rsid w:val="00B857DF"/>
    <w:rsid w:val="00B85AE0"/>
    <w:rsid w:val="00B85DF3"/>
    <w:rsid w:val="00B86351"/>
    <w:rsid w:val="00B87803"/>
    <w:rsid w:val="00B87C99"/>
    <w:rsid w:val="00B9052A"/>
    <w:rsid w:val="00B90ED0"/>
    <w:rsid w:val="00B90F2E"/>
    <w:rsid w:val="00B9128F"/>
    <w:rsid w:val="00B91455"/>
    <w:rsid w:val="00B919D2"/>
    <w:rsid w:val="00B91DE1"/>
    <w:rsid w:val="00B91EE4"/>
    <w:rsid w:val="00B9265C"/>
    <w:rsid w:val="00B929D5"/>
    <w:rsid w:val="00B92F08"/>
    <w:rsid w:val="00B936BF"/>
    <w:rsid w:val="00B937F1"/>
    <w:rsid w:val="00B93C5F"/>
    <w:rsid w:val="00B93D11"/>
    <w:rsid w:val="00B953B1"/>
    <w:rsid w:val="00B95446"/>
    <w:rsid w:val="00B960E5"/>
    <w:rsid w:val="00B96221"/>
    <w:rsid w:val="00B9646C"/>
    <w:rsid w:val="00B966D5"/>
    <w:rsid w:val="00B96A1D"/>
    <w:rsid w:val="00B971C0"/>
    <w:rsid w:val="00B973D3"/>
    <w:rsid w:val="00BA0995"/>
    <w:rsid w:val="00BA102F"/>
    <w:rsid w:val="00BA130F"/>
    <w:rsid w:val="00BA141F"/>
    <w:rsid w:val="00BA1B71"/>
    <w:rsid w:val="00BA1D23"/>
    <w:rsid w:val="00BA1DCF"/>
    <w:rsid w:val="00BA1EDA"/>
    <w:rsid w:val="00BA2106"/>
    <w:rsid w:val="00BA2645"/>
    <w:rsid w:val="00BA2CF5"/>
    <w:rsid w:val="00BA2DA4"/>
    <w:rsid w:val="00BA394E"/>
    <w:rsid w:val="00BA4545"/>
    <w:rsid w:val="00BA57E4"/>
    <w:rsid w:val="00BA5BE9"/>
    <w:rsid w:val="00BA615F"/>
    <w:rsid w:val="00BA6571"/>
    <w:rsid w:val="00BA6708"/>
    <w:rsid w:val="00BA6CE4"/>
    <w:rsid w:val="00BA70C0"/>
    <w:rsid w:val="00BB01D3"/>
    <w:rsid w:val="00BB0479"/>
    <w:rsid w:val="00BB1391"/>
    <w:rsid w:val="00BB1968"/>
    <w:rsid w:val="00BB1AB5"/>
    <w:rsid w:val="00BB1E08"/>
    <w:rsid w:val="00BB24C7"/>
    <w:rsid w:val="00BB34AD"/>
    <w:rsid w:val="00BB4C3D"/>
    <w:rsid w:val="00BB5424"/>
    <w:rsid w:val="00BB5B20"/>
    <w:rsid w:val="00BB5BC3"/>
    <w:rsid w:val="00BB61A4"/>
    <w:rsid w:val="00BB6440"/>
    <w:rsid w:val="00BB717E"/>
    <w:rsid w:val="00BB79EF"/>
    <w:rsid w:val="00BC0463"/>
    <w:rsid w:val="00BC128D"/>
    <w:rsid w:val="00BC202D"/>
    <w:rsid w:val="00BC2C52"/>
    <w:rsid w:val="00BC3851"/>
    <w:rsid w:val="00BC4567"/>
    <w:rsid w:val="00BC495E"/>
    <w:rsid w:val="00BC4C10"/>
    <w:rsid w:val="00BC4D34"/>
    <w:rsid w:val="00BC56E2"/>
    <w:rsid w:val="00BC5A1D"/>
    <w:rsid w:val="00BC5CD8"/>
    <w:rsid w:val="00BC5FB3"/>
    <w:rsid w:val="00BC6AF3"/>
    <w:rsid w:val="00BC7D9C"/>
    <w:rsid w:val="00BD0A56"/>
    <w:rsid w:val="00BD0AB7"/>
    <w:rsid w:val="00BD2A7C"/>
    <w:rsid w:val="00BD31C3"/>
    <w:rsid w:val="00BD48AF"/>
    <w:rsid w:val="00BD6789"/>
    <w:rsid w:val="00BD6B19"/>
    <w:rsid w:val="00BD6CE6"/>
    <w:rsid w:val="00BD72F2"/>
    <w:rsid w:val="00BD7DBA"/>
    <w:rsid w:val="00BD7EC3"/>
    <w:rsid w:val="00BE09A9"/>
    <w:rsid w:val="00BE1098"/>
    <w:rsid w:val="00BE1359"/>
    <w:rsid w:val="00BE1448"/>
    <w:rsid w:val="00BE1781"/>
    <w:rsid w:val="00BE1C7E"/>
    <w:rsid w:val="00BE23FE"/>
    <w:rsid w:val="00BE28EA"/>
    <w:rsid w:val="00BE29BE"/>
    <w:rsid w:val="00BE2A27"/>
    <w:rsid w:val="00BE3667"/>
    <w:rsid w:val="00BE3AC2"/>
    <w:rsid w:val="00BE3EE1"/>
    <w:rsid w:val="00BE4474"/>
    <w:rsid w:val="00BE45D0"/>
    <w:rsid w:val="00BE4E6A"/>
    <w:rsid w:val="00BE4F4F"/>
    <w:rsid w:val="00BE5777"/>
    <w:rsid w:val="00BE61D3"/>
    <w:rsid w:val="00BE67A1"/>
    <w:rsid w:val="00BE6D91"/>
    <w:rsid w:val="00BE78C3"/>
    <w:rsid w:val="00BF0075"/>
    <w:rsid w:val="00BF04CA"/>
    <w:rsid w:val="00BF075F"/>
    <w:rsid w:val="00BF1FFA"/>
    <w:rsid w:val="00BF27F3"/>
    <w:rsid w:val="00BF3BB8"/>
    <w:rsid w:val="00BF3D72"/>
    <w:rsid w:val="00BF3ED1"/>
    <w:rsid w:val="00BF45FA"/>
    <w:rsid w:val="00BF4F6F"/>
    <w:rsid w:val="00BF5799"/>
    <w:rsid w:val="00BF5AFC"/>
    <w:rsid w:val="00BF641A"/>
    <w:rsid w:val="00BF6640"/>
    <w:rsid w:val="00C0017D"/>
    <w:rsid w:val="00C004A4"/>
    <w:rsid w:val="00C006D4"/>
    <w:rsid w:val="00C00748"/>
    <w:rsid w:val="00C0095B"/>
    <w:rsid w:val="00C00EBA"/>
    <w:rsid w:val="00C010A0"/>
    <w:rsid w:val="00C018E5"/>
    <w:rsid w:val="00C019FF"/>
    <w:rsid w:val="00C02C3D"/>
    <w:rsid w:val="00C05DA4"/>
    <w:rsid w:val="00C05EF8"/>
    <w:rsid w:val="00C062CB"/>
    <w:rsid w:val="00C06D9D"/>
    <w:rsid w:val="00C06EED"/>
    <w:rsid w:val="00C07A85"/>
    <w:rsid w:val="00C10599"/>
    <w:rsid w:val="00C106D5"/>
    <w:rsid w:val="00C10769"/>
    <w:rsid w:val="00C10E0E"/>
    <w:rsid w:val="00C1238C"/>
    <w:rsid w:val="00C124D0"/>
    <w:rsid w:val="00C12913"/>
    <w:rsid w:val="00C12DA1"/>
    <w:rsid w:val="00C12DE3"/>
    <w:rsid w:val="00C13328"/>
    <w:rsid w:val="00C133B3"/>
    <w:rsid w:val="00C13C4E"/>
    <w:rsid w:val="00C13E8A"/>
    <w:rsid w:val="00C14AFD"/>
    <w:rsid w:val="00C160F2"/>
    <w:rsid w:val="00C1653D"/>
    <w:rsid w:val="00C167E6"/>
    <w:rsid w:val="00C16F88"/>
    <w:rsid w:val="00C20991"/>
    <w:rsid w:val="00C20AA8"/>
    <w:rsid w:val="00C20D52"/>
    <w:rsid w:val="00C2379B"/>
    <w:rsid w:val="00C237C7"/>
    <w:rsid w:val="00C23EFB"/>
    <w:rsid w:val="00C23F59"/>
    <w:rsid w:val="00C2429E"/>
    <w:rsid w:val="00C2472D"/>
    <w:rsid w:val="00C24C76"/>
    <w:rsid w:val="00C25EC9"/>
    <w:rsid w:val="00C25F7C"/>
    <w:rsid w:val="00C26617"/>
    <w:rsid w:val="00C2662A"/>
    <w:rsid w:val="00C26A8A"/>
    <w:rsid w:val="00C27F07"/>
    <w:rsid w:val="00C27FDE"/>
    <w:rsid w:val="00C3009C"/>
    <w:rsid w:val="00C30581"/>
    <w:rsid w:val="00C30DF7"/>
    <w:rsid w:val="00C31260"/>
    <w:rsid w:val="00C312FA"/>
    <w:rsid w:val="00C314AB"/>
    <w:rsid w:val="00C3173A"/>
    <w:rsid w:val="00C324B2"/>
    <w:rsid w:val="00C32B98"/>
    <w:rsid w:val="00C32C78"/>
    <w:rsid w:val="00C32F03"/>
    <w:rsid w:val="00C33DCB"/>
    <w:rsid w:val="00C343D9"/>
    <w:rsid w:val="00C34DDB"/>
    <w:rsid w:val="00C35364"/>
    <w:rsid w:val="00C3563D"/>
    <w:rsid w:val="00C3590D"/>
    <w:rsid w:val="00C36080"/>
    <w:rsid w:val="00C361E5"/>
    <w:rsid w:val="00C364DE"/>
    <w:rsid w:val="00C401EA"/>
    <w:rsid w:val="00C4048D"/>
    <w:rsid w:val="00C4050E"/>
    <w:rsid w:val="00C410FB"/>
    <w:rsid w:val="00C42050"/>
    <w:rsid w:val="00C42BB8"/>
    <w:rsid w:val="00C4308F"/>
    <w:rsid w:val="00C434E4"/>
    <w:rsid w:val="00C43643"/>
    <w:rsid w:val="00C4467A"/>
    <w:rsid w:val="00C4475F"/>
    <w:rsid w:val="00C44C6C"/>
    <w:rsid w:val="00C46CA7"/>
    <w:rsid w:val="00C47AE9"/>
    <w:rsid w:val="00C47C82"/>
    <w:rsid w:val="00C50493"/>
    <w:rsid w:val="00C51049"/>
    <w:rsid w:val="00C51196"/>
    <w:rsid w:val="00C51855"/>
    <w:rsid w:val="00C528DA"/>
    <w:rsid w:val="00C52A69"/>
    <w:rsid w:val="00C52B9A"/>
    <w:rsid w:val="00C52DEB"/>
    <w:rsid w:val="00C53BF7"/>
    <w:rsid w:val="00C555AB"/>
    <w:rsid w:val="00C55E03"/>
    <w:rsid w:val="00C55EDF"/>
    <w:rsid w:val="00C561DA"/>
    <w:rsid w:val="00C562AE"/>
    <w:rsid w:val="00C56B9F"/>
    <w:rsid w:val="00C56EFD"/>
    <w:rsid w:val="00C56F2D"/>
    <w:rsid w:val="00C5791A"/>
    <w:rsid w:val="00C62DAB"/>
    <w:rsid w:val="00C64D85"/>
    <w:rsid w:val="00C657C1"/>
    <w:rsid w:val="00C669F0"/>
    <w:rsid w:val="00C66C03"/>
    <w:rsid w:val="00C6751E"/>
    <w:rsid w:val="00C67C22"/>
    <w:rsid w:val="00C70A9D"/>
    <w:rsid w:val="00C70B77"/>
    <w:rsid w:val="00C70EBE"/>
    <w:rsid w:val="00C71264"/>
    <w:rsid w:val="00C71498"/>
    <w:rsid w:val="00C71676"/>
    <w:rsid w:val="00C72702"/>
    <w:rsid w:val="00C736D0"/>
    <w:rsid w:val="00C740D2"/>
    <w:rsid w:val="00C74231"/>
    <w:rsid w:val="00C7442D"/>
    <w:rsid w:val="00C74E62"/>
    <w:rsid w:val="00C74FEE"/>
    <w:rsid w:val="00C75128"/>
    <w:rsid w:val="00C751D8"/>
    <w:rsid w:val="00C76809"/>
    <w:rsid w:val="00C77050"/>
    <w:rsid w:val="00C776B8"/>
    <w:rsid w:val="00C80E3D"/>
    <w:rsid w:val="00C81012"/>
    <w:rsid w:val="00C8112D"/>
    <w:rsid w:val="00C813BB"/>
    <w:rsid w:val="00C818B7"/>
    <w:rsid w:val="00C8292C"/>
    <w:rsid w:val="00C834DF"/>
    <w:rsid w:val="00C848C6"/>
    <w:rsid w:val="00C84AB5"/>
    <w:rsid w:val="00C84D97"/>
    <w:rsid w:val="00C8526F"/>
    <w:rsid w:val="00C85DF7"/>
    <w:rsid w:val="00C85E99"/>
    <w:rsid w:val="00C86A34"/>
    <w:rsid w:val="00C87136"/>
    <w:rsid w:val="00C87148"/>
    <w:rsid w:val="00C90297"/>
    <w:rsid w:val="00C90BC9"/>
    <w:rsid w:val="00C91E55"/>
    <w:rsid w:val="00C922F1"/>
    <w:rsid w:val="00C9259D"/>
    <w:rsid w:val="00C92F6D"/>
    <w:rsid w:val="00C9300F"/>
    <w:rsid w:val="00C9359B"/>
    <w:rsid w:val="00C937AF"/>
    <w:rsid w:val="00C93D3C"/>
    <w:rsid w:val="00C93D90"/>
    <w:rsid w:val="00C94A99"/>
    <w:rsid w:val="00C9547A"/>
    <w:rsid w:val="00C95522"/>
    <w:rsid w:val="00C95E02"/>
    <w:rsid w:val="00C95FC5"/>
    <w:rsid w:val="00C96343"/>
    <w:rsid w:val="00C968DC"/>
    <w:rsid w:val="00C97E29"/>
    <w:rsid w:val="00C97F32"/>
    <w:rsid w:val="00CA1622"/>
    <w:rsid w:val="00CA1E39"/>
    <w:rsid w:val="00CA2DCF"/>
    <w:rsid w:val="00CA2F74"/>
    <w:rsid w:val="00CA37E8"/>
    <w:rsid w:val="00CA3CD3"/>
    <w:rsid w:val="00CA47DA"/>
    <w:rsid w:val="00CA52AD"/>
    <w:rsid w:val="00CA5BCB"/>
    <w:rsid w:val="00CA5C09"/>
    <w:rsid w:val="00CA6789"/>
    <w:rsid w:val="00CA73BF"/>
    <w:rsid w:val="00CB0729"/>
    <w:rsid w:val="00CB0E04"/>
    <w:rsid w:val="00CB0F1A"/>
    <w:rsid w:val="00CB1261"/>
    <w:rsid w:val="00CB1334"/>
    <w:rsid w:val="00CB191E"/>
    <w:rsid w:val="00CB3075"/>
    <w:rsid w:val="00CB32AF"/>
    <w:rsid w:val="00CB39D9"/>
    <w:rsid w:val="00CB4849"/>
    <w:rsid w:val="00CB4A9A"/>
    <w:rsid w:val="00CB5328"/>
    <w:rsid w:val="00CB5741"/>
    <w:rsid w:val="00CB629E"/>
    <w:rsid w:val="00CB630C"/>
    <w:rsid w:val="00CB6516"/>
    <w:rsid w:val="00CB6934"/>
    <w:rsid w:val="00CB7225"/>
    <w:rsid w:val="00CB7622"/>
    <w:rsid w:val="00CB7A61"/>
    <w:rsid w:val="00CB7ABE"/>
    <w:rsid w:val="00CC02D9"/>
    <w:rsid w:val="00CC061B"/>
    <w:rsid w:val="00CC195F"/>
    <w:rsid w:val="00CC19E0"/>
    <w:rsid w:val="00CC29E2"/>
    <w:rsid w:val="00CC3C2F"/>
    <w:rsid w:val="00CC4679"/>
    <w:rsid w:val="00CC55B1"/>
    <w:rsid w:val="00CC6311"/>
    <w:rsid w:val="00CC784F"/>
    <w:rsid w:val="00CC798A"/>
    <w:rsid w:val="00CC7B71"/>
    <w:rsid w:val="00CD13D8"/>
    <w:rsid w:val="00CD15CD"/>
    <w:rsid w:val="00CD17EA"/>
    <w:rsid w:val="00CD204D"/>
    <w:rsid w:val="00CD2160"/>
    <w:rsid w:val="00CD2241"/>
    <w:rsid w:val="00CD2425"/>
    <w:rsid w:val="00CD24B9"/>
    <w:rsid w:val="00CD258F"/>
    <w:rsid w:val="00CD3A48"/>
    <w:rsid w:val="00CD4C5B"/>
    <w:rsid w:val="00CD57B7"/>
    <w:rsid w:val="00CD5917"/>
    <w:rsid w:val="00CD597D"/>
    <w:rsid w:val="00CD5DFF"/>
    <w:rsid w:val="00CD6BA7"/>
    <w:rsid w:val="00CD71AD"/>
    <w:rsid w:val="00CD7447"/>
    <w:rsid w:val="00CE09A5"/>
    <w:rsid w:val="00CE1234"/>
    <w:rsid w:val="00CE1450"/>
    <w:rsid w:val="00CE1A34"/>
    <w:rsid w:val="00CE29F9"/>
    <w:rsid w:val="00CE2CFC"/>
    <w:rsid w:val="00CE318E"/>
    <w:rsid w:val="00CE361D"/>
    <w:rsid w:val="00CE3743"/>
    <w:rsid w:val="00CE37B3"/>
    <w:rsid w:val="00CE3858"/>
    <w:rsid w:val="00CE46CE"/>
    <w:rsid w:val="00CE499A"/>
    <w:rsid w:val="00CE4B93"/>
    <w:rsid w:val="00CE4D26"/>
    <w:rsid w:val="00CE596A"/>
    <w:rsid w:val="00CE5F96"/>
    <w:rsid w:val="00CE6679"/>
    <w:rsid w:val="00CE6875"/>
    <w:rsid w:val="00CE695F"/>
    <w:rsid w:val="00CE6C09"/>
    <w:rsid w:val="00CE7535"/>
    <w:rsid w:val="00CE7610"/>
    <w:rsid w:val="00CF0096"/>
    <w:rsid w:val="00CF00E8"/>
    <w:rsid w:val="00CF0E25"/>
    <w:rsid w:val="00CF0E71"/>
    <w:rsid w:val="00CF0ECF"/>
    <w:rsid w:val="00CF179C"/>
    <w:rsid w:val="00CF29BB"/>
    <w:rsid w:val="00CF2EE1"/>
    <w:rsid w:val="00CF30D9"/>
    <w:rsid w:val="00CF459E"/>
    <w:rsid w:val="00CF4C64"/>
    <w:rsid w:val="00CF52D8"/>
    <w:rsid w:val="00CF6321"/>
    <w:rsid w:val="00D005FB"/>
    <w:rsid w:val="00D0075A"/>
    <w:rsid w:val="00D01E6C"/>
    <w:rsid w:val="00D02AF9"/>
    <w:rsid w:val="00D03237"/>
    <w:rsid w:val="00D03327"/>
    <w:rsid w:val="00D0344C"/>
    <w:rsid w:val="00D034A9"/>
    <w:rsid w:val="00D04057"/>
    <w:rsid w:val="00D041EF"/>
    <w:rsid w:val="00D04CFD"/>
    <w:rsid w:val="00D0536F"/>
    <w:rsid w:val="00D05697"/>
    <w:rsid w:val="00D06983"/>
    <w:rsid w:val="00D070EC"/>
    <w:rsid w:val="00D10075"/>
    <w:rsid w:val="00D100C9"/>
    <w:rsid w:val="00D1066A"/>
    <w:rsid w:val="00D1090D"/>
    <w:rsid w:val="00D10F4E"/>
    <w:rsid w:val="00D10F96"/>
    <w:rsid w:val="00D110FE"/>
    <w:rsid w:val="00D11A0B"/>
    <w:rsid w:val="00D11A60"/>
    <w:rsid w:val="00D13643"/>
    <w:rsid w:val="00D1531F"/>
    <w:rsid w:val="00D16740"/>
    <w:rsid w:val="00D17475"/>
    <w:rsid w:val="00D177A6"/>
    <w:rsid w:val="00D17EAA"/>
    <w:rsid w:val="00D203FD"/>
    <w:rsid w:val="00D20A98"/>
    <w:rsid w:val="00D20E8E"/>
    <w:rsid w:val="00D21198"/>
    <w:rsid w:val="00D21747"/>
    <w:rsid w:val="00D21933"/>
    <w:rsid w:val="00D2217A"/>
    <w:rsid w:val="00D22213"/>
    <w:rsid w:val="00D22CCB"/>
    <w:rsid w:val="00D23125"/>
    <w:rsid w:val="00D2510A"/>
    <w:rsid w:val="00D253EA"/>
    <w:rsid w:val="00D25602"/>
    <w:rsid w:val="00D25623"/>
    <w:rsid w:val="00D26075"/>
    <w:rsid w:val="00D2702B"/>
    <w:rsid w:val="00D27825"/>
    <w:rsid w:val="00D27B26"/>
    <w:rsid w:val="00D3018B"/>
    <w:rsid w:val="00D301E7"/>
    <w:rsid w:val="00D304F2"/>
    <w:rsid w:val="00D305F7"/>
    <w:rsid w:val="00D3119C"/>
    <w:rsid w:val="00D31B3F"/>
    <w:rsid w:val="00D323E3"/>
    <w:rsid w:val="00D327D4"/>
    <w:rsid w:val="00D329CB"/>
    <w:rsid w:val="00D32AE9"/>
    <w:rsid w:val="00D32D3D"/>
    <w:rsid w:val="00D33EBB"/>
    <w:rsid w:val="00D34270"/>
    <w:rsid w:val="00D34A8A"/>
    <w:rsid w:val="00D34CAA"/>
    <w:rsid w:val="00D351BC"/>
    <w:rsid w:val="00D35ECC"/>
    <w:rsid w:val="00D36F59"/>
    <w:rsid w:val="00D373BE"/>
    <w:rsid w:val="00D405BB"/>
    <w:rsid w:val="00D411AA"/>
    <w:rsid w:val="00D41294"/>
    <w:rsid w:val="00D41655"/>
    <w:rsid w:val="00D41AB9"/>
    <w:rsid w:val="00D41C7B"/>
    <w:rsid w:val="00D42B81"/>
    <w:rsid w:val="00D43554"/>
    <w:rsid w:val="00D4425E"/>
    <w:rsid w:val="00D4430A"/>
    <w:rsid w:val="00D444BB"/>
    <w:rsid w:val="00D44B3E"/>
    <w:rsid w:val="00D44CCC"/>
    <w:rsid w:val="00D45A65"/>
    <w:rsid w:val="00D45BD8"/>
    <w:rsid w:val="00D46EE5"/>
    <w:rsid w:val="00D4761C"/>
    <w:rsid w:val="00D477A1"/>
    <w:rsid w:val="00D47FC9"/>
    <w:rsid w:val="00D503DC"/>
    <w:rsid w:val="00D50E2B"/>
    <w:rsid w:val="00D50FBC"/>
    <w:rsid w:val="00D51286"/>
    <w:rsid w:val="00D51733"/>
    <w:rsid w:val="00D517CF"/>
    <w:rsid w:val="00D51E2D"/>
    <w:rsid w:val="00D52D17"/>
    <w:rsid w:val="00D539B4"/>
    <w:rsid w:val="00D53C84"/>
    <w:rsid w:val="00D53D9D"/>
    <w:rsid w:val="00D54285"/>
    <w:rsid w:val="00D54C49"/>
    <w:rsid w:val="00D54EC3"/>
    <w:rsid w:val="00D54F0C"/>
    <w:rsid w:val="00D560D1"/>
    <w:rsid w:val="00D566AA"/>
    <w:rsid w:val="00D5688F"/>
    <w:rsid w:val="00D56AFB"/>
    <w:rsid w:val="00D56C02"/>
    <w:rsid w:val="00D573D1"/>
    <w:rsid w:val="00D574BA"/>
    <w:rsid w:val="00D6013C"/>
    <w:rsid w:val="00D606F6"/>
    <w:rsid w:val="00D609EB"/>
    <w:rsid w:val="00D60D00"/>
    <w:rsid w:val="00D60EBB"/>
    <w:rsid w:val="00D6106C"/>
    <w:rsid w:val="00D61124"/>
    <w:rsid w:val="00D61331"/>
    <w:rsid w:val="00D61C2E"/>
    <w:rsid w:val="00D62189"/>
    <w:rsid w:val="00D62696"/>
    <w:rsid w:val="00D62867"/>
    <w:rsid w:val="00D62E8E"/>
    <w:rsid w:val="00D655AA"/>
    <w:rsid w:val="00D65930"/>
    <w:rsid w:val="00D66CBC"/>
    <w:rsid w:val="00D673EA"/>
    <w:rsid w:val="00D67672"/>
    <w:rsid w:val="00D7008B"/>
    <w:rsid w:val="00D70616"/>
    <w:rsid w:val="00D70688"/>
    <w:rsid w:val="00D707AB"/>
    <w:rsid w:val="00D71321"/>
    <w:rsid w:val="00D714A4"/>
    <w:rsid w:val="00D715EC"/>
    <w:rsid w:val="00D71A05"/>
    <w:rsid w:val="00D71D1C"/>
    <w:rsid w:val="00D71EB3"/>
    <w:rsid w:val="00D74162"/>
    <w:rsid w:val="00D7499C"/>
    <w:rsid w:val="00D75EBA"/>
    <w:rsid w:val="00D76A82"/>
    <w:rsid w:val="00D76B2F"/>
    <w:rsid w:val="00D76B56"/>
    <w:rsid w:val="00D77368"/>
    <w:rsid w:val="00D773E3"/>
    <w:rsid w:val="00D774C4"/>
    <w:rsid w:val="00D778CC"/>
    <w:rsid w:val="00D77F17"/>
    <w:rsid w:val="00D80A5D"/>
    <w:rsid w:val="00D81335"/>
    <w:rsid w:val="00D81939"/>
    <w:rsid w:val="00D826F9"/>
    <w:rsid w:val="00D82E4F"/>
    <w:rsid w:val="00D8327E"/>
    <w:rsid w:val="00D83398"/>
    <w:rsid w:val="00D83630"/>
    <w:rsid w:val="00D83B42"/>
    <w:rsid w:val="00D84663"/>
    <w:rsid w:val="00D846A5"/>
    <w:rsid w:val="00D86636"/>
    <w:rsid w:val="00D87C58"/>
    <w:rsid w:val="00D90511"/>
    <w:rsid w:val="00D90E4A"/>
    <w:rsid w:val="00D912F0"/>
    <w:rsid w:val="00D91546"/>
    <w:rsid w:val="00D91554"/>
    <w:rsid w:val="00D91592"/>
    <w:rsid w:val="00D9168B"/>
    <w:rsid w:val="00D916CA"/>
    <w:rsid w:val="00D91CA9"/>
    <w:rsid w:val="00D924CE"/>
    <w:rsid w:val="00D92770"/>
    <w:rsid w:val="00D929E6"/>
    <w:rsid w:val="00D92C57"/>
    <w:rsid w:val="00D92FEF"/>
    <w:rsid w:val="00D93144"/>
    <w:rsid w:val="00D932FD"/>
    <w:rsid w:val="00D938A8"/>
    <w:rsid w:val="00D93C21"/>
    <w:rsid w:val="00D93C29"/>
    <w:rsid w:val="00D9515C"/>
    <w:rsid w:val="00D954BC"/>
    <w:rsid w:val="00D95673"/>
    <w:rsid w:val="00D96EE6"/>
    <w:rsid w:val="00D975AF"/>
    <w:rsid w:val="00D979F9"/>
    <w:rsid w:val="00DA04B7"/>
    <w:rsid w:val="00DA0BDD"/>
    <w:rsid w:val="00DA0F34"/>
    <w:rsid w:val="00DA1702"/>
    <w:rsid w:val="00DA1869"/>
    <w:rsid w:val="00DA1E31"/>
    <w:rsid w:val="00DA2365"/>
    <w:rsid w:val="00DA249C"/>
    <w:rsid w:val="00DA2795"/>
    <w:rsid w:val="00DA28E8"/>
    <w:rsid w:val="00DA472B"/>
    <w:rsid w:val="00DA5884"/>
    <w:rsid w:val="00DA5BD2"/>
    <w:rsid w:val="00DA6656"/>
    <w:rsid w:val="00DA6B0F"/>
    <w:rsid w:val="00DA6D03"/>
    <w:rsid w:val="00DA6F9D"/>
    <w:rsid w:val="00DA7076"/>
    <w:rsid w:val="00DA7D9A"/>
    <w:rsid w:val="00DB0451"/>
    <w:rsid w:val="00DB19D8"/>
    <w:rsid w:val="00DB1B95"/>
    <w:rsid w:val="00DB2185"/>
    <w:rsid w:val="00DB22AE"/>
    <w:rsid w:val="00DB3D54"/>
    <w:rsid w:val="00DB3DD5"/>
    <w:rsid w:val="00DB579E"/>
    <w:rsid w:val="00DB6B61"/>
    <w:rsid w:val="00DB72EB"/>
    <w:rsid w:val="00DC0317"/>
    <w:rsid w:val="00DC0C4E"/>
    <w:rsid w:val="00DC0C9D"/>
    <w:rsid w:val="00DC0F37"/>
    <w:rsid w:val="00DC1ADE"/>
    <w:rsid w:val="00DC1D46"/>
    <w:rsid w:val="00DC228F"/>
    <w:rsid w:val="00DC31A5"/>
    <w:rsid w:val="00DC3F81"/>
    <w:rsid w:val="00DC400F"/>
    <w:rsid w:val="00DC44EE"/>
    <w:rsid w:val="00DC4AFB"/>
    <w:rsid w:val="00DC50F7"/>
    <w:rsid w:val="00DC56C6"/>
    <w:rsid w:val="00DC5C61"/>
    <w:rsid w:val="00DC5C9C"/>
    <w:rsid w:val="00DC5E00"/>
    <w:rsid w:val="00DC6B2D"/>
    <w:rsid w:val="00DC7588"/>
    <w:rsid w:val="00DD04E8"/>
    <w:rsid w:val="00DD0553"/>
    <w:rsid w:val="00DD0AB0"/>
    <w:rsid w:val="00DD0D55"/>
    <w:rsid w:val="00DD1160"/>
    <w:rsid w:val="00DD160F"/>
    <w:rsid w:val="00DD1A13"/>
    <w:rsid w:val="00DD1A30"/>
    <w:rsid w:val="00DD1EC7"/>
    <w:rsid w:val="00DD1F12"/>
    <w:rsid w:val="00DD2310"/>
    <w:rsid w:val="00DD25D3"/>
    <w:rsid w:val="00DD3509"/>
    <w:rsid w:val="00DD3C20"/>
    <w:rsid w:val="00DD3EEC"/>
    <w:rsid w:val="00DD408D"/>
    <w:rsid w:val="00DD42B4"/>
    <w:rsid w:val="00DD4C04"/>
    <w:rsid w:val="00DD4E42"/>
    <w:rsid w:val="00DD5936"/>
    <w:rsid w:val="00DD5A6A"/>
    <w:rsid w:val="00DD6516"/>
    <w:rsid w:val="00DD6B4E"/>
    <w:rsid w:val="00DD6DCC"/>
    <w:rsid w:val="00DD7476"/>
    <w:rsid w:val="00DD7C3E"/>
    <w:rsid w:val="00DE011F"/>
    <w:rsid w:val="00DE057C"/>
    <w:rsid w:val="00DE108E"/>
    <w:rsid w:val="00DE1596"/>
    <w:rsid w:val="00DE18D3"/>
    <w:rsid w:val="00DE1CAB"/>
    <w:rsid w:val="00DE1D85"/>
    <w:rsid w:val="00DE25B3"/>
    <w:rsid w:val="00DE2E2B"/>
    <w:rsid w:val="00DE34CE"/>
    <w:rsid w:val="00DE3969"/>
    <w:rsid w:val="00DE5B31"/>
    <w:rsid w:val="00DE5FD9"/>
    <w:rsid w:val="00DE6225"/>
    <w:rsid w:val="00DE642C"/>
    <w:rsid w:val="00DE6CBF"/>
    <w:rsid w:val="00DE72E7"/>
    <w:rsid w:val="00DE7462"/>
    <w:rsid w:val="00DE7A01"/>
    <w:rsid w:val="00DF0057"/>
    <w:rsid w:val="00DF0255"/>
    <w:rsid w:val="00DF068A"/>
    <w:rsid w:val="00DF0718"/>
    <w:rsid w:val="00DF097F"/>
    <w:rsid w:val="00DF1858"/>
    <w:rsid w:val="00DF1A12"/>
    <w:rsid w:val="00DF1E72"/>
    <w:rsid w:val="00DF28B8"/>
    <w:rsid w:val="00DF34BF"/>
    <w:rsid w:val="00DF36F3"/>
    <w:rsid w:val="00DF4679"/>
    <w:rsid w:val="00DF5D0E"/>
    <w:rsid w:val="00DF6CB2"/>
    <w:rsid w:val="00DF712D"/>
    <w:rsid w:val="00DF74DA"/>
    <w:rsid w:val="00DF7F3C"/>
    <w:rsid w:val="00E00214"/>
    <w:rsid w:val="00E005BA"/>
    <w:rsid w:val="00E005CD"/>
    <w:rsid w:val="00E00880"/>
    <w:rsid w:val="00E00AA0"/>
    <w:rsid w:val="00E00D28"/>
    <w:rsid w:val="00E01769"/>
    <w:rsid w:val="00E017EF"/>
    <w:rsid w:val="00E0199F"/>
    <w:rsid w:val="00E01DC9"/>
    <w:rsid w:val="00E02F60"/>
    <w:rsid w:val="00E03496"/>
    <w:rsid w:val="00E03A81"/>
    <w:rsid w:val="00E063C9"/>
    <w:rsid w:val="00E06FC3"/>
    <w:rsid w:val="00E07349"/>
    <w:rsid w:val="00E075A2"/>
    <w:rsid w:val="00E077F4"/>
    <w:rsid w:val="00E07EE7"/>
    <w:rsid w:val="00E1031E"/>
    <w:rsid w:val="00E10642"/>
    <w:rsid w:val="00E10A1F"/>
    <w:rsid w:val="00E10AE1"/>
    <w:rsid w:val="00E11AAD"/>
    <w:rsid w:val="00E129AC"/>
    <w:rsid w:val="00E139A9"/>
    <w:rsid w:val="00E14DC1"/>
    <w:rsid w:val="00E1515B"/>
    <w:rsid w:val="00E15416"/>
    <w:rsid w:val="00E15555"/>
    <w:rsid w:val="00E15A36"/>
    <w:rsid w:val="00E165EA"/>
    <w:rsid w:val="00E1661C"/>
    <w:rsid w:val="00E16E14"/>
    <w:rsid w:val="00E20527"/>
    <w:rsid w:val="00E207C7"/>
    <w:rsid w:val="00E20962"/>
    <w:rsid w:val="00E2117C"/>
    <w:rsid w:val="00E211D9"/>
    <w:rsid w:val="00E22187"/>
    <w:rsid w:val="00E22715"/>
    <w:rsid w:val="00E22AC8"/>
    <w:rsid w:val="00E22B52"/>
    <w:rsid w:val="00E237D8"/>
    <w:rsid w:val="00E23AD8"/>
    <w:rsid w:val="00E25AA0"/>
    <w:rsid w:val="00E268F0"/>
    <w:rsid w:val="00E268F7"/>
    <w:rsid w:val="00E26C93"/>
    <w:rsid w:val="00E27798"/>
    <w:rsid w:val="00E3016A"/>
    <w:rsid w:val="00E30228"/>
    <w:rsid w:val="00E329B1"/>
    <w:rsid w:val="00E3321A"/>
    <w:rsid w:val="00E33E92"/>
    <w:rsid w:val="00E34AA9"/>
    <w:rsid w:val="00E3552E"/>
    <w:rsid w:val="00E356B7"/>
    <w:rsid w:val="00E35F49"/>
    <w:rsid w:val="00E36C02"/>
    <w:rsid w:val="00E37B21"/>
    <w:rsid w:val="00E37DB9"/>
    <w:rsid w:val="00E37EB6"/>
    <w:rsid w:val="00E4039D"/>
    <w:rsid w:val="00E404A1"/>
    <w:rsid w:val="00E405AB"/>
    <w:rsid w:val="00E40C01"/>
    <w:rsid w:val="00E41182"/>
    <w:rsid w:val="00E419AC"/>
    <w:rsid w:val="00E41C9D"/>
    <w:rsid w:val="00E42743"/>
    <w:rsid w:val="00E42AB1"/>
    <w:rsid w:val="00E43063"/>
    <w:rsid w:val="00E43787"/>
    <w:rsid w:val="00E43C2C"/>
    <w:rsid w:val="00E4618A"/>
    <w:rsid w:val="00E4751C"/>
    <w:rsid w:val="00E5048F"/>
    <w:rsid w:val="00E50E2C"/>
    <w:rsid w:val="00E50F1E"/>
    <w:rsid w:val="00E51526"/>
    <w:rsid w:val="00E51714"/>
    <w:rsid w:val="00E51BED"/>
    <w:rsid w:val="00E53BF8"/>
    <w:rsid w:val="00E546E7"/>
    <w:rsid w:val="00E5490E"/>
    <w:rsid w:val="00E55336"/>
    <w:rsid w:val="00E55653"/>
    <w:rsid w:val="00E57585"/>
    <w:rsid w:val="00E57AC6"/>
    <w:rsid w:val="00E60264"/>
    <w:rsid w:val="00E6091A"/>
    <w:rsid w:val="00E60A03"/>
    <w:rsid w:val="00E61274"/>
    <w:rsid w:val="00E6262B"/>
    <w:rsid w:val="00E6297A"/>
    <w:rsid w:val="00E62AAA"/>
    <w:rsid w:val="00E63D73"/>
    <w:rsid w:val="00E64B8B"/>
    <w:rsid w:val="00E6626C"/>
    <w:rsid w:val="00E663AD"/>
    <w:rsid w:val="00E665BB"/>
    <w:rsid w:val="00E67452"/>
    <w:rsid w:val="00E67699"/>
    <w:rsid w:val="00E67CED"/>
    <w:rsid w:val="00E72A2A"/>
    <w:rsid w:val="00E72CBB"/>
    <w:rsid w:val="00E7332A"/>
    <w:rsid w:val="00E7395B"/>
    <w:rsid w:val="00E73DD4"/>
    <w:rsid w:val="00E73E89"/>
    <w:rsid w:val="00E7567F"/>
    <w:rsid w:val="00E75A67"/>
    <w:rsid w:val="00E76239"/>
    <w:rsid w:val="00E76376"/>
    <w:rsid w:val="00E76770"/>
    <w:rsid w:val="00E76835"/>
    <w:rsid w:val="00E76A07"/>
    <w:rsid w:val="00E778A2"/>
    <w:rsid w:val="00E77AC1"/>
    <w:rsid w:val="00E77F76"/>
    <w:rsid w:val="00E80C29"/>
    <w:rsid w:val="00E80DE9"/>
    <w:rsid w:val="00E814C1"/>
    <w:rsid w:val="00E82CA4"/>
    <w:rsid w:val="00E83AB5"/>
    <w:rsid w:val="00E83C4E"/>
    <w:rsid w:val="00E844D6"/>
    <w:rsid w:val="00E84A78"/>
    <w:rsid w:val="00E84D3F"/>
    <w:rsid w:val="00E857DB"/>
    <w:rsid w:val="00E85CC1"/>
    <w:rsid w:val="00E8612C"/>
    <w:rsid w:val="00E862B3"/>
    <w:rsid w:val="00E8677B"/>
    <w:rsid w:val="00E86B31"/>
    <w:rsid w:val="00E86B60"/>
    <w:rsid w:val="00E86CB9"/>
    <w:rsid w:val="00E86EC6"/>
    <w:rsid w:val="00E90A55"/>
    <w:rsid w:val="00E916FC"/>
    <w:rsid w:val="00E932C7"/>
    <w:rsid w:val="00E93B1D"/>
    <w:rsid w:val="00E94189"/>
    <w:rsid w:val="00E94533"/>
    <w:rsid w:val="00E971F2"/>
    <w:rsid w:val="00E97702"/>
    <w:rsid w:val="00E97920"/>
    <w:rsid w:val="00EA080D"/>
    <w:rsid w:val="00EA09D8"/>
    <w:rsid w:val="00EA103B"/>
    <w:rsid w:val="00EA122C"/>
    <w:rsid w:val="00EA1A6F"/>
    <w:rsid w:val="00EA1E74"/>
    <w:rsid w:val="00EA2E5E"/>
    <w:rsid w:val="00EA33E4"/>
    <w:rsid w:val="00EA347C"/>
    <w:rsid w:val="00EA3E38"/>
    <w:rsid w:val="00EA4449"/>
    <w:rsid w:val="00EA472C"/>
    <w:rsid w:val="00EA48AE"/>
    <w:rsid w:val="00EA4DC5"/>
    <w:rsid w:val="00EA525C"/>
    <w:rsid w:val="00EA5643"/>
    <w:rsid w:val="00EA5C62"/>
    <w:rsid w:val="00EA60E3"/>
    <w:rsid w:val="00EA6210"/>
    <w:rsid w:val="00EA6A2D"/>
    <w:rsid w:val="00EA79BB"/>
    <w:rsid w:val="00EB0E63"/>
    <w:rsid w:val="00EB1225"/>
    <w:rsid w:val="00EB25DD"/>
    <w:rsid w:val="00EB260C"/>
    <w:rsid w:val="00EB27F2"/>
    <w:rsid w:val="00EB3939"/>
    <w:rsid w:val="00EB3D47"/>
    <w:rsid w:val="00EB4914"/>
    <w:rsid w:val="00EB4EDF"/>
    <w:rsid w:val="00EB565B"/>
    <w:rsid w:val="00EB5B8A"/>
    <w:rsid w:val="00EB6286"/>
    <w:rsid w:val="00EB6602"/>
    <w:rsid w:val="00EB6AD4"/>
    <w:rsid w:val="00EB723E"/>
    <w:rsid w:val="00EB72B8"/>
    <w:rsid w:val="00EB76F4"/>
    <w:rsid w:val="00EC03BF"/>
    <w:rsid w:val="00EC0CDC"/>
    <w:rsid w:val="00EC14BA"/>
    <w:rsid w:val="00EC1F36"/>
    <w:rsid w:val="00EC1FD5"/>
    <w:rsid w:val="00EC2475"/>
    <w:rsid w:val="00EC2592"/>
    <w:rsid w:val="00EC2958"/>
    <w:rsid w:val="00EC32C2"/>
    <w:rsid w:val="00EC4CEC"/>
    <w:rsid w:val="00EC556C"/>
    <w:rsid w:val="00EC5664"/>
    <w:rsid w:val="00EC6486"/>
    <w:rsid w:val="00EC64DD"/>
    <w:rsid w:val="00EC690F"/>
    <w:rsid w:val="00EC7748"/>
    <w:rsid w:val="00ED02D9"/>
    <w:rsid w:val="00ED0833"/>
    <w:rsid w:val="00ED16AE"/>
    <w:rsid w:val="00ED19A1"/>
    <w:rsid w:val="00ED20FF"/>
    <w:rsid w:val="00ED2208"/>
    <w:rsid w:val="00ED2522"/>
    <w:rsid w:val="00ED3CD1"/>
    <w:rsid w:val="00ED50AC"/>
    <w:rsid w:val="00ED50FB"/>
    <w:rsid w:val="00ED6891"/>
    <w:rsid w:val="00ED7200"/>
    <w:rsid w:val="00ED77E4"/>
    <w:rsid w:val="00ED7E50"/>
    <w:rsid w:val="00EE0AB4"/>
    <w:rsid w:val="00EE1166"/>
    <w:rsid w:val="00EE14CB"/>
    <w:rsid w:val="00EE1621"/>
    <w:rsid w:val="00EE1E06"/>
    <w:rsid w:val="00EE2B1A"/>
    <w:rsid w:val="00EE3B62"/>
    <w:rsid w:val="00EE51F8"/>
    <w:rsid w:val="00EE55C0"/>
    <w:rsid w:val="00EE57A4"/>
    <w:rsid w:val="00EE5DEC"/>
    <w:rsid w:val="00EE5FEE"/>
    <w:rsid w:val="00EE66F3"/>
    <w:rsid w:val="00EE6FF2"/>
    <w:rsid w:val="00EE7671"/>
    <w:rsid w:val="00EE7AED"/>
    <w:rsid w:val="00EF0083"/>
    <w:rsid w:val="00EF123E"/>
    <w:rsid w:val="00EF1577"/>
    <w:rsid w:val="00EF1894"/>
    <w:rsid w:val="00EF2FC2"/>
    <w:rsid w:val="00EF3385"/>
    <w:rsid w:val="00EF33F4"/>
    <w:rsid w:val="00EF4F5A"/>
    <w:rsid w:val="00EF53D2"/>
    <w:rsid w:val="00EF56F0"/>
    <w:rsid w:val="00EF62FF"/>
    <w:rsid w:val="00EF656A"/>
    <w:rsid w:val="00EF7671"/>
    <w:rsid w:val="00F00E84"/>
    <w:rsid w:val="00F01276"/>
    <w:rsid w:val="00F013C5"/>
    <w:rsid w:val="00F01431"/>
    <w:rsid w:val="00F016A5"/>
    <w:rsid w:val="00F01912"/>
    <w:rsid w:val="00F024F8"/>
    <w:rsid w:val="00F035E9"/>
    <w:rsid w:val="00F0387C"/>
    <w:rsid w:val="00F0394D"/>
    <w:rsid w:val="00F04515"/>
    <w:rsid w:val="00F04990"/>
    <w:rsid w:val="00F051D2"/>
    <w:rsid w:val="00F0520F"/>
    <w:rsid w:val="00F054B1"/>
    <w:rsid w:val="00F054C2"/>
    <w:rsid w:val="00F05C04"/>
    <w:rsid w:val="00F05F39"/>
    <w:rsid w:val="00F06126"/>
    <w:rsid w:val="00F065FD"/>
    <w:rsid w:val="00F06850"/>
    <w:rsid w:val="00F068AE"/>
    <w:rsid w:val="00F0691F"/>
    <w:rsid w:val="00F06A30"/>
    <w:rsid w:val="00F07041"/>
    <w:rsid w:val="00F10B96"/>
    <w:rsid w:val="00F10BEB"/>
    <w:rsid w:val="00F11099"/>
    <w:rsid w:val="00F11625"/>
    <w:rsid w:val="00F11E86"/>
    <w:rsid w:val="00F13C01"/>
    <w:rsid w:val="00F14372"/>
    <w:rsid w:val="00F1440C"/>
    <w:rsid w:val="00F14B95"/>
    <w:rsid w:val="00F15CE4"/>
    <w:rsid w:val="00F16040"/>
    <w:rsid w:val="00F16070"/>
    <w:rsid w:val="00F16CBD"/>
    <w:rsid w:val="00F173D3"/>
    <w:rsid w:val="00F17596"/>
    <w:rsid w:val="00F17BAD"/>
    <w:rsid w:val="00F20061"/>
    <w:rsid w:val="00F209E8"/>
    <w:rsid w:val="00F213B1"/>
    <w:rsid w:val="00F21E44"/>
    <w:rsid w:val="00F227F1"/>
    <w:rsid w:val="00F22ADB"/>
    <w:rsid w:val="00F22B11"/>
    <w:rsid w:val="00F23364"/>
    <w:rsid w:val="00F23BEB"/>
    <w:rsid w:val="00F23F86"/>
    <w:rsid w:val="00F245AC"/>
    <w:rsid w:val="00F25A17"/>
    <w:rsid w:val="00F264BA"/>
    <w:rsid w:val="00F27248"/>
    <w:rsid w:val="00F27906"/>
    <w:rsid w:val="00F27ACB"/>
    <w:rsid w:val="00F27B43"/>
    <w:rsid w:val="00F306A2"/>
    <w:rsid w:val="00F30DA7"/>
    <w:rsid w:val="00F30DF5"/>
    <w:rsid w:val="00F318E4"/>
    <w:rsid w:val="00F32FEF"/>
    <w:rsid w:val="00F347B2"/>
    <w:rsid w:val="00F3482B"/>
    <w:rsid w:val="00F359AA"/>
    <w:rsid w:val="00F35D1C"/>
    <w:rsid w:val="00F35E0C"/>
    <w:rsid w:val="00F35E21"/>
    <w:rsid w:val="00F36119"/>
    <w:rsid w:val="00F3613F"/>
    <w:rsid w:val="00F36B87"/>
    <w:rsid w:val="00F36BF7"/>
    <w:rsid w:val="00F375F4"/>
    <w:rsid w:val="00F3795F"/>
    <w:rsid w:val="00F37B67"/>
    <w:rsid w:val="00F4004A"/>
    <w:rsid w:val="00F40514"/>
    <w:rsid w:val="00F410DD"/>
    <w:rsid w:val="00F42851"/>
    <w:rsid w:val="00F437EF"/>
    <w:rsid w:val="00F43EC2"/>
    <w:rsid w:val="00F44258"/>
    <w:rsid w:val="00F44A40"/>
    <w:rsid w:val="00F45479"/>
    <w:rsid w:val="00F45A5C"/>
    <w:rsid w:val="00F50F35"/>
    <w:rsid w:val="00F510BC"/>
    <w:rsid w:val="00F518EC"/>
    <w:rsid w:val="00F51FB6"/>
    <w:rsid w:val="00F522B9"/>
    <w:rsid w:val="00F52541"/>
    <w:rsid w:val="00F52CAE"/>
    <w:rsid w:val="00F52E30"/>
    <w:rsid w:val="00F532D1"/>
    <w:rsid w:val="00F53C00"/>
    <w:rsid w:val="00F54222"/>
    <w:rsid w:val="00F54A0C"/>
    <w:rsid w:val="00F54C0B"/>
    <w:rsid w:val="00F550B2"/>
    <w:rsid w:val="00F553E4"/>
    <w:rsid w:val="00F5630F"/>
    <w:rsid w:val="00F56348"/>
    <w:rsid w:val="00F563B3"/>
    <w:rsid w:val="00F56E75"/>
    <w:rsid w:val="00F57A80"/>
    <w:rsid w:val="00F6141E"/>
    <w:rsid w:val="00F628D4"/>
    <w:rsid w:val="00F630FD"/>
    <w:rsid w:val="00F635BB"/>
    <w:rsid w:val="00F636C7"/>
    <w:rsid w:val="00F63DF1"/>
    <w:rsid w:val="00F640C5"/>
    <w:rsid w:val="00F6426A"/>
    <w:rsid w:val="00F6525C"/>
    <w:rsid w:val="00F652BA"/>
    <w:rsid w:val="00F653CC"/>
    <w:rsid w:val="00F65C62"/>
    <w:rsid w:val="00F66373"/>
    <w:rsid w:val="00F66C6B"/>
    <w:rsid w:val="00F67210"/>
    <w:rsid w:val="00F70153"/>
    <w:rsid w:val="00F70381"/>
    <w:rsid w:val="00F70411"/>
    <w:rsid w:val="00F7117B"/>
    <w:rsid w:val="00F71600"/>
    <w:rsid w:val="00F71893"/>
    <w:rsid w:val="00F71A48"/>
    <w:rsid w:val="00F72566"/>
    <w:rsid w:val="00F72DBF"/>
    <w:rsid w:val="00F74CBB"/>
    <w:rsid w:val="00F74DC7"/>
    <w:rsid w:val="00F74F34"/>
    <w:rsid w:val="00F7515A"/>
    <w:rsid w:val="00F751F6"/>
    <w:rsid w:val="00F75F19"/>
    <w:rsid w:val="00F76C8A"/>
    <w:rsid w:val="00F76F1E"/>
    <w:rsid w:val="00F770D3"/>
    <w:rsid w:val="00F77554"/>
    <w:rsid w:val="00F775FE"/>
    <w:rsid w:val="00F7772D"/>
    <w:rsid w:val="00F77E08"/>
    <w:rsid w:val="00F80207"/>
    <w:rsid w:val="00F802CF"/>
    <w:rsid w:val="00F807EC"/>
    <w:rsid w:val="00F80A30"/>
    <w:rsid w:val="00F8111D"/>
    <w:rsid w:val="00F82D10"/>
    <w:rsid w:val="00F83244"/>
    <w:rsid w:val="00F832BA"/>
    <w:rsid w:val="00F839D6"/>
    <w:rsid w:val="00F83BD1"/>
    <w:rsid w:val="00F83FC3"/>
    <w:rsid w:val="00F84614"/>
    <w:rsid w:val="00F84716"/>
    <w:rsid w:val="00F854B8"/>
    <w:rsid w:val="00F8598E"/>
    <w:rsid w:val="00F85D70"/>
    <w:rsid w:val="00F85E8B"/>
    <w:rsid w:val="00F869D1"/>
    <w:rsid w:val="00F86C25"/>
    <w:rsid w:val="00F87AE9"/>
    <w:rsid w:val="00F90A2E"/>
    <w:rsid w:val="00F90DD5"/>
    <w:rsid w:val="00F918AE"/>
    <w:rsid w:val="00F91905"/>
    <w:rsid w:val="00F91E2C"/>
    <w:rsid w:val="00F92D06"/>
    <w:rsid w:val="00F92F30"/>
    <w:rsid w:val="00F92FB1"/>
    <w:rsid w:val="00F933CA"/>
    <w:rsid w:val="00F93E71"/>
    <w:rsid w:val="00F94079"/>
    <w:rsid w:val="00F9426E"/>
    <w:rsid w:val="00F9581F"/>
    <w:rsid w:val="00F95CBE"/>
    <w:rsid w:val="00F96086"/>
    <w:rsid w:val="00F96986"/>
    <w:rsid w:val="00F96FB4"/>
    <w:rsid w:val="00F971F5"/>
    <w:rsid w:val="00FA0503"/>
    <w:rsid w:val="00FA0716"/>
    <w:rsid w:val="00FA0D93"/>
    <w:rsid w:val="00FA18BE"/>
    <w:rsid w:val="00FA1E79"/>
    <w:rsid w:val="00FA28CD"/>
    <w:rsid w:val="00FA42F6"/>
    <w:rsid w:val="00FA5757"/>
    <w:rsid w:val="00FA60CB"/>
    <w:rsid w:val="00FA6620"/>
    <w:rsid w:val="00FA665C"/>
    <w:rsid w:val="00FA6CC4"/>
    <w:rsid w:val="00FA729F"/>
    <w:rsid w:val="00FA7333"/>
    <w:rsid w:val="00FA7490"/>
    <w:rsid w:val="00FA75FA"/>
    <w:rsid w:val="00FA76ED"/>
    <w:rsid w:val="00FA7ADC"/>
    <w:rsid w:val="00FA7C7B"/>
    <w:rsid w:val="00FA7EB0"/>
    <w:rsid w:val="00FB0849"/>
    <w:rsid w:val="00FB0E63"/>
    <w:rsid w:val="00FB1E6E"/>
    <w:rsid w:val="00FB2FAC"/>
    <w:rsid w:val="00FB3542"/>
    <w:rsid w:val="00FB49CE"/>
    <w:rsid w:val="00FB52EA"/>
    <w:rsid w:val="00FB53B2"/>
    <w:rsid w:val="00FB5523"/>
    <w:rsid w:val="00FB5FF7"/>
    <w:rsid w:val="00FB62C2"/>
    <w:rsid w:val="00FB661E"/>
    <w:rsid w:val="00FB68B1"/>
    <w:rsid w:val="00FB6AA4"/>
    <w:rsid w:val="00FB6AFE"/>
    <w:rsid w:val="00FB6D6E"/>
    <w:rsid w:val="00FB75A9"/>
    <w:rsid w:val="00FC08BE"/>
    <w:rsid w:val="00FC16D3"/>
    <w:rsid w:val="00FC1AD0"/>
    <w:rsid w:val="00FC1D8D"/>
    <w:rsid w:val="00FC29AC"/>
    <w:rsid w:val="00FC3BEA"/>
    <w:rsid w:val="00FC3C4C"/>
    <w:rsid w:val="00FC4DED"/>
    <w:rsid w:val="00FC5DC1"/>
    <w:rsid w:val="00FC6DF1"/>
    <w:rsid w:val="00FC6E7B"/>
    <w:rsid w:val="00FC7C8D"/>
    <w:rsid w:val="00FD0122"/>
    <w:rsid w:val="00FD05CA"/>
    <w:rsid w:val="00FD4866"/>
    <w:rsid w:val="00FD4ADF"/>
    <w:rsid w:val="00FD4B30"/>
    <w:rsid w:val="00FD4F35"/>
    <w:rsid w:val="00FD6531"/>
    <w:rsid w:val="00FE01C9"/>
    <w:rsid w:val="00FE08F8"/>
    <w:rsid w:val="00FE0DBF"/>
    <w:rsid w:val="00FE15B1"/>
    <w:rsid w:val="00FE1A85"/>
    <w:rsid w:val="00FE241A"/>
    <w:rsid w:val="00FE25A6"/>
    <w:rsid w:val="00FE274A"/>
    <w:rsid w:val="00FE2910"/>
    <w:rsid w:val="00FE29FD"/>
    <w:rsid w:val="00FE2BEA"/>
    <w:rsid w:val="00FE2F0E"/>
    <w:rsid w:val="00FE3DE9"/>
    <w:rsid w:val="00FE3E4E"/>
    <w:rsid w:val="00FE42B3"/>
    <w:rsid w:val="00FE4373"/>
    <w:rsid w:val="00FE4A96"/>
    <w:rsid w:val="00FE4D45"/>
    <w:rsid w:val="00FE5771"/>
    <w:rsid w:val="00FE647C"/>
    <w:rsid w:val="00FE6AA4"/>
    <w:rsid w:val="00FE6D4F"/>
    <w:rsid w:val="00FE754D"/>
    <w:rsid w:val="00FE7995"/>
    <w:rsid w:val="00FF052D"/>
    <w:rsid w:val="00FF2D51"/>
    <w:rsid w:val="00FF3013"/>
    <w:rsid w:val="00FF357C"/>
    <w:rsid w:val="00FF359B"/>
    <w:rsid w:val="00FF3DBE"/>
    <w:rsid w:val="00FF3F77"/>
    <w:rsid w:val="00FF42F1"/>
    <w:rsid w:val="00FF43A3"/>
    <w:rsid w:val="00FF440A"/>
    <w:rsid w:val="00FF4B84"/>
    <w:rsid w:val="00FF4C75"/>
    <w:rsid w:val="00FF4CE3"/>
    <w:rsid w:val="00FF537E"/>
    <w:rsid w:val="00FF54A2"/>
    <w:rsid w:val="00FF5646"/>
    <w:rsid w:val="00FF653B"/>
    <w:rsid w:val="00FF6A18"/>
    <w:rsid w:val="00FF6B7A"/>
    <w:rsid w:val="00FF6CFB"/>
    <w:rsid w:val="00FF7A67"/>
    <w:rsid w:val="00FF7B23"/>
    <w:rsid w:val="00FF7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9"/>
    </o:shapedefaults>
    <o:shapelayout v:ext="edit">
      <o:idmap v:ext="edit" data="1"/>
    </o:shapelayout>
  </w:shapeDefaults>
  <w:decimalSymbol w:val="."/>
  <w:listSeparator w:val=","/>
  <w14:docId w14:val="5D169B23"/>
  <w15:docId w15:val="{900D6B06-8389-4B49-8A06-CD47C87DF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0DF5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0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30D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ListParagraph">
    <w:name w:val="List Paragraph"/>
    <w:basedOn w:val="Normal"/>
    <w:uiPriority w:val="34"/>
    <w:qFormat/>
    <w:rsid w:val="008055F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B26895"/>
  </w:style>
  <w:style w:type="character" w:customStyle="1" w:styleId="numg1">
    <w:name w:val="num_g1"/>
    <w:basedOn w:val="DefaultParagraphFont"/>
    <w:rsid w:val="00B26895"/>
  </w:style>
  <w:style w:type="character" w:styleId="Hyperlink">
    <w:name w:val="Hyperlink"/>
    <w:basedOn w:val="DefaultParagraphFont"/>
    <w:uiPriority w:val="99"/>
    <w:unhideWhenUsed/>
    <w:rsid w:val="000611B5"/>
    <w:rPr>
      <w:color w:val="0000FF" w:themeColor="hyperlink"/>
      <w:u w:val="single"/>
    </w:rPr>
  </w:style>
  <w:style w:type="character" w:customStyle="1" w:styleId="xbe">
    <w:name w:val="_xbe"/>
    <w:basedOn w:val="DefaultParagraphFont"/>
    <w:rsid w:val="00411658"/>
  </w:style>
  <w:style w:type="paragraph" w:styleId="BalloonText">
    <w:name w:val="Balloon Text"/>
    <w:basedOn w:val="Normal"/>
    <w:link w:val="BalloonTextChar"/>
    <w:uiPriority w:val="99"/>
    <w:semiHidden/>
    <w:unhideWhenUsed/>
    <w:rsid w:val="00C67C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C22"/>
    <w:rPr>
      <w:rFonts w:ascii="Segoe UI" w:hAnsi="Segoe UI" w:cs="Segoe UI"/>
      <w:sz w:val="18"/>
      <w:szCs w:val="18"/>
      <w:lang w:bidi="ar-SA"/>
    </w:rPr>
  </w:style>
  <w:style w:type="character" w:customStyle="1" w:styleId="baddress">
    <w:name w:val="b_address"/>
    <w:basedOn w:val="DefaultParagraphFont"/>
    <w:rsid w:val="00B74A1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15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1562"/>
    <w:rPr>
      <w:rFonts w:ascii="Courier New" w:eastAsia="Times New Roman" w:hAnsi="Courier New" w:cs="Courier New"/>
      <w:sz w:val="20"/>
      <w:szCs w:val="20"/>
      <w:lang w:bidi="ar-SA"/>
    </w:rPr>
  </w:style>
  <w:style w:type="character" w:styleId="Mention">
    <w:name w:val="Mention"/>
    <w:basedOn w:val="DefaultParagraphFont"/>
    <w:uiPriority w:val="99"/>
    <w:semiHidden/>
    <w:unhideWhenUsed/>
    <w:rsid w:val="008A2B00"/>
    <w:rPr>
      <w:color w:val="2B579A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340AF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E428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9623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3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D54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DB3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D54"/>
    <w:rPr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18C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18CB"/>
    <w:rPr>
      <w:sz w:val="20"/>
      <w:szCs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4D18CB"/>
    <w:rPr>
      <w:vertAlign w:val="superscript"/>
    </w:rPr>
  </w:style>
  <w:style w:type="character" w:customStyle="1" w:styleId="street-address">
    <w:name w:val="street-address"/>
    <w:basedOn w:val="DefaultParagraphFont"/>
    <w:rsid w:val="00AC4DEE"/>
  </w:style>
  <w:style w:type="character" w:customStyle="1" w:styleId="extended-address">
    <w:name w:val="extended-address"/>
    <w:basedOn w:val="DefaultParagraphFont"/>
    <w:rsid w:val="00AC4DEE"/>
  </w:style>
  <w:style w:type="character" w:customStyle="1" w:styleId="locality">
    <w:name w:val="locality"/>
    <w:basedOn w:val="DefaultParagraphFont"/>
    <w:rsid w:val="00AC4D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33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95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715436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092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943490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15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9402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3693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6313187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9750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0961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4536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9924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6501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294140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83549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01478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8395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78203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55840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84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0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9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81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98244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551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5614609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1278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655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6654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2013288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4829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67263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9427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7512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81425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28925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55922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88134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06047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8264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18763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5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476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7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2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1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56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0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148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219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364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6937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996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94385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577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1481195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8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9753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4058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52857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62810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65782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10595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3052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0034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3570969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968295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349321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8992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8986205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252499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39729936">
                                                                                                                      <w:marLeft w:val="-57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50"/>
                                                                                                                      <w:marBottom w:val="225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96921957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3547479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63528486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282097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0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1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44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044430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8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512136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4096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9134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094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0546889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67284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6078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14052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1810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71887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97804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20664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94877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8848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52278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58078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67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9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9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79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924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151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7326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374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08914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8153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14254181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19347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70957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72146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51322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13485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24867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7795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259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856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6693981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467847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61092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214962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962284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945711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80981726">
                                                                                                                      <w:marLeft w:val="-57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50"/>
                                                                                                                      <w:marBottom w:val="225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70827938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0216469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0912770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43636375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2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3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5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71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811300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341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1480674">
                              <w:marLeft w:val="207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643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801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6440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8155532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9845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2349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17149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74442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9462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45486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29521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14807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86949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9269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54981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nabikim0435@gmail.com/512-228-472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abikim0435@gmail.com/512-228-4721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jpeg"/><Relationship Id="rId5" Type="http://schemas.openxmlformats.org/officeDocument/2006/relationships/webSettings" Target="webSettings.xml"/><Relationship Id="rId15" Type="http://schemas.openxmlformats.org/officeDocument/2006/relationships/image" Target="media/image40.gif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0.jpeg"/><Relationship Id="rId14" Type="http://schemas.openxmlformats.org/officeDocument/2006/relationships/image" Target="media/image4.g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3090D7-2878-43EA-96C1-2F572919C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2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kim</dc:creator>
  <cp:keywords/>
  <dc:description/>
  <cp:lastModifiedBy>Hyung Joong Kim</cp:lastModifiedBy>
  <cp:revision>20</cp:revision>
  <cp:lastPrinted>2019-08-25T02:36:00Z</cp:lastPrinted>
  <dcterms:created xsi:type="dcterms:W3CDTF">2019-08-23T22:46:00Z</dcterms:created>
  <dcterms:modified xsi:type="dcterms:W3CDTF">2019-08-25T04:43:00Z</dcterms:modified>
</cp:coreProperties>
</file>